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94AC0B" w14:textId="78A6241B" w:rsidR="009D6358" w:rsidRPr="00DD5312" w:rsidRDefault="00E93F49" w:rsidP="00E93F49">
      <w:pPr>
        <w:jc w:val="center"/>
        <w:rPr>
          <w:b/>
          <w:sz w:val="36"/>
        </w:rPr>
      </w:pPr>
      <w:r w:rsidRPr="00DD5312">
        <w:rPr>
          <w:b/>
          <w:sz w:val="36"/>
        </w:rPr>
        <w:t>INFO 6210</w:t>
      </w:r>
    </w:p>
    <w:p w14:paraId="18C41E24" w14:textId="305E3864" w:rsidR="00E93F49" w:rsidRDefault="00E93F49" w:rsidP="00E93F49">
      <w:pPr>
        <w:jc w:val="center"/>
        <w:rPr>
          <w:b/>
          <w:sz w:val="36"/>
        </w:rPr>
      </w:pPr>
      <w:r w:rsidRPr="00DD5312">
        <w:rPr>
          <w:b/>
          <w:sz w:val="36"/>
        </w:rPr>
        <w:t>Data Management and Database Design</w:t>
      </w:r>
    </w:p>
    <w:p w14:paraId="29A63390" w14:textId="6814EFFB" w:rsidR="00DD5312" w:rsidRDefault="00DD5312" w:rsidP="00E93F49">
      <w:pPr>
        <w:jc w:val="center"/>
        <w:rPr>
          <w:b/>
          <w:sz w:val="36"/>
        </w:rPr>
      </w:pPr>
    </w:p>
    <w:p w14:paraId="064753C4" w14:textId="2E99BF5D" w:rsidR="00DD5312" w:rsidRDefault="00DD5312" w:rsidP="00E93F49">
      <w:pPr>
        <w:jc w:val="center"/>
        <w:rPr>
          <w:b/>
          <w:sz w:val="36"/>
        </w:rPr>
      </w:pPr>
      <w:r>
        <w:rPr>
          <w:b/>
          <w:sz w:val="36"/>
        </w:rPr>
        <w:t>Chaitanya Joshi</w:t>
      </w:r>
    </w:p>
    <w:p w14:paraId="5B4F20B6" w14:textId="5EE99C23" w:rsidR="00DD5312" w:rsidRDefault="00DD5312" w:rsidP="00E93F49">
      <w:pPr>
        <w:jc w:val="center"/>
        <w:rPr>
          <w:sz w:val="36"/>
        </w:rPr>
      </w:pPr>
      <w:r>
        <w:rPr>
          <w:b/>
          <w:sz w:val="36"/>
        </w:rPr>
        <w:t xml:space="preserve">NUID – </w:t>
      </w:r>
      <w:r w:rsidRPr="00DD5312">
        <w:rPr>
          <w:sz w:val="36"/>
        </w:rPr>
        <w:t>0018600178</w:t>
      </w:r>
    </w:p>
    <w:p w14:paraId="4317D364" w14:textId="7B72FB55" w:rsidR="00503200" w:rsidRPr="00503200" w:rsidRDefault="00503200" w:rsidP="00E93F49">
      <w:pPr>
        <w:jc w:val="center"/>
        <w:rPr>
          <w:b/>
          <w:sz w:val="36"/>
        </w:rPr>
      </w:pPr>
      <w:r w:rsidRPr="00503200">
        <w:rPr>
          <w:b/>
          <w:sz w:val="36"/>
        </w:rPr>
        <w:t>Section 06</w:t>
      </w:r>
    </w:p>
    <w:p w14:paraId="46029CB8" w14:textId="6D430A85" w:rsidR="00503200" w:rsidRDefault="00503200" w:rsidP="00E93F49">
      <w:pPr>
        <w:jc w:val="center"/>
        <w:rPr>
          <w:sz w:val="36"/>
        </w:rPr>
      </w:pPr>
    </w:p>
    <w:p w14:paraId="3FF77BB0" w14:textId="1450F405" w:rsidR="00503200" w:rsidRDefault="00503200" w:rsidP="00E93F49">
      <w:pPr>
        <w:jc w:val="center"/>
        <w:rPr>
          <w:sz w:val="36"/>
        </w:rPr>
      </w:pPr>
    </w:p>
    <w:p w14:paraId="00AE1892" w14:textId="31F147B8" w:rsidR="00503200" w:rsidRDefault="00503200" w:rsidP="00E93F49">
      <w:pPr>
        <w:jc w:val="center"/>
        <w:rPr>
          <w:sz w:val="36"/>
        </w:rPr>
      </w:pPr>
    </w:p>
    <w:p w14:paraId="10593DE8" w14:textId="77777777" w:rsidR="00503200" w:rsidRDefault="00503200" w:rsidP="00E93F49">
      <w:pPr>
        <w:jc w:val="center"/>
        <w:rPr>
          <w:sz w:val="36"/>
        </w:rPr>
      </w:pPr>
    </w:p>
    <w:p w14:paraId="5AAAA631" w14:textId="4AA8A703" w:rsidR="00DD5312" w:rsidRDefault="00503200">
      <w:pPr>
        <w:rPr>
          <w:sz w:val="36"/>
        </w:rPr>
      </w:pPr>
      <w:r>
        <w:rPr>
          <w:sz w:val="36"/>
        </w:rPr>
        <w:br w:type="page"/>
      </w:r>
    </w:p>
    <w:p w14:paraId="1DD67FDC" w14:textId="41715029" w:rsidR="00DD5312" w:rsidRDefault="00DD5312" w:rsidP="00E93F49">
      <w:pPr>
        <w:jc w:val="center"/>
        <w:rPr>
          <w:b/>
          <w:sz w:val="36"/>
        </w:rPr>
      </w:pPr>
      <w:r>
        <w:rPr>
          <w:b/>
          <w:sz w:val="36"/>
        </w:rPr>
        <w:lastRenderedPageBreak/>
        <w:t>Problem Statement</w:t>
      </w:r>
    </w:p>
    <w:p w14:paraId="1EAD7448" w14:textId="7135215D" w:rsidR="003B70FC" w:rsidRDefault="00C8625E" w:rsidP="00C8625E">
      <w:pPr>
        <w:rPr>
          <w:sz w:val="24"/>
          <w:szCs w:val="24"/>
        </w:rPr>
      </w:pPr>
      <w:r>
        <w:rPr>
          <w:sz w:val="24"/>
          <w:szCs w:val="24"/>
        </w:rPr>
        <w:t xml:space="preserve">In this project, I have created a relational database for Schengen visa management. There are </w:t>
      </w:r>
      <w:r w:rsidR="003B70FC">
        <w:rPr>
          <w:sz w:val="24"/>
          <w:szCs w:val="24"/>
        </w:rPr>
        <w:t>Schengen</w:t>
      </w:r>
      <w:r>
        <w:rPr>
          <w:sz w:val="24"/>
          <w:szCs w:val="24"/>
        </w:rPr>
        <w:t xml:space="preserve"> countries and </w:t>
      </w:r>
      <w:r w:rsidR="003B70FC">
        <w:rPr>
          <w:sz w:val="24"/>
          <w:szCs w:val="24"/>
        </w:rPr>
        <w:t>they have their respective embassies where the applicant submits their visa applications for various purposes and embassies process approve/reject their applications.</w:t>
      </w:r>
    </w:p>
    <w:p w14:paraId="7582EE81" w14:textId="5C08B2EF" w:rsidR="003B70FC" w:rsidRDefault="003B70FC" w:rsidP="00C8625E">
      <w:pPr>
        <w:rPr>
          <w:sz w:val="24"/>
          <w:szCs w:val="24"/>
        </w:rPr>
      </w:pPr>
      <w:r>
        <w:rPr>
          <w:sz w:val="24"/>
          <w:szCs w:val="24"/>
        </w:rPr>
        <w:t>There are many Schengen countries like Austria, Germany, Italy and each country has their respective embassies in non-Schengen country. Each embassy has a list of visa officers who process applications received by their respective embassy.</w:t>
      </w:r>
    </w:p>
    <w:p w14:paraId="391226D1" w14:textId="35F3D9E4" w:rsidR="00C76454" w:rsidRDefault="003B70FC" w:rsidP="00C8625E">
      <w:pPr>
        <w:rPr>
          <w:sz w:val="24"/>
          <w:szCs w:val="24"/>
        </w:rPr>
      </w:pPr>
      <w:r>
        <w:rPr>
          <w:sz w:val="24"/>
          <w:szCs w:val="24"/>
        </w:rPr>
        <w:t>Applicants provide their personal details along with passport which is mandatory. Applicant can be of three types student applicant, tourist applicant, working applicant.</w:t>
      </w:r>
      <w:r w:rsidR="00C76454">
        <w:rPr>
          <w:sz w:val="24"/>
          <w:szCs w:val="24"/>
        </w:rPr>
        <w:t xml:space="preserve"> However, their purpose could be for many cases like transiting, tourism, education and business.</w:t>
      </w:r>
      <w:r w:rsidR="007772CF">
        <w:rPr>
          <w:sz w:val="24"/>
          <w:szCs w:val="24"/>
        </w:rPr>
        <w:t xml:space="preserve"> Each application must have one country as their main destination/first entry in Schengen area. Each application must have details of financial status, travel insurance and travel itinerary.</w:t>
      </w:r>
    </w:p>
    <w:p w14:paraId="22A6351D" w14:textId="02375691" w:rsidR="002D183A" w:rsidRDefault="00C76454" w:rsidP="00C76454">
      <w:pPr>
        <w:rPr>
          <w:sz w:val="24"/>
          <w:szCs w:val="24"/>
        </w:rPr>
      </w:pPr>
      <w:r>
        <w:rPr>
          <w:sz w:val="24"/>
          <w:szCs w:val="24"/>
        </w:rPr>
        <w:t xml:space="preserve">Visas are of three types Uniform Schengen Visa, Limited Territorial Validity Visa and National Visas. Based on their purpose and application they are granted one of visas above and visa entry type which can be single, double, multiple entry. For single entry </w:t>
      </w:r>
      <w:r w:rsidR="007772CF">
        <w:rPr>
          <w:sz w:val="24"/>
          <w:szCs w:val="24"/>
        </w:rPr>
        <w:t>once,</w:t>
      </w:r>
      <w:r>
        <w:rPr>
          <w:sz w:val="24"/>
          <w:szCs w:val="24"/>
        </w:rPr>
        <w:t xml:space="preserve"> applicant</w:t>
      </w:r>
      <w:r w:rsidR="007772CF">
        <w:rPr>
          <w:sz w:val="24"/>
          <w:szCs w:val="24"/>
        </w:rPr>
        <w:t xml:space="preserve"> completes his travel the visa is deemed inactive. In case of double entry applicant can travel two times in and out of Schengen area and there is no restriction on multiple entry.</w:t>
      </w:r>
      <w:r>
        <w:rPr>
          <w:sz w:val="24"/>
          <w:szCs w:val="24"/>
        </w:rPr>
        <w:t xml:space="preserve"> </w:t>
      </w:r>
    </w:p>
    <w:p w14:paraId="2000B6B8" w14:textId="77777777" w:rsidR="002D183A" w:rsidRDefault="002D183A">
      <w:pPr>
        <w:rPr>
          <w:sz w:val="24"/>
          <w:szCs w:val="24"/>
        </w:rPr>
      </w:pPr>
      <w:r>
        <w:rPr>
          <w:sz w:val="24"/>
          <w:szCs w:val="24"/>
        </w:rPr>
        <w:br w:type="page"/>
      </w:r>
    </w:p>
    <w:p w14:paraId="59E35B6D" w14:textId="38C3D2D0" w:rsidR="00C76454" w:rsidRDefault="002D183A" w:rsidP="002D183A">
      <w:pPr>
        <w:jc w:val="center"/>
        <w:rPr>
          <w:b/>
          <w:sz w:val="36"/>
        </w:rPr>
      </w:pPr>
      <w:r w:rsidRPr="002D183A">
        <w:rPr>
          <w:b/>
          <w:sz w:val="36"/>
        </w:rPr>
        <w:lastRenderedPageBreak/>
        <w:t>Entities</w:t>
      </w:r>
    </w:p>
    <w:p w14:paraId="3D3A52B8" w14:textId="29BE61BE" w:rsidR="002D183A" w:rsidRDefault="002D183A" w:rsidP="002D183A">
      <w:pPr>
        <w:rPr>
          <w:sz w:val="24"/>
          <w:szCs w:val="24"/>
        </w:rPr>
      </w:pPr>
      <w:r w:rsidRPr="002D183A">
        <w:rPr>
          <w:b/>
          <w:sz w:val="24"/>
          <w:szCs w:val="24"/>
          <w:u w:val="single"/>
        </w:rPr>
        <w:t>Applicant</w:t>
      </w:r>
      <w:r>
        <w:rPr>
          <w:b/>
          <w:sz w:val="24"/>
          <w:szCs w:val="24"/>
          <w:u w:val="single"/>
        </w:rPr>
        <w:t xml:space="preserve"> </w:t>
      </w:r>
      <w:r>
        <w:rPr>
          <w:sz w:val="24"/>
          <w:szCs w:val="24"/>
        </w:rPr>
        <w:t>– A person providing passport and personal details.</w:t>
      </w:r>
      <w:r w:rsidR="0032509C">
        <w:rPr>
          <w:sz w:val="24"/>
          <w:szCs w:val="24"/>
        </w:rPr>
        <w:t xml:space="preserve"> It could be a student, employee or need not be any of them.</w:t>
      </w:r>
    </w:p>
    <w:p w14:paraId="0150F964" w14:textId="07ABFCCE" w:rsidR="0032509C" w:rsidRDefault="0032509C" w:rsidP="0032509C">
      <w:pPr>
        <w:rPr>
          <w:sz w:val="24"/>
          <w:szCs w:val="24"/>
        </w:rPr>
      </w:pPr>
      <w:r>
        <w:rPr>
          <w:b/>
          <w:sz w:val="24"/>
          <w:szCs w:val="24"/>
          <w:u w:val="single"/>
        </w:rPr>
        <w:t xml:space="preserve">StudentApplicant </w:t>
      </w:r>
      <w:r>
        <w:rPr>
          <w:sz w:val="24"/>
          <w:szCs w:val="24"/>
        </w:rPr>
        <w:t>– A subtype of applicant whose plans to pursue his education in a Schengen country. He must have acceptance letter from university which he intends to study in.</w:t>
      </w:r>
    </w:p>
    <w:p w14:paraId="753D6E44" w14:textId="41C1E4FF" w:rsidR="0032509C" w:rsidRDefault="0032509C" w:rsidP="0032509C">
      <w:pPr>
        <w:rPr>
          <w:sz w:val="24"/>
          <w:szCs w:val="24"/>
        </w:rPr>
      </w:pPr>
      <w:r>
        <w:rPr>
          <w:b/>
          <w:sz w:val="24"/>
          <w:szCs w:val="24"/>
          <w:u w:val="single"/>
        </w:rPr>
        <w:t xml:space="preserve">WorkingApplicant </w:t>
      </w:r>
      <w:r>
        <w:rPr>
          <w:sz w:val="24"/>
          <w:szCs w:val="24"/>
        </w:rPr>
        <w:t>– A subtype of applicant whose plans to work in a Schengen country. He must have contract from organization which he intends to work for.</w:t>
      </w:r>
    </w:p>
    <w:p w14:paraId="1E34C99A" w14:textId="2243ADF7" w:rsidR="0032509C" w:rsidRDefault="0032509C" w:rsidP="0032509C">
      <w:pPr>
        <w:rPr>
          <w:sz w:val="24"/>
          <w:szCs w:val="24"/>
        </w:rPr>
      </w:pPr>
      <w:r>
        <w:rPr>
          <w:b/>
          <w:sz w:val="24"/>
          <w:szCs w:val="24"/>
          <w:u w:val="single"/>
        </w:rPr>
        <w:t xml:space="preserve">Traveltinerary </w:t>
      </w:r>
      <w:r>
        <w:rPr>
          <w:sz w:val="24"/>
          <w:szCs w:val="24"/>
        </w:rPr>
        <w:t>– It describes the flight booking details for applicant.</w:t>
      </w:r>
    </w:p>
    <w:p w14:paraId="4F7783EC" w14:textId="207CF80F" w:rsidR="0032509C" w:rsidRDefault="0032509C" w:rsidP="0032509C">
      <w:pPr>
        <w:rPr>
          <w:sz w:val="24"/>
          <w:szCs w:val="24"/>
        </w:rPr>
      </w:pPr>
      <w:r>
        <w:rPr>
          <w:b/>
          <w:sz w:val="24"/>
          <w:szCs w:val="24"/>
          <w:u w:val="single"/>
        </w:rPr>
        <w:t xml:space="preserve">Travelnsurance </w:t>
      </w:r>
      <w:r>
        <w:rPr>
          <w:sz w:val="24"/>
          <w:szCs w:val="24"/>
        </w:rPr>
        <w:t>– It describes the travel/medical insurance during stay in Schengen area.</w:t>
      </w:r>
    </w:p>
    <w:p w14:paraId="12E42227" w14:textId="00EB79AA" w:rsidR="0032509C" w:rsidRDefault="0032509C" w:rsidP="0032509C">
      <w:pPr>
        <w:rPr>
          <w:sz w:val="24"/>
          <w:szCs w:val="24"/>
        </w:rPr>
      </w:pPr>
      <w:r>
        <w:rPr>
          <w:b/>
          <w:sz w:val="24"/>
          <w:szCs w:val="24"/>
          <w:u w:val="single"/>
        </w:rPr>
        <w:t xml:space="preserve">Embassy </w:t>
      </w:r>
      <w:r>
        <w:rPr>
          <w:sz w:val="24"/>
          <w:szCs w:val="24"/>
        </w:rPr>
        <w:t xml:space="preserve">– Each Schengen country has many embassies in non-Schengen area </w:t>
      </w:r>
    </w:p>
    <w:p w14:paraId="07B88C58" w14:textId="7DA95E8C" w:rsidR="0032509C" w:rsidRPr="002D183A" w:rsidRDefault="0032509C" w:rsidP="002D183A">
      <w:pPr>
        <w:rPr>
          <w:sz w:val="24"/>
          <w:szCs w:val="24"/>
        </w:rPr>
      </w:pPr>
      <w:r>
        <w:rPr>
          <w:b/>
          <w:sz w:val="24"/>
          <w:szCs w:val="24"/>
          <w:u w:val="single"/>
        </w:rPr>
        <w:t xml:space="preserve">VisaOfficers </w:t>
      </w:r>
      <w:r>
        <w:rPr>
          <w:sz w:val="24"/>
          <w:szCs w:val="24"/>
        </w:rPr>
        <w:t>– Each embassy has a list of visa officers who process applications received by that embassy.</w:t>
      </w:r>
    </w:p>
    <w:p w14:paraId="6B19FC0A" w14:textId="0837B433" w:rsidR="0032509C" w:rsidRPr="002D183A" w:rsidRDefault="0032509C" w:rsidP="0032509C">
      <w:pPr>
        <w:rPr>
          <w:sz w:val="24"/>
          <w:szCs w:val="24"/>
        </w:rPr>
      </w:pPr>
      <w:r>
        <w:rPr>
          <w:b/>
          <w:sz w:val="24"/>
          <w:szCs w:val="24"/>
          <w:u w:val="single"/>
        </w:rPr>
        <w:t xml:space="preserve">VisaType </w:t>
      </w:r>
      <w:r>
        <w:rPr>
          <w:sz w:val="24"/>
          <w:szCs w:val="24"/>
        </w:rPr>
        <w:t>– It describes the types of visa which can be granted to the applicant.</w:t>
      </w:r>
    </w:p>
    <w:p w14:paraId="5819E0F1" w14:textId="6989D0A7" w:rsidR="00260CE1" w:rsidRDefault="00C76454" w:rsidP="00C8625E">
      <w:pPr>
        <w:rPr>
          <w:sz w:val="24"/>
          <w:szCs w:val="24"/>
        </w:rPr>
      </w:pPr>
      <w:r w:rsidRPr="0032509C">
        <w:rPr>
          <w:b/>
          <w:sz w:val="24"/>
          <w:szCs w:val="24"/>
          <w:u w:val="single"/>
        </w:rPr>
        <w:t xml:space="preserve"> </w:t>
      </w:r>
      <w:r w:rsidR="0032509C" w:rsidRPr="0032509C">
        <w:rPr>
          <w:b/>
          <w:sz w:val="24"/>
          <w:szCs w:val="24"/>
          <w:u w:val="single"/>
        </w:rPr>
        <w:t>Application</w:t>
      </w:r>
      <w:r w:rsidR="0032509C">
        <w:rPr>
          <w:b/>
          <w:sz w:val="24"/>
          <w:szCs w:val="24"/>
          <w:u w:val="single"/>
        </w:rPr>
        <w:t xml:space="preserve"> </w:t>
      </w:r>
      <w:r w:rsidR="0032509C">
        <w:rPr>
          <w:sz w:val="24"/>
          <w:szCs w:val="24"/>
        </w:rPr>
        <w:t>– Each applicant makes an application to be submitted</w:t>
      </w:r>
      <w:r w:rsidR="00661D80">
        <w:rPr>
          <w:sz w:val="24"/>
          <w:szCs w:val="24"/>
        </w:rPr>
        <w:t xml:space="preserve"> for visa approval. It contains details about applicant’s financial status, travel insurance, travel itinerary, accommodation details if any.</w:t>
      </w:r>
    </w:p>
    <w:p w14:paraId="67168E40" w14:textId="17F34C88" w:rsidR="00831B21" w:rsidRDefault="00831B21" w:rsidP="00C8625E">
      <w:pPr>
        <w:rPr>
          <w:sz w:val="24"/>
          <w:szCs w:val="24"/>
        </w:rPr>
      </w:pPr>
      <w:r w:rsidRPr="00831B21">
        <w:rPr>
          <w:b/>
          <w:sz w:val="24"/>
          <w:szCs w:val="24"/>
          <w:u w:val="single"/>
        </w:rPr>
        <w:t>FinancialStatus</w:t>
      </w:r>
      <w:r>
        <w:rPr>
          <w:sz w:val="24"/>
          <w:szCs w:val="24"/>
        </w:rPr>
        <w:t xml:space="preserve"> – Each application must provide proof of funds to support their travel/work/education. This can also belong to a friend or relative if you will be staying there </w:t>
      </w:r>
    </w:p>
    <w:p w14:paraId="63BBC83C" w14:textId="3E75EC41" w:rsidR="00831B21" w:rsidRDefault="00831B21" w:rsidP="00C8625E">
      <w:pPr>
        <w:rPr>
          <w:sz w:val="24"/>
          <w:szCs w:val="24"/>
        </w:rPr>
      </w:pPr>
      <w:r>
        <w:rPr>
          <w:b/>
          <w:sz w:val="24"/>
          <w:szCs w:val="24"/>
          <w:u w:val="single"/>
        </w:rPr>
        <w:t xml:space="preserve">LogUserDetails </w:t>
      </w:r>
      <w:r w:rsidRPr="00831B21">
        <w:rPr>
          <w:b/>
          <w:sz w:val="24"/>
          <w:szCs w:val="24"/>
        </w:rPr>
        <w:t xml:space="preserve">– </w:t>
      </w:r>
      <w:r w:rsidRPr="00831B21">
        <w:rPr>
          <w:sz w:val="24"/>
          <w:szCs w:val="24"/>
        </w:rPr>
        <w:t>This</w:t>
      </w:r>
      <w:r>
        <w:rPr>
          <w:sz w:val="24"/>
          <w:szCs w:val="24"/>
        </w:rPr>
        <w:t xml:space="preserve"> table is used for logging user details who have either approved or rejected visa applications.</w:t>
      </w:r>
    </w:p>
    <w:p w14:paraId="339DAAC3" w14:textId="4CF54909" w:rsidR="00661D80" w:rsidRDefault="00831B21" w:rsidP="00C8625E">
      <w:pPr>
        <w:rPr>
          <w:sz w:val="24"/>
          <w:szCs w:val="24"/>
        </w:rPr>
      </w:pPr>
      <w:r w:rsidRPr="00831B21">
        <w:rPr>
          <w:b/>
          <w:sz w:val="24"/>
          <w:szCs w:val="24"/>
          <w:u w:val="single"/>
        </w:rPr>
        <w:t>SchengenCountry</w:t>
      </w:r>
      <w:r>
        <w:rPr>
          <w:sz w:val="24"/>
          <w:szCs w:val="24"/>
        </w:rPr>
        <w:t xml:space="preserve"> – This entity includes a list of Schengen countries to which a person living in a non-Schengen area</w:t>
      </w:r>
      <w:r w:rsidRPr="00831B21">
        <w:rPr>
          <w:b/>
          <w:sz w:val="24"/>
          <w:szCs w:val="24"/>
          <w:u w:val="single"/>
        </w:rPr>
        <w:t xml:space="preserve"> </w:t>
      </w:r>
      <w:r w:rsidRPr="00831B21">
        <w:rPr>
          <w:sz w:val="24"/>
          <w:szCs w:val="24"/>
        </w:rPr>
        <w:t>needs</w:t>
      </w:r>
      <w:r>
        <w:rPr>
          <w:sz w:val="24"/>
          <w:szCs w:val="24"/>
        </w:rPr>
        <w:t xml:space="preserve"> to apply to.</w:t>
      </w:r>
    </w:p>
    <w:p w14:paraId="1D694DAC" w14:textId="77777777" w:rsidR="00831B21" w:rsidRDefault="00831B21" w:rsidP="00C8625E">
      <w:pPr>
        <w:rPr>
          <w:sz w:val="24"/>
          <w:szCs w:val="24"/>
        </w:rPr>
      </w:pPr>
      <w:r>
        <w:rPr>
          <w:b/>
          <w:sz w:val="24"/>
          <w:szCs w:val="24"/>
          <w:u w:val="single"/>
        </w:rPr>
        <w:t xml:space="preserve">Organization </w:t>
      </w:r>
      <w:r>
        <w:rPr>
          <w:sz w:val="24"/>
          <w:szCs w:val="24"/>
        </w:rPr>
        <w:t>– This entity includes details of organization in Schengen area where the working applicant has received work permit from.</w:t>
      </w:r>
    </w:p>
    <w:p w14:paraId="6E56F0D4" w14:textId="7FE8EBC8" w:rsidR="00831B21" w:rsidRPr="00F9654A" w:rsidRDefault="00831B21" w:rsidP="00C8625E">
      <w:pPr>
        <w:rPr>
          <w:sz w:val="24"/>
          <w:szCs w:val="24"/>
        </w:rPr>
      </w:pPr>
      <w:r w:rsidRPr="00831B21">
        <w:rPr>
          <w:b/>
          <w:sz w:val="24"/>
          <w:szCs w:val="24"/>
          <w:u w:val="single"/>
        </w:rPr>
        <w:t>University</w:t>
      </w:r>
      <w:r>
        <w:rPr>
          <w:sz w:val="24"/>
          <w:szCs w:val="24"/>
        </w:rPr>
        <w:t xml:space="preserve"> – This entity stores details of university and linked to courses </w:t>
      </w:r>
      <w:r w:rsidR="00F9654A">
        <w:rPr>
          <w:sz w:val="24"/>
          <w:szCs w:val="24"/>
        </w:rPr>
        <w:t xml:space="preserve">entity where study is pursuing his education. </w:t>
      </w:r>
    </w:p>
    <w:p w14:paraId="7AF7CDEC" w14:textId="77777777" w:rsidR="00661D80" w:rsidRDefault="00661D80">
      <w:pPr>
        <w:rPr>
          <w:b/>
          <w:sz w:val="24"/>
          <w:szCs w:val="24"/>
          <w:u w:val="single"/>
        </w:rPr>
      </w:pPr>
      <w:r>
        <w:rPr>
          <w:b/>
          <w:sz w:val="24"/>
          <w:szCs w:val="24"/>
          <w:u w:val="single"/>
        </w:rPr>
        <w:br w:type="page"/>
      </w:r>
    </w:p>
    <w:p w14:paraId="25F56302" w14:textId="14AD70DE" w:rsidR="009D6358" w:rsidRDefault="00661D80" w:rsidP="009D6358">
      <w:pPr>
        <w:jc w:val="center"/>
        <w:rPr>
          <w:sz w:val="36"/>
        </w:rPr>
      </w:pPr>
      <w:r w:rsidRPr="00661D80">
        <w:rPr>
          <w:b/>
          <w:sz w:val="36"/>
        </w:rPr>
        <w:lastRenderedPageBreak/>
        <w:t>ER Diagram (3 NF)</w:t>
      </w:r>
      <w:r w:rsidR="009D6358">
        <w:rPr>
          <w:sz w:val="36"/>
        </w:rPr>
        <w:tab/>
      </w:r>
    </w:p>
    <w:p w14:paraId="5CCFBED3" w14:textId="7AE3E22B" w:rsidR="009D6358" w:rsidRPr="009D6358" w:rsidRDefault="009D6358" w:rsidP="009D6358">
      <w:pPr>
        <w:rPr>
          <w:b/>
          <w:sz w:val="36"/>
        </w:rPr>
      </w:pPr>
      <w:r>
        <w:rPr>
          <w:noProof/>
        </w:rPr>
        <w:drawing>
          <wp:inline distT="0" distB="0" distL="0" distR="0" wp14:anchorId="136883BC" wp14:editId="2296663D">
            <wp:extent cx="5942965" cy="76644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56179" cy="7681492"/>
                    </a:xfrm>
                    <a:prstGeom prst="rect">
                      <a:avLst/>
                    </a:prstGeom>
                    <a:noFill/>
                    <a:ln>
                      <a:noFill/>
                    </a:ln>
                  </pic:spPr>
                </pic:pic>
              </a:graphicData>
            </a:graphic>
          </wp:inline>
        </w:drawing>
      </w:r>
    </w:p>
    <w:p w14:paraId="62C6EC59" w14:textId="7F22AD19" w:rsidR="00F37273" w:rsidRDefault="00F37273" w:rsidP="009D6358">
      <w:pPr>
        <w:jc w:val="center"/>
        <w:rPr>
          <w:b/>
          <w:sz w:val="36"/>
        </w:rPr>
      </w:pPr>
      <w:bookmarkStart w:id="0" w:name="_GoBack"/>
      <w:r>
        <w:rPr>
          <w:noProof/>
        </w:rPr>
        <w:lastRenderedPageBreak/>
        <w:drawing>
          <wp:inline distT="0" distB="0" distL="0" distR="0" wp14:anchorId="7BEBC70E" wp14:editId="57FC9F28">
            <wp:extent cx="5943600" cy="8119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119035"/>
                    </a:xfrm>
                    <a:prstGeom prst="rect">
                      <a:avLst/>
                    </a:prstGeom>
                    <a:noFill/>
                    <a:ln>
                      <a:noFill/>
                    </a:ln>
                  </pic:spPr>
                </pic:pic>
              </a:graphicData>
            </a:graphic>
          </wp:inline>
        </w:drawing>
      </w:r>
      <w:bookmarkEnd w:id="0"/>
    </w:p>
    <w:p w14:paraId="70E89D14" w14:textId="1172A33E" w:rsidR="00661D80" w:rsidRDefault="009D6358" w:rsidP="009D6358">
      <w:pPr>
        <w:jc w:val="center"/>
        <w:rPr>
          <w:b/>
          <w:sz w:val="36"/>
        </w:rPr>
      </w:pPr>
      <w:r>
        <w:rPr>
          <w:b/>
          <w:sz w:val="36"/>
        </w:rPr>
        <w:lastRenderedPageBreak/>
        <w:t>Views</w:t>
      </w:r>
    </w:p>
    <w:p w14:paraId="284AE925" w14:textId="217AAF39" w:rsidR="009D6358" w:rsidRDefault="009D6358" w:rsidP="009D6358">
      <w:pPr>
        <w:pStyle w:val="ListParagraph"/>
        <w:numPr>
          <w:ilvl w:val="0"/>
          <w:numId w:val="3"/>
        </w:numPr>
        <w:rPr>
          <w:b/>
          <w:sz w:val="24"/>
          <w:szCs w:val="24"/>
        </w:rPr>
      </w:pPr>
      <w:r w:rsidRPr="009D6358">
        <w:rPr>
          <w:b/>
          <w:sz w:val="24"/>
          <w:szCs w:val="24"/>
        </w:rPr>
        <w:t>fetchOtherApplicantDetails</w:t>
      </w:r>
    </w:p>
    <w:p w14:paraId="7AA0D2E7" w14:textId="1A701A76" w:rsidR="009D6358" w:rsidRPr="009D6358" w:rsidRDefault="009D6358" w:rsidP="009D6358">
      <w:pPr>
        <w:pStyle w:val="ListParagraph"/>
        <w:rPr>
          <w:sz w:val="24"/>
          <w:szCs w:val="24"/>
        </w:rPr>
      </w:pPr>
      <w:r>
        <w:rPr>
          <w:sz w:val="24"/>
          <w:szCs w:val="24"/>
        </w:rPr>
        <w:t>This view is used to fetch applicant details other than student and applicant.</w:t>
      </w:r>
      <w:r w:rsidRPr="009D6358">
        <w:rPr>
          <w:sz w:val="24"/>
          <w:szCs w:val="24"/>
        </w:rPr>
        <w:t xml:space="preserve"> </w:t>
      </w:r>
    </w:p>
    <w:p w14:paraId="1D54BC91" w14:textId="2165764F" w:rsidR="000663FC" w:rsidRPr="000663FC" w:rsidRDefault="000663FC" w:rsidP="000663FC">
      <w:pPr>
        <w:spacing w:after="0"/>
        <w:rPr>
          <w:sz w:val="24"/>
          <w:szCs w:val="24"/>
        </w:rPr>
      </w:pPr>
      <w:r>
        <w:rPr>
          <w:b/>
          <w:sz w:val="36"/>
        </w:rPr>
        <w:tab/>
      </w:r>
      <w:r w:rsidRPr="000663FC">
        <w:rPr>
          <w:sz w:val="24"/>
          <w:szCs w:val="24"/>
        </w:rPr>
        <w:t>create view fetchOtherApplicantDetails</w:t>
      </w:r>
    </w:p>
    <w:p w14:paraId="56D2BA4D" w14:textId="77777777" w:rsidR="000663FC" w:rsidRPr="000663FC" w:rsidRDefault="000663FC" w:rsidP="000663FC">
      <w:pPr>
        <w:spacing w:after="0"/>
        <w:ind w:firstLine="720"/>
        <w:rPr>
          <w:sz w:val="24"/>
          <w:szCs w:val="24"/>
        </w:rPr>
      </w:pPr>
      <w:r w:rsidRPr="000663FC">
        <w:rPr>
          <w:sz w:val="24"/>
          <w:szCs w:val="24"/>
        </w:rPr>
        <w:t>as</w:t>
      </w:r>
    </w:p>
    <w:p w14:paraId="6D41FB94" w14:textId="77777777" w:rsidR="000663FC" w:rsidRPr="000663FC" w:rsidRDefault="000663FC" w:rsidP="000663FC">
      <w:pPr>
        <w:spacing w:after="0"/>
        <w:ind w:left="720"/>
        <w:rPr>
          <w:sz w:val="24"/>
          <w:szCs w:val="24"/>
        </w:rPr>
      </w:pPr>
      <w:r w:rsidRPr="000663FC">
        <w:rPr>
          <w:sz w:val="24"/>
          <w:szCs w:val="24"/>
        </w:rPr>
        <w:t xml:space="preserve">select </w:t>
      </w:r>
      <w:proofErr w:type="gramStart"/>
      <w:r w:rsidRPr="000663FC">
        <w:rPr>
          <w:sz w:val="24"/>
          <w:szCs w:val="24"/>
        </w:rPr>
        <w:t>applicant.passport</w:t>
      </w:r>
      <w:proofErr w:type="gramEnd"/>
      <w:r w:rsidRPr="000663FC">
        <w:rPr>
          <w:sz w:val="24"/>
          <w:szCs w:val="24"/>
        </w:rPr>
        <w:t>,concat_ws(' ',First_Name,Last_Name) 'Applicant Name',Date_Of_Birth,Gender,ApartmentNo,Street,City,State,Country</w:t>
      </w:r>
    </w:p>
    <w:p w14:paraId="175D5447" w14:textId="77777777" w:rsidR="000663FC" w:rsidRPr="000663FC" w:rsidRDefault="000663FC" w:rsidP="000663FC">
      <w:pPr>
        <w:spacing w:after="0"/>
        <w:ind w:left="720"/>
        <w:rPr>
          <w:sz w:val="24"/>
          <w:szCs w:val="24"/>
        </w:rPr>
      </w:pPr>
      <w:r w:rsidRPr="000663FC">
        <w:rPr>
          <w:sz w:val="24"/>
          <w:szCs w:val="24"/>
        </w:rPr>
        <w:t>from applicant</w:t>
      </w:r>
    </w:p>
    <w:p w14:paraId="7276F6D7" w14:textId="77777777" w:rsidR="000663FC" w:rsidRPr="000663FC" w:rsidRDefault="000663FC" w:rsidP="000663FC">
      <w:pPr>
        <w:spacing w:after="0"/>
        <w:ind w:left="720"/>
        <w:rPr>
          <w:sz w:val="24"/>
          <w:szCs w:val="24"/>
        </w:rPr>
      </w:pPr>
      <w:r w:rsidRPr="000663FC">
        <w:rPr>
          <w:sz w:val="24"/>
          <w:szCs w:val="24"/>
        </w:rPr>
        <w:t xml:space="preserve">where </w:t>
      </w:r>
      <w:proofErr w:type="gramStart"/>
      <w:r w:rsidRPr="000663FC">
        <w:rPr>
          <w:sz w:val="24"/>
          <w:szCs w:val="24"/>
        </w:rPr>
        <w:t>applicant.passport</w:t>
      </w:r>
      <w:proofErr w:type="gramEnd"/>
      <w:r w:rsidRPr="000663FC">
        <w:rPr>
          <w:sz w:val="24"/>
          <w:szCs w:val="24"/>
        </w:rPr>
        <w:t xml:space="preserve"> not in </w:t>
      </w:r>
    </w:p>
    <w:p w14:paraId="58E88825" w14:textId="77777777" w:rsidR="000663FC" w:rsidRPr="000663FC" w:rsidRDefault="000663FC" w:rsidP="000663FC">
      <w:pPr>
        <w:spacing w:after="0"/>
        <w:ind w:left="720"/>
        <w:rPr>
          <w:sz w:val="24"/>
          <w:szCs w:val="24"/>
        </w:rPr>
      </w:pPr>
      <w:r w:rsidRPr="000663FC">
        <w:rPr>
          <w:sz w:val="24"/>
          <w:szCs w:val="24"/>
        </w:rPr>
        <w:t>(select passport from studentapplicant</w:t>
      </w:r>
    </w:p>
    <w:p w14:paraId="6A3F262F" w14:textId="446AC675" w:rsidR="00661D80" w:rsidRDefault="000663FC" w:rsidP="000663FC">
      <w:pPr>
        <w:spacing w:after="0"/>
        <w:ind w:left="720"/>
        <w:rPr>
          <w:sz w:val="24"/>
          <w:szCs w:val="24"/>
        </w:rPr>
      </w:pPr>
      <w:r w:rsidRPr="000663FC">
        <w:rPr>
          <w:sz w:val="24"/>
          <w:szCs w:val="24"/>
        </w:rPr>
        <w:t>union select passport from workingapplicant);</w:t>
      </w:r>
    </w:p>
    <w:p w14:paraId="4F4C58A9" w14:textId="588FF506" w:rsidR="000663FC" w:rsidRDefault="002B34DD" w:rsidP="000663FC">
      <w:pPr>
        <w:spacing w:after="0"/>
        <w:ind w:left="720"/>
        <w:rPr>
          <w:sz w:val="36"/>
        </w:rPr>
      </w:pPr>
      <w:r>
        <w:rPr>
          <w:noProof/>
        </w:rPr>
        <w:drawing>
          <wp:inline distT="0" distB="0" distL="0" distR="0" wp14:anchorId="4A49AA85" wp14:editId="6917FE9E">
            <wp:extent cx="5943600" cy="20688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068830"/>
                    </a:xfrm>
                    <a:prstGeom prst="rect">
                      <a:avLst/>
                    </a:prstGeom>
                  </pic:spPr>
                </pic:pic>
              </a:graphicData>
            </a:graphic>
          </wp:inline>
        </w:drawing>
      </w:r>
    </w:p>
    <w:p w14:paraId="25B7CA29" w14:textId="77777777" w:rsidR="002B34DD" w:rsidRDefault="002B34DD" w:rsidP="000663FC">
      <w:pPr>
        <w:spacing w:after="0"/>
        <w:ind w:left="720"/>
        <w:rPr>
          <w:sz w:val="36"/>
        </w:rPr>
      </w:pPr>
    </w:p>
    <w:p w14:paraId="6A4083D4" w14:textId="1AFD4C02" w:rsidR="000663FC" w:rsidRPr="000663FC" w:rsidRDefault="000663FC" w:rsidP="000663FC">
      <w:pPr>
        <w:pStyle w:val="ListParagraph"/>
        <w:numPr>
          <w:ilvl w:val="0"/>
          <w:numId w:val="3"/>
        </w:numPr>
        <w:rPr>
          <w:sz w:val="36"/>
        </w:rPr>
      </w:pPr>
      <w:r w:rsidRPr="000663FC">
        <w:rPr>
          <w:b/>
          <w:sz w:val="24"/>
          <w:szCs w:val="24"/>
        </w:rPr>
        <w:t>fetchstudentapplicantdetails</w:t>
      </w:r>
    </w:p>
    <w:p w14:paraId="3C71A271" w14:textId="75B494B8" w:rsidR="000663FC" w:rsidRPr="009D6358" w:rsidRDefault="000663FC" w:rsidP="000663FC">
      <w:pPr>
        <w:pStyle w:val="ListParagraph"/>
        <w:rPr>
          <w:sz w:val="24"/>
          <w:szCs w:val="24"/>
        </w:rPr>
      </w:pPr>
      <w:r>
        <w:rPr>
          <w:sz w:val="24"/>
          <w:szCs w:val="24"/>
        </w:rPr>
        <w:t>This view is used to fetch student applicant details.</w:t>
      </w:r>
      <w:r w:rsidRPr="009D6358">
        <w:rPr>
          <w:sz w:val="24"/>
          <w:szCs w:val="24"/>
        </w:rPr>
        <w:t xml:space="preserve"> </w:t>
      </w:r>
    </w:p>
    <w:p w14:paraId="1B13767B" w14:textId="75E31DE9" w:rsidR="000663FC" w:rsidRPr="000663FC" w:rsidRDefault="000663FC" w:rsidP="000663FC">
      <w:pPr>
        <w:pStyle w:val="ListParagraph"/>
        <w:rPr>
          <w:sz w:val="24"/>
          <w:szCs w:val="24"/>
        </w:rPr>
      </w:pPr>
      <w:r w:rsidRPr="000663FC">
        <w:rPr>
          <w:sz w:val="24"/>
          <w:szCs w:val="24"/>
        </w:rPr>
        <w:t>create view fetchStudentApplicantDetails</w:t>
      </w:r>
    </w:p>
    <w:p w14:paraId="54B51DD4" w14:textId="77777777" w:rsidR="000663FC" w:rsidRPr="000663FC" w:rsidRDefault="000663FC" w:rsidP="000663FC">
      <w:pPr>
        <w:pStyle w:val="ListParagraph"/>
        <w:rPr>
          <w:sz w:val="24"/>
          <w:szCs w:val="24"/>
        </w:rPr>
      </w:pPr>
      <w:r w:rsidRPr="000663FC">
        <w:rPr>
          <w:sz w:val="24"/>
          <w:szCs w:val="24"/>
        </w:rPr>
        <w:t>as</w:t>
      </w:r>
    </w:p>
    <w:p w14:paraId="4346435A" w14:textId="77777777" w:rsidR="000663FC" w:rsidRPr="000663FC" w:rsidRDefault="000663FC" w:rsidP="000663FC">
      <w:pPr>
        <w:pStyle w:val="ListParagraph"/>
        <w:rPr>
          <w:sz w:val="24"/>
          <w:szCs w:val="24"/>
        </w:rPr>
      </w:pPr>
      <w:r w:rsidRPr="000663FC">
        <w:rPr>
          <w:sz w:val="24"/>
          <w:szCs w:val="24"/>
        </w:rPr>
        <w:t xml:space="preserve">select </w:t>
      </w:r>
      <w:proofErr w:type="gramStart"/>
      <w:r w:rsidRPr="000663FC">
        <w:rPr>
          <w:sz w:val="24"/>
          <w:szCs w:val="24"/>
        </w:rPr>
        <w:t>applicant.passport</w:t>
      </w:r>
      <w:proofErr w:type="gramEnd"/>
      <w:r w:rsidRPr="000663FC">
        <w:rPr>
          <w:sz w:val="24"/>
          <w:szCs w:val="24"/>
        </w:rPr>
        <w:t>,concat_ws(' ',First_Name,Last_Name) 'Applicant Name',Date_Of_Birth 'DOB',Gender,UniversityName,CourseName,CourseDuration,Fees</w:t>
      </w:r>
    </w:p>
    <w:p w14:paraId="7992BEC4" w14:textId="77777777" w:rsidR="000663FC" w:rsidRPr="000663FC" w:rsidRDefault="000663FC" w:rsidP="000663FC">
      <w:pPr>
        <w:pStyle w:val="ListParagraph"/>
        <w:rPr>
          <w:sz w:val="24"/>
          <w:szCs w:val="24"/>
        </w:rPr>
      </w:pPr>
      <w:r w:rsidRPr="000663FC">
        <w:rPr>
          <w:sz w:val="24"/>
          <w:szCs w:val="24"/>
        </w:rPr>
        <w:t xml:space="preserve">from applicant </w:t>
      </w:r>
    </w:p>
    <w:p w14:paraId="0DAD54B3" w14:textId="77777777" w:rsidR="000663FC" w:rsidRPr="000663FC" w:rsidRDefault="000663FC" w:rsidP="000663FC">
      <w:pPr>
        <w:pStyle w:val="ListParagraph"/>
        <w:rPr>
          <w:sz w:val="24"/>
          <w:szCs w:val="24"/>
        </w:rPr>
      </w:pPr>
      <w:r w:rsidRPr="000663FC">
        <w:rPr>
          <w:sz w:val="24"/>
          <w:szCs w:val="24"/>
        </w:rPr>
        <w:t>join studentapplicant</w:t>
      </w:r>
    </w:p>
    <w:p w14:paraId="4D97154B" w14:textId="77777777" w:rsidR="000663FC" w:rsidRPr="000663FC" w:rsidRDefault="000663FC" w:rsidP="000663FC">
      <w:pPr>
        <w:pStyle w:val="ListParagraph"/>
        <w:rPr>
          <w:sz w:val="24"/>
          <w:szCs w:val="24"/>
        </w:rPr>
      </w:pPr>
      <w:r w:rsidRPr="000663FC">
        <w:rPr>
          <w:sz w:val="24"/>
          <w:szCs w:val="24"/>
        </w:rPr>
        <w:t xml:space="preserve">on </w:t>
      </w:r>
      <w:proofErr w:type="gramStart"/>
      <w:r w:rsidRPr="000663FC">
        <w:rPr>
          <w:sz w:val="24"/>
          <w:szCs w:val="24"/>
        </w:rPr>
        <w:t>applicant.passport</w:t>
      </w:r>
      <w:proofErr w:type="gramEnd"/>
      <w:r w:rsidRPr="000663FC">
        <w:rPr>
          <w:sz w:val="24"/>
          <w:szCs w:val="24"/>
        </w:rPr>
        <w:t>=studentapplicant.Passport</w:t>
      </w:r>
    </w:p>
    <w:p w14:paraId="3818B5EA" w14:textId="77777777" w:rsidR="000663FC" w:rsidRPr="000663FC" w:rsidRDefault="000663FC" w:rsidP="000663FC">
      <w:pPr>
        <w:pStyle w:val="ListParagraph"/>
        <w:rPr>
          <w:sz w:val="24"/>
          <w:szCs w:val="24"/>
        </w:rPr>
      </w:pPr>
      <w:r w:rsidRPr="000663FC">
        <w:rPr>
          <w:sz w:val="24"/>
          <w:szCs w:val="24"/>
        </w:rPr>
        <w:t>join university_has_course</w:t>
      </w:r>
    </w:p>
    <w:p w14:paraId="2707996B" w14:textId="77777777" w:rsidR="000663FC" w:rsidRPr="000663FC" w:rsidRDefault="000663FC" w:rsidP="000663FC">
      <w:pPr>
        <w:pStyle w:val="ListParagraph"/>
        <w:rPr>
          <w:sz w:val="24"/>
          <w:szCs w:val="24"/>
        </w:rPr>
      </w:pPr>
      <w:r w:rsidRPr="000663FC">
        <w:rPr>
          <w:sz w:val="24"/>
          <w:szCs w:val="24"/>
        </w:rPr>
        <w:t xml:space="preserve">on </w:t>
      </w:r>
      <w:proofErr w:type="gramStart"/>
      <w:r w:rsidRPr="000663FC">
        <w:rPr>
          <w:sz w:val="24"/>
          <w:szCs w:val="24"/>
        </w:rPr>
        <w:t>studentapplicant.University</w:t>
      </w:r>
      <w:proofErr w:type="gramEnd"/>
      <w:r w:rsidRPr="000663FC">
        <w:rPr>
          <w:sz w:val="24"/>
          <w:szCs w:val="24"/>
        </w:rPr>
        <w:t>_UnvId=university_has_course.University_UniversityId AND studentapplicant.CourseId=university_has_course.Course_CourseId</w:t>
      </w:r>
    </w:p>
    <w:p w14:paraId="69955551" w14:textId="77777777" w:rsidR="000663FC" w:rsidRPr="000663FC" w:rsidRDefault="000663FC" w:rsidP="000663FC">
      <w:pPr>
        <w:pStyle w:val="ListParagraph"/>
        <w:rPr>
          <w:sz w:val="24"/>
          <w:szCs w:val="24"/>
        </w:rPr>
      </w:pPr>
      <w:r w:rsidRPr="000663FC">
        <w:rPr>
          <w:sz w:val="24"/>
          <w:szCs w:val="24"/>
        </w:rPr>
        <w:t>join university</w:t>
      </w:r>
    </w:p>
    <w:p w14:paraId="20F6EE27" w14:textId="77777777" w:rsidR="000663FC" w:rsidRPr="000663FC" w:rsidRDefault="000663FC" w:rsidP="000663FC">
      <w:pPr>
        <w:pStyle w:val="ListParagraph"/>
        <w:rPr>
          <w:sz w:val="24"/>
          <w:szCs w:val="24"/>
        </w:rPr>
      </w:pPr>
      <w:r w:rsidRPr="000663FC">
        <w:rPr>
          <w:sz w:val="24"/>
          <w:szCs w:val="24"/>
        </w:rPr>
        <w:t>on university_has_</w:t>
      </w:r>
      <w:proofErr w:type="gramStart"/>
      <w:r w:rsidRPr="000663FC">
        <w:rPr>
          <w:sz w:val="24"/>
          <w:szCs w:val="24"/>
        </w:rPr>
        <w:t>course.University</w:t>
      </w:r>
      <w:proofErr w:type="gramEnd"/>
      <w:r w:rsidRPr="000663FC">
        <w:rPr>
          <w:sz w:val="24"/>
          <w:szCs w:val="24"/>
        </w:rPr>
        <w:t>_universityId=University.UniversityId</w:t>
      </w:r>
    </w:p>
    <w:p w14:paraId="3C1B0CF5" w14:textId="77777777" w:rsidR="000663FC" w:rsidRPr="000663FC" w:rsidRDefault="000663FC" w:rsidP="000663FC">
      <w:pPr>
        <w:pStyle w:val="ListParagraph"/>
        <w:rPr>
          <w:sz w:val="24"/>
          <w:szCs w:val="24"/>
        </w:rPr>
      </w:pPr>
      <w:r w:rsidRPr="000663FC">
        <w:rPr>
          <w:sz w:val="24"/>
          <w:szCs w:val="24"/>
        </w:rPr>
        <w:t>join course</w:t>
      </w:r>
    </w:p>
    <w:p w14:paraId="02599756" w14:textId="070D2170" w:rsidR="000663FC" w:rsidRDefault="000663FC" w:rsidP="000663FC">
      <w:pPr>
        <w:pStyle w:val="ListParagraph"/>
        <w:rPr>
          <w:sz w:val="24"/>
          <w:szCs w:val="24"/>
        </w:rPr>
      </w:pPr>
      <w:r w:rsidRPr="000663FC">
        <w:rPr>
          <w:sz w:val="24"/>
          <w:szCs w:val="24"/>
        </w:rPr>
        <w:t xml:space="preserve">on </w:t>
      </w:r>
      <w:proofErr w:type="gramStart"/>
      <w:r w:rsidRPr="000663FC">
        <w:rPr>
          <w:sz w:val="24"/>
          <w:szCs w:val="24"/>
        </w:rPr>
        <w:t>course.courseId</w:t>
      </w:r>
      <w:proofErr w:type="gramEnd"/>
      <w:r w:rsidRPr="000663FC">
        <w:rPr>
          <w:sz w:val="24"/>
          <w:szCs w:val="24"/>
        </w:rPr>
        <w:t>=university_has_course.Course_courseId;</w:t>
      </w:r>
    </w:p>
    <w:p w14:paraId="1DC889CD" w14:textId="25868ED4" w:rsidR="002B34DD" w:rsidRDefault="002B34DD" w:rsidP="000663FC">
      <w:pPr>
        <w:pStyle w:val="ListParagraph"/>
        <w:rPr>
          <w:sz w:val="24"/>
          <w:szCs w:val="24"/>
        </w:rPr>
      </w:pPr>
      <w:r>
        <w:rPr>
          <w:noProof/>
        </w:rPr>
        <w:lastRenderedPageBreak/>
        <w:drawing>
          <wp:inline distT="0" distB="0" distL="0" distR="0" wp14:anchorId="3622299E" wp14:editId="44276124">
            <wp:extent cx="5943600" cy="16186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618615"/>
                    </a:xfrm>
                    <a:prstGeom prst="rect">
                      <a:avLst/>
                    </a:prstGeom>
                  </pic:spPr>
                </pic:pic>
              </a:graphicData>
            </a:graphic>
          </wp:inline>
        </w:drawing>
      </w:r>
    </w:p>
    <w:p w14:paraId="78091232" w14:textId="0F0BFD81" w:rsidR="000663FC" w:rsidRDefault="000663FC" w:rsidP="000663FC">
      <w:pPr>
        <w:pStyle w:val="ListParagraph"/>
        <w:rPr>
          <w:sz w:val="36"/>
        </w:rPr>
      </w:pPr>
    </w:p>
    <w:p w14:paraId="5A0902B9" w14:textId="5CE3D1F9" w:rsidR="000663FC" w:rsidRPr="000663FC" w:rsidRDefault="000663FC" w:rsidP="000663FC">
      <w:pPr>
        <w:pStyle w:val="ListParagraph"/>
        <w:numPr>
          <w:ilvl w:val="0"/>
          <w:numId w:val="3"/>
        </w:numPr>
        <w:rPr>
          <w:sz w:val="36"/>
        </w:rPr>
      </w:pPr>
      <w:r w:rsidRPr="000663FC">
        <w:rPr>
          <w:b/>
          <w:sz w:val="24"/>
          <w:szCs w:val="24"/>
        </w:rPr>
        <w:t>fetchworkingapplcantdetails</w:t>
      </w:r>
    </w:p>
    <w:p w14:paraId="2AFB2636" w14:textId="05A53607" w:rsidR="000663FC" w:rsidRPr="000663FC" w:rsidRDefault="000663FC" w:rsidP="000663FC">
      <w:pPr>
        <w:pStyle w:val="ListParagraph"/>
        <w:rPr>
          <w:sz w:val="24"/>
          <w:szCs w:val="24"/>
        </w:rPr>
      </w:pPr>
      <w:r>
        <w:rPr>
          <w:sz w:val="24"/>
          <w:szCs w:val="24"/>
        </w:rPr>
        <w:t>This view is used to fetch working applicant details.</w:t>
      </w:r>
      <w:r w:rsidRPr="009D6358">
        <w:rPr>
          <w:sz w:val="24"/>
          <w:szCs w:val="24"/>
        </w:rPr>
        <w:t xml:space="preserve"> </w:t>
      </w:r>
    </w:p>
    <w:p w14:paraId="695F76F1" w14:textId="77777777" w:rsidR="000663FC" w:rsidRPr="000663FC" w:rsidRDefault="000663FC" w:rsidP="000663FC">
      <w:pPr>
        <w:pStyle w:val="ListParagraph"/>
        <w:rPr>
          <w:sz w:val="24"/>
          <w:szCs w:val="24"/>
        </w:rPr>
      </w:pPr>
      <w:r w:rsidRPr="000663FC">
        <w:rPr>
          <w:sz w:val="24"/>
          <w:szCs w:val="24"/>
        </w:rPr>
        <w:t>create view fetchWorkingApplcantDetails</w:t>
      </w:r>
    </w:p>
    <w:p w14:paraId="0E62F3BD" w14:textId="77777777" w:rsidR="000663FC" w:rsidRPr="000663FC" w:rsidRDefault="000663FC" w:rsidP="000663FC">
      <w:pPr>
        <w:pStyle w:val="ListParagraph"/>
        <w:rPr>
          <w:sz w:val="24"/>
          <w:szCs w:val="24"/>
        </w:rPr>
      </w:pPr>
      <w:r w:rsidRPr="000663FC">
        <w:rPr>
          <w:sz w:val="24"/>
          <w:szCs w:val="24"/>
        </w:rPr>
        <w:t>as</w:t>
      </w:r>
    </w:p>
    <w:p w14:paraId="052D5AA0" w14:textId="77777777" w:rsidR="000663FC" w:rsidRPr="000663FC" w:rsidRDefault="000663FC" w:rsidP="000663FC">
      <w:pPr>
        <w:pStyle w:val="ListParagraph"/>
        <w:rPr>
          <w:sz w:val="24"/>
          <w:szCs w:val="24"/>
        </w:rPr>
      </w:pPr>
      <w:r w:rsidRPr="000663FC">
        <w:rPr>
          <w:sz w:val="24"/>
          <w:szCs w:val="24"/>
        </w:rPr>
        <w:t xml:space="preserve">select </w:t>
      </w:r>
      <w:proofErr w:type="gramStart"/>
      <w:r w:rsidRPr="000663FC">
        <w:rPr>
          <w:sz w:val="24"/>
          <w:szCs w:val="24"/>
        </w:rPr>
        <w:t>applicant.passport</w:t>
      </w:r>
      <w:proofErr w:type="gramEnd"/>
      <w:r w:rsidRPr="000663FC">
        <w:rPr>
          <w:sz w:val="24"/>
          <w:szCs w:val="24"/>
        </w:rPr>
        <w:t>,concat_ws(' ',First_Name,Last_Name) 'Applicant Name',Date_Of_Birth as 'DOB',Gender,OrganizationName 'Company',Designation,Contract</w:t>
      </w:r>
    </w:p>
    <w:p w14:paraId="37FA721C" w14:textId="77777777" w:rsidR="000663FC" w:rsidRPr="000663FC" w:rsidRDefault="000663FC" w:rsidP="000663FC">
      <w:pPr>
        <w:pStyle w:val="ListParagraph"/>
        <w:rPr>
          <w:sz w:val="24"/>
          <w:szCs w:val="24"/>
        </w:rPr>
      </w:pPr>
      <w:r w:rsidRPr="000663FC">
        <w:rPr>
          <w:sz w:val="24"/>
          <w:szCs w:val="24"/>
        </w:rPr>
        <w:t xml:space="preserve">from applicant </w:t>
      </w:r>
    </w:p>
    <w:p w14:paraId="1DF868AD" w14:textId="77777777" w:rsidR="000663FC" w:rsidRPr="000663FC" w:rsidRDefault="000663FC" w:rsidP="000663FC">
      <w:pPr>
        <w:pStyle w:val="ListParagraph"/>
        <w:rPr>
          <w:sz w:val="24"/>
          <w:szCs w:val="24"/>
        </w:rPr>
      </w:pPr>
      <w:r w:rsidRPr="000663FC">
        <w:rPr>
          <w:sz w:val="24"/>
          <w:szCs w:val="24"/>
        </w:rPr>
        <w:t>join workingapplicant</w:t>
      </w:r>
    </w:p>
    <w:p w14:paraId="5DD479C8" w14:textId="77777777" w:rsidR="000663FC" w:rsidRPr="000663FC" w:rsidRDefault="000663FC" w:rsidP="000663FC">
      <w:pPr>
        <w:pStyle w:val="ListParagraph"/>
        <w:rPr>
          <w:sz w:val="24"/>
          <w:szCs w:val="24"/>
        </w:rPr>
      </w:pPr>
      <w:r w:rsidRPr="000663FC">
        <w:rPr>
          <w:sz w:val="24"/>
          <w:szCs w:val="24"/>
        </w:rPr>
        <w:t xml:space="preserve">on </w:t>
      </w:r>
      <w:proofErr w:type="gramStart"/>
      <w:r w:rsidRPr="000663FC">
        <w:rPr>
          <w:sz w:val="24"/>
          <w:szCs w:val="24"/>
        </w:rPr>
        <w:t>applicant.passport</w:t>
      </w:r>
      <w:proofErr w:type="gramEnd"/>
      <w:r w:rsidRPr="000663FC">
        <w:rPr>
          <w:sz w:val="24"/>
          <w:szCs w:val="24"/>
        </w:rPr>
        <w:t>=workingapplicant.Passport</w:t>
      </w:r>
    </w:p>
    <w:p w14:paraId="3B50CBB1" w14:textId="77777777" w:rsidR="000663FC" w:rsidRPr="000663FC" w:rsidRDefault="000663FC" w:rsidP="000663FC">
      <w:pPr>
        <w:pStyle w:val="ListParagraph"/>
        <w:rPr>
          <w:sz w:val="24"/>
          <w:szCs w:val="24"/>
        </w:rPr>
      </w:pPr>
      <w:r w:rsidRPr="000663FC">
        <w:rPr>
          <w:sz w:val="24"/>
          <w:szCs w:val="24"/>
        </w:rPr>
        <w:t>join Organization</w:t>
      </w:r>
    </w:p>
    <w:p w14:paraId="31F62274" w14:textId="35C683C9" w:rsidR="000663FC" w:rsidRDefault="000663FC" w:rsidP="000663FC">
      <w:pPr>
        <w:pStyle w:val="ListParagraph"/>
        <w:rPr>
          <w:sz w:val="24"/>
          <w:szCs w:val="24"/>
        </w:rPr>
      </w:pPr>
      <w:r w:rsidRPr="000663FC">
        <w:rPr>
          <w:sz w:val="24"/>
          <w:szCs w:val="24"/>
        </w:rPr>
        <w:t xml:space="preserve">on </w:t>
      </w:r>
      <w:proofErr w:type="gramStart"/>
      <w:r w:rsidRPr="000663FC">
        <w:rPr>
          <w:sz w:val="24"/>
          <w:szCs w:val="24"/>
        </w:rPr>
        <w:t>workingapplicant.Organization</w:t>
      </w:r>
      <w:proofErr w:type="gramEnd"/>
      <w:r w:rsidRPr="000663FC">
        <w:rPr>
          <w:sz w:val="24"/>
          <w:szCs w:val="24"/>
        </w:rPr>
        <w:t>_OrgId=Organization.OrganizationId;</w:t>
      </w:r>
    </w:p>
    <w:p w14:paraId="1BBA8A77" w14:textId="5BFB3C11" w:rsidR="002B34DD" w:rsidRDefault="002B34DD" w:rsidP="000663FC">
      <w:pPr>
        <w:pStyle w:val="ListParagraph"/>
        <w:rPr>
          <w:sz w:val="24"/>
          <w:szCs w:val="24"/>
        </w:rPr>
      </w:pPr>
      <w:r>
        <w:rPr>
          <w:noProof/>
        </w:rPr>
        <w:drawing>
          <wp:inline distT="0" distB="0" distL="0" distR="0" wp14:anchorId="503C3B15" wp14:editId="1E1E8B9D">
            <wp:extent cx="5943600" cy="21247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124710"/>
                    </a:xfrm>
                    <a:prstGeom prst="rect">
                      <a:avLst/>
                    </a:prstGeom>
                  </pic:spPr>
                </pic:pic>
              </a:graphicData>
            </a:graphic>
          </wp:inline>
        </w:drawing>
      </w:r>
    </w:p>
    <w:p w14:paraId="6B749F51" w14:textId="7410E221" w:rsidR="004B542E" w:rsidRDefault="004B542E" w:rsidP="000663FC">
      <w:pPr>
        <w:pStyle w:val="ListParagraph"/>
        <w:rPr>
          <w:sz w:val="36"/>
        </w:rPr>
      </w:pPr>
    </w:p>
    <w:p w14:paraId="46C007FF" w14:textId="1E5F8AA9" w:rsidR="004B542E" w:rsidRPr="004B542E" w:rsidRDefault="004B542E" w:rsidP="004B542E">
      <w:pPr>
        <w:pStyle w:val="ListParagraph"/>
        <w:numPr>
          <w:ilvl w:val="0"/>
          <w:numId w:val="3"/>
        </w:numPr>
        <w:rPr>
          <w:b/>
          <w:sz w:val="24"/>
          <w:szCs w:val="24"/>
        </w:rPr>
      </w:pPr>
      <w:r w:rsidRPr="004B542E">
        <w:rPr>
          <w:b/>
          <w:sz w:val="24"/>
          <w:szCs w:val="24"/>
        </w:rPr>
        <w:t>fetchEmbassyEmployeeDetails</w:t>
      </w:r>
    </w:p>
    <w:p w14:paraId="727C6BB5" w14:textId="155B5786" w:rsidR="004B542E" w:rsidRDefault="004B542E" w:rsidP="004B542E">
      <w:pPr>
        <w:pStyle w:val="ListParagraph"/>
        <w:spacing w:after="0"/>
        <w:rPr>
          <w:sz w:val="24"/>
          <w:szCs w:val="24"/>
        </w:rPr>
      </w:pPr>
      <w:r>
        <w:rPr>
          <w:sz w:val="24"/>
          <w:szCs w:val="24"/>
        </w:rPr>
        <w:t>This view is used to fetch number of employees in an embassy</w:t>
      </w:r>
    </w:p>
    <w:p w14:paraId="5C871D08" w14:textId="6D2D0096" w:rsidR="004B542E" w:rsidRPr="004B542E" w:rsidRDefault="004B542E" w:rsidP="004B542E">
      <w:pPr>
        <w:pStyle w:val="ListParagraph"/>
        <w:spacing w:after="0"/>
        <w:rPr>
          <w:sz w:val="24"/>
          <w:szCs w:val="24"/>
        </w:rPr>
      </w:pPr>
      <w:r w:rsidRPr="004B542E">
        <w:rPr>
          <w:sz w:val="24"/>
          <w:szCs w:val="24"/>
        </w:rPr>
        <w:t>Create view fetchEmbassyEmployeeDetails</w:t>
      </w:r>
    </w:p>
    <w:p w14:paraId="46719658" w14:textId="77777777" w:rsidR="004B542E" w:rsidRPr="004B542E" w:rsidRDefault="004B542E" w:rsidP="004B542E">
      <w:pPr>
        <w:pStyle w:val="ListParagraph"/>
        <w:spacing w:after="0"/>
        <w:rPr>
          <w:sz w:val="24"/>
          <w:szCs w:val="24"/>
        </w:rPr>
      </w:pPr>
      <w:r w:rsidRPr="004B542E">
        <w:rPr>
          <w:sz w:val="24"/>
          <w:szCs w:val="24"/>
        </w:rPr>
        <w:t>as</w:t>
      </w:r>
    </w:p>
    <w:p w14:paraId="0EA19107" w14:textId="77777777" w:rsidR="004B542E" w:rsidRPr="004B542E" w:rsidRDefault="004B542E" w:rsidP="004B542E">
      <w:pPr>
        <w:pStyle w:val="ListParagraph"/>
        <w:spacing w:after="0"/>
        <w:rPr>
          <w:sz w:val="24"/>
          <w:szCs w:val="24"/>
        </w:rPr>
      </w:pPr>
      <w:r w:rsidRPr="004B542E">
        <w:rPr>
          <w:sz w:val="24"/>
          <w:szCs w:val="24"/>
        </w:rPr>
        <w:t xml:space="preserve">select </w:t>
      </w:r>
      <w:proofErr w:type="gramStart"/>
      <w:r w:rsidRPr="004B542E">
        <w:rPr>
          <w:sz w:val="24"/>
          <w:szCs w:val="24"/>
        </w:rPr>
        <w:t>EmbassyId,EmbassyName</w:t>
      </w:r>
      <w:proofErr w:type="gramEnd"/>
      <w:r w:rsidRPr="004B542E">
        <w:rPr>
          <w:sz w:val="24"/>
          <w:szCs w:val="24"/>
        </w:rPr>
        <w:t>,count(EmployeeId) as 'No Of Employees',PhoneNo,EmailId,CountryName 'SchengenCountry',Embassy.Street,Embassy.City,Embassy.Zipcode from</w:t>
      </w:r>
    </w:p>
    <w:p w14:paraId="674571F6" w14:textId="77777777" w:rsidR="004B542E" w:rsidRPr="004B542E" w:rsidRDefault="004B542E" w:rsidP="004B542E">
      <w:pPr>
        <w:pStyle w:val="ListParagraph"/>
        <w:spacing w:after="0"/>
        <w:rPr>
          <w:sz w:val="24"/>
          <w:szCs w:val="24"/>
        </w:rPr>
      </w:pPr>
      <w:r w:rsidRPr="004B542E">
        <w:rPr>
          <w:sz w:val="24"/>
          <w:szCs w:val="24"/>
        </w:rPr>
        <w:lastRenderedPageBreak/>
        <w:t>SchengenCountry</w:t>
      </w:r>
    </w:p>
    <w:p w14:paraId="6E31E1F3" w14:textId="77777777" w:rsidR="004B542E" w:rsidRPr="004B542E" w:rsidRDefault="004B542E" w:rsidP="004B542E">
      <w:pPr>
        <w:pStyle w:val="ListParagraph"/>
        <w:spacing w:after="0"/>
        <w:rPr>
          <w:sz w:val="24"/>
          <w:szCs w:val="24"/>
        </w:rPr>
      </w:pPr>
      <w:r w:rsidRPr="004B542E">
        <w:rPr>
          <w:sz w:val="24"/>
          <w:szCs w:val="24"/>
        </w:rPr>
        <w:t>join Embassy</w:t>
      </w:r>
    </w:p>
    <w:p w14:paraId="0AB62396" w14:textId="77777777" w:rsidR="004B542E" w:rsidRPr="004B542E" w:rsidRDefault="004B542E" w:rsidP="004B542E">
      <w:pPr>
        <w:pStyle w:val="ListParagraph"/>
        <w:spacing w:after="0"/>
        <w:rPr>
          <w:sz w:val="24"/>
          <w:szCs w:val="24"/>
        </w:rPr>
      </w:pPr>
      <w:r w:rsidRPr="004B542E">
        <w:rPr>
          <w:sz w:val="24"/>
          <w:szCs w:val="24"/>
        </w:rPr>
        <w:t>on Embassy.Country_Id=SchengenCountry.CountryId</w:t>
      </w:r>
    </w:p>
    <w:p w14:paraId="087FF229" w14:textId="77777777" w:rsidR="004B542E" w:rsidRPr="004B542E" w:rsidRDefault="004B542E" w:rsidP="004B542E">
      <w:pPr>
        <w:pStyle w:val="ListParagraph"/>
        <w:spacing w:after="0"/>
        <w:rPr>
          <w:sz w:val="24"/>
          <w:szCs w:val="24"/>
        </w:rPr>
      </w:pPr>
      <w:r w:rsidRPr="004B542E">
        <w:rPr>
          <w:sz w:val="24"/>
          <w:szCs w:val="24"/>
        </w:rPr>
        <w:t>join visaofficer</w:t>
      </w:r>
    </w:p>
    <w:p w14:paraId="2F79B901" w14:textId="77777777" w:rsidR="004B542E" w:rsidRPr="004B542E" w:rsidRDefault="004B542E" w:rsidP="004B542E">
      <w:pPr>
        <w:pStyle w:val="ListParagraph"/>
        <w:spacing w:after="0"/>
        <w:rPr>
          <w:sz w:val="24"/>
          <w:szCs w:val="24"/>
        </w:rPr>
      </w:pPr>
      <w:r w:rsidRPr="004B542E">
        <w:rPr>
          <w:sz w:val="24"/>
          <w:szCs w:val="24"/>
        </w:rPr>
        <w:t xml:space="preserve">on </w:t>
      </w:r>
      <w:proofErr w:type="gramStart"/>
      <w:r w:rsidRPr="004B542E">
        <w:rPr>
          <w:sz w:val="24"/>
          <w:szCs w:val="24"/>
        </w:rPr>
        <w:t>visaofficer.Embassy</w:t>
      </w:r>
      <w:proofErr w:type="gramEnd"/>
      <w:r w:rsidRPr="004B542E">
        <w:rPr>
          <w:sz w:val="24"/>
          <w:szCs w:val="24"/>
        </w:rPr>
        <w:t>_Id=Embassy.EmbassyId</w:t>
      </w:r>
    </w:p>
    <w:p w14:paraId="6BBB3859" w14:textId="77777777" w:rsidR="004B542E" w:rsidRPr="004B542E" w:rsidRDefault="004B542E" w:rsidP="004B542E">
      <w:pPr>
        <w:pStyle w:val="ListParagraph"/>
        <w:spacing w:after="0"/>
        <w:rPr>
          <w:sz w:val="24"/>
          <w:szCs w:val="24"/>
        </w:rPr>
      </w:pPr>
      <w:r w:rsidRPr="004B542E">
        <w:rPr>
          <w:sz w:val="24"/>
          <w:szCs w:val="24"/>
        </w:rPr>
        <w:t xml:space="preserve">group by EmbassyId </w:t>
      </w:r>
    </w:p>
    <w:p w14:paraId="0BB57A4A" w14:textId="6E4DD497" w:rsidR="000663FC" w:rsidRDefault="004B542E" w:rsidP="004B542E">
      <w:pPr>
        <w:pStyle w:val="ListParagraph"/>
        <w:spacing w:after="0"/>
        <w:rPr>
          <w:sz w:val="24"/>
          <w:szCs w:val="24"/>
        </w:rPr>
      </w:pPr>
      <w:r w:rsidRPr="004B542E">
        <w:rPr>
          <w:sz w:val="24"/>
          <w:szCs w:val="24"/>
        </w:rPr>
        <w:t>order by CountryName desc;</w:t>
      </w:r>
    </w:p>
    <w:p w14:paraId="3AE195D9" w14:textId="5239495E" w:rsidR="004B542E" w:rsidRDefault="002B34DD" w:rsidP="004B542E">
      <w:pPr>
        <w:pStyle w:val="ListParagraph"/>
        <w:spacing w:after="0"/>
        <w:rPr>
          <w:sz w:val="24"/>
          <w:szCs w:val="24"/>
        </w:rPr>
      </w:pPr>
      <w:r>
        <w:rPr>
          <w:noProof/>
        </w:rPr>
        <w:drawing>
          <wp:inline distT="0" distB="0" distL="0" distR="0" wp14:anchorId="7AC078E1" wp14:editId="51DE2F5E">
            <wp:extent cx="5943600" cy="18738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73885"/>
                    </a:xfrm>
                    <a:prstGeom prst="rect">
                      <a:avLst/>
                    </a:prstGeom>
                  </pic:spPr>
                </pic:pic>
              </a:graphicData>
            </a:graphic>
          </wp:inline>
        </w:drawing>
      </w:r>
    </w:p>
    <w:p w14:paraId="273640D9" w14:textId="6C3978BB" w:rsidR="004B542E" w:rsidRDefault="004B542E" w:rsidP="004B542E">
      <w:pPr>
        <w:pStyle w:val="ListParagraph"/>
        <w:numPr>
          <w:ilvl w:val="0"/>
          <w:numId w:val="3"/>
        </w:numPr>
        <w:spacing w:after="0"/>
        <w:rPr>
          <w:b/>
          <w:sz w:val="24"/>
          <w:szCs w:val="24"/>
        </w:rPr>
      </w:pPr>
      <w:r w:rsidRPr="004B542E">
        <w:rPr>
          <w:b/>
          <w:sz w:val="24"/>
          <w:szCs w:val="24"/>
        </w:rPr>
        <w:t>getRejectedApplicationDetails</w:t>
      </w:r>
    </w:p>
    <w:p w14:paraId="50C18587" w14:textId="1D925CB9" w:rsidR="004B542E" w:rsidRDefault="004B542E" w:rsidP="004B542E">
      <w:pPr>
        <w:pStyle w:val="ListParagraph"/>
        <w:spacing w:after="0"/>
        <w:rPr>
          <w:sz w:val="24"/>
          <w:szCs w:val="24"/>
        </w:rPr>
      </w:pPr>
      <w:r>
        <w:rPr>
          <w:sz w:val="24"/>
          <w:szCs w:val="24"/>
        </w:rPr>
        <w:t xml:space="preserve">This view is used to get rejected visa applicant and application details. </w:t>
      </w:r>
    </w:p>
    <w:p w14:paraId="5D3C4B79" w14:textId="26B389FD" w:rsidR="004B542E" w:rsidRPr="004B542E" w:rsidRDefault="004B542E" w:rsidP="004B542E">
      <w:pPr>
        <w:pStyle w:val="ListParagraph"/>
        <w:spacing w:after="0"/>
        <w:rPr>
          <w:sz w:val="24"/>
          <w:szCs w:val="24"/>
        </w:rPr>
      </w:pPr>
      <w:r w:rsidRPr="004B542E">
        <w:rPr>
          <w:sz w:val="24"/>
          <w:szCs w:val="24"/>
        </w:rPr>
        <w:t>Create view getRejectedApplicationDetails</w:t>
      </w:r>
    </w:p>
    <w:p w14:paraId="6D28431C" w14:textId="77777777" w:rsidR="004B542E" w:rsidRPr="004B542E" w:rsidRDefault="004B542E" w:rsidP="004B542E">
      <w:pPr>
        <w:pStyle w:val="ListParagraph"/>
        <w:spacing w:after="0"/>
        <w:rPr>
          <w:sz w:val="24"/>
          <w:szCs w:val="24"/>
        </w:rPr>
      </w:pPr>
      <w:r w:rsidRPr="004B542E">
        <w:rPr>
          <w:sz w:val="24"/>
          <w:szCs w:val="24"/>
        </w:rPr>
        <w:t xml:space="preserve">as </w:t>
      </w:r>
    </w:p>
    <w:p w14:paraId="3CA3876D" w14:textId="77777777" w:rsidR="004B542E" w:rsidRPr="004B542E" w:rsidRDefault="004B542E" w:rsidP="004B542E">
      <w:pPr>
        <w:pStyle w:val="ListParagraph"/>
        <w:spacing w:after="0"/>
        <w:rPr>
          <w:sz w:val="24"/>
          <w:szCs w:val="24"/>
        </w:rPr>
      </w:pPr>
      <w:r w:rsidRPr="004B542E">
        <w:rPr>
          <w:sz w:val="24"/>
          <w:szCs w:val="24"/>
        </w:rPr>
        <w:t xml:space="preserve">select </w:t>
      </w:r>
      <w:proofErr w:type="gramStart"/>
      <w:r w:rsidRPr="004B542E">
        <w:rPr>
          <w:sz w:val="24"/>
          <w:szCs w:val="24"/>
        </w:rPr>
        <w:t>Applicant.passport,concat</w:t>
      </w:r>
      <w:proofErr w:type="gramEnd"/>
      <w:r w:rsidRPr="004B542E">
        <w:rPr>
          <w:sz w:val="24"/>
          <w:szCs w:val="24"/>
        </w:rPr>
        <w:t>_ws(' ',First_Name,Last_Name) 'ApplicantName',Date_Of_Birth 'DOB',Gender,EmailId,PhoneNo,ApplicationId,`Purpose`,EmbassyId,visatype.VisaName,SchengenCountry_CountryId 'MemberState',CompanyName from</w:t>
      </w:r>
    </w:p>
    <w:p w14:paraId="688F3CFB" w14:textId="77777777" w:rsidR="004B542E" w:rsidRPr="004B542E" w:rsidRDefault="004B542E" w:rsidP="004B542E">
      <w:pPr>
        <w:pStyle w:val="ListParagraph"/>
        <w:spacing w:after="0"/>
        <w:rPr>
          <w:sz w:val="24"/>
          <w:szCs w:val="24"/>
        </w:rPr>
      </w:pPr>
      <w:r w:rsidRPr="004B542E">
        <w:rPr>
          <w:sz w:val="24"/>
          <w:szCs w:val="24"/>
        </w:rPr>
        <w:t>applicant</w:t>
      </w:r>
    </w:p>
    <w:p w14:paraId="5A2367F6" w14:textId="77777777" w:rsidR="004B542E" w:rsidRPr="004B542E" w:rsidRDefault="004B542E" w:rsidP="004B542E">
      <w:pPr>
        <w:pStyle w:val="ListParagraph"/>
        <w:spacing w:after="0"/>
        <w:rPr>
          <w:sz w:val="24"/>
          <w:szCs w:val="24"/>
        </w:rPr>
      </w:pPr>
      <w:r w:rsidRPr="004B542E">
        <w:rPr>
          <w:sz w:val="24"/>
          <w:szCs w:val="24"/>
        </w:rPr>
        <w:t>join application</w:t>
      </w:r>
    </w:p>
    <w:p w14:paraId="1B582F19" w14:textId="77777777" w:rsidR="004B542E" w:rsidRPr="004B542E" w:rsidRDefault="004B542E" w:rsidP="004B542E">
      <w:pPr>
        <w:pStyle w:val="ListParagraph"/>
        <w:spacing w:after="0"/>
        <w:rPr>
          <w:sz w:val="24"/>
          <w:szCs w:val="24"/>
        </w:rPr>
      </w:pPr>
      <w:r w:rsidRPr="004B542E">
        <w:rPr>
          <w:sz w:val="24"/>
          <w:szCs w:val="24"/>
        </w:rPr>
        <w:t xml:space="preserve">on </w:t>
      </w:r>
      <w:proofErr w:type="gramStart"/>
      <w:r w:rsidRPr="004B542E">
        <w:rPr>
          <w:sz w:val="24"/>
          <w:szCs w:val="24"/>
        </w:rPr>
        <w:t>applicant.passport</w:t>
      </w:r>
      <w:proofErr w:type="gramEnd"/>
      <w:r w:rsidRPr="004B542E">
        <w:rPr>
          <w:sz w:val="24"/>
          <w:szCs w:val="24"/>
        </w:rPr>
        <w:t>=application.passport</w:t>
      </w:r>
    </w:p>
    <w:p w14:paraId="211386AF" w14:textId="77777777" w:rsidR="004B542E" w:rsidRPr="004B542E" w:rsidRDefault="004B542E" w:rsidP="004B542E">
      <w:pPr>
        <w:pStyle w:val="ListParagraph"/>
        <w:spacing w:after="0"/>
        <w:rPr>
          <w:sz w:val="24"/>
          <w:szCs w:val="24"/>
        </w:rPr>
      </w:pPr>
      <w:r w:rsidRPr="004B542E">
        <w:rPr>
          <w:sz w:val="24"/>
          <w:szCs w:val="24"/>
        </w:rPr>
        <w:t>join travelinsurance</w:t>
      </w:r>
    </w:p>
    <w:p w14:paraId="0522AEAF" w14:textId="77777777" w:rsidR="004B542E" w:rsidRPr="004B542E" w:rsidRDefault="004B542E" w:rsidP="004B542E">
      <w:pPr>
        <w:pStyle w:val="ListParagraph"/>
        <w:spacing w:after="0"/>
        <w:rPr>
          <w:sz w:val="24"/>
          <w:szCs w:val="24"/>
        </w:rPr>
      </w:pPr>
      <w:r w:rsidRPr="004B542E">
        <w:rPr>
          <w:sz w:val="24"/>
          <w:szCs w:val="24"/>
        </w:rPr>
        <w:t xml:space="preserve">on </w:t>
      </w:r>
      <w:proofErr w:type="gramStart"/>
      <w:r w:rsidRPr="004B542E">
        <w:rPr>
          <w:sz w:val="24"/>
          <w:szCs w:val="24"/>
        </w:rPr>
        <w:t>travelinsurance.InsuranceId=application.InsuranceId</w:t>
      </w:r>
      <w:proofErr w:type="gramEnd"/>
    </w:p>
    <w:p w14:paraId="1E943183" w14:textId="77777777" w:rsidR="004B542E" w:rsidRPr="004B542E" w:rsidRDefault="004B542E" w:rsidP="004B542E">
      <w:pPr>
        <w:pStyle w:val="ListParagraph"/>
        <w:spacing w:after="0"/>
        <w:rPr>
          <w:sz w:val="24"/>
          <w:szCs w:val="24"/>
        </w:rPr>
      </w:pPr>
      <w:r w:rsidRPr="004B542E">
        <w:rPr>
          <w:sz w:val="24"/>
          <w:szCs w:val="24"/>
        </w:rPr>
        <w:t>join visatype</w:t>
      </w:r>
    </w:p>
    <w:p w14:paraId="363C426F" w14:textId="77777777" w:rsidR="004B542E" w:rsidRPr="004B542E" w:rsidRDefault="004B542E" w:rsidP="004B542E">
      <w:pPr>
        <w:pStyle w:val="ListParagraph"/>
        <w:spacing w:after="0"/>
        <w:rPr>
          <w:sz w:val="24"/>
          <w:szCs w:val="24"/>
        </w:rPr>
      </w:pPr>
      <w:r w:rsidRPr="004B542E">
        <w:rPr>
          <w:sz w:val="24"/>
          <w:szCs w:val="24"/>
        </w:rPr>
        <w:t xml:space="preserve">on </w:t>
      </w:r>
      <w:proofErr w:type="gramStart"/>
      <w:r w:rsidRPr="004B542E">
        <w:rPr>
          <w:sz w:val="24"/>
          <w:szCs w:val="24"/>
        </w:rPr>
        <w:t>visatype.VisaId</w:t>
      </w:r>
      <w:proofErr w:type="gramEnd"/>
      <w:r w:rsidRPr="004B542E">
        <w:rPr>
          <w:sz w:val="24"/>
          <w:szCs w:val="24"/>
        </w:rPr>
        <w:t xml:space="preserve"> =application.VisaId</w:t>
      </w:r>
    </w:p>
    <w:p w14:paraId="73D9A1F4" w14:textId="40CD7FFB" w:rsidR="004B542E" w:rsidRPr="004B542E" w:rsidRDefault="004B542E" w:rsidP="004B542E">
      <w:pPr>
        <w:pStyle w:val="ListParagraph"/>
        <w:spacing w:after="0"/>
        <w:rPr>
          <w:sz w:val="24"/>
          <w:szCs w:val="24"/>
        </w:rPr>
      </w:pPr>
      <w:r w:rsidRPr="004B542E">
        <w:rPr>
          <w:sz w:val="24"/>
          <w:szCs w:val="24"/>
        </w:rPr>
        <w:t xml:space="preserve">where </w:t>
      </w:r>
      <w:proofErr w:type="gramStart"/>
      <w:r w:rsidRPr="004B542E">
        <w:rPr>
          <w:sz w:val="24"/>
          <w:szCs w:val="24"/>
        </w:rPr>
        <w:t>application.`</w:t>
      </w:r>
      <w:proofErr w:type="gramEnd"/>
      <w:r w:rsidRPr="004B542E">
        <w:rPr>
          <w:sz w:val="24"/>
          <w:szCs w:val="24"/>
        </w:rPr>
        <w:t>Status`='Rejected';</w:t>
      </w:r>
    </w:p>
    <w:p w14:paraId="291030CD" w14:textId="06C7DCD6" w:rsidR="004B542E" w:rsidRPr="004B542E" w:rsidRDefault="002B34DD" w:rsidP="004B542E">
      <w:pPr>
        <w:pStyle w:val="ListParagraph"/>
        <w:spacing w:after="0"/>
        <w:rPr>
          <w:b/>
          <w:sz w:val="24"/>
          <w:szCs w:val="24"/>
        </w:rPr>
      </w:pPr>
      <w:r>
        <w:rPr>
          <w:noProof/>
        </w:rPr>
        <w:drawing>
          <wp:inline distT="0" distB="0" distL="0" distR="0" wp14:anchorId="3C6FBA23" wp14:editId="7F95A253">
            <wp:extent cx="5943600" cy="1137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137285"/>
                    </a:xfrm>
                    <a:prstGeom prst="rect">
                      <a:avLst/>
                    </a:prstGeom>
                  </pic:spPr>
                </pic:pic>
              </a:graphicData>
            </a:graphic>
          </wp:inline>
        </w:drawing>
      </w:r>
    </w:p>
    <w:p w14:paraId="47568C57" w14:textId="77777777" w:rsidR="000663FC" w:rsidRDefault="000663FC" w:rsidP="004B542E">
      <w:pPr>
        <w:rPr>
          <w:b/>
          <w:sz w:val="36"/>
        </w:rPr>
      </w:pPr>
    </w:p>
    <w:p w14:paraId="270E8F85" w14:textId="77777777" w:rsidR="000663FC" w:rsidRDefault="000663FC" w:rsidP="00661D80">
      <w:pPr>
        <w:jc w:val="center"/>
        <w:rPr>
          <w:b/>
          <w:sz w:val="36"/>
        </w:rPr>
      </w:pPr>
    </w:p>
    <w:p w14:paraId="4BECD545" w14:textId="12FBD6AA" w:rsidR="00661D80" w:rsidRDefault="00661D80" w:rsidP="004B542E">
      <w:pPr>
        <w:jc w:val="center"/>
        <w:rPr>
          <w:b/>
          <w:sz w:val="36"/>
        </w:rPr>
      </w:pPr>
      <w:r>
        <w:rPr>
          <w:b/>
          <w:sz w:val="36"/>
        </w:rPr>
        <w:t>Proc</w:t>
      </w:r>
      <w:r w:rsidR="000663FC">
        <w:rPr>
          <w:b/>
          <w:sz w:val="36"/>
        </w:rPr>
        <w:t>e</w:t>
      </w:r>
      <w:r>
        <w:rPr>
          <w:b/>
          <w:sz w:val="36"/>
        </w:rPr>
        <w:t>dures</w:t>
      </w:r>
    </w:p>
    <w:p w14:paraId="6266E6BC" w14:textId="0510A395" w:rsidR="004B542E" w:rsidRDefault="004B542E" w:rsidP="004B542E">
      <w:pPr>
        <w:pStyle w:val="ListParagraph"/>
        <w:numPr>
          <w:ilvl w:val="0"/>
          <w:numId w:val="4"/>
        </w:numPr>
        <w:rPr>
          <w:b/>
          <w:sz w:val="24"/>
          <w:szCs w:val="24"/>
        </w:rPr>
      </w:pPr>
      <w:r w:rsidRPr="004B542E">
        <w:rPr>
          <w:b/>
          <w:sz w:val="24"/>
          <w:szCs w:val="24"/>
        </w:rPr>
        <w:t>createApplicantDataDump</w:t>
      </w:r>
    </w:p>
    <w:p w14:paraId="6A60444C" w14:textId="5B8531B1" w:rsidR="004B542E" w:rsidRDefault="004B542E" w:rsidP="004B542E">
      <w:pPr>
        <w:pStyle w:val="ListParagraph"/>
        <w:rPr>
          <w:sz w:val="24"/>
          <w:szCs w:val="24"/>
        </w:rPr>
      </w:pPr>
      <w:r w:rsidRPr="004B542E">
        <w:rPr>
          <w:sz w:val="24"/>
          <w:szCs w:val="24"/>
        </w:rPr>
        <w:t>This procedure is used</w:t>
      </w:r>
      <w:r>
        <w:rPr>
          <w:sz w:val="24"/>
          <w:szCs w:val="24"/>
        </w:rPr>
        <w:t xml:space="preserve"> to dump data to an out file</w:t>
      </w:r>
    </w:p>
    <w:p w14:paraId="08BC7913" w14:textId="77777777" w:rsidR="004B542E" w:rsidRPr="004B542E" w:rsidRDefault="004B542E" w:rsidP="004B542E">
      <w:pPr>
        <w:pStyle w:val="ListParagraph"/>
        <w:rPr>
          <w:sz w:val="24"/>
          <w:szCs w:val="24"/>
        </w:rPr>
      </w:pPr>
      <w:r w:rsidRPr="004B542E">
        <w:rPr>
          <w:sz w:val="24"/>
          <w:szCs w:val="24"/>
        </w:rPr>
        <w:t>delimiter $</w:t>
      </w:r>
    </w:p>
    <w:p w14:paraId="417D70BF" w14:textId="77777777" w:rsidR="004B542E" w:rsidRPr="004B542E" w:rsidRDefault="004B542E" w:rsidP="004B542E">
      <w:pPr>
        <w:pStyle w:val="ListParagraph"/>
        <w:rPr>
          <w:sz w:val="24"/>
          <w:szCs w:val="24"/>
        </w:rPr>
      </w:pPr>
      <w:r w:rsidRPr="004B542E">
        <w:rPr>
          <w:sz w:val="24"/>
          <w:szCs w:val="24"/>
        </w:rPr>
        <w:t>create definer=current_</w:t>
      </w:r>
      <w:proofErr w:type="gramStart"/>
      <w:r w:rsidRPr="004B542E">
        <w:rPr>
          <w:sz w:val="24"/>
          <w:szCs w:val="24"/>
        </w:rPr>
        <w:t>user(</w:t>
      </w:r>
      <w:proofErr w:type="gramEnd"/>
      <w:r w:rsidRPr="004B542E">
        <w:rPr>
          <w:sz w:val="24"/>
          <w:szCs w:val="24"/>
        </w:rPr>
        <w:t>) procedure createApplicantDataDump()</w:t>
      </w:r>
    </w:p>
    <w:p w14:paraId="045B14A0" w14:textId="77777777" w:rsidR="004B542E" w:rsidRPr="004B542E" w:rsidRDefault="004B542E" w:rsidP="004B542E">
      <w:pPr>
        <w:pStyle w:val="ListParagraph"/>
        <w:rPr>
          <w:sz w:val="24"/>
          <w:szCs w:val="24"/>
        </w:rPr>
      </w:pPr>
      <w:r w:rsidRPr="004B542E">
        <w:rPr>
          <w:sz w:val="24"/>
          <w:szCs w:val="24"/>
        </w:rPr>
        <w:t>comment 'This procedure is used to dump data to a file'</w:t>
      </w:r>
    </w:p>
    <w:p w14:paraId="3532EB4F" w14:textId="77777777" w:rsidR="004B542E" w:rsidRPr="004B542E" w:rsidRDefault="004B542E" w:rsidP="004B542E">
      <w:pPr>
        <w:pStyle w:val="ListParagraph"/>
        <w:rPr>
          <w:sz w:val="24"/>
          <w:szCs w:val="24"/>
        </w:rPr>
      </w:pPr>
      <w:r w:rsidRPr="004B542E">
        <w:rPr>
          <w:sz w:val="24"/>
          <w:szCs w:val="24"/>
        </w:rPr>
        <w:t>deterministic</w:t>
      </w:r>
    </w:p>
    <w:p w14:paraId="7D79FD7A" w14:textId="77777777" w:rsidR="004B542E" w:rsidRPr="004B542E" w:rsidRDefault="004B542E" w:rsidP="004B542E">
      <w:pPr>
        <w:pStyle w:val="ListParagraph"/>
        <w:rPr>
          <w:sz w:val="24"/>
          <w:szCs w:val="24"/>
        </w:rPr>
      </w:pPr>
      <w:r w:rsidRPr="004B542E">
        <w:rPr>
          <w:sz w:val="24"/>
          <w:szCs w:val="24"/>
        </w:rPr>
        <w:t>begin</w:t>
      </w:r>
    </w:p>
    <w:p w14:paraId="4BFE31F9" w14:textId="77777777" w:rsidR="004B542E" w:rsidRPr="004B542E" w:rsidRDefault="004B542E" w:rsidP="004B542E">
      <w:pPr>
        <w:pStyle w:val="ListParagraph"/>
        <w:rPr>
          <w:sz w:val="24"/>
          <w:szCs w:val="24"/>
        </w:rPr>
      </w:pPr>
      <w:r w:rsidRPr="004B542E">
        <w:rPr>
          <w:sz w:val="24"/>
          <w:szCs w:val="24"/>
        </w:rPr>
        <w:t xml:space="preserve">select </w:t>
      </w:r>
      <w:proofErr w:type="gramStart"/>
      <w:r w:rsidRPr="004B542E">
        <w:rPr>
          <w:sz w:val="24"/>
          <w:szCs w:val="24"/>
        </w:rPr>
        <w:t>passport,Firstname</w:t>
      </w:r>
      <w:proofErr w:type="gramEnd"/>
      <w:r w:rsidRPr="004B542E">
        <w:rPr>
          <w:sz w:val="24"/>
          <w:szCs w:val="24"/>
        </w:rPr>
        <w:t>,Lastname,Dateofbirth,City,Country,Gender,DateIssued,ExpiryDate,Street,Zipcode,ApartmentNo,EmailId,PhoneNo,State</w:t>
      </w:r>
    </w:p>
    <w:p w14:paraId="71CFF2A6" w14:textId="77777777" w:rsidR="004B542E" w:rsidRPr="004B542E" w:rsidRDefault="004B542E" w:rsidP="004B542E">
      <w:pPr>
        <w:pStyle w:val="ListParagraph"/>
        <w:rPr>
          <w:sz w:val="24"/>
          <w:szCs w:val="24"/>
        </w:rPr>
      </w:pPr>
      <w:r w:rsidRPr="004B542E">
        <w:rPr>
          <w:sz w:val="24"/>
          <w:szCs w:val="24"/>
        </w:rPr>
        <w:t>into outfile 'C:\\ProgramData\\MySQL\\MySQL Server 5.7\\Uploads\\vmsdump.csv'</w:t>
      </w:r>
    </w:p>
    <w:p w14:paraId="519CB84C" w14:textId="77777777" w:rsidR="004B542E" w:rsidRPr="004B542E" w:rsidRDefault="004B542E" w:rsidP="004B542E">
      <w:pPr>
        <w:pStyle w:val="ListParagraph"/>
        <w:rPr>
          <w:sz w:val="24"/>
          <w:szCs w:val="24"/>
        </w:rPr>
      </w:pPr>
      <w:r w:rsidRPr="004B542E">
        <w:rPr>
          <w:sz w:val="24"/>
          <w:szCs w:val="24"/>
        </w:rPr>
        <w:t>fields terminated by ','</w:t>
      </w:r>
    </w:p>
    <w:p w14:paraId="04572E54" w14:textId="77777777" w:rsidR="004B542E" w:rsidRPr="004B542E" w:rsidRDefault="004B542E" w:rsidP="004B542E">
      <w:pPr>
        <w:pStyle w:val="ListParagraph"/>
        <w:rPr>
          <w:sz w:val="24"/>
          <w:szCs w:val="24"/>
        </w:rPr>
      </w:pPr>
      <w:r w:rsidRPr="004B542E">
        <w:rPr>
          <w:sz w:val="24"/>
          <w:szCs w:val="24"/>
        </w:rPr>
        <w:t>optionally enclosed by '"'</w:t>
      </w:r>
    </w:p>
    <w:p w14:paraId="1F990384" w14:textId="77777777" w:rsidR="004B542E" w:rsidRPr="004B542E" w:rsidRDefault="004B542E" w:rsidP="004B542E">
      <w:pPr>
        <w:pStyle w:val="ListParagraph"/>
        <w:rPr>
          <w:sz w:val="24"/>
          <w:szCs w:val="24"/>
        </w:rPr>
      </w:pPr>
      <w:r w:rsidRPr="004B542E">
        <w:rPr>
          <w:sz w:val="24"/>
          <w:szCs w:val="24"/>
        </w:rPr>
        <w:t>lines terminated by '\n'</w:t>
      </w:r>
    </w:p>
    <w:p w14:paraId="4C289EDE" w14:textId="77777777" w:rsidR="004B542E" w:rsidRPr="004B542E" w:rsidRDefault="004B542E" w:rsidP="004B542E">
      <w:pPr>
        <w:pStyle w:val="ListParagraph"/>
        <w:rPr>
          <w:sz w:val="24"/>
          <w:szCs w:val="24"/>
        </w:rPr>
      </w:pPr>
      <w:r w:rsidRPr="004B542E">
        <w:rPr>
          <w:sz w:val="24"/>
          <w:szCs w:val="24"/>
        </w:rPr>
        <w:t>from Applicant;</w:t>
      </w:r>
    </w:p>
    <w:p w14:paraId="4D63822A" w14:textId="77777777" w:rsidR="004B542E" w:rsidRPr="004B542E" w:rsidRDefault="004B542E" w:rsidP="004B542E">
      <w:pPr>
        <w:pStyle w:val="ListParagraph"/>
        <w:rPr>
          <w:sz w:val="24"/>
          <w:szCs w:val="24"/>
        </w:rPr>
      </w:pPr>
      <w:r w:rsidRPr="004B542E">
        <w:rPr>
          <w:sz w:val="24"/>
          <w:szCs w:val="24"/>
        </w:rPr>
        <w:t>end $</w:t>
      </w:r>
    </w:p>
    <w:p w14:paraId="1FD0378F" w14:textId="7D6E3486" w:rsidR="004B542E" w:rsidRDefault="004B542E" w:rsidP="004B542E">
      <w:pPr>
        <w:pStyle w:val="ListParagraph"/>
        <w:rPr>
          <w:sz w:val="24"/>
          <w:szCs w:val="24"/>
        </w:rPr>
      </w:pPr>
      <w:proofErr w:type="gramStart"/>
      <w:r w:rsidRPr="004B542E">
        <w:rPr>
          <w:sz w:val="24"/>
          <w:szCs w:val="24"/>
        </w:rPr>
        <w:t>delimiter ;</w:t>
      </w:r>
      <w:proofErr w:type="gramEnd"/>
    </w:p>
    <w:p w14:paraId="07E1ED92" w14:textId="6D2FD5D0" w:rsidR="00A55137" w:rsidRDefault="00A55137" w:rsidP="004B542E">
      <w:pPr>
        <w:pStyle w:val="ListParagraph"/>
        <w:rPr>
          <w:sz w:val="24"/>
          <w:szCs w:val="24"/>
        </w:rPr>
      </w:pPr>
      <w:r>
        <w:rPr>
          <w:noProof/>
        </w:rPr>
        <w:drawing>
          <wp:inline distT="0" distB="0" distL="0" distR="0" wp14:anchorId="5F2A8D70" wp14:editId="06E168C8">
            <wp:extent cx="5943600" cy="31216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21660"/>
                    </a:xfrm>
                    <a:prstGeom prst="rect">
                      <a:avLst/>
                    </a:prstGeom>
                  </pic:spPr>
                </pic:pic>
              </a:graphicData>
            </a:graphic>
          </wp:inline>
        </w:drawing>
      </w:r>
    </w:p>
    <w:p w14:paraId="4169C3E8" w14:textId="118D6F0E" w:rsidR="004B542E" w:rsidRDefault="004B542E" w:rsidP="004B542E">
      <w:pPr>
        <w:pStyle w:val="ListParagraph"/>
        <w:rPr>
          <w:sz w:val="24"/>
          <w:szCs w:val="24"/>
        </w:rPr>
      </w:pPr>
    </w:p>
    <w:p w14:paraId="79EA2DDF" w14:textId="4E415254" w:rsidR="004B542E" w:rsidRDefault="004B542E" w:rsidP="004B542E">
      <w:pPr>
        <w:pStyle w:val="ListParagraph"/>
        <w:numPr>
          <w:ilvl w:val="0"/>
          <w:numId w:val="4"/>
        </w:numPr>
        <w:rPr>
          <w:b/>
          <w:sz w:val="24"/>
          <w:szCs w:val="24"/>
        </w:rPr>
      </w:pPr>
      <w:r w:rsidRPr="004B542E">
        <w:rPr>
          <w:b/>
          <w:sz w:val="24"/>
          <w:szCs w:val="24"/>
        </w:rPr>
        <w:t>applicant_Visa_Table_Backup</w:t>
      </w:r>
    </w:p>
    <w:p w14:paraId="0878A49D" w14:textId="3244333B" w:rsidR="00A55137" w:rsidRDefault="00A55137" w:rsidP="004B542E">
      <w:pPr>
        <w:pStyle w:val="ListParagraph"/>
        <w:rPr>
          <w:sz w:val="24"/>
          <w:szCs w:val="24"/>
        </w:rPr>
      </w:pPr>
      <w:r>
        <w:rPr>
          <w:sz w:val="24"/>
          <w:szCs w:val="24"/>
        </w:rPr>
        <w:t>This procedure is used to backup tables</w:t>
      </w:r>
    </w:p>
    <w:p w14:paraId="680AFBEC" w14:textId="38EA1D73" w:rsidR="004B542E" w:rsidRPr="004B542E" w:rsidRDefault="004B542E" w:rsidP="004B542E">
      <w:pPr>
        <w:pStyle w:val="ListParagraph"/>
        <w:rPr>
          <w:sz w:val="24"/>
          <w:szCs w:val="24"/>
        </w:rPr>
      </w:pPr>
      <w:r w:rsidRPr="004B542E">
        <w:rPr>
          <w:sz w:val="24"/>
          <w:szCs w:val="24"/>
        </w:rPr>
        <w:t>delimiter $</w:t>
      </w:r>
    </w:p>
    <w:p w14:paraId="086F6946" w14:textId="14854AF1" w:rsidR="004B542E" w:rsidRPr="004B542E" w:rsidRDefault="004B542E" w:rsidP="004B542E">
      <w:pPr>
        <w:pStyle w:val="ListParagraph"/>
        <w:rPr>
          <w:sz w:val="24"/>
          <w:szCs w:val="24"/>
        </w:rPr>
      </w:pPr>
      <w:r w:rsidRPr="004B542E">
        <w:rPr>
          <w:sz w:val="24"/>
          <w:szCs w:val="24"/>
        </w:rPr>
        <w:lastRenderedPageBreak/>
        <w:t>create procedure applicant_Visa_Table_</w:t>
      </w:r>
      <w:proofErr w:type="gramStart"/>
      <w:r w:rsidRPr="004B542E">
        <w:rPr>
          <w:sz w:val="24"/>
          <w:szCs w:val="24"/>
        </w:rPr>
        <w:t>Backup(</w:t>
      </w:r>
      <w:proofErr w:type="gramEnd"/>
      <w:r w:rsidRPr="004B542E">
        <w:rPr>
          <w:sz w:val="24"/>
          <w:szCs w:val="24"/>
        </w:rPr>
        <w:t>)</w:t>
      </w:r>
    </w:p>
    <w:p w14:paraId="3526626B" w14:textId="77777777" w:rsidR="004B542E" w:rsidRPr="004B542E" w:rsidRDefault="004B542E" w:rsidP="004B542E">
      <w:pPr>
        <w:pStyle w:val="ListParagraph"/>
        <w:rPr>
          <w:sz w:val="24"/>
          <w:szCs w:val="24"/>
        </w:rPr>
      </w:pPr>
      <w:r w:rsidRPr="004B542E">
        <w:rPr>
          <w:sz w:val="24"/>
          <w:szCs w:val="24"/>
        </w:rPr>
        <w:t>comment 'This procedure is used to take backup of applicant and visagranted details'</w:t>
      </w:r>
    </w:p>
    <w:p w14:paraId="1C9A815C" w14:textId="77777777" w:rsidR="004B542E" w:rsidRPr="004B542E" w:rsidRDefault="004B542E" w:rsidP="004B542E">
      <w:pPr>
        <w:pStyle w:val="ListParagraph"/>
        <w:rPr>
          <w:sz w:val="24"/>
          <w:szCs w:val="24"/>
        </w:rPr>
      </w:pPr>
      <w:r w:rsidRPr="004B542E">
        <w:rPr>
          <w:sz w:val="24"/>
          <w:szCs w:val="24"/>
        </w:rPr>
        <w:t>begin</w:t>
      </w:r>
    </w:p>
    <w:p w14:paraId="6E615BC5" w14:textId="77777777" w:rsidR="004B542E" w:rsidRPr="004B542E" w:rsidRDefault="004B542E" w:rsidP="004B542E">
      <w:pPr>
        <w:pStyle w:val="ListParagraph"/>
        <w:rPr>
          <w:sz w:val="24"/>
          <w:szCs w:val="24"/>
        </w:rPr>
      </w:pPr>
      <w:r w:rsidRPr="004B542E">
        <w:rPr>
          <w:sz w:val="24"/>
          <w:szCs w:val="24"/>
        </w:rPr>
        <w:t>create table GrantedVisaBackup as select * from GrantedVisa;</w:t>
      </w:r>
    </w:p>
    <w:p w14:paraId="280A7AFF" w14:textId="77777777" w:rsidR="004B542E" w:rsidRPr="004B542E" w:rsidRDefault="004B542E" w:rsidP="004B542E">
      <w:pPr>
        <w:pStyle w:val="ListParagraph"/>
        <w:rPr>
          <w:sz w:val="24"/>
          <w:szCs w:val="24"/>
        </w:rPr>
      </w:pPr>
      <w:r w:rsidRPr="004B542E">
        <w:rPr>
          <w:sz w:val="24"/>
          <w:szCs w:val="24"/>
        </w:rPr>
        <w:t>create table ApplicantBackup as select * from applicant;</w:t>
      </w:r>
    </w:p>
    <w:p w14:paraId="351D47CD" w14:textId="77777777" w:rsidR="004B542E" w:rsidRPr="004B542E" w:rsidRDefault="004B542E" w:rsidP="004B542E">
      <w:pPr>
        <w:pStyle w:val="ListParagraph"/>
        <w:rPr>
          <w:sz w:val="24"/>
          <w:szCs w:val="24"/>
        </w:rPr>
      </w:pPr>
      <w:r w:rsidRPr="004B542E">
        <w:rPr>
          <w:sz w:val="24"/>
          <w:szCs w:val="24"/>
        </w:rPr>
        <w:t>create table StudentApplicantBackup as select * from StudentApplicant;</w:t>
      </w:r>
    </w:p>
    <w:p w14:paraId="3F586208" w14:textId="77777777" w:rsidR="004B542E" w:rsidRPr="004B542E" w:rsidRDefault="004B542E" w:rsidP="004B542E">
      <w:pPr>
        <w:pStyle w:val="ListParagraph"/>
        <w:rPr>
          <w:sz w:val="24"/>
          <w:szCs w:val="24"/>
        </w:rPr>
      </w:pPr>
      <w:r w:rsidRPr="004B542E">
        <w:rPr>
          <w:sz w:val="24"/>
          <w:szCs w:val="24"/>
        </w:rPr>
        <w:t>create table WorkingApplicantBackup as select * from WorkingApplicant;</w:t>
      </w:r>
    </w:p>
    <w:p w14:paraId="3CB5AF96" w14:textId="77777777" w:rsidR="004B542E" w:rsidRPr="004B542E" w:rsidRDefault="004B542E" w:rsidP="004B542E">
      <w:pPr>
        <w:pStyle w:val="ListParagraph"/>
        <w:rPr>
          <w:sz w:val="24"/>
          <w:szCs w:val="24"/>
        </w:rPr>
      </w:pPr>
      <w:r w:rsidRPr="004B542E">
        <w:rPr>
          <w:sz w:val="24"/>
          <w:szCs w:val="24"/>
        </w:rPr>
        <w:t>end $</w:t>
      </w:r>
    </w:p>
    <w:p w14:paraId="3B003B2E" w14:textId="681B787B" w:rsidR="004B542E" w:rsidRDefault="004B542E" w:rsidP="004B542E">
      <w:pPr>
        <w:pStyle w:val="ListParagraph"/>
        <w:rPr>
          <w:sz w:val="24"/>
          <w:szCs w:val="24"/>
        </w:rPr>
      </w:pPr>
      <w:proofErr w:type="gramStart"/>
      <w:r w:rsidRPr="004B542E">
        <w:rPr>
          <w:sz w:val="24"/>
          <w:szCs w:val="24"/>
        </w:rPr>
        <w:t>delimiter ;</w:t>
      </w:r>
      <w:proofErr w:type="gramEnd"/>
    </w:p>
    <w:p w14:paraId="00E9FBCD" w14:textId="60FCFCA9" w:rsidR="00497092" w:rsidRDefault="00A55137" w:rsidP="004B542E">
      <w:pPr>
        <w:pStyle w:val="ListParagraph"/>
        <w:rPr>
          <w:sz w:val="24"/>
          <w:szCs w:val="24"/>
        </w:rPr>
      </w:pPr>
      <w:r>
        <w:rPr>
          <w:noProof/>
        </w:rPr>
        <w:drawing>
          <wp:inline distT="0" distB="0" distL="0" distR="0" wp14:anchorId="6475DAF3" wp14:editId="0E3240BC">
            <wp:extent cx="5943600" cy="21837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183765"/>
                    </a:xfrm>
                    <a:prstGeom prst="rect">
                      <a:avLst/>
                    </a:prstGeom>
                  </pic:spPr>
                </pic:pic>
              </a:graphicData>
            </a:graphic>
          </wp:inline>
        </w:drawing>
      </w:r>
    </w:p>
    <w:p w14:paraId="2651544A" w14:textId="3A8F6B09" w:rsidR="00497092" w:rsidRDefault="00497092" w:rsidP="00497092">
      <w:pPr>
        <w:pStyle w:val="ListParagraph"/>
        <w:numPr>
          <w:ilvl w:val="0"/>
          <w:numId w:val="4"/>
        </w:numPr>
        <w:rPr>
          <w:b/>
          <w:sz w:val="24"/>
          <w:szCs w:val="24"/>
        </w:rPr>
      </w:pPr>
      <w:r w:rsidRPr="00497092">
        <w:rPr>
          <w:b/>
          <w:sz w:val="24"/>
          <w:szCs w:val="24"/>
        </w:rPr>
        <w:t>getSumOfProcessingFee</w:t>
      </w:r>
    </w:p>
    <w:p w14:paraId="2B0A1808" w14:textId="62DA7694" w:rsidR="00015316" w:rsidRPr="00015316" w:rsidRDefault="00015316" w:rsidP="00015316">
      <w:pPr>
        <w:pStyle w:val="ListParagraph"/>
        <w:rPr>
          <w:sz w:val="24"/>
          <w:szCs w:val="24"/>
        </w:rPr>
      </w:pPr>
      <w:r w:rsidRPr="00015316">
        <w:rPr>
          <w:sz w:val="24"/>
          <w:szCs w:val="24"/>
        </w:rPr>
        <w:t>This</w:t>
      </w:r>
      <w:r>
        <w:rPr>
          <w:sz w:val="24"/>
          <w:szCs w:val="24"/>
        </w:rPr>
        <w:t xml:space="preserve"> procedure calculates sum of processing fee collected by each embassy.</w:t>
      </w:r>
      <w:r w:rsidRPr="00015316">
        <w:rPr>
          <w:sz w:val="24"/>
          <w:szCs w:val="24"/>
        </w:rPr>
        <w:t xml:space="preserve"> </w:t>
      </w:r>
    </w:p>
    <w:p w14:paraId="354B52ED" w14:textId="77777777" w:rsidR="00497092" w:rsidRPr="00497092" w:rsidRDefault="00497092" w:rsidP="00497092">
      <w:pPr>
        <w:pStyle w:val="ListParagraph"/>
        <w:rPr>
          <w:sz w:val="24"/>
          <w:szCs w:val="24"/>
        </w:rPr>
      </w:pPr>
      <w:r w:rsidRPr="00497092">
        <w:rPr>
          <w:sz w:val="24"/>
          <w:szCs w:val="24"/>
        </w:rPr>
        <w:t>delimiter %</w:t>
      </w:r>
    </w:p>
    <w:p w14:paraId="25B91FD9" w14:textId="77777777" w:rsidR="00497092" w:rsidRPr="00497092" w:rsidRDefault="00497092" w:rsidP="00497092">
      <w:pPr>
        <w:pStyle w:val="ListParagraph"/>
        <w:rPr>
          <w:sz w:val="24"/>
          <w:szCs w:val="24"/>
        </w:rPr>
      </w:pPr>
      <w:r w:rsidRPr="00497092">
        <w:rPr>
          <w:sz w:val="24"/>
          <w:szCs w:val="24"/>
        </w:rPr>
        <w:t xml:space="preserve">create procedure </w:t>
      </w:r>
      <w:proofErr w:type="gramStart"/>
      <w:r w:rsidRPr="00497092">
        <w:rPr>
          <w:sz w:val="24"/>
          <w:szCs w:val="24"/>
        </w:rPr>
        <w:t>getSumOfProcessingFee(</w:t>
      </w:r>
      <w:proofErr w:type="gramEnd"/>
      <w:r w:rsidRPr="00497092">
        <w:rPr>
          <w:sz w:val="24"/>
          <w:szCs w:val="24"/>
        </w:rPr>
        <w:t>)</w:t>
      </w:r>
    </w:p>
    <w:p w14:paraId="4A0781D4" w14:textId="77777777" w:rsidR="00497092" w:rsidRPr="00497092" w:rsidRDefault="00497092" w:rsidP="00497092">
      <w:pPr>
        <w:pStyle w:val="ListParagraph"/>
        <w:rPr>
          <w:sz w:val="24"/>
          <w:szCs w:val="24"/>
        </w:rPr>
      </w:pPr>
      <w:r w:rsidRPr="00497092">
        <w:rPr>
          <w:sz w:val="24"/>
          <w:szCs w:val="24"/>
        </w:rPr>
        <w:t>begin</w:t>
      </w:r>
    </w:p>
    <w:p w14:paraId="1D0C6C1F" w14:textId="77777777" w:rsidR="00497092" w:rsidRPr="00497092" w:rsidRDefault="00497092" w:rsidP="00497092">
      <w:pPr>
        <w:pStyle w:val="ListParagraph"/>
        <w:rPr>
          <w:sz w:val="24"/>
          <w:szCs w:val="24"/>
        </w:rPr>
      </w:pPr>
      <w:r w:rsidRPr="00497092">
        <w:rPr>
          <w:sz w:val="24"/>
          <w:szCs w:val="24"/>
        </w:rPr>
        <w:t xml:space="preserve">-- </w:t>
      </w:r>
    </w:p>
    <w:p w14:paraId="009CAD65" w14:textId="77777777" w:rsidR="00497092" w:rsidRPr="00497092" w:rsidRDefault="00497092" w:rsidP="00497092">
      <w:pPr>
        <w:pStyle w:val="ListParagraph"/>
        <w:rPr>
          <w:sz w:val="24"/>
          <w:szCs w:val="24"/>
        </w:rPr>
      </w:pPr>
      <w:r w:rsidRPr="00497092">
        <w:rPr>
          <w:sz w:val="24"/>
          <w:szCs w:val="24"/>
        </w:rPr>
        <w:t xml:space="preserve">select </w:t>
      </w:r>
      <w:proofErr w:type="gramStart"/>
      <w:r w:rsidRPr="00497092">
        <w:rPr>
          <w:sz w:val="24"/>
          <w:szCs w:val="24"/>
        </w:rPr>
        <w:t>CountryName,embassy</w:t>
      </w:r>
      <w:proofErr w:type="gramEnd"/>
      <w:r w:rsidRPr="00497092">
        <w:rPr>
          <w:sz w:val="24"/>
          <w:szCs w:val="24"/>
        </w:rPr>
        <w:t>.EmbassyId,sum(calculateProcessingfee(ApplicationId)) as 'Revenue'</w:t>
      </w:r>
    </w:p>
    <w:p w14:paraId="15B49DC9" w14:textId="77777777" w:rsidR="00497092" w:rsidRPr="00497092" w:rsidRDefault="00497092" w:rsidP="00497092">
      <w:pPr>
        <w:pStyle w:val="ListParagraph"/>
        <w:rPr>
          <w:sz w:val="24"/>
          <w:szCs w:val="24"/>
        </w:rPr>
      </w:pPr>
      <w:r w:rsidRPr="00497092">
        <w:rPr>
          <w:sz w:val="24"/>
          <w:szCs w:val="24"/>
        </w:rPr>
        <w:t>from application</w:t>
      </w:r>
    </w:p>
    <w:p w14:paraId="4D15F44C" w14:textId="77777777" w:rsidR="00497092" w:rsidRPr="00497092" w:rsidRDefault="00497092" w:rsidP="00497092">
      <w:pPr>
        <w:pStyle w:val="ListParagraph"/>
        <w:rPr>
          <w:sz w:val="24"/>
          <w:szCs w:val="24"/>
        </w:rPr>
      </w:pPr>
      <w:r w:rsidRPr="00497092">
        <w:rPr>
          <w:sz w:val="24"/>
          <w:szCs w:val="24"/>
        </w:rPr>
        <w:t>join embassy</w:t>
      </w:r>
    </w:p>
    <w:p w14:paraId="5E49E980" w14:textId="77777777" w:rsidR="00497092" w:rsidRPr="00497092" w:rsidRDefault="00497092" w:rsidP="00497092">
      <w:pPr>
        <w:pStyle w:val="ListParagraph"/>
        <w:rPr>
          <w:sz w:val="24"/>
          <w:szCs w:val="24"/>
        </w:rPr>
      </w:pPr>
      <w:r w:rsidRPr="00497092">
        <w:rPr>
          <w:sz w:val="24"/>
          <w:szCs w:val="24"/>
        </w:rPr>
        <w:t xml:space="preserve">on </w:t>
      </w:r>
      <w:proofErr w:type="gramStart"/>
      <w:r w:rsidRPr="00497092">
        <w:rPr>
          <w:sz w:val="24"/>
          <w:szCs w:val="24"/>
        </w:rPr>
        <w:t>application.EmbassyId=embassy.EmbassyId</w:t>
      </w:r>
      <w:proofErr w:type="gramEnd"/>
    </w:p>
    <w:p w14:paraId="548FCC95" w14:textId="77777777" w:rsidR="00497092" w:rsidRPr="00497092" w:rsidRDefault="00497092" w:rsidP="00497092">
      <w:pPr>
        <w:pStyle w:val="ListParagraph"/>
        <w:rPr>
          <w:sz w:val="24"/>
          <w:szCs w:val="24"/>
        </w:rPr>
      </w:pPr>
      <w:r w:rsidRPr="00497092">
        <w:rPr>
          <w:sz w:val="24"/>
          <w:szCs w:val="24"/>
        </w:rPr>
        <w:t>join schengencountry</w:t>
      </w:r>
    </w:p>
    <w:p w14:paraId="2BA85E5A" w14:textId="77777777" w:rsidR="00497092" w:rsidRPr="00497092" w:rsidRDefault="00497092" w:rsidP="00497092">
      <w:pPr>
        <w:pStyle w:val="ListParagraph"/>
        <w:rPr>
          <w:sz w:val="24"/>
          <w:szCs w:val="24"/>
        </w:rPr>
      </w:pPr>
      <w:r w:rsidRPr="00497092">
        <w:rPr>
          <w:sz w:val="24"/>
          <w:szCs w:val="24"/>
        </w:rPr>
        <w:t xml:space="preserve">on </w:t>
      </w:r>
      <w:proofErr w:type="gramStart"/>
      <w:r w:rsidRPr="00497092">
        <w:rPr>
          <w:sz w:val="24"/>
          <w:szCs w:val="24"/>
        </w:rPr>
        <w:t>schengencountry.CountryId=embassy.Country</w:t>
      </w:r>
      <w:proofErr w:type="gramEnd"/>
      <w:r w:rsidRPr="00497092">
        <w:rPr>
          <w:sz w:val="24"/>
          <w:szCs w:val="24"/>
        </w:rPr>
        <w:t>_Id</w:t>
      </w:r>
    </w:p>
    <w:p w14:paraId="75385D96" w14:textId="77777777" w:rsidR="00497092" w:rsidRPr="00497092" w:rsidRDefault="00497092" w:rsidP="00497092">
      <w:pPr>
        <w:pStyle w:val="ListParagraph"/>
        <w:rPr>
          <w:sz w:val="24"/>
          <w:szCs w:val="24"/>
        </w:rPr>
      </w:pPr>
      <w:r w:rsidRPr="00497092">
        <w:rPr>
          <w:sz w:val="24"/>
          <w:szCs w:val="24"/>
        </w:rPr>
        <w:t xml:space="preserve">group by </w:t>
      </w:r>
      <w:proofErr w:type="gramStart"/>
      <w:r w:rsidRPr="00497092">
        <w:rPr>
          <w:sz w:val="24"/>
          <w:szCs w:val="24"/>
        </w:rPr>
        <w:t>CountryName,embassy</w:t>
      </w:r>
      <w:proofErr w:type="gramEnd"/>
      <w:r w:rsidRPr="00497092">
        <w:rPr>
          <w:sz w:val="24"/>
          <w:szCs w:val="24"/>
        </w:rPr>
        <w:t>.EmbassyId with rollup;</w:t>
      </w:r>
    </w:p>
    <w:p w14:paraId="0E6B3ADB" w14:textId="77777777" w:rsidR="00497092" w:rsidRPr="00497092" w:rsidRDefault="00497092" w:rsidP="00497092">
      <w:pPr>
        <w:pStyle w:val="ListParagraph"/>
        <w:rPr>
          <w:sz w:val="24"/>
          <w:szCs w:val="24"/>
        </w:rPr>
      </w:pPr>
      <w:r w:rsidRPr="00497092">
        <w:rPr>
          <w:sz w:val="24"/>
          <w:szCs w:val="24"/>
        </w:rPr>
        <w:t>--</w:t>
      </w:r>
    </w:p>
    <w:p w14:paraId="42BDA4AC" w14:textId="77777777" w:rsidR="00497092" w:rsidRPr="00497092" w:rsidRDefault="00497092" w:rsidP="00497092">
      <w:pPr>
        <w:pStyle w:val="ListParagraph"/>
        <w:rPr>
          <w:sz w:val="24"/>
          <w:szCs w:val="24"/>
        </w:rPr>
      </w:pPr>
      <w:r w:rsidRPr="00497092">
        <w:rPr>
          <w:sz w:val="24"/>
          <w:szCs w:val="24"/>
        </w:rPr>
        <w:t>end %</w:t>
      </w:r>
    </w:p>
    <w:p w14:paraId="65B732A2" w14:textId="60220B50" w:rsidR="00497092" w:rsidRDefault="00497092" w:rsidP="00497092">
      <w:pPr>
        <w:pStyle w:val="ListParagraph"/>
        <w:rPr>
          <w:sz w:val="24"/>
          <w:szCs w:val="24"/>
        </w:rPr>
      </w:pPr>
      <w:proofErr w:type="gramStart"/>
      <w:r w:rsidRPr="00497092">
        <w:rPr>
          <w:sz w:val="24"/>
          <w:szCs w:val="24"/>
        </w:rPr>
        <w:t>delimiter ;</w:t>
      </w:r>
      <w:proofErr w:type="gramEnd"/>
    </w:p>
    <w:p w14:paraId="1518E26B" w14:textId="0542BB4D" w:rsidR="00972E7E" w:rsidRDefault="00972E7E" w:rsidP="00497092">
      <w:pPr>
        <w:pStyle w:val="ListParagraph"/>
        <w:rPr>
          <w:sz w:val="24"/>
          <w:szCs w:val="24"/>
        </w:rPr>
      </w:pPr>
      <w:r>
        <w:rPr>
          <w:noProof/>
        </w:rPr>
        <w:lastRenderedPageBreak/>
        <w:drawing>
          <wp:inline distT="0" distB="0" distL="0" distR="0" wp14:anchorId="6C1833A4" wp14:editId="02B354AA">
            <wp:extent cx="5943600" cy="25342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534285"/>
                    </a:xfrm>
                    <a:prstGeom prst="rect">
                      <a:avLst/>
                    </a:prstGeom>
                  </pic:spPr>
                </pic:pic>
              </a:graphicData>
            </a:graphic>
          </wp:inline>
        </w:drawing>
      </w:r>
    </w:p>
    <w:p w14:paraId="028C3BAF" w14:textId="58DA6796" w:rsidR="00497092" w:rsidRDefault="00497092" w:rsidP="00497092">
      <w:pPr>
        <w:pStyle w:val="ListParagraph"/>
        <w:rPr>
          <w:sz w:val="24"/>
          <w:szCs w:val="24"/>
        </w:rPr>
      </w:pPr>
    </w:p>
    <w:p w14:paraId="4DC4DC7B" w14:textId="6FC140E6" w:rsidR="00497092" w:rsidRDefault="00497092" w:rsidP="00497092">
      <w:pPr>
        <w:pStyle w:val="ListParagraph"/>
        <w:numPr>
          <w:ilvl w:val="0"/>
          <w:numId w:val="4"/>
        </w:numPr>
        <w:rPr>
          <w:b/>
          <w:sz w:val="24"/>
          <w:szCs w:val="24"/>
        </w:rPr>
      </w:pPr>
      <w:r w:rsidRPr="00497092">
        <w:rPr>
          <w:b/>
          <w:sz w:val="24"/>
          <w:szCs w:val="24"/>
        </w:rPr>
        <w:t>getApplicationRelativeDetails</w:t>
      </w:r>
    </w:p>
    <w:p w14:paraId="1BCE2E80" w14:textId="4DDD0116" w:rsidR="00015316" w:rsidRDefault="00015316" w:rsidP="00497092">
      <w:pPr>
        <w:pStyle w:val="ListParagraph"/>
        <w:rPr>
          <w:sz w:val="24"/>
          <w:szCs w:val="24"/>
        </w:rPr>
      </w:pPr>
      <w:r>
        <w:rPr>
          <w:sz w:val="24"/>
          <w:szCs w:val="24"/>
        </w:rPr>
        <w:t>This procedure is used to get application details who may or may not be sponsored by their relative or friend.</w:t>
      </w:r>
    </w:p>
    <w:p w14:paraId="5F14B931" w14:textId="7203EDFE" w:rsidR="00497092" w:rsidRPr="00497092" w:rsidRDefault="00497092" w:rsidP="00497092">
      <w:pPr>
        <w:pStyle w:val="ListParagraph"/>
        <w:rPr>
          <w:sz w:val="24"/>
          <w:szCs w:val="24"/>
        </w:rPr>
      </w:pPr>
      <w:r w:rsidRPr="00497092">
        <w:rPr>
          <w:sz w:val="24"/>
          <w:szCs w:val="24"/>
        </w:rPr>
        <w:t>delimiter #</w:t>
      </w:r>
    </w:p>
    <w:p w14:paraId="39116990" w14:textId="77777777" w:rsidR="00497092" w:rsidRPr="00497092" w:rsidRDefault="00497092" w:rsidP="00497092">
      <w:pPr>
        <w:pStyle w:val="ListParagraph"/>
        <w:rPr>
          <w:sz w:val="24"/>
          <w:szCs w:val="24"/>
        </w:rPr>
      </w:pPr>
      <w:r w:rsidRPr="00497092">
        <w:rPr>
          <w:sz w:val="24"/>
          <w:szCs w:val="24"/>
        </w:rPr>
        <w:t>create definer=current_</w:t>
      </w:r>
      <w:proofErr w:type="gramStart"/>
      <w:r w:rsidRPr="00497092">
        <w:rPr>
          <w:sz w:val="24"/>
          <w:szCs w:val="24"/>
        </w:rPr>
        <w:t>user(</w:t>
      </w:r>
      <w:proofErr w:type="gramEnd"/>
      <w:r w:rsidRPr="00497092">
        <w:rPr>
          <w:sz w:val="24"/>
          <w:szCs w:val="24"/>
        </w:rPr>
        <w:t>) procedure getApplicationRelativeDetails()</w:t>
      </w:r>
    </w:p>
    <w:p w14:paraId="6C0B8E34" w14:textId="77777777" w:rsidR="00497092" w:rsidRPr="00497092" w:rsidRDefault="00497092" w:rsidP="00497092">
      <w:pPr>
        <w:pStyle w:val="ListParagraph"/>
        <w:rPr>
          <w:sz w:val="24"/>
          <w:szCs w:val="24"/>
        </w:rPr>
      </w:pPr>
      <w:r w:rsidRPr="00497092">
        <w:rPr>
          <w:sz w:val="24"/>
          <w:szCs w:val="24"/>
        </w:rPr>
        <w:t>comment 'This procedure is used to get details of applicants supported/not supported by relative'</w:t>
      </w:r>
    </w:p>
    <w:p w14:paraId="125B5961" w14:textId="77777777" w:rsidR="00497092" w:rsidRPr="00497092" w:rsidRDefault="00497092" w:rsidP="00497092">
      <w:pPr>
        <w:pStyle w:val="ListParagraph"/>
        <w:rPr>
          <w:sz w:val="24"/>
          <w:szCs w:val="24"/>
        </w:rPr>
      </w:pPr>
      <w:r w:rsidRPr="00497092">
        <w:rPr>
          <w:sz w:val="24"/>
          <w:szCs w:val="24"/>
        </w:rPr>
        <w:t>begin</w:t>
      </w:r>
    </w:p>
    <w:p w14:paraId="558094B6" w14:textId="77777777" w:rsidR="00497092" w:rsidRPr="00497092" w:rsidRDefault="00497092" w:rsidP="00497092">
      <w:pPr>
        <w:pStyle w:val="ListParagraph"/>
        <w:rPr>
          <w:sz w:val="24"/>
          <w:szCs w:val="24"/>
        </w:rPr>
      </w:pPr>
      <w:r w:rsidRPr="00497092">
        <w:rPr>
          <w:sz w:val="24"/>
          <w:szCs w:val="24"/>
        </w:rPr>
        <w:t>select concat_</w:t>
      </w:r>
      <w:proofErr w:type="gramStart"/>
      <w:r w:rsidRPr="00497092">
        <w:rPr>
          <w:sz w:val="24"/>
          <w:szCs w:val="24"/>
        </w:rPr>
        <w:t>ws(</w:t>
      </w:r>
      <w:proofErr w:type="gramEnd"/>
      <w:r w:rsidRPr="00497092">
        <w:rPr>
          <w:sz w:val="24"/>
          <w:szCs w:val="24"/>
        </w:rPr>
        <w:t>' ',applicant.First_Name,applicant.Last_Name) 'ApplicantName',application.Purpose,visaName</w:t>
      </w:r>
    </w:p>
    <w:p w14:paraId="40D5E5FB" w14:textId="77777777" w:rsidR="00497092" w:rsidRPr="00497092" w:rsidRDefault="00497092" w:rsidP="00497092">
      <w:pPr>
        <w:pStyle w:val="ListParagraph"/>
        <w:rPr>
          <w:sz w:val="24"/>
          <w:szCs w:val="24"/>
        </w:rPr>
      </w:pPr>
      <w:proofErr w:type="gramStart"/>
      <w:r w:rsidRPr="00497092">
        <w:rPr>
          <w:sz w:val="24"/>
          <w:szCs w:val="24"/>
        </w:rPr>
        <w:t>,funds</w:t>
      </w:r>
      <w:proofErr w:type="gramEnd"/>
      <w:r w:rsidRPr="00497092">
        <w:rPr>
          <w:sz w:val="24"/>
          <w:szCs w:val="24"/>
        </w:rPr>
        <w:t>,concat_ws(' ',FirstName,LastName) 'RelativeName',relative.Gender,relative.ApartmentNo,relative.Street,relative.City</w:t>
      </w:r>
    </w:p>
    <w:p w14:paraId="68E49C2F" w14:textId="77777777" w:rsidR="00497092" w:rsidRPr="00497092" w:rsidRDefault="00497092" w:rsidP="00497092">
      <w:pPr>
        <w:pStyle w:val="ListParagraph"/>
        <w:rPr>
          <w:sz w:val="24"/>
          <w:szCs w:val="24"/>
        </w:rPr>
      </w:pPr>
      <w:r w:rsidRPr="00497092">
        <w:rPr>
          <w:sz w:val="24"/>
          <w:szCs w:val="24"/>
        </w:rPr>
        <w:t>from application</w:t>
      </w:r>
    </w:p>
    <w:p w14:paraId="25489449" w14:textId="77777777" w:rsidR="00497092" w:rsidRPr="00497092" w:rsidRDefault="00497092" w:rsidP="00497092">
      <w:pPr>
        <w:pStyle w:val="ListParagraph"/>
        <w:rPr>
          <w:sz w:val="24"/>
          <w:szCs w:val="24"/>
        </w:rPr>
      </w:pPr>
      <w:r w:rsidRPr="00497092">
        <w:rPr>
          <w:sz w:val="24"/>
          <w:szCs w:val="24"/>
        </w:rPr>
        <w:t>join applicant</w:t>
      </w:r>
    </w:p>
    <w:p w14:paraId="6C6D8CDC" w14:textId="77777777" w:rsidR="00497092" w:rsidRPr="00497092" w:rsidRDefault="00497092" w:rsidP="00497092">
      <w:pPr>
        <w:pStyle w:val="ListParagraph"/>
        <w:rPr>
          <w:sz w:val="24"/>
          <w:szCs w:val="24"/>
        </w:rPr>
      </w:pPr>
      <w:r w:rsidRPr="00497092">
        <w:rPr>
          <w:sz w:val="24"/>
          <w:szCs w:val="24"/>
        </w:rPr>
        <w:t xml:space="preserve">on </w:t>
      </w:r>
      <w:proofErr w:type="gramStart"/>
      <w:r w:rsidRPr="00497092">
        <w:rPr>
          <w:sz w:val="24"/>
          <w:szCs w:val="24"/>
        </w:rPr>
        <w:t>applicant.passport</w:t>
      </w:r>
      <w:proofErr w:type="gramEnd"/>
      <w:r w:rsidRPr="00497092">
        <w:rPr>
          <w:sz w:val="24"/>
          <w:szCs w:val="24"/>
        </w:rPr>
        <w:t>=application.Passport</w:t>
      </w:r>
    </w:p>
    <w:p w14:paraId="41C1B3AE" w14:textId="77777777" w:rsidR="00497092" w:rsidRPr="00497092" w:rsidRDefault="00497092" w:rsidP="00497092">
      <w:pPr>
        <w:pStyle w:val="ListParagraph"/>
        <w:rPr>
          <w:sz w:val="24"/>
          <w:szCs w:val="24"/>
        </w:rPr>
      </w:pPr>
      <w:r w:rsidRPr="00497092">
        <w:rPr>
          <w:sz w:val="24"/>
          <w:szCs w:val="24"/>
        </w:rPr>
        <w:t>join visatype</w:t>
      </w:r>
    </w:p>
    <w:p w14:paraId="3F16F972" w14:textId="77777777" w:rsidR="00497092" w:rsidRPr="00497092" w:rsidRDefault="00497092" w:rsidP="00497092">
      <w:pPr>
        <w:pStyle w:val="ListParagraph"/>
        <w:rPr>
          <w:sz w:val="24"/>
          <w:szCs w:val="24"/>
        </w:rPr>
      </w:pPr>
      <w:r w:rsidRPr="00497092">
        <w:rPr>
          <w:sz w:val="24"/>
          <w:szCs w:val="24"/>
        </w:rPr>
        <w:t xml:space="preserve">on </w:t>
      </w:r>
      <w:proofErr w:type="gramStart"/>
      <w:r w:rsidRPr="00497092">
        <w:rPr>
          <w:sz w:val="24"/>
          <w:szCs w:val="24"/>
        </w:rPr>
        <w:t>application.VisaId=visatype.VisaId</w:t>
      </w:r>
      <w:proofErr w:type="gramEnd"/>
    </w:p>
    <w:p w14:paraId="6F6C5F15" w14:textId="77777777" w:rsidR="00497092" w:rsidRPr="00497092" w:rsidRDefault="00497092" w:rsidP="00497092">
      <w:pPr>
        <w:pStyle w:val="ListParagraph"/>
        <w:rPr>
          <w:sz w:val="24"/>
          <w:szCs w:val="24"/>
        </w:rPr>
      </w:pPr>
      <w:r w:rsidRPr="00497092">
        <w:rPr>
          <w:sz w:val="24"/>
          <w:szCs w:val="24"/>
        </w:rPr>
        <w:t>join financialstatus</w:t>
      </w:r>
    </w:p>
    <w:p w14:paraId="2B888C36" w14:textId="77777777" w:rsidR="00497092" w:rsidRPr="00497092" w:rsidRDefault="00497092" w:rsidP="00497092">
      <w:pPr>
        <w:pStyle w:val="ListParagraph"/>
        <w:rPr>
          <w:sz w:val="24"/>
          <w:szCs w:val="24"/>
        </w:rPr>
      </w:pPr>
      <w:r w:rsidRPr="00497092">
        <w:rPr>
          <w:sz w:val="24"/>
          <w:szCs w:val="24"/>
        </w:rPr>
        <w:t>on application.FinancialStatus_Id=financialStatus.id</w:t>
      </w:r>
    </w:p>
    <w:p w14:paraId="3077B688" w14:textId="77777777" w:rsidR="00497092" w:rsidRPr="00497092" w:rsidRDefault="00497092" w:rsidP="00497092">
      <w:pPr>
        <w:pStyle w:val="ListParagraph"/>
        <w:rPr>
          <w:sz w:val="24"/>
          <w:szCs w:val="24"/>
        </w:rPr>
      </w:pPr>
      <w:r w:rsidRPr="00497092">
        <w:rPr>
          <w:sz w:val="24"/>
          <w:szCs w:val="24"/>
        </w:rPr>
        <w:t>left join relative</w:t>
      </w:r>
    </w:p>
    <w:p w14:paraId="7BA23ABF" w14:textId="77777777" w:rsidR="00497092" w:rsidRPr="00497092" w:rsidRDefault="00497092" w:rsidP="00497092">
      <w:pPr>
        <w:pStyle w:val="ListParagraph"/>
        <w:rPr>
          <w:sz w:val="24"/>
          <w:szCs w:val="24"/>
        </w:rPr>
      </w:pPr>
      <w:r w:rsidRPr="00497092">
        <w:rPr>
          <w:sz w:val="24"/>
          <w:szCs w:val="24"/>
        </w:rPr>
        <w:t>on financialstatus.id=</w:t>
      </w:r>
      <w:proofErr w:type="gramStart"/>
      <w:r w:rsidRPr="00497092">
        <w:rPr>
          <w:sz w:val="24"/>
          <w:szCs w:val="24"/>
        </w:rPr>
        <w:t>relative.FinancialStatus</w:t>
      </w:r>
      <w:proofErr w:type="gramEnd"/>
      <w:r w:rsidRPr="00497092">
        <w:rPr>
          <w:sz w:val="24"/>
          <w:szCs w:val="24"/>
        </w:rPr>
        <w:t>_Id</w:t>
      </w:r>
    </w:p>
    <w:p w14:paraId="19B4AC32" w14:textId="77777777" w:rsidR="00497092" w:rsidRPr="00497092" w:rsidRDefault="00497092" w:rsidP="00497092">
      <w:pPr>
        <w:pStyle w:val="ListParagraph"/>
        <w:rPr>
          <w:sz w:val="24"/>
          <w:szCs w:val="24"/>
        </w:rPr>
      </w:pPr>
      <w:r w:rsidRPr="00497092">
        <w:rPr>
          <w:sz w:val="24"/>
          <w:szCs w:val="24"/>
        </w:rPr>
        <w:t>order by applicationId;</w:t>
      </w:r>
    </w:p>
    <w:p w14:paraId="433EC8EA" w14:textId="77777777" w:rsidR="00497092" w:rsidRPr="00497092" w:rsidRDefault="00497092" w:rsidP="00497092">
      <w:pPr>
        <w:pStyle w:val="ListParagraph"/>
        <w:rPr>
          <w:sz w:val="24"/>
          <w:szCs w:val="24"/>
        </w:rPr>
      </w:pPr>
      <w:r w:rsidRPr="00497092">
        <w:rPr>
          <w:sz w:val="24"/>
          <w:szCs w:val="24"/>
        </w:rPr>
        <w:t>end #</w:t>
      </w:r>
    </w:p>
    <w:p w14:paraId="63E3B25C" w14:textId="4AE13771" w:rsidR="00497092" w:rsidRDefault="00497092" w:rsidP="00497092">
      <w:pPr>
        <w:pStyle w:val="ListParagraph"/>
        <w:rPr>
          <w:sz w:val="24"/>
          <w:szCs w:val="24"/>
        </w:rPr>
      </w:pPr>
      <w:proofErr w:type="gramStart"/>
      <w:r w:rsidRPr="00497092">
        <w:rPr>
          <w:sz w:val="24"/>
          <w:szCs w:val="24"/>
        </w:rPr>
        <w:t>delimiter ;</w:t>
      </w:r>
      <w:proofErr w:type="gramEnd"/>
    </w:p>
    <w:p w14:paraId="3D18B68E" w14:textId="43D3C67F" w:rsidR="00015316" w:rsidRDefault="00015316" w:rsidP="00497092">
      <w:pPr>
        <w:pStyle w:val="ListParagraph"/>
        <w:rPr>
          <w:sz w:val="24"/>
          <w:szCs w:val="24"/>
        </w:rPr>
      </w:pPr>
      <w:r>
        <w:rPr>
          <w:noProof/>
        </w:rPr>
        <w:lastRenderedPageBreak/>
        <w:drawing>
          <wp:inline distT="0" distB="0" distL="0" distR="0" wp14:anchorId="2E72D539" wp14:editId="79F893A0">
            <wp:extent cx="5943600" cy="17697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69745"/>
                    </a:xfrm>
                    <a:prstGeom prst="rect">
                      <a:avLst/>
                    </a:prstGeom>
                  </pic:spPr>
                </pic:pic>
              </a:graphicData>
            </a:graphic>
          </wp:inline>
        </w:drawing>
      </w:r>
    </w:p>
    <w:p w14:paraId="1CBCC99D" w14:textId="118F47E8" w:rsidR="00497092" w:rsidRDefault="00497092" w:rsidP="00497092">
      <w:pPr>
        <w:pStyle w:val="ListParagraph"/>
        <w:rPr>
          <w:sz w:val="24"/>
          <w:szCs w:val="24"/>
        </w:rPr>
      </w:pPr>
    </w:p>
    <w:p w14:paraId="40C647C7" w14:textId="08D17783" w:rsidR="00497092" w:rsidRDefault="00497092" w:rsidP="00497092">
      <w:pPr>
        <w:pStyle w:val="ListParagraph"/>
        <w:numPr>
          <w:ilvl w:val="0"/>
          <w:numId w:val="4"/>
        </w:numPr>
        <w:rPr>
          <w:b/>
          <w:sz w:val="24"/>
          <w:szCs w:val="24"/>
        </w:rPr>
      </w:pPr>
      <w:r w:rsidRPr="00497092">
        <w:rPr>
          <w:b/>
          <w:sz w:val="24"/>
          <w:szCs w:val="24"/>
        </w:rPr>
        <w:t>getMaxApplicationCountEmbassy</w:t>
      </w:r>
    </w:p>
    <w:p w14:paraId="6A95E26A" w14:textId="4DDCFC34" w:rsidR="00015316" w:rsidRDefault="00015316" w:rsidP="00497092">
      <w:pPr>
        <w:pStyle w:val="ListParagraph"/>
        <w:rPr>
          <w:sz w:val="24"/>
          <w:szCs w:val="24"/>
        </w:rPr>
      </w:pPr>
      <w:r>
        <w:rPr>
          <w:sz w:val="24"/>
          <w:szCs w:val="24"/>
        </w:rPr>
        <w:t>This procedure is used to get embassy details which have received max no of applications.</w:t>
      </w:r>
    </w:p>
    <w:p w14:paraId="02008F42" w14:textId="504462FA" w:rsidR="00497092" w:rsidRPr="00497092" w:rsidRDefault="00497092" w:rsidP="00497092">
      <w:pPr>
        <w:pStyle w:val="ListParagraph"/>
        <w:rPr>
          <w:sz w:val="24"/>
          <w:szCs w:val="24"/>
        </w:rPr>
      </w:pPr>
      <w:r w:rsidRPr="00497092">
        <w:rPr>
          <w:sz w:val="24"/>
          <w:szCs w:val="24"/>
        </w:rPr>
        <w:t>delimiter $</w:t>
      </w:r>
    </w:p>
    <w:p w14:paraId="6A8481FC" w14:textId="77777777" w:rsidR="00497092" w:rsidRPr="00497092" w:rsidRDefault="00497092" w:rsidP="00497092">
      <w:pPr>
        <w:pStyle w:val="ListParagraph"/>
        <w:rPr>
          <w:sz w:val="24"/>
          <w:szCs w:val="24"/>
        </w:rPr>
      </w:pPr>
      <w:r w:rsidRPr="00497092">
        <w:rPr>
          <w:sz w:val="24"/>
          <w:szCs w:val="24"/>
        </w:rPr>
        <w:t>create definer=current_</w:t>
      </w:r>
      <w:proofErr w:type="gramStart"/>
      <w:r w:rsidRPr="00497092">
        <w:rPr>
          <w:sz w:val="24"/>
          <w:szCs w:val="24"/>
        </w:rPr>
        <w:t>user(</w:t>
      </w:r>
      <w:proofErr w:type="gramEnd"/>
      <w:r w:rsidRPr="00497092">
        <w:rPr>
          <w:sz w:val="24"/>
          <w:szCs w:val="24"/>
        </w:rPr>
        <w:t>) procedure getMaxApplicationCountEmbassy()</w:t>
      </w:r>
    </w:p>
    <w:p w14:paraId="787B846D" w14:textId="77777777" w:rsidR="00497092" w:rsidRPr="00497092" w:rsidRDefault="00497092" w:rsidP="00497092">
      <w:pPr>
        <w:pStyle w:val="ListParagraph"/>
        <w:rPr>
          <w:sz w:val="24"/>
          <w:szCs w:val="24"/>
        </w:rPr>
      </w:pPr>
      <w:r w:rsidRPr="00497092">
        <w:rPr>
          <w:sz w:val="24"/>
          <w:szCs w:val="24"/>
        </w:rPr>
        <w:t>comment 'This procedure is used to fetch max student applcation received by embassy'</w:t>
      </w:r>
    </w:p>
    <w:p w14:paraId="35943F50" w14:textId="77777777" w:rsidR="00497092" w:rsidRPr="00497092" w:rsidRDefault="00497092" w:rsidP="00497092">
      <w:pPr>
        <w:pStyle w:val="ListParagraph"/>
        <w:rPr>
          <w:sz w:val="24"/>
          <w:szCs w:val="24"/>
        </w:rPr>
      </w:pPr>
      <w:r w:rsidRPr="00497092">
        <w:rPr>
          <w:sz w:val="24"/>
          <w:szCs w:val="24"/>
        </w:rPr>
        <w:t>begin</w:t>
      </w:r>
    </w:p>
    <w:p w14:paraId="76827CF4" w14:textId="77777777" w:rsidR="00497092" w:rsidRPr="00497092" w:rsidRDefault="00497092" w:rsidP="00497092">
      <w:pPr>
        <w:pStyle w:val="ListParagraph"/>
        <w:rPr>
          <w:sz w:val="24"/>
          <w:szCs w:val="24"/>
        </w:rPr>
      </w:pPr>
      <w:r w:rsidRPr="00497092">
        <w:rPr>
          <w:sz w:val="24"/>
          <w:szCs w:val="24"/>
        </w:rPr>
        <w:t xml:space="preserve">select </w:t>
      </w:r>
      <w:proofErr w:type="gramStart"/>
      <w:r w:rsidRPr="00497092">
        <w:rPr>
          <w:sz w:val="24"/>
          <w:szCs w:val="24"/>
        </w:rPr>
        <w:t>application.embassyId</w:t>
      </w:r>
      <w:proofErr w:type="gramEnd"/>
      <w:r w:rsidRPr="00497092">
        <w:rPr>
          <w:sz w:val="24"/>
          <w:szCs w:val="24"/>
        </w:rPr>
        <w:t>,CountryName,count(applicationId) `totalCount`</w:t>
      </w:r>
    </w:p>
    <w:p w14:paraId="0700894A" w14:textId="77777777" w:rsidR="00497092" w:rsidRPr="00497092" w:rsidRDefault="00497092" w:rsidP="00497092">
      <w:pPr>
        <w:pStyle w:val="ListParagraph"/>
        <w:rPr>
          <w:sz w:val="24"/>
          <w:szCs w:val="24"/>
        </w:rPr>
      </w:pPr>
      <w:r w:rsidRPr="00497092">
        <w:rPr>
          <w:sz w:val="24"/>
          <w:szCs w:val="24"/>
        </w:rPr>
        <w:t>from Application</w:t>
      </w:r>
    </w:p>
    <w:p w14:paraId="3A9F9E0C" w14:textId="77777777" w:rsidR="00497092" w:rsidRPr="00497092" w:rsidRDefault="00497092" w:rsidP="00497092">
      <w:pPr>
        <w:pStyle w:val="ListParagraph"/>
        <w:rPr>
          <w:sz w:val="24"/>
          <w:szCs w:val="24"/>
        </w:rPr>
      </w:pPr>
      <w:r w:rsidRPr="00497092">
        <w:rPr>
          <w:sz w:val="24"/>
          <w:szCs w:val="24"/>
        </w:rPr>
        <w:t>join SchengenCountry</w:t>
      </w:r>
    </w:p>
    <w:p w14:paraId="187EF4C0" w14:textId="77777777" w:rsidR="00497092" w:rsidRPr="00497092" w:rsidRDefault="00497092" w:rsidP="00497092">
      <w:pPr>
        <w:pStyle w:val="ListParagraph"/>
        <w:rPr>
          <w:sz w:val="24"/>
          <w:szCs w:val="24"/>
        </w:rPr>
      </w:pPr>
      <w:r w:rsidRPr="00497092">
        <w:rPr>
          <w:sz w:val="24"/>
          <w:szCs w:val="24"/>
        </w:rPr>
        <w:t>on Application.SchengenCountry_CountryId=SchengenCountry.CountryId</w:t>
      </w:r>
    </w:p>
    <w:p w14:paraId="59801AAD" w14:textId="77777777" w:rsidR="00497092" w:rsidRPr="00497092" w:rsidRDefault="00497092" w:rsidP="00497092">
      <w:pPr>
        <w:pStyle w:val="ListParagraph"/>
        <w:rPr>
          <w:sz w:val="24"/>
          <w:szCs w:val="24"/>
        </w:rPr>
      </w:pPr>
      <w:r w:rsidRPr="00497092">
        <w:rPr>
          <w:sz w:val="24"/>
          <w:szCs w:val="24"/>
        </w:rPr>
        <w:t xml:space="preserve">group by </w:t>
      </w:r>
      <w:proofErr w:type="gramStart"/>
      <w:r w:rsidRPr="00497092">
        <w:rPr>
          <w:sz w:val="24"/>
          <w:szCs w:val="24"/>
        </w:rPr>
        <w:t>application.embassyId</w:t>
      </w:r>
      <w:proofErr w:type="gramEnd"/>
      <w:r w:rsidRPr="00497092">
        <w:rPr>
          <w:sz w:val="24"/>
          <w:szCs w:val="24"/>
        </w:rPr>
        <w:t>,CountryName</w:t>
      </w:r>
    </w:p>
    <w:p w14:paraId="228C5024" w14:textId="77777777" w:rsidR="00497092" w:rsidRPr="00497092" w:rsidRDefault="00497092" w:rsidP="00497092">
      <w:pPr>
        <w:pStyle w:val="ListParagraph"/>
        <w:rPr>
          <w:sz w:val="24"/>
          <w:szCs w:val="24"/>
        </w:rPr>
      </w:pPr>
      <w:r w:rsidRPr="00497092">
        <w:rPr>
          <w:sz w:val="24"/>
          <w:szCs w:val="24"/>
        </w:rPr>
        <w:t>order by totalCount desc</w:t>
      </w:r>
    </w:p>
    <w:p w14:paraId="7BEB4121" w14:textId="77777777" w:rsidR="00497092" w:rsidRPr="00497092" w:rsidRDefault="00497092" w:rsidP="00497092">
      <w:pPr>
        <w:pStyle w:val="ListParagraph"/>
        <w:rPr>
          <w:sz w:val="24"/>
          <w:szCs w:val="24"/>
        </w:rPr>
      </w:pPr>
      <w:r w:rsidRPr="00497092">
        <w:rPr>
          <w:sz w:val="24"/>
          <w:szCs w:val="24"/>
        </w:rPr>
        <w:t xml:space="preserve">limit </w:t>
      </w:r>
      <w:proofErr w:type="gramStart"/>
      <w:r w:rsidRPr="00497092">
        <w:rPr>
          <w:sz w:val="24"/>
          <w:szCs w:val="24"/>
        </w:rPr>
        <w:t>1 ;</w:t>
      </w:r>
      <w:proofErr w:type="gramEnd"/>
    </w:p>
    <w:p w14:paraId="0B2E76D8" w14:textId="77777777" w:rsidR="00497092" w:rsidRPr="00497092" w:rsidRDefault="00497092" w:rsidP="00497092">
      <w:pPr>
        <w:pStyle w:val="ListParagraph"/>
        <w:rPr>
          <w:sz w:val="24"/>
          <w:szCs w:val="24"/>
        </w:rPr>
      </w:pPr>
      <w:r w:rsidRPr="00497092">
        <w:rPr>
          <w:sz w:val="24"/>
          <w:szCs w:val="24"/>
        </w:rPr>
        <w:t xml:space="preserve">end $ </w:t>
      </w:r>
    </w:p>
    <w:p w14:paraId="66E298FB" w14:textId="4DA4D370" w:rsidR="00497092" w:rsidRDefault="00497092" w:rsidP="00497092">
      <w:pPr>
        <w:pStyle w:val="ListParagraph"/>
        <w:rPr>
          <w:sz w:val="24"/>
          <w:szCs w:val="24"/>
        </w:rPr>
      </w:pPr>
      <w:proofErr w:type="gramStart"/>
      <w:r w:rsidRPr="00497092">
        <w:rPr>
          <w:sz w:val="24"/>
          <w:szCs w:val="24"/>
        </w:rPr>
        <w:t>delimiter ;</w:t>
      </w:r>
      <w:proofErr w:type="gramEnd"/>
    </w:p>
    <w:p w14:paraId="475044A8" w14:textId="4DBBF67A" w:rsidR="00015316" w:rsidRDefault="00015316" w:rsidP="00497092">
      <w:pPr>
        <w:pStyle w:val="ListParagraph"/>
        <w:rPr>
          <w:sz w:val="24"/>
          <w:szCs w:val="24"/>
        </w:rPr>
      </w:pPr>
      <w:r>
        <w:rPr>
          <w:noProof/>
        </w:rPr>
        <w:drawing>
          <wp:inline distT="0" distB="0" distL="0" distR="0" wp14:anchorId="3EEB9178" wp14:editId="2BEAC569">
            <wp:extent cx="5943600" cy="18338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833880"/>
                    </a:xfrm>
                    <a:prstGeom prst="rect">
                      <a:avLst/>
                    </a:prstGeom>
                  </pic:spPr>
                </pic:pic>
              </a:graphicData>
            </a:graphic>
          </wp:inline>
        </w:drawing>
      </w:r>
    </w:p>
    <w:p w14:paraId="6C025170" w14:textId="2FFB222F" w:rsidR="00497092" w:rsidRDefault="00497092" w:rsidP="00497092">
      <w:pPr>
        <w:pStyle w:val="ListParagraph"/>
        <w:rPr>
          <w:sz w:val="24"/>
          <w:szCs w:val="24"/>
        </w:rPr>
      </w:pPr>
    </w:p>
    <w:p w14:paraId="505B3F83" w14:textId="28124E56" w:rsidR="00497092" w:rsidRDefault="00497092" w:rsidP="00497092">
      <w:pPr>
        <w:pStyle w:val="ListParagraph"/>
        <w:numPr>
          <w:ilvl w:val="0"/>
          <w:numId w:val="4"/>
        </w:numPr>
        <w:rPr>
          <w:b/>
          <w:sz w:val="24"/>
          <w:szCs w:val="24"/>
        </w:rPr>
      </w:pPr>
      <w:r w:rsidRPr="00497092">
        <w:rPr>
          <w:b/>
          <w:sz w:val="24"/>
          <w:szCs w:val="24"/>
        </w:rPr>
        <w:t>getApplicantFlightBooking</w:t>
      </w:r>
    </w:p>
    <w:p w14:paraId="355D5195" w14:textId="3BACABA7" w:rsidR="00015316" w:rsidRDefault="00015316" w:rsidP="00497092">
      <w:pPr>
        <w:pStyle w:val="ListParagraph"/>
        <w:rPr>
          <w:sz w:val="24"/>
          <w:szCs w:val="24"/>
        </w:rPr>
      </w:pPr>
      <w:r>
        <w:rPr>
          <w:sz w:val="24"/>
          <w:szCs w:val="24"/>
        </w:rPr>
        <w:t xml:space="preserve">This procedure is used to fetch details of applicant who are tourist and do not have a return booking id </w:t>
      </w:r>
    </w:p>
    <w:p w14:paraId="54E96E50" w14:textId="10736102" w:rsidR="00497092" w:rsidRPr="00497092" w:rsidRDefault="00497092" w:rsidP="00497092">
      <w:pPr>
        <w:pStyle w:val="ListParagraph"/>
        <w:rPr>
          <w:sz w:val="24"/>
          <w:szCs w:val="24"/>
        </w:rPr>
      </w:pPr>
      <w:r w:rsidRPr="00497092">
        <w:rPr>
          <w:sz w:val="24"/>
          <w:szCs w:val="24"/>
        </w:rPr>
        <w:t>delimiter $</w:t>
      </w:r>
    </w:p>
    <w:p w14:paraId="1A39E7BA" w14:textId="77777777" w:rsidR="00497092" w:rsidRPr="00497092" w:rsidRDefault="00497092" w:rsidP="00497092">
      <w:pPr>
        <w:pStyle w:val="ListParagraph"/>
        <w:rPr>
          <w:sz w:val="24"/>
          <w:szCs w:val="24"/>
        </w:rPr>
      </w:pPr>
      <w:r w:rsidRPr="00497092">
        <w:rPr>
          <w:sz w:val="24"/>
          <w:szCs w:val="24"/>
        </w:rPr>
        <w:lastRenderedPageBreak/>
        <w:t>create definer=current_</w:t>
      </w:r>
      <w:proofErr w:type="gramStart"/>
      <w:r w:rsidRPr="00497092">
        <w:rPr>
          <w:sz w:val="24"/>
          <w:szCs w:val="24"/>
        </w:rPr>
        <w:t>user(</w:t>
      </w:r>
      <w:proofErr w:type="gramEnd"/>
      <w:r w:rsidRPr="00497092">
        <w:rPr>
          <w:sz w:val="24"/>
          <w:szCs w:val="24"/>
        </w:rPr>
        <w:t>) procedure getApplicantFlightBooking()</w:t>
      </w:r>
    </w:p>
    <w:p w14:paraId="3A7B9D4B" w14:textId="77777777" w:rsidR="00497092" w:rsidRPr="00497092" w:rsidRDefault="00497092" w:rsidP="00497092">
      <w:pPr>
        <w:pStyle w:val="ListParagraph"/>
        <w:rPr>
          <w:sz w:val="24"/>
          <w:szCs w:val="24"/>
        </w:rPr>
      </w:pPr>
      <w:r w:rsidRPr="00497092">
        <w:rPr>
          <w:sz w:val="24"/>
          <w:szCs w:val="24"/>
        </w:rPr>
        <w:t>comment 'This procedure is used to fetch tourist applicant without returnBookingID'</w:t>
      </w:r>
    </w:p>
    <w:p w14:paraId="334E0E1A" w14:textId="77777777" w:rsidR="00497092" w:rsidRPr="00497092" w:rsidRDefault="00497092" w:rsidP="00497092">
      <w:pPr>
        <w:pStyle w:val="ListParagraph"/>
        <w:rPr>
          <w:sz w:val="24"/>
          <w:szCs w:val="24"/>
        </w:rPr>
      </w:pPr>
      <w:r w:rsidRPr="00497092">
        <w:rPr>
          <w:sz w:val="24"/>
          <w:szCs w:val="24"/>
        </w:rPr>
        <w:t>begin</w:t>
      </w:r>
    </w:p>
    <w:p w14:paraId="547FDCB4" w14:textId="77777777" w:rsidR="00497092" w:rsidRPr="00497092" w:rsidRDefault="00497092" w:rsidP="00497092">
      <w:pPr>
        <w:pStyle w:val="ListParagraph"/>
        <w:rPr>
          <w:sz w:val="24"/>
          <w:szCs w:val="24"/>
        </w:rPr>
      </w:pPr>
      <w:r w:rsidRPr="00497092">
        <w:rPr>
          <w:sz w:val="24"/>
          <w:szCs w:val="24"/>
        </w:rPr>
        <w:t xml:space="preserve">-- </w:t>
      </w:r>
    </w:p>
    <w:p w14:paraId="4842B663" w14:textId="77777777" w:rsidR="00497092" w:rsidRPr="00497092" w:rsidRDefault="00497092" w:rsidP="00497092">
      <w:pPr>
        <w:pStyle w:val="ListParagraph"/>
        <w:rPr>
          <w:sz w:val="24"/>
          <w:szCs w:val="24"/>
        </w:rPr>
      </w:pPr>
      <w:r w:rsidRPr="00497092">
        <w:rPr>
          <w:sz w:val="24"/>
          <w:szCs w:val="24"/>
        </w:rPr>
        <w:t xml:space="preserve">select </w:t>
      </w:r>
      <w:proofErr w:type="gramStart"/>
      <w:r w:rsidRPr="00497092">
        <w:rPr>
          <w:sz w:val="24"/>
          <w:szCs w:val="24"/>
        </w:rPr>
        <w:t>ApplicationId,concat</w:t>
      </w:r>
      <w:proofErr w:type="gramEnd"/>
      <w:r w:rsidRPr="00497092">
        <w:rPr>
          <w:sz w:val="24"/>
          <w:szCs w:val="24"/>
        </w:rPr>
        <w:t>_ws(' ',applicant.First_Name,Last_Name) as 'Applicant Name',Gender,BookingId,`Source`,`Destination`,`arrival`,`departure`</w:t>
      </w:r>
    </w:p>
    <w:p w14:paraId="425BDB5E" w14:textId="77777777" w:rsidR="00497092" w:rsidRPr="00497092" w:rsidRDefault="00497092" w:rsidP="00497092">
      <w:pPr>
        <w:pStyle w:val="ListParagraph"/>
        <w:rPr>
          <w:sz w:val="24"/>
          <w:szCs w:val="24"/>
        </w:rPr>
      </w:pPr>
      <w:r w:rsidRPr="00497092">
        <w:rPr>
          <w:sz w:val="24"/>
          <w:szCs w:val="24"/>
        </w:rPr>
        <w:t xml:space="preserve">from application </w:t>
      </w:r>
    </w:p>
    <w:p w14:paraId="58FB7219" w14:textId="77777777" w:rsidR="00497092" w:rsidRPr="00497092" w:rsidRDefault="00497092" w:rsidP="00497092">
      <w:pPr>
        <w:pStyle w:val="ListParagraph"/>
        <w:rPr>
          <w:sz w:val="24"/>
          <w:szCs w:val="24"/>
        </w:rPr>
      </w:pPr>
      <w:r w:rsidRPr="00497092">
        <w:rPr>
          <w:sz w:val="24"/>
          <w:szCs w:val="24"/>
        </w:rPr>
        <w:t>join travelitinerary</w:t>
      </w:r>
    </w:p>
    <w:p w14:paraId="415517D4" w14:textId="77777777" w:rsidR="00497092" w:rsidRPr="00497092" w:rsidRDefault="00497092" w:rsidP="00497092">
      <w:pPr>
        <w:pStyle w:val="ListParagraph"/>
        <w:rPr>
          <w:sz w:val="24"/>
          <w:szCs w:val="24"/>
        </w:rPr>
      </w:pPr>
      <w:r w:rsidRPr="00497092">
        <w:rPr>
          <w:sz w:val="24"/>
          <w:szCs w:val="24"/>
        </w:rPr>
        <w:t xml:space="preserve">on </w:t>
      </w:r>
      <w:proofErr w:type="gramStart"/>
      <w:r w:rsidRPr="00497092">
        <w:rPr>
          <w:sz w:val="24"/>
          <w:szCs w:val="24"/>
        </w:rPr>
        <w:t>application.applicationId=travelitinerary.Application</w:t>
      </w:r>
      <w:proofErr w:type="gramEnd"/>
      <w:r w:rsidRPr="00497092">
        <w:rPr>
          <w:sz w:val="24"/>
          <w:szCs w:val="24"/>
        </w:rPr>
        <w:t>_ApplicationId</w:t>
      </w:r>
    </w:p>
    <w:p w14:paraId="787FE552" w14:textId="77777777" w:rsidR="00497092" w:rsidRPr="00497092" w:rsidRDefault="00497092" w:rsidP="00497092">
      <w:pPr>
        <w:pStyle w:val="ListParagraph"/>
        <w:rPr>
          <w:sz w:val="24"/>
          <w:szCs w:val="24"/>
        </w:rPr>
      </w:pPr>
      <w:r w:rsidRPr="00497092">
        <w:rPr>
          <w:sz w:val="24"/>
          <w:szCs w:val="24"/>
        </w:rPr>
        <w:t>join Applicant</w:t>
      </w:r>
    </w:p>
    <w:p w14:paraId="5D8D7BAA" w14:textId="77777777" w:rsidR="00497092" w:rsidRPr="00497092" w:rsidRDefault="00497092" w:rsidP="00497092">
      <w:pPr>
        <w:pStyle w:val="ListParagraph"/>
        <w:rPr>
          <w:sz w:val="24"/>
          <w:szCs w:val="24"/>
        </w:rPr>
      </w:pPr>
      <w:r w:rsidRPr="00497092">
        <w:rPr>
          <w:sz w:val="24"/>
          <w:szCs w:val="24"/>
        </w:rPr>
        <w:t>on Application.passport=Applicant.passport</w:t>
      </w:r>
    </w:p>
    <w:p w14:paraId="17CE12C9" w14:textId="77777777" w:rsidR="00497092" w:rsidRPr="00497092" w:rsidRDefault="00497092" w:rsidP="00497092">
      <w:pPr>
        <w:pStyle w:val="ListParagraph"/>
        <w:rPr>
          <w:sz w:val="24"/>
          <w:szCs w:val="24"/>
        </w:rPr>
      </w:pPr>
      <w:r w:rsidRPr="00497092">
        <w:rPr>
          <w:sz w:val="24"/>
          <w:szCs w:val="24"/>
        </w:rPr>
        <w:t xml:space="preserve">where ApplicationId </w:t>
      </w:r>
    </w:p>
    <w:p w14:paraId="57B35D52" w14:textId="77777777" w:rsidR="00497092" w:rsidRPr="00497092" w:rsidRDefault="00497092" w:rsidP="00497092">
      <w:pPr>
        <w:pStyle w:val="ListParagraph"/>
        <w:rPr>
          <w:sz w:val="24"/>
          <w:szCs w:val="24"/>
        </w:rPr>
      </w:pPr>
      <w:r w:rsidRPr="00497092">
        <w:rPr>
          <w:sz w:val="24"/>
          <w:szCs w:val="24"/>
        </w:rPr>
        <w:t>not in (</w:t>
      </w:r>
      <w:proofErr w:type="gramStart"/>
      <w:r w:rsidRPr="00497092">
        <w:rPr>
          <w:sz w:val="24"/>
          <w:szCs w:val="24"/>
        </w:rPr>
        <w:t>select  ti1.Application</w:t>
      </w:r>
      <w:proofErr w:type="gramEnd"/>
      <w:r w:rsidRPr="00497092">
        <w:rPr>
          <w:sz w:val="24"/>
          <w:szCs w:val="24"/>
        </w:rPr>
        <w:t>_ApplicationId from travelitinerary ti1  join travelitinerary ti2</w:t>
      </w:r>
    </w:p>
    <w:p w14:paraId="170FE464" w14:textId="77777777" w:rsidR="00497092" w:rsidRPr="00497092" w:rsidRDefault="00497092" w:rsidP="00497092">
      <w:pPr>
        <w:pStyle w:val="ListParagraph"/>
        <w:rPr>
          <w:sz w:val="24"/>
          <w:szCs w:val="24"/>
        </w:rPr>
      </w:pPr>
      <w:r w:rsidRPr="00497092">
        <w:rPr>
          <w:sz w:val="24"/>
          <w:szCs w:val="24"/>
        </w:rPr>
        <w:t>on ti1.BookingId=ti2.Returnbooking) and Purpose='Tourism';</w:t>
      </w:r>
    </w:p>
    <w:p w14:paraId="57B97C63" w14:textId="77777777" w:rsidR="00497092" w:rsidRPr="00497092" w:rsidRDefault="00497092" w:rsidP="00497092">
      <w:pPr>
        <w:pStyle w:val="ListParagraph"/>
        <w:rPr>
          <w:sz w:val="24"/>
          <w:szCs w:val="24"/>
        </w:rPr>
      </w:pPr>
      <w:r w:rsidRPr="00497092">
        <w:rPr>
          <w:sz w:val="24"/>
          <w:szCs w:val="24"/>
        </w:rPr>
        <w:t>--</w:t>
      </w:r>
    </w:p>
    <w:p w14:paraId="01E5B451" w14:textId="77777777" w:rsidR="00497092" w:rsidRPr="00497092" w:rsidRDefault="00497092" w:rsidP="00497092">
      <w:pPr>
        <w:pStyle w:val="ListParagraph"/>
        <w:rPr>
          <w:sz w:val="24"/>
          <w:szCs w:val="24"/>
        </w:rPr>
      </w:pPr>
      <w:r w:rsidRPr="00497092">
        <w:rPr>
          <w:sz w:val="24"/>
          <w:szCs w:val="24"/>
        </w:rPr>
        <w:t xml:space="preserve">end $ </w:t>
      </w:r>
    </w:p>
    <w:p w14:paraId="6153F3FC" w14:textId="72C056FB" w:rsidR="00497092" w:rsidRDefault="00497092" w:rsidP="00497092">
      <w:pPr>
        <w:pStyle w:val="ListParagraph"/>
        <w:rPr>
          <w:sz w:val="24"/>
          <w:szCs w:val="24"/>
        </w:rPr>
      </w:pPr>
      <w:proofErr w:type="gramStart"/>
      <w:r w:rsidRPr="00497092">
        <w:rPr>
          <w:sz w:val="24"/>
          <w:szCs w:val="24"/>
        </w:rPr>
        <w:t>delimiter ;</w:t>
      </w:r>
      <w:proofErr w:type="gramEnd"/>
    </w:p>
    <w:p w14:paraId="57D5DBE9" w14:textId="1D48D42C" w:rsidR="00015316" w:rsidRDefault="00015316" w:rsidP="00497092">
      <w:pPr>
        <w:pStyle w:val="ListParagraph"/>
        <w:rPr>
          <w:sz w:val="24"/>
          <w:szCs w:val="24"/>
        </w:rPr>
      </w:pPr>
      <w:r>
        <w:rPr>
          <w:noProof/>
        </w:rPr>
        <w:drawing>
          <wp:inline distT="0" distB="0" distL="0" distR="0" wp14:anchorId="0E005203" wp14:editId="49AA4294">
            <wp:extent cx="5943600" cy="1208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08405"/>
                    </a:xfrm>
                    <a:prstGeom prst="rect">
                      <a:avLst/>
                    </a:prstGeom>
                  </pic:spPr>
                </pic:pic>
              </a:graphicData>
            </a:graphic>
          </wp:inline>
        </w:drawing>
      </w:r>
    </w:p>
    <w:p w14:paraId="035D995B" w14:textId="38D0DB47" w:rsidR="00497092" w:rsidRDefault="00497092" w:rsidP="00497092">
      <w:pPr>
        <w:pStyle w:val="ListParagraph"/>
        <w:rPr>
          <w:sz w:val="24"/>
          <w:szCs w:val="24"/>
        </w:rPr>
      </w:pPr>
    </w:p>
    <w:p w14:paraId="3F790229" w14:textId="4CABD7A5" w:rsidR="00497092" w:rsidRDefault="00497092" w:rsidP="00497092">
      <w:pPr>
        <w:pStyle w:val="ListParagraph"/>
        <w:numPr>
          <w:ilvl w:val="0"/>
          <w:numId w:val="4"/>
        </w:numPr>
        <w:rPr>
          <w:b/>
          <w:sz w:val="24"/>
          <w:szCs w:val="24"/>
        </w:rPr>
      </w:pPr>
      <w:r w:rsidRPr="00497092">
        <w:rPr>
          <w:b/>
          <w:sz w:val="24"/>
          <w:szCs w:val="24"/>
        </w:rPr>
        <w:t>getAccomodationDetails</w:t>
      </w:r>
    </w:p>
    <w:p w14:paraId="25A4D2EA" w14:textId="53451E46" w:rsidR="00015316" w:rsidRDefault="00015316" w:rsidP="00497092">
      <w:pPr>
        <w:pStyle w:val="ListParagraph"/>
        <w:rPr>
          <w:sz w:val="24"/>
          <w:szCs w:val="24"/>
        </w:rPr>
      </w:pPr>
      <w:r>
        <w:rPr>
          <w:sz w:val="24"/>
          <w:szCs w:val="24"/>
        </w:rPr>
        <w:t>This procedure is used to get all applications with their accommodation details</w:t>
      </w:r>
    </w:p>
    <w:p w14:paraId="57E089B3" w14:textId="31911379" w:rsidR="00497092" w:rsidRPr="00497092" w:rsidRDefault="00497092" w:rsidP="00497092">
      <w:pPr>
        <w:pStyle w:val="ListParagraph"/>
        <w:rPr>
          <w:sz w:val="24"/>
          <w:szCs w:val="24"/>
        </w:rPr>
      </w:pPr>
      <w:r w:rsidRPr="00497092">
        <w:rPr>
          <w:sz w:val="24"/>
          <w:szCs w:val="24"/>
        </w:rPr>
        <w:t>delimiter #</w:t>
      </w:r>
    </w:p>
    <w:p w14:paraId="5C0F705E" w14:textId="77777777" w:rsidR="00497092" w:rsidRPr="00497092" w:rsidRDefault="00497092" w:rsidP="00497092">
      <w:pPr>
        <w:pStyle w:val="ListParagraph"/>
        <w:rPr>
          <w:sz w:val="24"/>
          <w:szCs w:val="24"/>
        </w:rPr>
      </w:pPr>
      <w:r w:rsidRPr="00497092">
        <w:rPr>
          <w:sz w:val="24"/>
          <w:szCs w:val="24"/>
        </w:rPr>
        <w:t>create definer=current_</w:t>
      </w:r>
      <w:proofErr w:type="gramStart"/>
      <w:r w:rsidRPr="00497092">
        <w:rPr>
          <w:sz w:val="24"/>
          <w:szCs w:val="24"/>
        </w:rPr>
        <w:t>user(</w:t>
      </w:r>
      <w:proofErr w:type="gramEnd"/>
      <w:r w:rsidRPr="00497092">
        <w:rPr>
          <w:sz w:val="24"/>
          <w:szCs w:val="24"/>
        </w:rPr>
        <w:t>) procedure getAccomodationDetails()</w:t>
      </w:r>
    </w:p>
    <w:p w14:paraId="5756A5E8" w14:textId="77777777" w:rsidR="00497092" w:rsidRPr="00497092" w:rsidRDefault="00497092" w:rsidP="00497092">
      <w:pPr>
        <w:pStyle w:val="ListParagraph"/>
        <w:rPr>
          <w:sz w:val="24"/>
          <w:szCs w:val="24"/>
        </w:rPr>
      </w:pPr>
      <w:r w:rsidRPr="00497092">
        <w:rPr>
          <w:sz w:val="24"/>
          <w:szCs w:val="24"/>
        </w:rPr>
        <w:t>comment 'This procedure is used to get accomodation details for applicant'</w:t>
      </w:r>
    </w:p>
    <w:p w14:paraId="3227945E" w14:textId="77777777" w:rsidR="00497092" w:rsidRPr="00497092" w:rsidRDefault="00497092" w:rsidP="00497092">
      <w:pPr>
        <w:pStyle w:val="ListParagraph"/>
        <w:rPr>
          <w:sz w:val="24"/>
          <w:szCs w:val="24"/>
        </w:rPr>
      </w:pPr>
      <w:r w:rsidRPr="00497092">
        <w:rPr>
          <w:sz w:val="24"/>
          <w:szCs w:val="24"/>
        </w:rPr>
        <w:t>begin</w:t>
      </w:r>
    </w:p>
    <w:p w14:paraId="3373A0E2" w14:textId="77777777" w:rsidR="00497092" w:rsidRPr="00497092" w:rsidRDefault="00497092" w:rsidP="00497092">
      <w:pPr>
        <w:pStyle w:val="ListParagraph"/>
        <w:rPr>
          <w:sz w:val="24"/>
          <w:szCs w:val="24"/>
        </w:rPr>
      </w:pPr>
      <w:r w:rsidRPr="00497092">
        <w:rPr>
          <w:sz w:val="24"/>
          <w:szCs w:val="24"/>
        </w:rPr>
        <w:t xml:space="preserve">select </w:t>
      </w:r>
      <w:proofErr w:type="gramStart"/>
      <w:r w:rsidRPr="00497092">
        <w:rPr>
          <w:sz w:val="24"/>
          <w:szCs w:val="24"/>
        </w:rPr>
        <w:t>applicationId,concat</w:t>
      </w:r>
      <w:proofErr w:type="gramEnd"/>
      <w:r w:rsidRPr="00497092">
        <w:rPr>
          <w:sz w:val="24"/>
          <w:szCs w:val="24"/>
        </w:rPr>
        <w:t>_ws(' ',First_Name,Last_Name) as 'Applicant Name',Gender,bookingId,HotelName,accomodation.CheckIn,accomodation.CheckOut,accomodation.City,accomodation.Country</w:t>
      </w:r>
    </w:p>
    <w:p w14:paraId="75EFC38F" w14:textId="77777777" w:rsidR="00497092" w:rsidRPr="00497092" w:rsidRDefault="00497092" w:rsidP="00497092">
      <w:pPr>
        <w:pStyle w:val="ListParagraph"/>
        <w:rPr>
          <w:sz w:val="24"/>
          <w:szCs w:val="24"/>
        </w:rPr>
      </w:pPr>
      <w:r w:rsidRPr="00497092">
        <w:rPr>
          <w:sz w:val="24"/>
          <w:szCs w:val="24"/>
        </w:rPr>
        <w:t>from accomodation</w:t>
      </w:r>
    </w:p>
    <w:p w14:paraId="0A2E2D67" w14:textId="77777777" w:rsidR="00497092" w:rsidRPr="00497092" w:rsidRDefault="00497092" w:rsidP="00497092">
      <w:pPr>
        <w:pStyle w:val="ListParagraph"/>
        <w:rPr>
          <w:sz w:val="24"/>
          <w:szCs w:val="24"/>
        </w:rPr>
      </w:pPr>
      <w:r w:rsidRPr="00497092">
        <w:rPr>
          <w:sz w:val="24"/>
          <w:szCs w:val="24"/>
        </w:rPr>
        <w:t>join application_has_accomodation</w:t>
      </w:r>
    </w:p>
    <w:p w14:paraId="289083FD" w14:textId="77777777" w:rsidR="00497092" w:rsidRPr="00497092" w:rsidRDefault="00497092" w:rsidP="00497092">
      <w:pPr>
        <w:pStyle w:val="ListParagraph"/>
        <w:rPr>
          <w:sz w:val="24"/>
          <w:szCs w:val="24"/>
        </w:rPr>
      </w:pPr>
      <w:r w:rsidRPr="00497092">
        <w:rPr>
          <w:sz w:val="24"/>
          <w:szCs w:val="24"/>
        </w:rPr>
        <w:t xml:space="preserve">on </w:t>
      </w:r>
      <w:proofErr w:type="gramStart"/>
      <w:r w:rsidRPr="00497092">
        <w:rPr>
          <w:sz w:val="24"/>
          <w:szCs w:val="24"/>
        </w:rPr>
        <w:t>accomodation.BookingId</w:t>
      </w:r>
      <w:proofErr w:type="gramEnd"/>
      <w:r w:rsidRPr="00497092">
        <w:rPr>
          <w:sz w:val="24"/>
          <w:szCs w:val="24"/>
        </w:rPr>
        <w:t>=application_has_accomodation.Accomodation_BookingId</w:t>
      </w:r>
    </w:p>
    <w:p w14:paraId="4B2443E5" w14:textId="77777777" w:rsidR="00497092" w:rsidRPr="00497092" w:rsidRDefault="00497092" w:rsidP="00497092">
      <w:pPr>
        <w:pStyle w:val="ListParagraph"/>
        <w:rPr>
          <w:sz w:val="24"/>
          <w:szCs w:val="24"/>
        </w:rPr>
      </w:pPr>
      <w:r w:rsidRPr="00497092">
        <w:rPr>
          <w:sz w:val="24"/>
          <w:szCs w:val="24"/>
        </w:rPr>
        <w:t>right join application</w:t>
      </w:r>
    </w:p>
    <w:p w14:paraId="494D90DE" w14:textId="77777777" w:rsidR="00497092" w:rsidRPr="00497092" w:rsidRDefault="00497092" w:rsidP="00497092">
      <w:pPr>
        <w:pStyle w:val="ListParagraph"/>
        <w:rPr>
          <w:sz w:val="24"/>
          <w:szCs w:val="24"/>
        </w:rPr>
      </w:pPr>
      <w:r w:rsidRPr="00497092">
        <w:rPr>
          <w:sz w:val="24"/>
          <w:szCs w:val="24"/>
        </w:rPr>
        <w:t>on Application.ApplicationId=application_has_</w:t>
      </w:r>
      <w:proofErr w:type="gramStart"/>
      <w:r w:rsidRPr="00497092">
        <w:rPr>
          <w:sz w:val="24"/>
          <w:szCs w:val="24"/>
        </w:rPr>
        <w:t>accomodation.Application</w:t>
      </w:r>
      <w:proofErr w:type="gramEnd"/>
      <w:r w:rsidRPr="00497092">
        <w:rPr>
          <w:sz w:val="24"/>
          <w:szCs w:val="24"/>
        </w:rPr>
        <w:t>_ApplicationId</w:t>
      </w:r>
    </w:p>
    <w:p w14:paraId="3FBB64F9" w14:textId="77777777" w:rsidR="00497092" w:rsidRPr="00497092" w:rsidRDefault="00497092" w:rsidP="00497092">
      <w:pPr>
        <w:pStyle w:val="ListParagraph"/>
        <w:rPr>
          <w:sz w:val="24"/>
          <w:szCs w:val="24"/>
        </w:rPr>
      </w:pPr>
      <w:r w:rsidRPr="00497092">
        <w:rPr>
          <w:sz w:val="24"/>
          <w:szCs w:val="24"/>
        </w:rPr>
        <w:t>join applicant</w:t>
      </w:r>
    </w:p>
    <w:p w14:paraId="131D7382" w14:textId="77777777" w:rsidR="00497092" w:rsidRPr="00497092" w:rsidRDefault="00497092" w:rsidP="00497092">
      <w:pPr>
        <w:pStyle w:val="ListParagraph"/>
        <w:rPr>
          <w:sz w:val="24"/>
          <w:szCs w:val="24"/>
        </w:rPr>
      </w:pPr>
      <w:r w:rsidRPr="00497092">
        <w:rPr>
          <w:sz w:val="24"/>
          <w:szCs w:val="24"/>
        </w:rPr>
        <w:lastRenderedPageBreak/>
        <w:t xml:space="preserve">on </w:t>
      </w:r>
      <w:proofErr w:type="gramStart"/>
      <w:r w:rsidRPr="00497092">
        <w:rPr>
          <w:sz w:val="24"/>
          <w:szCs w:val="24"/>
        </w:rPr>
        <w:t>application.Passport=applicant.passport</w:t>
      </w:r>
      <w:proofErr w:type="gramEnd"/>
      <w:r w:rsidRPr="00497092">
        <w:rPr>
          <w:sz w:val="24"/>
          <w:szCs w:val="24"/>
        </w:rPr>
        <w:t>;</w:t>
      </w:r>
    </w:p>
    <w:p w14:paraId="6BE50DE7" w14:textId="77777777" w:rsidR="00497092" w:rsidRPr="00497092" w:rsidRDefault="00497092" w:rsidP="00497092">
      <w:pPr>
        <w:pStyle w:val="ListParagraph"/>
        <w:rPr>
          <w:sz w:val="24"/>
          <w:szCs w:val="24"/>
        </w:rPr>
      </w:pPr>
      <w:r w:rsidRPr="00497092">
        <w:rPr>
          <w:sz w:val="24"/>
          <w:szCs w:val="24"/>
        </w:rPr>
        <w:t>end #</w:t>
      </w:r>
    </w:p>
    <w:p w14:paraId="777CAEDA" w14:textId="0E22F5F7" w:rsidR="00497092" w:rsidRDefault="00497092" w:rsidP="00497092">
      <w:pPr>
        <w:pStyle w:val="ListParagraph"/>
        <w:rPr>
          <w:sz w:val="24"/>
          <w:szCs w:val="24"/>
        </w:rPr>
      </w:pPr>
      <w:proofErr w:type="gramStart"/>
      <w:r w:rsidRPr="00497092">
        <w:rPr>
          <w:sz w:val="24"/>
          <w:szCs w:val="24"/>
        </w:rPr>
        <w:t>delimiter ;</w:t>
      </w:r>
      <w:proofErr w:type="gramEnd"/>
    </w:p>
    <w:p w14:paraId="6E42B97A" w14:textId="7D8A1F1E" w:rsidR="00497092" w:rsidRDefault="00015316" w:rsidP="00497092">
      <w:pPr>
        <w:pStyle w:val="ListParagraph"/>
        <w:rPr>
          <w:sz w:val="24"/>
          <w:szCs w:val="24"/>
        </w:rPr>
      </w:pPr>
      <w:r>
        <w:rPr>
          <w:noProof/>
        </w:rPr>
        <w:drawing>
          <wp:inline distT="0" distB="0" distL="0" distR="0" wp14:anchorId="515768B3" wp14:editId="28C3E08C">
            <wp:extent cx="5943600" cy="16643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664335"/>
                    </a:xfrm>
                    <a:prstGeom prst="rect">
                      <a:avLst/>
                    </a:prstGeom>
                  </pic:spPr>
                </pic:pic>
              </a:graphicData>
            </a:graphic>
          </wp:inline>
        </w:drawing>
      </w:r>
    </w:p>
    <w:p w14:paraId="36D8ADF2" w14:textId="77777777" w:rsidR="00015316" w:rsidRDefault="00015316" w:rsidP="00497092">
      <w:pPr>
        <w:pStyle w:val="ListParagraph"/>
        <w:rPr>
          <w:sz w:val="24"/>
          <w:szCs w:val="24"/>
        </w:rPr>
      </w:pPr>
    </w:p>
    <w:p w14:paraId="756E57B3" w14:textId="09EBBADE" w:rsidR="00497092" w:rsidRDefault="00497092" w:rsidP="00497092">
      <w:pPr>
        <w:pStyle w:val="ListParagraph"/>
        <w:numPr>
          <w:ilvl w:val="0"/>
          <w:numId w:val="4"/>
        </w:numPr>
        <w:rPr>
          <w:b/>
          <w:sz w:val="24"/>
          <w:szCs w:val="24"/>
        </w:rPr>
      </w:pPr>
      <w:r w:rsidRPr="00497092">
        <w:rPr>
          <w:b/>
          <w:sz w:val="24"/>
          <w:szCs w:val="24"/>
        </w:rPr>
        <w:t>getApprovedVisaDetails</w:t>
      </w:r>
    </w:p>
    <w:p w14:paraId="7747BBE6" w14:textId="312BFD5C" w:rsidR="00E22930" w:rsidRDefault="00E22930" w:rsidP="00497092">
      <w:pPr>
        <w:pStyle w:val="ListParagraph"/>
        <w:rPr>
          <w:sz w:val="24"/>
          <w:szCs w:val="24"/>
        </w:rPr>
      </w:pPr>
      <w:r>
        <w:rPr>
          <w:sz w:val="24"/>
          <w:szCs w:val="24"/>
        </w:rPr>
        <w:t>This procedure is used to get applicant along with granted visa details</w:t>
      </w:r>
    </w:p>
    <w:p w14:paraId="54169BFE" w14:textId="00B69390" w:rsidR="00497092" w:rsidRPr="00497092" w:rsidRDefault="00497092" w:rsidP="00497092">
      <w:pPr>
        <w:pStyle w:val="ListParagraph"/>
        <w:rPr>
          <w:sz w:val="24"/>
          <w:szCs w:val="24"/>
        </w:rPr>
      </w:pPr>
      <w:r w:rsidRPr="00497092">
        <w:rPr>
          <w:sz w:val="24"/>
          <w:szCs w:val="24"/>
        </w:rPr>
        <w:t>delimiter %</w:t>
      </w:r>
    </w:p>
    <w:p w14:paraId="026B4435" w14:textId="77777777" w:rsidR="00497092" w:rsidRPr="00497092" w:rsidRDefault="00497092" w:rsidP="00497092">
      <w:pPr>
        <w:pStyle w:val="ListParagraph"/>
        <w:rPr>
          <w:sz w:val="24"/>
          <w:szCs w:val="24"/>
        </w:rPr>
      </w:pPr>
      <w:r w:rsidRPr="00497092">
        <w:rPr>
          <w:sz w:val="24"/>
          <w:szCs w:val="24"/>
        </w:rPr>
        <w:t xml:space="preserve">create procedure </w:t>
      </w:r>
      <w:proofErr w:type="gramStart"/>
      <w:r w:rsidRPr="00497092">
        <w:rPr>
          <w:sz w:val="24"/>
          <w:szCs w:val="24"/>
        </w:rPr>
        <w:t>getApprovedVisaDetails(</w:t>
      </w:r>
      <w:proofErr w:type="gramEnd"/>
      <w:r w:rsidRPr="00497092">
        <w:rPr>
          <w:sz w:val="24"/>
          <w:szCs w:val="24"/>
        </w:rPr>
        <w:t>)</w:t>
      </w:r>
    </w:p>
    <w:p w14:paraId="68244C11" w14:textId="77777777" w:rsidR="00497092" w:rsidRPr="00497092" w:rsidRDefault="00497092" w:rsidP="00497092">
      <w:pPr>
        <w:pStyle w:val="ListParagraph"/>
        <w:rPr>
          <w:sz w:val="24"/>
          <w:szCs w:val="24"/>
        </w:rPr>
      </w:pPr>
      <w:r w:rsidRPr="00497092">
        <w:rPr>
          <w:sz w:val="24"/>
          <w:szCs w:val="24"/>
        </w:rPr>
        <w:t>comment 'Gives details of approved visas'</w:t>
      </w:r>
    </w:p>
    <w:p w14:paraId="53870577" w14:textId="77777777" w:rsidR="00497092" w:rsidRPr="00497092" w:rsidRDefault="00497092" w:rsidP="00497092">
      <w:pPr>
        <w:pStyle w:val="ListParagraph"/>
        <w:rPr>
          <w:sz w:val="24"/>
          <w:szCs w:val="24"/>
        </w:rPr>
      </w:pPr>
      <w:r w:rsidRPr="00497092">
        <w:rPr>
          <w:sz w:val="24"/>
          <w:szCs w:val="24"/>
        </w:rPr>
        <w:t>begin</w:t>
      </w:r>
    </w:p>
    <w:p w14:paraId="7DE9762D" w14:textId="77777777" w:rsidR="00497092" w:rsidRPr="00497092" w:rsidRDefault="00497092" w:rsidP="00497092">
      <w:pPr>
        <w:pStyle w:val="ListParagraph"/>
        <w:rPr>
          <w:sz w:val="24"/>
          <w:szCs w:val="24"/>
        </w:rPr>
      </w:pPr>
      <w:r w:rsidRPr="00497092">
        <w:rPr>
          <w:sz w:val="24"/>
          <w:szCs w:val="24"/>
        </w:rPr>
        <w:t xml:space="preserve">select </w:t>
      </w:r>
      <w:proofErr w:type="gramStart"/>
      <w:r w:rsidRPr="00497092">
        <w:rPr>
          <w:sz w:val="24"/>
          <w:szCs w:val="24"/>
        </w:rPr>
        <w:t>Application.ApplicationId,Applicant</w:t>
      </w:r>
      <w:proofErr w:type="gramEnd"/>
      <w:r w:rsidRPr="00497092">
        <w:rPr>
          <w:sz w:val="24"/>
          <w:szCs w:val="24"/>
        </w:rPr>
        <w:t>_Passport,concat_ws(' ',First_name,Last_Name)'ApplicantName',CountryName,VisaEntryType,VisaName,IssuedDate,Validity,IsActive</w:t>
      </w:r>
    </w:p>
    <w:p w14:paraId="00679549" w14:textId="77777777" w:rsidR="00497092" w:rsidRPr="00497092" w:rsidRDefault="00497092" w:rsidP="00497092">
      <w:pPr>
        <w:pStyle w:val="ListParagraph"/>
        <w:rPr>
          <w:sz w:val="24"/>
          <w:szCs w:val="24"/>
        </w:rPr>
      </w:pPr>
      <w:r w:rsidRPr="00497092">
        <w:rPr>
          <w:sz w:val="24"/>
          <w:szCs w:val="24"/>
        </w:rPr>
        <w:t>from GrantedVisa</w:t>
      </w:r>
    </w:p>
    <w:p w14:paraId="20D6CB97" w14:textId="77777777" w:rsidR="00497092" w:rsidRPr="00497092" w:rsidRDefault="00497092" w:rsidP="00497092">
      <w:pPr>
        <w:pStyle w:val="ListParagraph"/>
        <w:rPr>
          <w:sz w:val="24"/>
          <w:szCs w:val="24"/>
        </w:rPr>
      </w:pPr>
      <w:r w:rsidRPr="00497092">
        <w:rPr>
          <w:sz w:val="24"/>
          <w:szCs w:val="24"/>
        </w:rPr>
        <w:t>join visatype</w:t>
      </w:r>
    </w:p>
    <w:p w14:paraId="6B4D30ED" w14:textId="77777777" w:rsidR="00497092" w:rsidRPr="00497092" w:rsidRDefault="00497092" w:rsidP="00497092">
      <w:pPr>
        <w:pStyle w:val="ListParagraph"/>
        <w:rPr>
          <w:sz w:val="24"/>
          <w:szCs w:val="24"/>
        </w:rPr>
      </w:pPr>
      <w:r w:rsidRPr="00497092">
        <w:rPr>
          <w:sz w:val="24"/>
          <w:szCs w:val="24"/>
        </w:rPr>
        <w:t xml:space="preserve">on </w:t>
      </w:r>
      <w:proofErr w:type="gramStart"/>
      <w:r w:rsidRPr="00497092">
        <w:rPr>
          <w:sz w:val="24"/>
          <w:szCs w:val="24"/>
        </w:rPr>
        <w:t>visatype.VisaId=GrantedVisa.VisaType</w:t>
      </w:r>
      <w:proofErr w:type="gramEnd"/>
      <w:r w:rsidRPr="00497092">
        <w:rPr>
          <w:sz w:val="24"/>
          <w:szCs w:val="24"/>
        </w:rPr>
        <w:t>_VisaId</w:t>
      </w:r>
    </w:p>
    <w:p w14:paraId="0B5AF0DB" w14:textId="77777777" w:rsidR="00497092" w:rsidRPr="00497092" w:rsidRDefault="00497092" w:rsidP="00497092">
      <w:pPr>
        <w:pStyle w:val="ListParagraph"/>
        <w:rPr>
          <w:sz w:val="24"/>
          <w:szCs w:val="24"/>
        </w:rPr>
      </w:pPr>
      <w:r w:rsidRPr="00497092">
        <w:rPr>
          <w:sz w:val="24"/>
          <w:szCs w:val="24"/>
        </w:rPr>
        <w:t>join Application</w:t>
      </w:r>
    </w:p>
    <w:p w14:paraId="3AD6C5AB" w14:textId="77777777" w:rsidR="00497092" w:rsidRPr="00497092" w:rsidRDefault="00497092" w:rsidP="00497092">
      <w:pPr>
        <w:pStyle w:val="ListParagraph"/>
        <w:rPr>
          <w:sz w:val="24"/>
          <w:szCs w:val="24"/>
        </w:rPr>
      </w:pPr>
      <w:r w:rsidRPr="00497092">
        <w:rPr>
          <w:sz w:val="24"/>
          <w:szCs w:val="24"/>
        </w:rPr>
        <w:t xml:space="preserve">on </w:t>
      </w:r>
      <w:proofErr w:type="gramStart"/>
      <w:r w:rsidRPr="00497092">
        <w:rPr>
          <w:sz w:val="24"/>
          <w:szCs w:val="24"/>
        </w:rPr>
        <w:t>application.ApplicationId=GrantedVisa.ApplicationId</w:t>
      </w:r>
      <w:proofErr w:type="gramEnd"/>
    </w:p>
    <w:p w14:paraId="5C6A0F3B" w14:textId="77777777" w:rsidR="00497092" w:rsidRPr="00497092" w:rsidRDefault="00497092" w:rsidP="00497092">
      <w:pPr>
        <w:pStyle w:val="ListParagraph"/>
        <w:rPr>
          <w:sz w:val="24"/>
          <w:szCs w:val="24"/>
        </w:rPr>
      </w:pPr>
      <w:r w:rsidRPr="00497092">
        <w:rPr>
          <w:sz w:val="24"/>
          <w:szCs w:val="24"/>
        </w:rPr>
        <w:t>join Schengencountry</w:t>
      </w:r>
    </w:p>
    <w:p w14:paraId="6BD729AA" w14:textId="77777777" w:rsidR="00497092" w:rsidRPr="00497092" w:rsidRDefault="00497092" w:rsidP="00497092">
      <w:pPr>
        <w:pStyle w:val="ListParagraph"/>
        <w:rPr>
          <w:sz w:val="24"/>
          <w:szCs w:val="24"/>
        </w:rPr>
      </w:pPr>
      <w:r w:rsidRPr="00497092">
        <w:rPr>
          <w:sz w:val="24"/>
          <w:szCs w:val="24"/>
        </w:rPr>
        <w:t xml:space="preserve">on </w:t>
      </w:r>
      <w:proofErr w:type="gramStart"/>
      <w:r w:rsidRPr="00497092">
        <w:rPr>
          <w:sz w:val="24"/>
          <w:szCs w:val="24"/>
        </w:rPr>
        <w:t>application.SchengenCountry</w:t>
      </w:r>
      <w:proofErr w:type="gramEnd"/>
      <w:r w:rsidRPr="00497092">
        <w:rPr>
          <w:sz w:val="24"/>
          <w:szCs w:val="24"/>
        </w:rPr>
        <w:t>_CountryId=schengencountry.CountryId</w:t>
      </w:r>
    </w:p>
    <w:p w14:paraId="386659CA" w14:textId="77777777" w:rsidR="00497092" w:rsidRPr="00497092" w:rsidRDefault="00497092" w:rsidP="00497092">
      <w:pPr>
        <w:pStyle w:val="ListParagraph"/>
        <w:rPr>
          <w:sz w:val="24"/>
          <w:szCs w:val="24"/>
        </w:rPr>
      </w:pPr>
      <w:r w:rsidRPr="00497092">
        <w:rPr>
          <w:sz w:val="24"/>
          <w:szCs w:val="24"/>
        </w:rPr>
        <w:t>join Applicant</w:t>
      </w:r>
    </w:p>
    <w:p w14:paraId="498F7E1D" w14:textId="77777777" w:rsidR="00497092" w:rsidRPr="00497092" w:rsidRDefault="00497092" w:rsidP="00497092">
      <w:pPr>
        <w:pStyle w:val="ListParagraph"/>
        <w:rPr>
          <w:sz w:val="24"/>
          <w:szCs w:val="24"/>
        </w:rPr>
      </w:pPr>
      <w:r w:rsidRPr="00497092">
        <w:rPr>
          <w:sz w:val="24"/>
          <w:szCs w:val="24"/>
        </w:rPr>
        <w:t xml:space="preserve">on Applicant.Passport=Application.Passport;  </w:t>
      </w:r>
    </w:p>
    <w:p w14:paraId="20E5EF4F" w14:textId="77777777" w:rsidR="00497092" w:rsidRPr="00497092" w:rsidRDefault="00497092" w:rsidP="00497092">
      <w:pPr>
        <w:pStyle w:val="ListParagraph"/>
        <w:rPr>
          <w:sz w:val="24"/>
          <w:szCs w:val="24"/>
        </w:rPr>
      </w:pPr>
      <w:r w:rsidRPr="00497092">
        <w:rPr>
          <w:sz w:val="24"/>
          <w:szCs w:val="24"/>
        </w:rPr>
        <w:t>end %</w:t>
      </w:r>
    </w:p>
    <w:p w14:paraId="336C8FAC" w14:textId="031B637C" w:rsidR="00497092" w:rsidRDefault="00497092" w:rsidP="00497092">
      <w:pPr>
        <w:pStyle w:val="ListParagraph"/>
        <w:rPr>
          <w:sz w:val="24"/>
          <w:szCs w:val="24"/>
        </w:rPr>
      </w:pPr>
      <w:proofErr w:type="gramStart"/>
      <w:r w:rsidRPr="00497092">
        <w:rPr>
          <w:sz w:val="24"/>
          <w:szCs w:val="24"/>
        </w:rPr>
        <w:t>delimiter ;</w:t>
      </w:r>
      <w:proofErr w:type="gramEnd"/>
    </w:p>
    <w:p w14:paraId="4CC42CF1" w14:textId="1835E17E" w:rsidR="00497092" w:rsidRDefault="006B6E66" w:rsidP="00497092">
      <w:pPr>
        <w:pStyle w:val="ListParagraph"/>
        <w:rPr>
          <w:sz w:val="24"/>
          <w:szCs w:val="24"/>
        </w:rPr>
      </w:pPr>
      <w:r>
        <w:rPr>
          <w:noProof/>
        </w:rPr>
        <w:drawing>
          <wp:inline distT="0" distB="0" distL="0" distR="0" wp14:anchorId="66184C41" wp14:editId="1903E76E">
            <wp:extent cx="5943600" cy="11804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180465"/>
                    </a:xfrm>
                    <a:prstGeom prst="rect">
                      <a:avLst/>
                    </a:prstGeom>
                  </pic:spPr>
                </pic:pic>
              </a:graphicData>
            </a:graphic>
          </wp:inline>
        </w:drawing>
      </w:r>
    </w:p>
    <w:p w14:paraId="2D93DD34" w14:textId="77777777" w:rsidR="00497092" w:rsidRPr="00497092" w:rsidRDefault="00497092" w:rsidP="00497092">
      <w:pPr>
        <w:pStyle w:val="ListParagraph"/>
        <w:rPr>
          <w:sz w:val="24"/>
          <w:szCs w:val="24"/>
        </w:rPr>
      </w:pPr>
    </w:p>
    <w:p w14:paraId="327C9B31" w14:textId="77777777" w:rsidR="00661D80" w:rsidRDefault="00661D80">
      <w:pPr>
        <w:rPr>
          <w:b/>
          <w:sz w:val="36"/>
        </w:rPr>
      </w:pPr>
      <w:r>
        <w:rPr>
          <w:b/>
          <w:sz w:val="36"/>
        </w:rPr>
        <w:lastRenderedPageBreak/>
        <w:br w:type="page"/>
      </w:r>
    </w:p>
    <w:p w14:paraId="4D94AE53" w14:textId="6F1C81DC" w:rsidR="00661D80" w:rsidRDefault="00661D80" w:rsidP="00661D80">
      <w:pPr>
        <w:jc w:val="center"/>
        <w:rPr>
          <w:b/>
          <w:sz w:val="36"/>
        </w:rPr>
      </w:pPr>
      <w:r>
        <w:rPr>
          <w:b/>
          <w:sz w:val="36"/>
        </w:rPr>
        <w:lastRenderedPageBreak/>
        <w:t>Functions</w:t>
      </w:r>
    </w:p>
    <w:p w14:paraId="33AEB954" w14:textId="0CF84399" w:rsidR="00661D80" w:rsidRDefault="00497092" w:rsidP="00497092">
      <w:pPr>
        <w:pStyle w:val="ListParagraph"/>
        <w:numPr>
          <w:ilvl w:val="0"/>
          <w:numId w:val="5"/>
        </w:numPr>
        <w:rPr>
          <w:b/>
          <w:sz w:val="24"/>
          <w:szCs w:val="24"/>
        </w:rPr>
      </w:pPr>
      <w:r>
        <w:rPr>
          <w:b/>
          <w:sz w:val="24"/>
          <w:szCs w:val="24"/>
        </w:rPr>
        <w:t>C</w:t>
      </w:r>
      <w:r w:rsidRPr="00497092">
        <w:rPr>
          <w:b/>
          <w:sz w:val="24"/>
          <w:szCs w:val="24"/>
        </w:rPr>
        <w:t>alculateProcessingFee</w:t>
      </w:r>
    </w:p>
    <w:p w14:paraId="067A13DB" w14:textId="77777777" w:rsidR="00497092" w:rsidRPr="00497092" w:rsidRDefault="00497092" w:rsidP="00497092">
      <w:pPr>
        <w:pStyle w:val="ListParagraph"/>
        <w:rPr>
          <w:sz w:val="24"/>
          <w:szCs w:val="24"/>
        </w:rPr>
      </w:pPr>
      <w:r w:rsidRPr="00497092">
        <w:rPr>
          <w:sz w:val="24"/>
          <w:szCs w:val="24"/>
        </w:rPr>
        <w:t>delimiter %</w:t>
      </w:r>
    </w:p>
    <w:p w14:paraId="14587B9F" w14:textId="77777777" w:rsidR="00497092" w:rsidRPr="00497092" w:rsidRDefault="00497092" w:rsidP="00E33100">
      <w:pPr>
        <w:pStyle w:val="ListParagraph"/>
        <w:tabs>
          <w:tab w:val="left" w:pos="4896"/>
        </w:tabs>
        <w:rPr>
          <w:sz w:val="24"/>
          <w:szCs w:val="24"/>
        </w:rPr>
      </w:pPr>
      <w:r w:rsidRPr="00497092">
        <w:rPr>
          <w:sz w:val="24"/>
          <w:szCs w:val="24"/>
        </w:rPr>
        <w:t xml:space="preserve">create function </w:t>
      </w:r>
      <w:proofErr w:type="gramStart"/>
      <w:r w:rsidRPr="00497092">
        <w:rPr>
          <w:sz w:val="24"/>
          <w:szCs w:val="24"/>
        </w:rPr>
        <w:t>calculateProcessingFee(</w:t>
      </w:r>
      <w:proofErr w:type="gramEnd"/>
      <w:r w:rsidRPr="00497092">
        <w:rPr>
          <w:sz w:val="24"/>
          <w:szCs w:val="24"/>
        </w:rPr>
        <w:t>appId int)</w:t>
      </w:r>
    </w:p>
    <w:p w14:paraId="218B4C0B" w14:textId="77777777" w:rsidR="00497092" w:rsidRPr="00497092" w:rsidRDefault="00497092" w:rsidP="00497092">
      <w:pPr>
        <w:pStyle w:val="ListParagraph"/>
        <w:rPr>
          <w:sz w:val="24"/>
          <w:szCs w:val="24"/>
        </w:rPr>
      </w:pPr>
      <w:r w:rsidRPr="00497092">
        <w:rPr>
          <w:sz w:val="24"/>
          <w:szCs w:val="24"/>
        </w:rPr>
        <w:t xml:space="preserve">returns </w:t>
      </w:r>
      <w:proofErr w:type="gramStart"/>
      <w:r w:rsidRPr="00497092">
        <w:rPr>
          <w:sz w:val="24"/>
          <w:szCs w:val="24"/>
        </w:rPr>
        <w:t>decimal(</w:t>
      </w:r>
      <w:proofErr w:type="gramEnd"/>
      <w:r w:rsidRPr="00497092">
        <w:rPr>
          <w:sz w:val="24"/>
          <w:szCs w:val="24"/>
        </w:rPr>
        <w:t>15,2)</w:t>
      </w:r>
    </w:p>
    <w:p w14:paraId="77F10E32" w14:textId="77777777" w:rsidR="00497092" w:rsidRPr="00497092" w:rsidRDefault="00497092" w:rsidP="00497092">
      <w:pPr>
        <w:pStyle w:val="ListParagraph"/>
        <w:rPr>
          <w:sz w:val="24"/>
          <w:szCs w:val="24"/>
        </w:rPr>
      </w:pPr>
      <w:r w:rsidRPr="00497092">
        <w:rPr>
          <w:sz w:val="24"/>
          <w:szCs w:val="24"/>
        </w:rPr>
        <w:t>deterministic</w:t>
      </w:r>
    </w:p>
    <w:p w14:paraId="75BA89F3" w14:textId="77777777" w:rsidR="00497092" w:rsidRPr="00497092" w:rsidRDefault="00497092" w:rsidP="00497092">
      <w:pPr>
        <w:pStyle w:val="ListParagraph"/>
        <w:rPr>
          <w:sz w:val="24"/>
          <w:szCs w:val="24"/>
        </w:rPr>
      </w:pPr>
      <w:r w:rsidRPr="00497092">
        <w:rPr>
          <w:sz w:val="24"/>
          <w:szCs w:val="24"/>
        </w:rPr>
        <w:t>begin</w:t>
      </w:r>
    </w:p>
    <w:p w14:paraId="104B1DCD" w14:textId="77777777" w:rsidR="00497092" w:rsidRPr="00497092" w:rsidRDefault="00497092" w:rsidP="00497092">
      <w:pPr>
        <w:pStyle w:val="ListParagraph"/>
        <w:rPr>
          <w:sz w:val="24"/>
          <w:szCs w:val="24"/>
        </w:rPr>
      </w:pPr>
      <w:r w:rsidRPr="00497092">
        <w:rPr>
          <w:sz w:val="24"/>
          <w:szCs w:val="24"/>
        </w:rPr>
        <w:t xml:space="preserve"> declare fee </w:t>
      </w:r>
      <w:proofErr w:type="gramStart"/>
      <w:r w:rsidRPr="00497092">
        <w:rPr>
          <w:sz w:val="24"/>
          <w:szCs w:val="24"/>
        </w:rPr>
        <w:t>decimal(</w:t>
      </w:r>
      <w:proofErr w:type="gramEnd"/>
      <w:r w:rsidRPr="00497092">
        <w:rPr>
          <w:sz w:val="24"/>
          <w:szCs w:val="24"/>
        </w:rPr>
        <w:t>15,2);</w:t>
      </w:r>
    </w:p>
    <w:p w14:paraId="2CC2F1F4" w14:textId="77777777" w:rsidR="00497092" w:rsidRPr="00497092" w:rsidRDefault="00497092" w:rsidP="00497092">
      <w:pPr>
        <w:pStyle w:val="ListParagraph"/>
        <w:rPr>
          <w:sz w:val="24"/>
          <w:szCs w:val="24"/>
        </w:rPr>
      </w:pPr>
      <w:r w:rsidRPr="00497092">
        <w:rPr>
          <w:sz w:val="24"/>
          <w:szCs w:val="24"/>
        </w:rPr>
        <w:t xml:space="preserve"> declare pur </w:t>
      </w:r>
      <w:proofErr w:type="gramStart"/>
      <w:r w:rsidRPr="00497092">
        <w:rPr>
          <w:sz w:val="24"/>
          <w:szCs w:val="24"/>
        </w:rPr>
        <w:t>varchar(</w:t>
      </w:r>
      <w:proofErr w:type="gramEnd"/>
      <w:r w:rsidRPr="00497092">
        <w:rPr>
          <w:sz w:val="24"/>
          <w:szCs w:val="24"/>
        </w:rPr>
        <w:t>20);</w:t>
      </w:r>
    </w:p>
    <w:p w14:paraId="4DC8E51F" w14:textId="77777777" w:rsidR="00497092" w:rsidRPr="00497092" w:rsidRDefault="00497092" w:rsidP="00497092">
      <w:pPr>
        <w:pStyle w:val="ListParagraph"/>
        <w:rPr>
          <w:sz w:val="24"/>
          <w:szCs w:val="24"/>
        </w:rPr>
      </w:pPr>
      <w:r w:rsidRPr="00497092">
        <w:rPr>
          <w:sz w:val="24"/>
          <w:szCs w:val="24"/>
        </w:rPr>
        <w:t xml:space="preserve"> declare age int;</w:t>
      </w:r>
    </w:p>
    <w:p w14:paraId="2F0ABB0B" w14:textId="77777777" w:rsidR="00497092" w:rsidRPr="00497092" w:rsidRDefault="00497092" w:rsidP="00497092">
      <w:pPr>
        <w:pStyle w:val="ListParagraph"/>
        <w:rPr>
          <w:sz w:val="24"/>
          <w:szCs w:val="24"/>
        </w:rPr>
      </w:pPr>
      <w:r w:rsidRPr="00497092">
        <w:rPr>
          <w:sz w:val="24"/>
          <w:szCs w:val="24"/>
        </w:rPr>
        <w:t xml:space="preserve"> declare flag boolean;</w:t>
      </w:r>
    </w:p>
    <w:p w14:paraId="49B6543C" w14:textId="77777777" w:rsidR="00497092" w:rsidRPr="00497092" w:rsidRDefault="00497092" w:rsidP="00497092">
      <w:pPr>
        <w:pStyle w:val="ListParagraph"/>
        <w:rPr>
          <w:sz w:val="24"/>
          <w:szCs w:val="24"/>
        </w:rPr>
      </w:pPr>
      <w:r w:rsidRPr="00497092">
        <w:rPr>
          <w:sz w:val="24"/>
          <w:szCs w:val="24"/>
        </w:rPr>
        <w:t xml:space="preserve"> case when </w:t>
      </w:r>
      <w:proofErr w:type="gramStart"/>
      <w:r w:rsidRPr="00497092">
        <w:rPr>
          <w:sz w:val="24"/>
          <w:szCs w:val="24"/>
        </w:rPr>
        <w:t>exists(</w:t>
      </w:r>
      <w:proofErr w:type="gramEnd"/>
      <w:r w:rsidRPr="00497092">
        <w:rPr>
          <w:sz w:val="24"/>
          <w:szCs w:val="24"/>
        </w:rPr>
        <w:t>select * from Application where ApplicationId=appId) then</w:t>
      </w:r>
    </w:p>
    <w:p w14:paraId="72CA6752" w14:textId="77777777" w:rsidR="00497092" w:rsidRPr="00497092" w:rsidRDefault="00497092" w:rsidP="00497092">
      <w:pPr>
        <w:pStyle w:val="ListParagraph"/>
        <w:rPr>
          <w:sz w:val="24"/>
          <w:szCs w:val="24"/>
        </w:rPr>
      </w:pPr>
      <w:r w:rsidRPr="00497092">
        <w:rPr>
          <w:sz w:val="24"/>
          <w:szCs w:val="24"/>
        </w:rPr>
        <w:t xml:space="preserve"> set </w:t>
      </w:r>
      <w:proofErr w:type="gramStart"/>
      <w:r w:rsidRPr="00497092">
        <w:rPr>
          <w:sz w:val="24"/>
          <w:szCs w:val="24"/>
        </w:rPr>
        <w:t>flag:=</w:t>
      </w:r>
      <w:proofErr w:type="gramEnd"/>
      <w:r w:rsidRPr="00497092">
        <w:rPr>
          <w:sz w:val="24"/>
          <w:szCs w:val="24"/>
        </w:rPr>
        <w:t>true;</w:t>
      </w:r>
    </w:p>
    <w:p w14:paraId="59EAB9B6" w14:textId="77777777" w:rsidR="00497092" w:rsidRPr="00497092" w:rsidRDefault="00497092" w:rsidP="00497092">
      <w:pPr>
        <w:pStyle w:val="ListParagraph"/>
        <w:rPr>
          <w:sz w:val="24"/>
          <w:szCs w:val="24"/>
        </w:rPr>
      </w:pPr>
      <w:r w:rsidRPr="00497092">
        <w:rPr>
          <w:sz w:val="24"/>
          <w:szCs w:val="24"/>
        </w:rPr>
        <w:t xml:space="preserve"> select Purpose into pur from Application where ApplicationId=appId;</w:t>
      </w:r>
    </w:p>
    <w:p w14:paraId="1CE35DF3" w14:textId="77777777" w:rsidR="00497092" w:rsidRPr="00497092" w:rsidRDefault="00497092" w:rsidP="00497092">
      <w:pPr>
        <w:pStyle w:val="ListParagraph"/>
        <w:rPr>
          <w:sz w:val="24"/>
          <w:szCs w:val="24"/>
        </w:rPr>
      </w:pPr>
      <w:r w:rsidRPr="00497092">
        <w:rPr>
          <w:sz w:val="24"/>
          <w:szCs w:val="24"/>
        </w:rPr>
        <w:t xml:space="preserve"> select truncate(datediff(curdate(</w:t>
      </w:r>
      <w:proofErr w:type="gramStart"/>
      <w:r w:rsidRPr="00497092">
        <w:rPr>
          <w:sz w:val="24"/>
          <w:szCs w:val="24"/>
        </w:rPr>
        <w:t>),Date</w:t>
      </w:r>
      <w:proofErr w:type="gramEnd"/>
      <w:r w:rsidRPr="00497092">
        <w:rPr>
          <w:sz w:val="24"/>
          <w:szCs w:val="24"/>
        </w:rPr>
        <w:t>_Of_Birth)/365,0) into age</w:t>
      </w:r>
    </w:p>
    <w:p w14:paraId="5997FD28" w14:textId="77777777" w:rsidR="00497092" w:rsidRPr="00497092" w:rsidRDefault="00497092" w:rsidP="00497092">
      <w:pPr>
        <w:pStyle w:val="ListParagraph"/>
        <w:rPr>
          <w:sz w:val="24"/>
          <w:szCs w:val="24"/>
        </w:rPr>
      </w:pPr>
      <w:r w:rsidRPr="00497092">
        <w:rPr>
          <w:sz w:val="24"/>
          <w:szCs w:val="24"/>
        </w:rPr>
        <w:t xml:space="preserve"> from Application</w:t>
      </w:r>
    </w:p>
    <w:p w14:paraId="36D7C51E" w14:textId="77777777" w:rsidR="00497092" w:rsidRPr="00497092" w:rsidRDefault="00497092" w:rsidP="00497092">
      <w:pPr>
        <w:pStyle w:val="ListParagraph"/>
        <w:rPr>
          <w:sz w:val="24"/>
          <w:szCs w:val="24"/>
        </w:rPr>
      </w:pPr>
      <w:r w:rsidRPr="00497092">
        <w:rPr>
          <w:sz w:val="24"/>
          <w:szCs w:val="24"/>
        </w:rPr>
        <w:t xml:space="preserve"> join applicant</w:t>
      </w:r>
    </w:p>
    <w:p w14:paraId="0EB1E4B8" w14:textId="77777777" w:rsidR="00497092" w:rsidRPr="00497092" w:rsidRDefault="00497092" w:rsidP="00497092">
      <w:pPr>
        <w:pStyle w:val="ListParagraph"/>
        <w:rPr>
          <w:sz w:val="24"/>
          <w:szCs w:val="24"/>
        </w:rPr>
      </w:pPr>
      <w:r w:rsidRPr="00497092">
        <w:rPr>
          <w:sz w:val="24"/>
          <w:szCs w:val="24"/>
        </w:rPr>
        <w:t xml:space="preserve"> on </w:t>
      </w:r>
      <w:proofErr w:type="gramStart"/>
      <w:r w:rsidRPr="00497092">
        <w:rPr>
          <w:sz w:val="24"/>
          <w:szCs w:val="24"/>
        </w:rPr>
        <w:t>application.Passport=applicant.passport</w:t>
      </w:r>
      <w:proofErr w:type="gramEnd"/>
    </w:p>
    <w:p w14:paraId="59A031FF" w14:textId="77777777" w:rsidR="00497092" w:rsidRPr="00497092" w:rsidRDefault="00497092" w:rsidP="00497092">
      <w:pPr>
        <w:pStyle w:val="ListParagraph"/>
        <w:rPr>
          <w:sz w:val="24"/>
          <w:szCs w:val="24"/>
        </w:rPr>
      </w:pPr>
      <w:r w:rsidRPr="00497092">
        <w:rPr>
          <w:sz w:val="24"/>
          <w:szCs w:val="24"/>
        </w:rPr>
        <w:t xml:space="preserve"> where ApplicationId=appId;</w:t>
      </w:r>
    </w:p>
    <w:p w14:paraId="71AAE497" w14:textId="77777777" w:rsidR="00497092" w:rsidRPr="00497092" w:rsidRDefault="00497092" w:rsidP="00497092">
      <w:pPr>
        <w:pStyle w:val="ListParagraph"/>
        <w:rPr>
          <w:sz w:val="24"/>
          <w:szCs w:val="24"/>
        </w:rPr>
      </w:pPr>
      <w:r w:rsidRPr="00497092">
        <w:rPr>
          <w:sz w:val="24"/>
          <w:szCs w:val="24"/>
        </w:rPr>
        <w:t xml:space="preserve"> else</w:t>
      </w:r>
    </w:p>
    <w:p w14:paraId="441076B5" w14:textId="77777777" w:rsidR="00497092" w:rsidRPr="00497092" w:rsidRDefault="00497092" w:rsidP="00497092">
      <w:pPr>
        <w:pStyle w:val="ListParagraph"/>
        <w:rPr>
          <w:sz w:val="24"/>
          <w:szCs w:val="24"/>
        </w:rPr>
      </w:pPr>
      <w:r w:rsidRPr="00497092">
        <w:rPr>
          <w:sz w:val="24"/>
          <w:szCs w:val="24"/>
        </w:rPr>
        <w:t xml:space="preserve"> set </w:t>
      </w:r>
      <w:proofErr w:type="gramStart"/>
      <w:r w:rsidRPr="00497092">
        <w:rPr>
          <w:sz w:val="24"/>
          <w:szCs w:val="24"/>
        </w:rPr>
        <w:t>flag:=</w:t>
      </w:r>
      <w:proofErr w:type="gramEnd"/>
      <w:r w:rsidRPr="00497092">
        <w:rPr>
          <w:sz w:val="24"/>
          <w:szCs w:val="24"/>
        </w:rPr>
        <w:t>false;</w:t>
      </w:r>
    </w:p>
    <w:p w14:paraId="086D821F" w14:textId="28C69817" w:rsidR="00497092" w:rsidRPr="00497092" w:rsidRDefault="00497092" w:rsidP="00497092">
      <w:pPr>
        <w:pStyle w:val="ListParagraph"/>
        <w:rPr>
          <w:sz w:val="24"/>
          <w:szCs w:val="24"/>
        </w:rPr>
      </w:pPr>
      <w:r w:rsidRPr="00497092">
        <w:rPr>
          <w:sz w:val="24"/>
          <w:szCs w:val="24"/>
        </w:rPr>
        <w:t xml:space="preserve"> end case;</w:t>
      </w:r>
    </w:p>
    <w:p w14:paraId="6C258B3E" w14:textId="77777777" w:rsidR="00497092" w:rsidRPr="00497092" w:rsidRDefault="00497092" w:rsidP="00497092">
      <w:pPr>
        <w:pStyle w:val="ListParagraph"/>
        <w:rPr>
          <w:sz w:val="24"/>
          <w:szCs w:val="24"/>
        </w:rPr>
      </w:pPr>
      <w:r w:rsidRPr="00497092">
        <w:rPr>
          <w:sz w:val="24"/>
          <w:szCs w:val="24"/>
        </w:rPr>
        <w:t>if flag=true then</w:t>
      </w:r>
    </w:p>
    <w:p w14:paraId="775BBB43" w14:textId="77777777" w:rsidR="00497092" w:rsidRPr="00497092" w:rsidRDefault="00497092" w:rsidP="00497092">
      <w:pPr>
        <w:pStyle w:val="ListParagraph"/>
        <w:rPr>
          <w:sz w:val="24"/>
          <w:szCs w:val="24"/>
        </w:rPr>
      </w:pPr>
      <w:r w:rsidRPr="00497092">
        <w:rPr>
          <w:sz w:val="24"/>
          <w:szCs w:val="24"/>
        </w:rPr>
        <w:tab/>
        <w:t>if pur = 'Transit' or pur ='Medical'   then</w:t>
      </w:r>
    </w:p>
    <w:p w14:paraId="152BEF5B" w14:textId="77777777" w:rsidR="00497092" w:rsidRPr="00497092" w:rsidRDefault="00497092" w:rsidP="00497092">
      <w:pPr>
        <w:pStyle w:val="ListParagraph"/>
        <w:rPr>
          <w:sz w:val="24"/>
          <w:szCs w:val="24"/>
        </w:rPr>
      </w:pPr>
      <w:r w:rsidRPr="00497092">
        <w:rPr>
          <w:sz w:val="24"/>
          <w:szCs w:val="24"/>
        </w:rPr>
        <w:tab/>
      </w:r>
      <w:r w:rsidRPr="00497092">
        <w:rPr>
          <w:sz w:val="24"/>
          <w:szCs w:val="24"/>
        </w:rPr>
        <w:tab/>
        <w:t>if age&gt;12 then</w:t>
      </w:r>
    </w:p>
    <w:p w14:paraId="518A2CD5" w14:textId="77777777" w:rsidR="00497092" w:rsidRPr="00497092" w:rsidRDefault="00497092" w:rsidP="00497092">
      <w:pPr>
        <w:pStyle w:val="ListParagraph"/>
        <w:rPr>
          <w:sz w:val="24"/>
          <w:szCs w:val="24"/>
        </w:rPr>
      </w:pPr>
      <w:r w:rsidRPr="00497092">
        <w:rPr>
          <w:sz w:val="24"/>
          <w:szCs w:val="24"/>
        </w:rPr>
        <w:tab/>
      </w:r>
      <w:r w:rsidRPr="00497092">
        <w:rPr>
          <w:sz w:val="24"/>
          <w:szCs w:val="24"/>
        </w:rPr>
        <w:tab/>
        <w:t xml:space="preserve">set </w:t>
      </w:r>
      <w:proofErr w:type="gramStart"/>
      <w:r w:rsidRPr="00497092">
        <w:rPr>
          <w:sz w:val="24"/>
          <w:szCs w:val="24"/>
        </w:rPr>
        <w:t>fee:=</w:t>
      </w:r>
      <w:proofErr w:type="gramEnd"/>
      <w:r w:rsidRPr="00497092">
        <w:rPr>
          <w:sz w:val="24"/>
          <w:szCs w:val="24"/>
        </w:rPr>
        <w:t>60;</w:t>
      </w:r>
    </w:p>
    <w:p w14:paraId="3CE6B8C0" w14:textId="77777777" w:rsidR="00497092" w:rsidRPr="00497092" w:rsidRDefault="00497092" w:rsidP="00497092">
      <w:pPr>
        <w:pStyle w:val="ListParagraph"/>
        <w:rPr>
          <w:sz w:val="24"/>
          <w:szCs w:val="24"/>
        </w:rPr>
      </w:pPr>
      <w:r w:rsidRPr="00497092">
        <w:rPr>
          <w:sz w:val="24"/>
          <w:szCs w:val="24"/>
        </w:rPr>
        <w:tab/>
        <w:t xml:space="preserve">    else </w:t>
      </w:r>
    </w:p>
    <w:p w14:paraId="7A4A81A0" w14:textId="77777777" w:rsidR="00497092" w:rsidRPr="00497092" w:rsidRDefault="00497092" w:rsidP="00497092">
      <w:pPr>
        <w:pStyle w:val="ListParagraph"/>
        <w:rPr>
          <w:sz w:val="24"/>
          <w:szCs w:val="24"/>
        </w:rPr>
      </w:pPr>
      <w:r w:rsidRPr="00497092">
        <w:rPr>
          <w:sz w:val="24"/>
          <w:szCs w:val="24"/>
        </w:rPr>
        <w:tab/>
      </w:r>
      <w:r w:rsidRPr="00497092">
        <w:rPr>
          <w:sz w:val="24"/>
          <w:szCs w:val="24"/>
        </w:rPr>
        <w:tab/>
        <w:t xml:space="preserve">set </w:t>
      </w:r>
      <w:proofErr w:type="gramStart"/>
      <w:r w:rsidRPr="00497092">
        <w:rPr>
          <w:sz w:val="24"/>
          <w:szCs w:val="24"/>
        </w:rPr>
        <w:t>fee:=</w:t>
      </w:r>
      <w:proofErr w:type="gramEnd"/>
      <w:r w:rsidRPr="00497092">
        <w:rPr>
          <w:sz w:val="24"/>
          <w:szCs w:val="24"/>
        </w:rPr>
        <w:t>35;</w:t>
      </w:r>
    </w:p>
    <w:p w14:paraId="175BDC33" w14:textId="77777777" w:rsidR="00497092" w:rsidRPr="00497092" w:rsidRDefault="00497092" w:rsidP="00497092">
      <w:pPr>
        <w:pStyle w:val="ListParagraph"/>
        <w:rPr>
          <w:sz w:val="24"/>
          <w:szCs w:val="24"/>
        </w:rPr>
      </w:pPr>
      <w:r w:rsidRPr="00497092">
        <w:rPr>
          <w:sz w:val="24"/>
          <w:szCs w:val="24"/>
        </w:rPr>
        <w:tab/>
      </w:r>
      <w:r w:rsidRPr="00497092">
        <w:rPr>
          <w:sz w:val="24"/>
          <w:szCs w:val="24"/>
        </w:rPr>
        <w:tab/>
        <w:t>end if;</w:t>
      </w:r>
    </w:p>
    <w:p w14:paraId="3A1B5AC8" w14:textId="77777777" w:rsidR="00497092" w:rsidRPr="00497092" w:rsidRDefault="00497092" w:rsidP="00497092">
      <w:pPr>
        <w:pStyle w:val="ListParagraph"/>
        <w:rPr>
          <w:sz w:val="24"/>
          <w:szCs w:val="24"/>
        </w:rPr>
      </w:pPr>
      <w:r w:rsidRPr="00497092">
        <w:rPr>
          <w:sz w:val="24"/>
          <w:szCs w:val="24"/>
        </w:rPr>
        <w:t xml:space="preserve">     else </w:t>
      </w:r>
    </w:p>
    <w:p w14:paraId="467684B8" w14:textId="77777777" w:rsidR="00497092" w:rsidRPr="00497092" w:rsidRDefault="00497092" w:rsidP="00497092">
      <w:pPr>
        <w:pStyle w:val="ListParagraph"/>
        <w:rPr>
          <w:sz w:val="24"/>
          <w:szCs w:val="24"/>
        </w:rPr>
      </w:pPr>
      <w:r w:rsidRPr="00497092">
        <w:rPr>
          <w:sz w:val="24"/>
          <w:szCs w:val="24"/>
        </w:rPr>
        <w:tab/>
      </w:r>
      <w:r w:rsidRPr="00497092">
        <w:rPr>
          <w:sz w:val="24"/>
          <w:szCs w:val="24"/>
        </w:rPr>
        <w:tab/>
        <w:t xml:space="preserve">set </w:t>
      </w:r>
      <w:proofErr w:type="gramStart"/>
      <w:r w:rsidRPr="00497092">
        <w:rPr>
          <w:sz w:val="24"/>
          <w:szCs w:val="24"/>
        </w:rPr>
        <w:t>fee:=</w:t>
      </w:r>
      <w:proofErr w:type="gramEnd"/>
      <w:r w:rsidRPr="00497092">
        <w:rPr>
          <w:sz w:val="24"/>
          <w:szCs w:val="24"/>
        </w:rPr>
        <w:t>90;</w:t>
      </w:r>
    </w:p>
    <w:p w14:paraId="4BCE6D6C" w14:textId="77777777" w:rsidR="00497092" w:rsidRPr="00497092" w:rsidRDefault="00497092" w:rsidP="00497092">
      <w:pPr>
        <w:pStyle w:val="ListParagraph"/>
        <w:rPr>
          <w:sz w:val="24"/>
          <w:szCs w:val="24"/>
        </w:rPr>
      </w:pPr>
      <w:r w:rsidRPr="00497092">
        <w:rPr>
          <w:sz w:val="24"/>
          <w:szCs w:val="24"/>
        </w:rPr>
        <w:t xml:space="preserve">     end if;</w:t>
      </w:r>
    </w:p>
    <w:p w14:paraId="49489543" w14:textId="77777777" w:rsidR="00497092" w:rsidRPr="00497092" w:rsidRDefault="00497092" w:rsidP="00497092">
      <w:pPr>
        <w:pStyle w:val="ListParagraph"/>
        <w:rPr>
          <w:sz w:val="24"/>
          <w:szCs w:val="24"/>
        </w:rPr>
      </w:pPr>
      <w:r w:rsidRPr="00497092">
        <w:rPr>
          <w:sz w:val="24"/>
          <w:szCs w:val="24"/>
        </w:rPr>
        <w:t>else</w:t>
      </w:r>
    </w:p>
    <w:p w14:paraId="0092FAB1" w14:textId="77777777" w:rsidR="00497092" w:rsidRPr="00497092" w:rsidRDefault="00497092" w:rsidP="00497092">
      <w:pPr>
        <w:pStyle w:val="ListParagraph"/>
        <w:rPr>
          <w:sz w:val="24"/>
          <w:szCs w:val="24"/>
        </w:rPr>
      </w:pPr>
      <w:r w:rsidRPr="00497092">
        <w:rPr>
          <w:sz w:val="24"/>
          <w:szCs w:val="24"/>
        </w:rPr>
        <w:t xml:space="preserve">set </w:t>
      </w:r>
      <w:proofErr w:type="gramStart"/>
      <w:r w:rsidRPr="00497092">
        <w:rPr>
          <w:sz w:val="24"/>
          <w:szCs w:val="24"/>
        </w:rPr>
        <w:t>fee:=</w:t>
      </w:r>
      <w:proofErr w:type="gramEnd"/>
      <w:r w:rsidRPr="00497092">
        <w:rPr>
          <w:sz w:val="24"/>
          <w:szCs w:val="24"/>
        </w:rPr>
        <w:t>0;</w:t>
      </w:r>
    </w:p>
    <w:p w14:paraId="21A8197E" w14:textId="77777777" w:rsidR="00497092" w:rsidRPr="00497092" w:rsidRDefault="00497092" w:rsidP="00497092">
      <w:pPr>
        <w:pStyle w:val="ListParagraph"/>
        <w:rPr>
          <w:sz w:val="24"/>
          <w:szCs w:val="24"/>
        </w:rPr>
      </w:pPr>
      <w:r w:rsidRPr="00497092">
        <w:rPr>
          <w:sz w:val="24"/>
          <w:szCs w:val="24"/>
        </w:rPr>
        <w:t>end if;</w:t>
      </w:r>
    </w:p>
    <w:p w14:paraId="48E6AB4D" w14:textId="77777777" w:rsidR="00497092" w:rsidRPr="00497092" w:rsidRDefault="00497092" w:rsidP="00497092">
      <w:pPr>
        <w:pStyle w:val="ListParagraph"/>
        <w:rPr>
          <w:sz w:val="24"/>
          <w:szCs w:val="24"/>
        </w:rPr>
      </w:pPr>
      <w:r w:rsidRPr="00497092">
        <w:rPr>
          <w:sz w:val="24"/>
          <w:szCs w:val="24"/>
        </w:rPr>
        <w:t>return fee;</w:t>
      </w:r>
    </w:p>
    <w:p w14:paraId="5446749D" w14:textId="77777777" w:rsidR="00497092" w:rsidRPr="00497092" w:rsidRDefault="00497092" w:rsidP="00497092">
      <w:pPr>
        <w:pStyle w:val="ListParagraph"/>
        <w:rPr>
          <w:sz w:val="24"/>
          <w:szCs w:val="24"/>
        </w:rPr>
      </w:pPr>
      <w:r w:rsidRPr="00497092">
        <w:rPr>
          <w:sz w:val="24"/>
          <w:szCs w:val="24"/>
        </w:rPr>
        <w:t>end %</w:t>
      </w:r>
    </w:p>
    <w:p w14:paraId="2DBA638A" w14:textId="2B45F7D6" w:rsidR="00497092" w:rsidRDefault="00497092" w:rsidP="00497092">
      <w:pPr>
        <w:pStyle w:val="ListParagraph"/>
        <w:rPr>
          <w:sz w:val="24"/>
          <w:szCs w:val="24"/>
        </w:rPr>
      </w:pPr>
      <w:proofErr w:type="gramStart"/>
      <w:r w:rsidRPr="00497092">
        <w:rPr>
          <w:sz w:val="24"/>
          <w:szCs w:val="24"/>
        </w:rPr>
        <w:t>delimiter ;</w:t>
      </w:r>
      <w:proofErr w:type="gramEnd"/>
    </w:p>
    <w:p w14:paraId="13BAF37C" w14:textId="3541AFC7" w:rsidR="00497092" w:rsidRPr="00497092" w:rsidRDefault="00324D17" w:rsidP="00497092">
      <w:pPr>
        <w:rPr>
          <w:b/>
          <w:sz w:val="36"/>
        </w:rPr>
      </w:pPr>
      <w:r>
        <w:rPr>
          <w:noProof/>
        </w:rPr>
        <w:lastRenderedPageBreak/>
        <w:drawing>
          <wp:inline distT="0" distB="0" distL="0" distR="0" wp14:anchorId="34013372" wp14:editId="30FC49E5">
            <wp:extent cx="5943600" cy="17379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737995"/>
                    </a:xfrm>
                    <a:prstGeom prst="rect">
                      <a:avLst/>
                    </a:prstGeom>
                  </pic:spPr>
                </pic:pic>
              </a:graphicData>
            </a:graphic>
          </wp:inline>
        </w:drawing>
      </w:r>
    </w:p>
    <w:p w14:paraId="50470D90" w14:textId="78BF55D5" w:rsidR="00661D80" w:rsidRDefault="00661D80" w:rsidP="00661D80">
      <w:pPr>
        <w:jc w:val="center"/>
        <w:rPr>
          <w:b/>
          <w:sz w:val="36"/>
        </w:rPr>
      </w:pPr>
      <w:r>
        <w:rPr>
          <w:b/>
          <w:sz w:val="36"/>
        </w:rPr>
        <w:t>Triggers</w:t>
      </w:r>
    </w:p>
    <w:p w14:paraId="0B8E00BE" w14:textId="59AB9A26" w:rsidR="00497092" w:rsidRDefault="00E575CD" w:rsidP="00497092">
      <w:pPr>
        <w:pStyle w:val="ListParagraph"/>
        <w:numPr>
          <w:ilvl w:val="0"/>
          <w:numId w:val="6"/>
        </w:numPr>
        <w:rPr>
          <w:b/>
          <w:sz w:val="24"/>
          <w:szCs w:val="24"/>
        </w:rPr>
      </w:pPr>
      <w:r w:rsidRPr="00E575CD">
        <w:rPr>
          <w:b/>
          <w:sz w:val="24"/>
          <w:szCs w:val="24"/>
        </w:rPr>
        <w:t>updateApplicationStatusApproved</w:t>
      </w:r>
    </w:p>
    <w:p w14:paraId="27459A58" w14:textId="5C7D08C8" w:rsidR="00324D17" w:rsidRPr="00324D17" w:rsidRDefault="00324D17" w:rsidP="00324D17">
      <w:pPr>
        <w:pStyle w:val="ListParagraph"/>
        <w:rPr>
          <w:sz w:val="24"/>
          <w:szCs w:val="24"/>
        </w:rPr>
      </w:pPr>
      <w:r>
        <w:rPr>
          <w:sz w:val="24"/>
          <w:szCs w:val="24"/>
        </w:rPr>
        <w:t>This trigger updates the application status for applicant who has been granted visa.</w:t>
      </w:r>
    </w:p>
    <w:p w14:paraId="5E5E124E" w14:textId="77777777" w:rsidR="00E575CD" w:rsidRPr="00E575CD" w:rsidRDefault="00E575CD" w:rsidP="00E575CD">
      <w:pPr>
        <w:pStyle w:val="ListParagraph"/>
        <w:rPr>
          <w:sz w:val="24"/>
          <w:szCs w:val="24"/>
        </w:rPr>
      </w:pPr>
      <w:r w:rsidRPr="00E575CD">
        <w:rPr>
          <w:sz w:val="24"/>
          <w:szCs w:val="24"/>
        </w:rPr>
        <w:t>delimiter %</w:t>
      </w:r>
    </w:p>
    <w:p w14:paraId="59F133CB" w14:textId="77777777" w:rsidR="00E575CD" w:rsidRPr="00E575CD" w:rsidRDefault="00E575CD" w:rsidP="00E575CD">
      <w:pPr>
        <w:pStyle w:val="ListParagraph"/>
        <w:rPr>
          <w:sz w:val="24"/>
          <w:szCs w:val="24"/>
        </w:rPr>
      </w:pPr>
      <w:r w:rsidRPr="00E575CD">
        <w:rPr>
          <w:sz w:val="24"/>
          <w:szCs w:val="24"/>
        </w:rPr>
        <w:t>create trigger updateApplicationStatusApproved</w:t>
      </w:r>
    </w:p>
    <w:p w14:paraId="155CDD72" w14:textId="77777777" w:rsidR="00E575CD" w:rsidRPr="00E575CD" w:rsidRDefault="00E575CD" w:rsidP="00E575CD">
      <w:pPr>
        <w:pStyle w:val="ListParagraph"/>
        <w:rPr>
          <w:sz w:val="24"/>
          <w:szCs w:val="24"/>
        </w:rPr>
      </w:pPr>
      <w:r w:rsidRPr="00E575CD">
        <w:rPr>
          <w:sz w:val="24"/>
          <w:szCs w:val="24"/>
        </w:rPr>
        <w:t>after insert</w:t>
      </w:r>
    </w:p>
    <w:p w14:paraId="26A82B11" w14:textId="77777777" w:rsidR="00E575CD" w:rsidRPr="00E575CD" w:rsidRDefault="00E575CD" w:rsidP="00E575CD">
      <w:pPr>
        <w:pStyle w:val="ListParagraph"/>
        <w:rPr>
          <w:sz w:val="24"/>
          <w:szCs w:val="24"/>
        </w:rPr>
      </w:pPr>
      <w:r w:rsidRPr="00E575CD">
        <w:rPr>
          <w:sz w:val="24"/>
          <w:szCs w:val="24"/>
        </w:rPr>
        <w:t>on GrantedVisa</w:t>
      </w:r>
    </w:p>
    <w:p w14:paraId="1C88FE0D" w14:textId="77777777" w:rsidR="00E575CD" w:rsidRPr="00E575CD" w:rsidRDefault="00E575CD" w:rsidP="00E575CD">
      <w:pPr>
        <w:pStyle w:val="ListParagraph"/>
        <w:rPr>
          <w:sz w:val="24"/>
          <w:szCs w:val="24"/>
        </w:rPr>
      </w:pPr>
      <w:r w:rsidRPr="00E575CD">
        <w:rPr>
          <w:sz w:val="24"/>
          <w:szCs w:val="24"/>
        </w:rPr>
        <w:t>for each row</w:t>
      </w:r>
    </w:p>
    <w:p w14:paraId="4E86E827" w14:textId="77777777" w:rsidR="00E575CD" w:rsidRPr="00E575CD" w:rsidRDefault="00E575CD" w:rsidP="00E575CD">
      <w:pPr>
        <w:pStyle w:val="ListParagraph"/>
        <w:rPr>
          <w:sz w:val="24"/>
          <w:szCs w:val="24"/>
        </w:rPr>
      </w:pPr>
      <w:r w:rsidRPr="00E575CD">
        <w:rPr>
          <w:sz w:val="24"/>
          <w:szCs w:val="24"/>
        </w:rPr>
        <w:t>begin</w:t>
      </w:r>
    </w:p>
    <w:p w14:paraId="2884F92F" w14:textId="77777777" w:rsidR="00E575CD" w:rsidRPr="00E575CD" w:rsidRDefault="00E575CD" w:rsidP="00E575CD">
      <w:pPr>
        <w:pStyle w:val="ListParagraph"/>
        <w:rPr>
          <w:sz w:val="24"/>
          <w:szCs w:val="24"/>
        </w:rPr>
      </w:pPr>
      <w:r w:rsidRPr="00E575CD">
        <w:rPr>
          <w:sz w:val="24"/>
          <w:szCs w:val="24"/>
        </w:rPr>
        <w:t>Update Application</w:t>
      </w:r>
    </w:p>
    <w:p w14:paraId="105851D3" w14:textId="77777777" w:rsidR="00E575CD" w:rsidRPr="00E575CD" w:rsidRDefault="00E575CD" w:rsidP="00E575CD">
      <w:pPr>
        <w:pStyle w:val="ListParagraph"/>
        <w:rPr>
          <w:sz w:val="24"/>
          <w:szCs w:val="24"/>
        </w:rPr>
      </w:pPr>
      <w:r w:rsidRPr="00E575CD">
        <w:rPr>
          <w:sz w:val="24"/>
          <w:szCs w:val="24"/>
        </w:rPr>
        <w:t>set `Status`='Approved'</w:t>
      </w:r>
    </w:p>
    <w:p w14:paraId="2747C5A6" w14:textId="77777777" w:rsidR="00E575CD" w:rsidRPr="00E575CD" w:rsidRDefault="00E575CD" w:rsidP="00E575CD">
      <w:pPr>
        <w:pStyle w:val="ListParagraph"/>
        <w:rPr>
          <w:sz w:val="24"/>
          <w:szCs w:val="24"/>
        </w:rPr>
      </w:pPr>
      <w:r w:rsidRPr="00E575CD">
        <w:rPr>
          <w:sz w:val="24"/>
          <w:szCs w:val="24"/>
        </w:rPr>
        <w:t>where ApplicationId=New.ApplicationId;</w:t>
      </w:r>
    </w:p>
    <w:p w14:paraId="07763B6A" w14:textId="77777777" w:rsidR="00E575CD" w:rsidRPr="00E575CD" w:rsidRDefault="00E575CD" w:rsidP="00E575CD">
      <w:pPr>
        <w:pStyle w:val="ListParagraph"/>
        <w:rPr>
          <w:sz w:val="24"/>
          <w:szCs w:val="24"/>
        </w:rPr>
      </w:pPr>
      <w:r w:rsidRPr="00E575CD">
        <w:rPr>
          <w:sz w:val="24"/>
          <w:szCs w:val="24"/>
        </w:rPr>
        <w:t>end %</w:t>
      </w:r>
    </w:p>
    <w:p w14:paraId="093EF9EC" w14:textId="1B5F98DB" w:rsidR="00E575CD" w:rsidRDefault="00E575CD" w:rsidP="00E575CD">
      <w:pPr>
        <w:pStyle w:val="ListParagraph"/>
        <w:rPr>
          <w:sz w:val="24"/>
          <w:szCs w:val="24"/>
        </w:rPr>
      </w:pPr>
      <w:proofErr w:type="gramStart"/>
      <w:r w:rsidRPr="00E575CD">
        <w:rPr>
          <w:sz w:val="24"/>
          <w:szCs w:val="24"/>
        </w:rPr>
        <w:t>delimiter ;</w:t>
      </w:r>
      <w:proofErr w:type="gramEnd"/>
    </w:p>
    <w:p w14:paraId="3D77D6F6" w14:textId="397E6732" w:rsidR="00967519" w:rsidRDefault="00967519" w:rsidP="00E575CD">
      <w:pPr>
        <w:pStyle w:val="ListParagraph"/>
        <w:rPr>
          <w:sz w:val="24"/>
          <w:szCs w:val="24"/>
        </w:rPr>
      </w:pPr>
    </w:p>
    <w:p w14:paraId="4149BC1C" w14:textId="663D6255" w:rsidR="00967519" w:rsidRDefault="00967519" w:rsidP="00967519">
      <w:pPr>
        <w:pStyle w:val="ListParagraph"/>
        <w:numPr>
          <w:ilvl w:val="0"/>
          <w:numId w:val="6"/>
        </w:numPr>
        <w:rPr>
          <w:sz w:val="24"/>
          <w:szCs w:val="24"/>
        </w:rPr>
      </w:pPr>
      <w:r w:rsidRPr="00967519">
        <w:rPr>
          <w:b/>
          <w:sz w:val="24"/>
          <w:szCs w:val="24"/>
        </w:rPr>
        <w:t>LogUserDetails</w:t>
      </w:r>
    </w:p>
    <w:p w14:paraId="3E685835" w14:textId="6DF59934" w:rsidR="00324D17" w:rsidRDefault="00324D17" w:rsidP="00967519">
      <w:pPr>
        <w:pStyle w:val="ListParagraph"/>
        <w:rPr>
          <w:sz w:val="24"/>
          <w:szCs w:val="24"/>
        </w:rPr>
      </w:pPr>
      <w:r>
        <w:rPr>
          <w:sz w:val="24"/>
          <w:szCs w:val="24"/>
        </w:rPr>
        <w:t>This trigger logs the user who inserted an entry in grantedvisa table</w:t>
      </w:r>
    </w:p>
    <w:p w14:paraId="3158725F" w14:textId="43C6D864" w:rsidR="00967519" w:rsidRPr="00967519" w:rsidRDefault="00967519" w:rsidP="00967519">
      <w:pPr>
        <w:pStyle w:val="ListParagraph"/>
        <w:rPr>
          <w:sz w:val="24"/>
          <w:szCs w:val="24"/>
        </w:rPr>
      </w:pPr>
      <w:r w:rsidRPr="00967519">
        <w:rPr>
          <w:sz w:val="24"/>
          <w:szCs w:val="24"/>
        </w:rPr>
        <w:t>delimiter %</w:t>
      </w:r>
    </w:p>
    <w:p w14:paraId="292861DB" w14:textId="77777777" w:rsidR="00967519" w:rsidRPr="00967519" w:rsidRDefault="00967519" w:rsidP="00967519">
      <w:pPr>
        <w:pStyle w:val="ListParagraph"/>
        <w:rPr>
          <w:sz w:val="24"/>
          <w:szCs w:val="24"/>
        </w:rPr>
      </w:pPr>
      <w:r w:rsidRPr="00967519">
        <w:rPr>
          <w:sz w:val="24"/>
          <w:szCs w:val="24"/>
        </w:rPr>
        <w:t>create trigger LogUserDetails</w:t>
      </w:r>
    </w:p>
    <w:p w14:paraId="0D3EE302" w14:textId="7C404218" w:rsidR="00967519" w:rsidRPr="00967519" w:rsidRDefault="0066220E" w:rsidP="00967519">
      <w:pPr>
        <w:pStyle w:val="ListParagraph"/>
        <w:rPr>
          <w:sz w:val="24"/>
          <w:szCs w:val="24"/>
        </w:rPr>
      </w:pPr>
      <w:r>
        <w:rPr>
          <w:sz w:val="24"/>
          <w:szCs w:val="24"/>
        </w:rPr>
        <w:t>after</w:t>
      </w:r>
      <w:r w:rsidR="00967519" w:rsidRPr="00967519">
        <w:rPr>
          <w:sz w:val="24"/>
          <w:szCs w:val="24"/>
        </w:rPr>
        <w:t xml:space="preserve"> insert</w:t>
      </w:r>
    </w:p>
    <w:p w14:paraId="40976C0A" w14:textId="77777777" w:rsidR="00967519" w:rsidRPr="00967519" w:rsidRDefault="00967519" w:rsidP="00967519">
      <w:pPr>
        <w:pStyle w:val="ListParagraph"/>
        <w:rPr>
          <w:sz w:val="24"/>
          <w:szCs w:val="24"/>
        </w:rPr>
      </w:pPr>
      <w:r w:rsidRPr="00967519">
        <w:rPr>
          <w:sz w:val="24"/>
          <w:szCs w:val="24"/>
        </w:rPr>
        <w:t>on GrantedVisa</w:t>
      </w:r>
    </w:p>
    <w:p w14:paraId="0C188AD6" w14:textId="77777777" w:rsidR="00967519" w:rsidRPr="00967519" w:rsidRDefault="00967519" w:rsidP="00967519">
      <w:pPr>
        <w:pStyle w:val="ListParagraph"/>
        <w:rPr>
          <w:sz w:val="24"/>
          <w:szCs w:val="24"/>
        </w:rPr>
      </w:pPr>
      <w:r w:rsidRPr="00967519">
        <w:rPr>
          <w:sz w:val="24"/>
          <w:szCs w:val="24"/>
        </w:rPr>
        <w:t>for each row</w:t>
      </w:r>
    </w:p>
    <w:p w14:paraId="2492E6FF" w14:textId="77777777" w:rsidR="00967519" w:rsidRPr="00967519" w:rsidRDefault="00967519" w:rsidP="00967519">
      <w:pPr>
        <w:pStyle w:val="ListParagraph"/>
        <w:rPr>
          <w:sz w:val="24"/>
          <w:szCs w:val="24"/>
        </w:rPr>
      </w:pPr>
      <w:r w:rsidRPr="00967519">
        <w:rPr>
          <w:sz w:val="24"/>
          <w:szCs w:val="24"/>
        </w:rPr>
        <w:t>begin</w:t>
      </w:r>
    </w:p>
    <w:p w14:paraId="32B48168" w14:textId="77777777" w:rsidR="00967519" w:rsidRPr="00967519" w:rsidRDefault="00967519" w:rsidP="00967519">
      <w:pPr>
        <w:pStyle w:val="ListParagraph"/>
        <w:rPr>
          <w:sz w:val="24"/>
          <w:szCs w:val="24"/>
        </w:rPr>
      </w:pPr>
      <w:r w:rsidRPr="00967519">
        <w:rPr>
          <w:sz w:val="24"/>
          <w:szCs w:val="24"/>
        </w:rPr>
        <w:t xml:space="preserve">declare iuser </w:t>
      </w:r>
      <w:proofErr w:type="gramStart"/>
      <w:r w:rsidRPr="00967519">
        <w:rPr>
          <w:sz w:val="24"/>
          <w:szCs w:val="24"/>
        </w:rPr>
        <w:t>varchar(</w:t>
      </w:r>
      <w:proofErr w:type="gramEnd"/>
      <w:r w:rsidRPr="00967519">
        <w:rPr>
          <w:sz w:val="24"/>
          <w:szCs w:val="24"/>
        </w:rPr>
        <w:t>50);</w:t>
      </w:r>
    </w:p>
    <w:p w14:paraId="51D5322B" w14:textId="77777777" w:rsidR="00967519" w:rsidRPr="00967519" w:rsidRDefault="00967519" w:rsidP="00967519">
      <w:pPr>
        <w:pStyle w:val="ListParagraph"/>
        <w:rPr>
          <w:sz w:val="24"/>
          <w:szCs w:val="24"/>
        </w:rPr>
      </w:pPr>
      <w:r w:rsidRPr="00967519">
        <w:rPr>
          <w:sz w:val="24"/>
          <w:szCs w:val="24"/>
        </w:rPr>
        <w:t xml:space="preserve">select </w:t>
      </w:r>
      <w:proofErr w:type="gramStart"/>
      <w:r w:rsidRPr="00967519">
        <w:rPr>
          <w:sz w:val="24"/>
          <w:szCs w:val="24"/>
        </w:rPr>
        <w:t>user(</w:t>
      </w:r>
      <w:proofErr w:type="gramEnd"/>
      <w:r w:rsidRPr="00967519">
        <w:rPr>
          <w:sz w:val="24"/>
          <w:szCs w:val="24"/>
        </w:rPr>
        <w:t>) into iuser;</w:t>
      </w:r>
    </w:p>
    <w:p w14:paraId="7AF28F15" w14:textId="77777777" w:rsidR="00967519" w:rsidRPr="00967519" w:rsidRDefault="00967519" w:rsidP="00967519">
      <w:pPr>
        <w:pStyle w:val="ListParagraph"/>
        <w:rPr>
          <w:sz w:val="24"/>
          <w:szCs w:val="24"/>
        </w:rPr>
      </w:pPr>
      <w:r w:rsidRPr="00967519">
        <w:rPr>
          <w:sz w:val="24"/>
          <w:szCs w:val="24"/>
        </w:rPr>
        <w:t xml:space="preserve">insert </w:t>
      </w:r>
      <w:proofErr w:type="gramStart"/>
      <w:r w:rsidRPr="00967519">
        <w:rPr>
          <w:sz w:val="24"/>
          <w:szCs w:val="24"/>
        </w:rPr>
        <w:t>into  loguserdetails</w:t>
      </w:r>
      <w:proofErr w:type="gramEnd"/>
      <w:r w:rsidRPr="00967519">
        <w:rPr>
          <w:sz w:val="24"/>
          <w:szCs w:val="24"/>
        </w:rPr>
        <w:t>(GrantedVisa_ApplicationId,GrantedVisa_Applicant_passport,DateCreated,UserAcc)</w:t>
      </w:r>
    </w:p>
    <w:p w14:paraId="4668154F" w14:textId="66B26FB4" w:rsidR="00967519" w:rsidRPr="00967519" w:rsidRDefault="00967519" w:rsidP="00967519">
      <w:pPr>
        <w:pStyle w:val="ListParagraph"/>
        <w:rPr>
          <w:sz w:val="24"/>
          <w:szCs w:val="24"/>
        </w:rPr>
      </w:pPr>
      <w:r w:rsidRPr="00967519">
        <w:rPr>
          <w:sz w:val="24"/>
          <w:szCs w:val="24"/>
        </w:rPr>
        <w:t>values(</w:t>
      </w:r>
      <w:proofErr w:type="gramStart"/>
      <w:r w:rsidRPr="00967519">
        <w:rPr>
          <w:sz w:val="24"/>
          <w:szCs w:val="24"/>
        </w:rPr>
        <w:t>New.ApplicationId,New.Applicant</w:t>
      </w:r>
      <w:proofErr w:type="gramEnd"/>
      <w:r w:rsidRPr="00967519">
        <w:rPr>
          <w:sz w:val="24"/>
          <w:szCs w:val="24"/>
        </w:rPr>
        <w:t>_passport,cur</w:t>
      </w:r>
      <w:r w:rsidR="003D4ECD">
        <w:rPr>
          <w:sz w:val="24"/>
          <w:szCs w:val="24"/>
        </w:rPr>
        <w:t>rent_timestamp</w:t>
      </w:r>
      <w:r w:rsidRPr="00967519">
        <w:rPr>
          <w:sz w:val="24"/>
          <w:szCs w:val="24"/>
        </w:rPr>
        <w:t>,iuser);</w:t>
      </w:r>
    </w:p>
    <w:p w14:paraId="22065B22" w14:textId="77777777" w:rsidR="00967519" w:rsidRPr="00967519" w:rsidRDefault="00967519" w:rsidP="00967519">
      <w:pPr>
        <w:pStyle w:val="ListParagraph"/>
        <w:rPr>
          <w:sz w:val="24"/>
          <w:szCs w:val="24"/>
        </w:rPr>
      </w:pPr>
      <w:r w:rsidRPr="00967519">
        <w:rPr>
          <w:sz w:val="24"/>
          <w:szCs w:val="24"/>
        </w:rPr>
        <w:t>end %</w:t>
      </w:r>
    </w:p>
    <w:p w14:paraId="62EDAAA7" w14:textId="5BF251FC" w:rsidR="00967519" w:rsidRDefault="00967519" w:rsidP="00967519">
      <w:pPr>
        <w:pStyle w:val="ListParagraph"/>
        <w:rPr>
          <w:sz w:val="24"/>
          <w:szCs w:val="24"/>
        </w:rPr>
      </w:pPr>
      <w:proofErr w:type="gramStart"/>
      <w:r w:rsidRPr="00967519">
        <w:rPr>
          <w:sz w:val="24"/>
          <w:szCs w:val="24"/>
        </w:rPr>
        <w:lastRenderedPageBreak/>
        <w:t>delimiter ;</w:t>
      </w:r>
      <w:proofErr w:type="gramEnd"/>
    </w:p>
    <w:p w14:paraId="7A401B17" w14:textId="085C4CCD" w:rsidR="00967519" w:rsidRDefault="00967519" w:rsidP="00967519">
      <w:pPr>
        <w:pStyle w:val="ListParagraph"/>
        <w:rPr>
          <w:sz w:val="24"/>
          <w:szCs w:val="24"/>
        </w:rPr>
      </w:pPr>
    </w:p>
    <w:p w14:paraId="505DF4C9" w14:textId="06B6A01E" w:rsidR="00661D80" w:rsidRDefault="00661D80" w:rsidP="00967519">
      <w:pPr>
        <w:ind w:left="720"/>
        <w:rPr>
          <w:b/>
          <w:sz w:val="36"/>
        </w:rPr>
      </w:pPr>
      <w:r>
        <w:rPr>
          <w:b/>
          <w:sz w:val="36"/>
        </w:rPr>
        <w:br w:type="page"/>
      </w:r>
    </w:p>
    <w:p w14:paraId="5CC9BD0D" w14:textId="77777777" w:rsidR="00AA1B08" w:rsidRDefault="00AA1B08" w:rsidP="00AA1B08">
      <w:pPr>
        <w:jc w:val="center"/>
        <w:rPr>
          <w:b/>
          <w:sz w:val="36"/>
        </w:rPr>
      </w:pPr>
      <w:r>
        <w:rPr>
          <w:b/>
          <w:sz w:val="36"/>
        </w:rPr>
        <w:lastRenderedPageBreak/>
        <w:t>User Privileges</w:t>
      </w:r>
    </w:p>
    <w:p w14:paraId="023CF984" w14:textId="62F75687" w:rsidR="00AA1B08" w:rsidRDefault="00AA1B08" w:rsidP="00AA1B08">
      <w:pPr>
        <w:pStyle w:val="ListParagraph"/>
        <w:numPr>
          <w:ilvl w:val="0"/>
          <w:numId w:val="8"/>
        </w:numPr>
        <w:spacing w:after="0" w:line="240" w:lineRule="auto"/>
        <w:rPr>
          <w:rFonts w:ascii="Calibri" w:eastAsia="Times New Roman" w:hAnsi="Calibri" w:cs="Calibri"/>
          <w:color w:val="000000"/>
        </w:rPr>
      </w:pPr>
      <w:r w:rsidRPr="00AA1B08">
        <w:rPr>
          <w:rFonts w:ascii="Calibri" w:eastAsia="Times New Roman" w:hAnsi="Calibri" w:cs="Calibri"/>
          <w:color w:val="000000"/>
        </w:rPr>
        <w:t>CREATE USER '</w:t>
      </w:r>
      <w:r w:rsidR="00D25A44">
        <w:rPr>
          <w:rFonts w:ascii="Calibri" w:eastAsia="Times New Roman" w:hAnsi="Calibri" w:cs="Calibri"/>
          <w:color w:val="000000"/>
        </w:rPr>
        <w:t>vms</w:t>
      </w:r>
      <w:r w:rsidRPr="00AA1B08">
        <w:rPr>
          <w:rFonts w:ascii="Calibri" w:eastAsia="Times New Roman" w:hAnsi="Calibri" w:cs="Calibri"/>
          <w:color w:val="000000"/>
        </w:rPr>
        <w:t>designer'@'localhost' IDENTIFIED BY 'design';</w:t>
      </w:r>
    </w:p>
    <w:p w14:paraId="79441408" w14:textId="11C375A4" w:rsidR="00AA1B08" w:rsidRDefault="00AA1B08" w:rsidP="00AA1B08">
      <w:pPr>
        <w:spacing w:after="0" w:line="240" w:lineRule="auto"/>
        <w:ind w:firstLine="720"/>
        <w:rPr>
          <w:rFonts w:ascii="Calibri" w:eastAsia="Times New Roman" w:hAnsi="Calibri" w:cs="Calibri"/>
          <w:color w:val="000000"/>
        </w:rPr>
      </w:pPr>
      <w:r w:rsidRPr="00AA1B08">
        <w:rPr>
          <w:rFonts w:ascii="Calibri" w:eastAsia="Times New Roman" w:hAnsi="Calibri" w:cs="Calibri"/>
          <w:color w:val="000000"/>
        </w:rPr>
        <w:t xml:space="preserve">GRANT </w:t>
      </w:r>
      <w:proofErr w:type="gramStart"/>
      <w:r w:rsidRPr="00AA1B08">
        <w:rPr>
          <w:rFonts w:ascii="Calibri" w:eastAsia="Times New Roman" w:hAnsi="Calibri" w:cs="Calibri"/>
          <w:color w:val="000000"/>
        </w:rPr>
        <w:t>CREATE,DROP</w:t>
      </w:r>
      <w:proofErr w:type="gramEnd"/>
      <w:r w:rsidRPr="00AA1B08">
        <w:rPr>
          <w:rFonts w:ascii="Calibri" w:eastAsia="Times New Roman" w:hAnsi="Calibri" w:cs="Calibri"/>
          <w:color w:val="000000"/>
        </w:rPr>
        <w:t xml:space="preserve"> ON visa_management_system.* TO '</w:t>
      </w:r>
      <w:r w:rsidR="00D25A44">
        <w:rPr>
          <w:rFonts w:ascii="Calibri" w:eastAsia="Times New Roman" w:hAnsi="Calibri" w:cs="Calibri"/>
          <w:color w:val="000000"/>
        </w:rPr>
        <w:t>vms</w:t>
      </w:r>
      <w:r w:rsidRPr="00AA1B08">
        <w:rPr>
          <w:rFonts w:ascii="Calibri" w:eastAsia="Times New Roman" w:hAnsi="Calibri" w:cs="Calibri"/>
          <w:color w:val="000000"/>
        </w:rPr>
        <w:t>designer'@'localhost';</w:t>
      </w:r>
    </w:p>
    <w:p w14:paraId="0DBB9D82" w14:textId="4D26FFAF" w:rsidR="00AA1B08" w:rsidRPr="00AA1B08" w:rsidRDefault="00AA1B08" w:rsidP="00AA1B08">
      <w:pPr>
        <w:spacing w:after="0" w:line="240" w:lineRule="auto"/>
        <w:ind w:firstLine="720"/>
        <w:rPr>
          <w:rFonts w:ascii="Calibri" w:eastAsia="Times New Roman" w:hAnsi="Calibri" w:cs="Calibri"/>
          <w:color w:val="000000"/>
        </w:rPr>
      </w:pPr>
      <w:r w:rsidRPr="00AA1B08">
        <w:rPr>
          <w:rFonts w:ascii="Calibri" w:eastAsia="Times New Roman" w:hAnsi="Calibri" w:cs="Calibri"/>
          <w:color w:val="000000"/>
        </w:rPr>
        <w:t>SHOW GRANTS FOR '</w:t>
      </w:r>
      <w:r w:rsidR="004B5BAA">
        <w:rPr>
          <w:rFonts w:ascii="Calibri" w:eastAsia="Times New Roman" w:hAnsi="Calibri" w:cs="Calibri"/>
          <w:color w:val="000000"/>
        </w:rPr>
        <w:t>vms</w:t>
      </w:r>
      <w:r>
        <w:rPr>
          <w:rFonts w:ascii="Calibri" w:eastAsia="Times New Roman" w:hAnsi="Calibri" w:cs="Calibri"/>
          <w:color w:val="000000"/>
        </w:rPr>
        <w:t>designer</w:t>
      </w:r>
      <w:r w:rsidRPr="00AA1B08">
        <w:rPr>
          <w:rFonts w:ascii="Calibri" w:eastAsia="Times New Roman" w:hAnsi="Calibri" w:cs="Calibri"/>
          <w:color w:val="000000"/>
        </w:rPr>
        <w:t>'@localhost</w:t>
      </w:r>
      <w:r w:rsidR="00F5639B">
        <w:rPr>
          <w:rFonts w:ascii="Calibri" w:eastAsia="Times New Roman" w:hAnsi="Calibri" w:cs="Calibri"/>
          <w:color w:val="000000"/>
        </w:rPr>
        <w:t>;</w:t>
      </w:r>
    </w:p>
    <w:p w14:paraId="4DA57FD3" w14:textId="6125914D" w:rsidR="00AA1B08" w:rsidRPr="00AA1B08" w:rsidRDefault="00AA1B08" w:rsidP="00AA1B08">
      <w:pPr>
        <w:spacing w:after="0" w:line="240" w:lineRule="auto"/>
        <w:ind w:firstLine="720"/>
        <w:rPr>
          <w:rFonts w:ascii="Calibri" w:eastAsia="Times New Roman" w:hAnsi="Calibri" w:cs="Calibri"/>
          <w:color w:val="000000"/>
        </w:rPr>
      </w:pPr>
      <w:r w:rsidRPr="00AA1B08">
        <w:rPr>
          <w:rFonts w:ascii="Calibri" w:eastAsia="Times New Roman" w:hAnsi="Calibri" w:cs="Calibri"/>
          <w:color w:val="000000"/>
        </w:rPr>
        <w:t xml:space="preserve"> </w:t>
      </w:r>
    </w:p>
    <w:p w14:paraId="5D6128C2" w14:textId="13451CDD" w:rsidR="00AA1B08" w:rsidRDefault="00AA1B08" w:rsidP="00AA1B08">
      <w:pPr>
        <w:pStyle w:val="ListParagraph"/>
        <w:numPr>
          <w:ilvl w:val="0"/>
          <w:numId w:val="8"/>
        </w:numPr>
        <w:spacing w:after="0" w:line="240" w:lineRule="auto"/>
        <w:rPr>
          <w:rFonts w:ascii="Calibri" w:eastAsia="Times New Roman" w:hAnsi="Calibri" w:cs="Calibri"/>
          <w:color w:val="000000"/>
        </w:rPr>
      </w:pPr>
      <w:r w:rsidRPr="00AA1B08">
        <w:rPr>
          <w:rFonts w:ascii="Calibri" w:eastAsia="Times New Roman" w:hAnsi="Calibri" w:cs="Calibri"/>
          <w:color w:val="000000"/>
        </w:rPr>
        <w:t>CREATE USER 'chinmay'@'localhost' IDENTIFIED BY 'readRecord';</w:t>
      </w:r>
    </w:p>
    <w:p w14:paraId="68890215" w14:textId="11BFA99E" w:rsidR="00AA1B08" w:rsidRDefault="00AA1B08" w:rsidP="00AA1B08">
      <w:pPr>
        <w:spacing w:after="0" w:line="240" w:lineRule="auto"/>
        <w:ind w:firstLine="720"/>
        <w:rPr>
          <w:rFonts w:ascii="Calibri" w:eastAsia="Times New Roman" w:hAnsi="Calibri" w:cs="Calibri"/>
          <w:color w:val="000000"/>
        </w:rPr>
      </w:pPr>
      <w:r w:rsidRPr="00AA1B08">
        <w:rPr>
          <w:rFonts w:ascii="Calibri" w:eastAsia="Times New Roman" w:hAnsi="Calibri" w:cs="Calibri"/>
          <w:color w:val="000000"/>
        </w:rPr>
        <w:t xml:space="preserve">GRANT </w:t>
      </w:r>
      <w:proofErr w:type="gramStart"/>
      <w:r w:rsidRPr="00AA1B08">
        <w:rPr>
          <w:rFonts w:ascii="Calibri" w:eastAsia="Times New Roman" w:hAnsi="Calibri" w:cs="Calibri"/>
          <w:color w:val="000000"/>
        </w:rPr>
        <w:t>SELECT</w:t>
      </w:r>
      <w:r w:rsidR="000576AF">
        <w:rPr>
          <w:rFonts w:ascii="Calibri" w:eastAsia="Times New Roman" w:hAnsi="Calibri" w:cs="Calibri"/>
          <w:color w:val="000000"/>
        </w:rPr>
        <w:t>,EXECUTE</w:t>
      </w:r>
      <w:proofErr w:type="gramEnd"/>
      <w:r w:rsidRPr="00AA1B08">
        <w:rPr>
          <w:rFonts w:ascii="Calibri" w:eastAsia="Times New Roman" w:hAnsi="Calibri" w:cs="Calibri"/>
          <w:color w:val="000000"/>
        </w:rPr>
        <w:t xml:space="preserve"> ON visa_management_system.* TO 'chinmay'@'localhost'; </w:t>
      </w:r>
    </w:p>
    <w:p w14:paraId="60468C61" w14:textId="6C2BC818" w:rsidR="00AA1B08" w:rsidRPr="00AA1B08" w:rsidRDefault="00AA1B08" w:rsidP="00AA1B08">
      <w:pPr>
        <w:spacing w:after="0" w:line="240" w:lineRule="auto"/>
        <w:ind w:firstLine="720"/>
        <w:rPr>
          <w:rFonts w:ascii="Calibri" w:eastAsia="Times New Roman" w:hAnsi="Calibri" w:cs="Calibri"/>
          <w:color w:val="000000"/>
        </w:rPr>
      </w:pPr>
      <w:r w:rsidRPr="00AA1B08">
        <w:rPr>
          <w:rFonts w:ascii="Calibri" w:eastAsia="Times New Roman" w:hAnsi="Calibri" w:cs="Calibri"/>
          <w:color w:val="000000"/>
        </w:rPr>
        <w:t xml:space="preserve">SHOW GRANTS FOR </w:t>
      </w:r>
      <w:r w:rsidR="001657AC" w:rsidRPr="00AA1B08">
        <w:rPr>
          <w:rFonts w:ascii="Calibri" w:eastAsia="Times New Roman" w:hAnsi="Calibri" w:cs="Calibri"/>
          <w:color w:val="000000"/>
        </w:rPr>
        <w:t>'chinmay'</w:t>
      </w:r>
      <w:r w:rsidRPr="00AA1B08">
        <w:rPr>
          <w:rFonts w:ascii="Calibri" w:eastAsia="Times New Roman" w:hAnsi="Calibri" w:cs="Calibri"/>
          <w:color w:val="000000"/>
        </w:rPr>
        <w:t>@localhost</w:t>
      </w:r>
      <w:r w:rsidR="00F5639B">
        <w:rPr>
          <w:rFonts w:ascii="Calibri" w:eastAsia="Times New Roman" w:hAnsi="Calibri" w:cs="Calibri"/>
          <w:color w:val="000000"/>
        </w:rPr>
        <w:t>;</w:t>
      </w:r>
    </w:p>
    <w:p w14:paraId="1D6C56B1" w14:textId="0D845B67" w:rsidR="00AA1B08" w:rsidRDefault="00AA1B08" w:rsidP="00AA1B08">
      <w:pPr>
        <w:spacing w:after="0" w:line="240" w:lineRule="auto"/>
        <w:ind w:firstLine="720"/>
        <w:rPr>
          <w:rFonts w:ascii="Calibri" w:eastAsia="Times New Roman" w:hAnsi="Calibri" w:cs="Calibri"/>
          <w:color w:val="000000"/>
        </w:rPr>
      </w:pPr>
    </w:p>
    <w:p w14:paraId="640ACADA" w14:textId="2350616A" w:rsidR="00AA1B08" w:rsidRDefault="00AA1B08" w:rsidP="00AA1B08">
      <w:pPr>
        <w:pStyle w:val="ListParagraph"/>
        <w:numPr>
          <w:ilvl w:val="0"/>
          <w:numId w:val="8"/>
        </w:numPr>
        <w:spacing w:after="0" w:line="240" w:lineRule="auto"/>
        <w:rPr>
          <w:rFonts w:ascii="Calibri" w:eastAsia="Times New Roman" w:hAnsi="Calibri" w:cs="Calibri"/>
          <w:color w:val="000000"/>
        </w:rPr>
      </w:pPr>
      <w:r w:rsidRPr="00AA1B08">
        <w:rPr>
          <w:rFonts w:ascii="Calibri" w:eastAsia="Times New Roman" w:hAnsi="Calibri" w:cs="Calibri"/>
          <w:color w:val="000000"/>
        </w:rPr>
        <w:t>CREATE USER 'suyog'@'localhost' IDENTIFIED BY 'updateRecord';</w:t>
      </w:r>
    </w:p>
    <w:p w14:paraId="43054B11" w14:textId="6691C675" w:rsidR="001657AC" w:rsidRDefault="001657AC" w:rsidP="001657AC">
      <w:pPr>
        <w:spacing w:after="0" w:line="240" w:lineRule="auto"/>
        <w:ind w:firstLine="720"/>
        <w:rPr>
          <w:rFonts w:ascii="Calibri" w:eastAsia="Times New Roman" w:hAnsi="Calibri" w:cs="Calibri"/>
          <w:color w:val="000000"/>
        </w:rPr>
      </w:pPr>
      <w:r w:rsidRPr="001657AC">
        <w:rPr>
          <w:rFonts w:ascii="Calibri" w:eastAsia="Times New Roman" w:hAnsi="Calibri" w:cs="Calibri"/>
          <w:color w:val="000000"/>
        </w:rPr>
        <w:t xml:space="preserve">GRANT </w:t>
      </w:r>
      <w:proofErr w:type="gramStart"/>
      <w:r w:rsidR="00324D17">
        <w:rPr>
          <w:rFonts w:ascii="Calibri" w:eastAsia="Times New Roman" w:hAnsi="Calibri" w:cs="Calibri"/>
          <w:color w:val="000000"/>
        </w:rPr>
        <w:t>SELECT,</w:t>
      </w:r>
      <w:r w:rsidRPr="001657AC">
        <w:rPr>
          <w:rFonts w:ascii="Calibri" w:eastAsia="Times New Roman" w:hAnsi="Calibri" w:cs="Calibri"/>
          <w:color w:val="000000"/>
        </w:rPr>
        <w:t>UPDATE</w:t>
      </w:r>
      <w:proofErr w:type="gramEnd"/>
      <w:r w:rsidRPr="001657AC">
        <w:rPr>
          <w:rFonts w:ascii="Calibri" w:eastAsia="Times New Roman" w:hAnsi="Calibri" w:cs="Calibri"/>
          <w:color w:val="000000"/>
        </w:rPr>
        <w:t xml:space="preserve"> ON visa_management_system.* TO 'suyog'@'localhost';</w:t>
      </w:r>
    </w:p>
    <w:p w14:paraId="32CC7918" w14:textId="66A833A8" w:rsidR="001657AC" w:rsidRDefault="001657AC" w:rsidP="001657AC">
      <w:pPr>
        <w:spacing w:after="0" w:line="240" w:lineRule="auto"/>
        <w:ind w:firstLine="720"/>
        <w:rPr>
          <w:rFonts w:ascii="Calibri" w:eastAsia="Times New Roman" w:hAnsi="Calibri" w:cs="Calibri"/>
          <w:color w:val="000000"/>
        </w:rPr>
      </w:pPr>
      <w:r w:rsidRPr="00AA1B08">
        <w:rPr>
          <w:rFonts w:ascii="Calibri" w:eastAsia="Times New Roman" w:hAnsi="Calibri" w:cs="Calibri"/>
          <w:color w:val="000000"/>
        </w:rPr>
        <w:t>SHOW GRANTS FOR 'suyog'@localhost</w:t>
      </w:r>
      <w:r w:rsidR="00F5639B">
        <w:rPr>
          <w:rFonts w:ascii="Calibri" w:eastAsia="Times New Roman" w:hAnsi="Calibri" w:cs="Calibri"/>
          <w:color w:val="000000"/>
        </w:rPr>
        <w:t>;</w:t>
      </w:r>
    </w:p>
    <w:p w14:paraId="28B0304F" w14:textId="0A3A1EAC" w:rsidR="001657AC" w:rsidRDefault="001657AC" w:rsidP="001657AC">
      <w:pPr>
        <w:spacing w:after="0" w:line="240" w:lineRule="auto"/>
        <w:ind w:firstLine="720"/>
        <w:rPr>
          <w:rFonts w:ascii="Calibri" w:eastAsia="Times New Roman" w:hAnsi="Calibri" w:cs="Calibri"/>
          <w:color w:val="000000"/>
        </w:rPr>
      </w:pPr>
    </w:p>
    <w:p w14:paraId="6A7767BE" w14:textId="30039E28" w:rsidR="001657AC" w:rsidRDefault="001657AC" w:rsidP="001657AC">
      <w:pPr>
        <w:pStyle w:val="ListParagraph"/>
        <w:numPr>
          <w:ilvl w:val="0"/>
          <w:numId w:val="8"/>
        </w:numPr>
        <w:spacing w:after="0" w:line="240" w:lineRule="auto"/>
        <w:rPr>
          <w:rFonts w:ascii="Calibri" w:eastAsia="Times New Roman" w:hAnsi="Calibri" w:cs="Calibri"/>
          <w:color w:val="000000"/>
        </w:rPr>
      </w:pPr>
      <w:r w:rsidRPr="001657AC">
        <w:rPr>
          <w:rFonts w:ascii="Calibri" w:eastAsia="Times New Roman" w:hAnsi="Calibri" w:cs="Calibri"/>
          <w:color w:val="000000"/>
        </w:rPr>
        <w:t>CREATE USER '</w:t>
      </w:r>
      <w:r w:rsidR="00D25A44">
        <w:rPr>
          <w:rFonts w:ascii="Calibri" w:eastAsia="Times New Roman" w:hAnsi="Calibri" w:cs="Calibri"/>
          <w:color w:val="000000"/>
        </w:rPr>
        <w:t>m</w:t>
      </w:r>
      <w:r w:rsidRPr="001657AC">
        <w:rPr>
          <w:rFonts w:ascii="Calibri" w:eastAsia="Times New Roman" w:hAnsi="Calibri" w:cs="Calibri"/>
          <w:color w:val="000000"/>
        </w:rPr>
        <w:t>att'@'localhost' IDENTIFIED BY 'brokenDelete';</w:t>
      </w:r>
    </w:p>
    <w:p w14:paraId="76BC2B77" w14:textId="277C277F" w:rsidR="001657AC" w:rsidRDefault="001657AC" w:rsidP="001657AC">
      <w:pPr>
        <w:spacing w:after="0" w:line="240" w:lineRule="auto"/>
        <w:ind w:firstLine="720"/>
        <w:rPr>
          <w:rFonts w:ascii="Calibri" w:eastAsia="Times New Roman" w:hAnsi="Calibri" w:cs="Calibri"/>
          <w:color w:val="000000"/>
        </w:rPr>
      </w:pPr>
      <w:r w:rsidRPr="001657AC">
        <w:rPr>
          <w:rFonts w:ascii="Calibri" w:eastAsia="Times New Roman" w:hAnsi="Calibri" w:cs="Calibri"/>
          <w:color w:val="000000"/>
        </w:rPr>
        <w:t xml:space="preserve">GRANT </w:t>
      </w:r>
      <w:proofErr w:type="gramStart"/>
      <w:r w:rsidR="00324D17">
        <w:rPr>
          <w:rFonts w:ascii="Calibri" w:eastAsia="Times New Roman" w:hAnsi="Calibri" w:cs="Calibri"/>
          <w:color w:val="000000"/>
        </w:rPr>
        <w:t>SELECT,</w:t>
      </w:r>
      <w:r w:rsidRPr="001657AC">
        <w:rPr>
          <w:rFonts w:ascii="Calibri" w:eastAsia="Times New Roman" w:hAnsi="Calibri" w:cs="Calibri"/>
          <w:color w:val="000000"/>
        </w:rPr>
        <w:t>DELETE</w:t>
      </w:r>
      <w:proofErr w:type="gramEnd"/>
      <w:r w:rsidRPr="001657AC">
        <w:rPr>
          <w:rFonts w:ascii="Calibri" w:eastAsia="Times New Roman" w:hAnsi="Calibri" w:cs="Calibri"/>
          <w:color w:val="000000"/>
        </w:rPr>
        <w:t xml:space="preserve"> ON visa_management_system.* TO '</w:t>
      </w:r>
      <w:r w:rsidR="00D25A44">
        <w:rPr>
          <w:rFonts w:ascii="Calibri" w:eastAsia="Times New Roman" w:hAnsi="Calibri" w:cs="Calibri"/>
          <w:color w:val="000000"/>
        </w:rPr>
        <w:t>m</w:t>
      </w:r>
      <w:r w:rsidRPr="001657AC">
        <w:rPr>
          <w:rFonts w:ascii="Calibri" w:eastAsia="Times New Roman" w:hAnsi="Calibri" w:cs="Calibri"/>
          <w:color w:val="000000"/>
        </w:rPr>
        <w:t xml:space="preserve">att'@'localhost'; </w:t>
      </w:r>
    </w:p>
    <w:p w14:paraId="656A2503" w14:textId="5DD2A672" w:rsidR="001657AC" w:rsidRDefault="001657AC" w:rsidP="001657AC">
      <w:pPr>
        <w:spacing w:after="0" w:line="240" w:lineRule="auto"/>
        <w:ind w:firstLine="720"/>
        <w:rPr>
          <w:rFonts w:ascii="Calibri" w:eastAsia="Times New Roman" w:hAnsi="Calibri" w:cs="Calibri"/>
          <w:color w:val="000000"/>
        </w:rPr>
      </w:pPr>
      <w:r w:rsidRPr="00AA1B08">
        <w:rPr>
          <w:rFonts w:ascii="Calibri" w:eastAsia="Times New Roman" w:hAnsi="Calibri" w:cs="Calibri"/>
          <w:color w:val="000000"/>
        </w:rPr>
        <w:t xml:space="preserve">SHOW GRANTS FOR </w:t>
      </w:r>
      <w:r w:rsidRPr="001657AC">
        <w:rPr>
          <w:rFonts w:ascii="Calibri" w:eastAsia="Times New Roman" w:hAnsi="Calibri" w:cs="Calibri"/>
          <w:color w:val="000000"/>
        </w:rPr>
        <w:t>'</w:t>
      </w:r>
      <w:r w:rsidR="00D25A44">
        <w:rPr>
          <w:rFonts w:ascii="Calibri" w:eastAsia="Times New Roman" w:hAnsi="Calibri" w:cs="Calibri"/>
          <w:color w:val="000000"/>
        </w:rPr>
        <w:t>m</w:t>
      </w:r>
      <w:r w:rsidRPr="001657AC">
        <w:rPr>
          <w:rFonts w:ascii="Calibri" w:eastAsia="Times New Roman" w:hAnsi="Calibri" w:cs="Calibri"/>
          <w:color w:val="000000"/>
        </w:rPr>
        <w:t>att'</w:t>
      </w:r>
      <w:r w:rsidRPr="00AA1B08">
        <w:rPr>
          <w:rFonts w:ascii="Calibri" w:eastAsia="Times New Roman" w:hAnsi="Calibri" w:cs="Calibri"/>
          <w:color w:val="000000"/>
        </w:rPr>
        <w:t>@localhost</w:t>
      </w:r>
      <w:r w:rsidR="00F5639B">
        <w:rPr>
          <w:rFonts w:ascii="Calibri" w:eastAsia="Times New Roman" w:hAnsi="Calibri" w:cs="Calibri"/>
          <w:color w:val="000000"/>
        </w:rPr>
        <w:t>;</w:t>
      </w:r>
    </w:p>
    <w:p w14:paraId="420FC7CB" w14:textId="341ADB27" w:rsidR="001657AC" w:rsidRDefault="001657AC" w:rsidP="001657AC">
      <w:pPr>
        <w:spacing w:after="0" w:line="240" w:lineRule="auto"/>
        <w:ind w:firstLine="720"/>
        <w:rPr>
          <w:rFonts w:ascii="Calibri" w:eastAsia="Times New Roman" w:hAnsi="Calibri" w:cs="Calibri"/>
          <w:color w:val="000000"/>
        </w:rPr>
      </w:pPr>
    </w:p>
    <w:p w14:paraId="7F60CB1D" w14:textId="2C83E245" w:rsidR="001657AC" w:rsidRDefault="001657AC" w:rsidP="001657AC">
      <w:pPr>
        <w:pStyle w:val="ListParagraph"/>
        <w:numPr>
          <w:ilvl w:val="0"/>
          <w:numId w:val="8"/>
        </w:numPr>
        <w:spacing w:after="0" w:line="240" w:lineRule="auto"/>
        <w:rPr>
          <w:rFonts w:ascii="Calibri" w:eastAsia="Times New Roman" w:hAnsi="Calibri" w:cs="Calibri"/>
          <w:color w:val="000000"/>
        </w:rPr>
      </w:pPr>
      <w:r w:rsidRPr="001657AC">
        <w:rPr>
          <w:rFonts w:ascii="Calibri" w:eastAsia="Times New Roman" w:hAnsi="Calibri" w:cs="Calibri"/>
          <w:color w:val="000000"/>
        </w:rPr>
        <w:t>CREATE USER 'applicantUser'@'localhost' IDENTIFIED BY 'applicant';</w:t>
      </w:r>
    </w:p>
    <w:p w14:paraId="4C8AD866" w14:textId="059C9128" w:rsidR="001657AC" w:rsidRDefault="001657AC" w:rsidP="001657AC">
      <w:pPr>
        <w:spacing w:after="0" w:line="240" w:lineRule="auto"/>
        <w:ind w:left="720"/>
        <w:rPr>
          <w:rFonts w:ascii="Calibri" w:eastAsia="Times New Roman" w:hAnsi="Calibri" w:cs="Calibri"/>
          <w:color w:val="000000"/>
        </w:rPr>
      </w:pPr>
      <w:r w:rsidRPr="001657AC">
        <w:rPr>
          <w:rFonts w:ascii="Calibri" w:eastAsia="Times New Roman" w:hAnsi="Calibri" w:cs="Calibri"/>
          <w:color w:val="000000"/>
        </w:rPr>
        <w:t xml:space="preserve">GRANT </w:t>
      </w:r>
      <w:proofErr w:type="gramStart"/>
      <w:r w:rsidRPr="001657AC">
        <w:rPr>
          <w:rFonts w:ascii="Calibri" w:eastAsia="Times New Roman" w:hAnsi="Calibri" w:cs="Calibri"/>
          <w:color w:val="000000"/>
        </w:rPr>
        <w:t>select,update</w:t>
      </w:r>
      <w:proofErr w:type="gramEnd"/>
      <w:r w:rsidRPr="001657AC">
        <w:rPr>
          <w:rFonts w:ascii="Calibri" w:eastAsia="Times New Roman" w:hAnsi="Calibri" w:cs="Calibri"/>
          <w:color w:val="000000"/>
        </w:rPr>
        <w:t xml:space="preserve">,delete ON visa_management_system.Applicant TO 'applicantUser'@'localhost'; </w:t>
      </w:r>
    </w:p>
    <w:p w14:paraId="053D6FB8" w14:textId="75484B43" w:rsidR="001657AC" w:rsidRDefault="001657AC" w:rsidP="001657AC">
      <w:pPr>
        <w:spacing w:after="0" w:line="240" w:lineRule="auto"/>
        <w:ind w:firstLine="720"/>
        <w:rPr>
          <w:rFonts w:ascii="Calibri" w:eastAsia="Times New Roman" w:hAnsi="Calibri" w:cs="Calibri"/>
          <w:color w:val="000000"/>
        </w:rPr>
      </w:pPr>
      <w:r w:rsidRPr="00AA1B08">
        <w:rPr>
          <w:rFonts w:ascii="Calibri" w:eastAsia="Times New Roman" w:hAnsi="Calibri" w:cs="Calibri"/>
          <w:color w:val="000000"/>
        </w:rPr>
        <w:t xml:space="preserve">SHOW GRANTS FOR </w:t>
      </w:r>
      <w:r w:rsidRPr="001657AC">
        <w:rPr>
          <w:rFonts w:ascii="Calibri" w:eastAsia="Times New Roman" w:hAnsi="Calibri" w:cs="Calibri"/>
          <w:color w:val="000000"/>
        </w:rPr>
        <w:t>'applicantUser'</w:t>
      </w:r>
      <w:r w:rsidRPr="00AA1B08">
        <w:rPr>
          <w:rFonts w:ascii="Calibri" w:eastAsia="Times New Roman" w:hAnsi="Calibri" w:cs="Calibri"/>
          <w:color w:val="000000"/>
        </w:rPr>
        <w:t>@localhost</w:t>
      </w:r>
      <w:r w:rsidR="00F5639B">
        <w:rPr>
          <w:rFonts w:ascii="Calibri" w:eastAsia="Times New Roman" w:hAnsi="Calibri" w:cs="Calibri"/>
          <w:color w:val="000000"/>
        </w:rPr>
        <w:t>;</w:t>
      </w:r>
    </w:p>
    <w:p w14:paraId="627965AD" w14:textId="20F388B0" w:rsidR="001657AC" w:rsidRDefault="001657AC" w:rsidP="001657AC">
      <w:pPr>
        <w:spacing w:after="0" w:line="240" w:lineRule="auto"/>
        <w:ind w:left="720"/>
        <w:rPr>
          <w:rFonts w:ascii="Calibri" w:eastAsia="Times New Roman" w:hAnsi="Calibri" w:cs="Calibri"/>
          <w:color w:val="000000"/>
        </w:rPr>
      </w:pPr>
    </w:p>
    <w:p w14:paraId="64A93F1F" w14:textId="77777777" w:rsidR="001657AC" w:rsidRPr="001657AC" w:rsidRDefault="001657AC" w:rsidP="001657AC">
      <w:pPr>
        <w:pStyle w:val="ListParagraph"/>
        <w:numPr>
          <w:ilvl w:val="0"/>
          <w:numId w:val="8"/>
        </w:numPr>
        <w:spacing w:after="0" w:line="240" w:lineRule="auto"/>
        <w:rPr>
          <w:rFonts w:ascii="Calibri" w:eastAsia="Times New Roman" w:hAnsi="Calibri" w:cs="Calibri"/>
          <w:color w:val="000000"/>
        </w:rPr>
      </w:pPr>
      <w:r w:rsidRPr="001657AC">
        <w:rPr>
          <w:rFonts w:ascii="Calibri" w:eastAsia="Times New Roman" w:hAnsi="Calibri" w:cs="Calibri"/>
          <w:color w:val="000000"/>
        </w:rPr>
        <w:t>CREATE USER 'embassyAdmin'@'localhost' IDENTIFIED BY 'embassyAdmin';</w:t>
      </w:r>
    </w:p>
    <w:p w14:paraId="6866C552" w14:textId="77777777" w:rsidR="001657AC" w:rsidRPr="001657AC" w:rsidRDefault="001657AC" w:rsidP="001657AC">
      <w:pPr>
        <w:spacing w:after="0" w:line="240" w:lineRule="auto"/>
        <w:ind w:left="720"/>
        <w:rPr>
          <w:rFonts w:ascii="Calibri" w:eastAsia="Times New Roman" w:hAnsi="Calibri" w:cs="Calibri"/>
          <w:color w:val="000000"/>
        </w:rPr>
      </w:pPr>
      <w:r w:rsidRPr="001657AC">
        <w:rPr>
          <w:rFonts w:ascii="Calibri" w:eastAsia="Times New Roman" w:hAnsi="Calibri" w:cs="Calibri"/>
          <w:color w:val="000000"/>
        </w:rPr>
        <w:t xml:space="preserve">GRANT </w:t>
      </w:r>
      <w:proofErr w:type="gramStart"/>
      <w:r w:rsidRPr="001657AC">
        <w:rPr>
          <w:rFonts w:ascii="Calibri" w:eastAsia="Times New Roman" w:hAnsi="Calibri" w:cs="Calibri"/>
          <w:color w:val="000000"/>
        </w:rPr>
        <w:t>select,update</w:t>
      </w:r>
      <w:proofErr w:type="gramEnd"/>
      <w:r w:rsidRPr="001657AC">
        <w:rPr>
          <w:rFonts w:ascii="Calibri" w:eastAsia="Times New Roman" w:hAnsi="Calibri" w:cs="Calibri"/>
          <w:color w:val="000000"/>
        </w:rPr>
        <w:t xml:space="preserve">,delete ON visa_management_system.GrantedVisa TO 'embassyAdmin'@'localhost'; </w:t>
      </w:r>
    </w:p>
    <w:p w14:paraId="346700AA" w14:textId="717C4019" w:rsidR="001657AC" w:rsidRDefault="001657AC" w:rsidP="001657AC">
      <w:pPr>
        <w:spacing w:after="0" w:line="240" w:lineRule="auto"/>
        <w:ind w:firstLine="720"/>
        <w:rPr>
          <w:rFonts w:ascii="Calibri" w:eastAsia="Times New Roman" w:hAnsi="Calibri" w:cs="Calibri"/>
          <w:color w:val="000000"/>
        </w:rPr>
      </w:pPr>
      <w:r w:rsidRPr="00AA1B08">
        <w:rPr>
          <w:rFonts w:ascii="Calibri" w:eastAsia="Times New Roman" w:hAnsi="Calibri" w:cs="Calibri"/>
          <w:color w:val="000000"/>
        </w:rPr>
        <w:t>SHOW GRANTS FOR '</w:t>
      </w:r>
      <w:r w:rsidRPr="001657AC">
        <w:rPr>
          <w:rFonts w:ascii="Calibri" w:eastAsia="Times New Roman" w:hAnsi="Calibri" w:cs="Calibri"/>
          <w:color w:val="000000"/>
        </w:rPr>
        <w:t xml:space="preserve"> embassyAdmin</w:t>
      </w:r>
      <w:r w:rsidRPr="00AA1B08">
        <w:rPr>
          <w:rFonts w:ascii="Calibri" w:eastAsia="Times New Roman" w:hAnsi="Calibri" w:cs="Calibri"/>
          <w:color w:val="000000"/>
        </w:rPr>
        <w:t>'@localhost</w:t>
      </w:r>
      <w:r w:rsidR="00F5639B">
        <w:rPr>
          <w:rFonts w:ascii="Calibri" w:eastAsia="Times New Roman" w:hAnsi="Calibri" w:cs="Calibri"/>
          <w:color w:val="000000"/>
        </w:rPr>
        <w:t>;</w:t>
      </w:r>
    </w:p>
    <w:p w14:paraId="39CF8D2C" w14:textId="77777777" w:rsidR="001657AC" w:rsidRPr="001657AC" w:rsidRDefault="001657AC" w:rsidP="001657AC">
      <w:pPr>
        <w:spacing w:after="0" w:line="240" w:lineRule="auto"/>
        <w:ind w:left="720"/>
        <w:rPr>
          <w:rFonts w:ascii="Calibri" w:eastAsia="Times New Roman" w:hAnsi="Calibri" w:cs="Calibri"/>
          <w:color w:val="000000"/>
        </w:rPr>
      </w:pPr>
    </w:p>
    <w:p w14:paraId="5A8C358D" w14:textId="77777777" w:rsidR="001657AC" w:rsidRPr="001657AC" w:rsidRDefault="001657AC" w:rsidP="001657AC">
      <w:pPr>
        <w:pStyle w:val="ListParagraph"/>
        <w:spacing w:after="0" w:line="240" w:lineRule="auto"/>
        <w:rPr>
          <w:rFonts w:ascii="Calibri" w:eastAsia="Times New Roman" w:hAnsi="Calibri" w:cs="Calibri"/>
          <w:color w:val="000000"/>
        </w:rPr>
      </w:pPr>
    </w:p>
    <w:p w14:paraId="055632B3" w14:textId="77777777" w:rsidR="001657AC" w:rsidRPr="001657AC" w:rsidRDefault="001657AC" w:rsidP="001657AC">
      <w:pPr>
        <w:spacing w:after="0" w:line="240" w:lineRule="auto"/>
        <w:ind w:firstLine="720"/>
        <w:rPr>
          <w:rFonts w:ascii="Calibri" w:eastAsia="Times New Roman" w:hAnsi="Calibri" w:cs="Calibri"/>
          <w:color w:val="000000"/>
        </w:rPr>
      </w:pPr>
    </w:p>
    <w:p w14:paraId="75AEB99F" w14:textId="77777777" w:rsidR="001657AC" w:rsidRPr="001657AC" w:rsidRDefault="001657AC" w:rsidP="001657AC">
      <w:pPr>
        <w:pStyle w:val="ListParagraph"/>
        <w:spacing w:after="0" w:line="240" w:lineRule="auto"/>
        <w:rPr>
          <w:rFonts w:ascii="Calibri" w:eastAsia="Times New Roman" w:hAnsi="Calibri" w:cs="Calibri"/>
          <w:color w:val="000000"/>
        </w:rPr>
      </w:pPr>
    </w:p>
    <w:p w14:paraId="72B7516C" w14:textId="77777777" w:rsidR="001657AC" w:rsidRPr="00AA1B08" w:rsidRDefault="001657AC" w:rsidP="001657AC">
      <w:pPr>
        <w:spacing w:after="0" w:line="240" w:lineRule="auto"/>
        <w:ind w:firstLine="720"/>
        <w:rPr>
          <w:rFonts w:ascii="Calibri" w:eastAsia="Times New Roman" w:hAnsi="Calibri" w:cs="Calibri"/>
          <w:color w:val="000000"/>
        </w:rPr>
      </w:pPr>
    </w:p>
    <w:p w14:paraId="6083F04A" w14:textId="40A63328" w:rsidR="001657AC" w:rsidRPr="001657AC" w:rsidRDefault="001657AC" w:rsidP="001657AC">
      <w:pPr>
        <w:spacing w:after="0" w:line="240" w:lineRule="auto"/>
        <w:ind w:firstLine="720"/>
        <w:rPr>
          <w:rFonts w:ascii="Calibri" w:eastAsia="Times New Roman" w:hAnsi="Calibri" w:cs="Calibri"/>
          <w:color w:val="000000"/>
        </w:rPr>
      </w:pPr>
    </w:p>
    <w:p w14:paraId="5DB5E02B" w14:textId="77777777" w:rsidR="001657AC" w:rsidRPr="00AA1B08" w:rsidRDefault="001657AC" w:rsidP="001657AC">
      <w:pPr>
        <w:pStyle w:val="ListParagraph"/>
        <w:spacing w:after="0" w:line="240" w:lineRule="auto"/>
        <w:rPr>
          <w:rFonts w:ascii="Calibri" w:eastAsia="Times New Roman" w:hAnsi="Calibri" w:cs="Calibri"/>
          <w:color w:val="000000"/>
        </w:rPr>
      </w:pPr>
    </w:p>
    <w:p w14:paraId="29B3430E" w14:textId="77777777" w:rsidR="00AA1B08" w:rsidRPr="00AA1B08" w:rsidRDefault="00AA1B08" w:rsidP="00AA1B08">
      <w:pPr>
        <w:pStyle w:val="ListParagraph"/>
        <w:spacing w:after="0" w:line="240" w:lineRule="auto"/>
        <w:rPr>
          <w:rFonts w:ascii="Calibri" w:eastAsia="Times New Roman" w:hAnsi="Calibri" w:cs="Calibri"/>
          <w:color w:val="000000"/>
        </w:rPr>
      </w:pPr>
    </w:p>
    <w:p w14:paraId="5D711630" w14:textId="77777777" w:rsidR="00AA1B08" w:rsidRPr="00AA1B08" w:rsidRDefault="00AA1B08" w:rsidP="00AA1B08">
      <w:pPr>
        <w:pStyle w:val="ListParagraph"/>
        <w:spacing w:after="0" w:line="240" w:lineRule="auto"/>
        <w:rPr>
          <w:rFonts w:ascii="Calibri" w:eastAsia="Times New Roman" w:hAnsi="Calibri" w:cs="Calibri"/>
          <w:color w:val="000000"/>
        </w:rPr>
      </w:pPr>
    </w:p>
    <w:p w14:paraId="4F62B73D" w14:textId="77777777" w:rsidR="00AA1B08" w:rsidRPr="00AA1B08" w:rsidRDefault="00AA1B08" w:rsidP="00AA1B08">
      <w:pPr>
        <w:pStyle w:val="ListParagraph"/>
        <w:spacing w:after="0" w:line="240" w:lineRule="auto"/>
        <w:rPr>
          <w:rFonts w:ascii="Calibri" w:eastAsia="Times New Roman" w:hAnsi="Calibri" w:cs="Calibri"/>
          <w:color w:val="000000"/>
        </w:rPr>
      </w:pPr>
    </w:p>
    <w:p w14:paraId="331D176D" w14:textId="0925ABDC" w:rsidR="00DD5312" w:rsidRDefault="00DD5312" w:rsidP="00AA1B08">
      <w:pPr>
        <w:pStyle w:val="ListParagraph"/>
        <w:rPr>
          <w:sz w:val="24"/>
          <w:szCs w:val="24"/>
        </w:rPr>
      </w:pPr>
    </w:p>
    <w:p w14:paraId="053EBF03" w14:textId="53329062" w:rsidR="00C77E32" w:rsidRDefault="00C77E32" w:rsidP="00AA1B08">
      <w:pPr>
        <w:pStyle w:val="ListParagraph"/>
        <w:rPr>
          <w:sz w:val="24"/>
          <w:szCs w:val="24"/>
        </w:rPr>
      </w:pPr>
    </w:p>
    <w:p w14:paraId="55D9E594" w14:textId="234940C6" w:rsidR="00C77E32" w:rsidRDefault="00C77E32" w:rsidP="00AA1B08">
      <w:pPr>
        <w:pStyle w:val="ListParagraph"/>
        <w:rPr>
          <w:sz w:val="24"/>
          <w:szCs w:val="24"/>
        </w:rPr>
      </w:pPr>
    </w:p>
    <w:p w14:paraId="4C46B5E2" w14:textId="4FBC83A8" w:rsidR="00C77E32" w:rsidRDefault="00C77E32" w:rsidP="00AA1B08">
      <w:pPr>
        <w:pStyle w:val="ListParagraph"/>
        <w:rPr>
          <w:sz w:val="24"/>
          <w:szCs w:val="24"/>
        </w:rPr>
      </w:pPr>
    </w:p>
    <w:p w14:paraId="0E1394BB" w14:textId="203D9577" w:rsidR="00C77E32" w:rsidRDefault="00C77E32" w:rsidP="00AA1B08">
      <w:pPr>
        <w:pStyle w:val="ListParagraph"/>
        <w:rPr>
          <w:sz w:val="24"/>
          <w:szCs w:val="24"/>
        </w:rPr>
      </w:pPr>
    </w:p>
    <w:p w14:paraId="759BAD4D" w14:textId="70545037" w:rsidR="00C77E32" w:rsidRDefault="00C77E32" w:rsidP="00AA1B08">
      <w:pPr>
        <w:pStyle w:val="ListParagraph"/>
        <w:rPr>
          <w:sz w:val="24"/>
          <w:szCs w:val="24"/>
        </w:rPr>
      </w:pPr>
    </w:p>
    <w:p w14:paraId="6D9647E3" w14:textId="3950BDAF" w:rsidR="00C77E32" w:rsidRDefault="00C77E32" w:rsidP="00AA1B08">
      <w:pPr>
        <w:pStyle w:val="ListParagraph"/>
        <w:rPr>
          <w:sz w:val="24"/>
          <w:szCs w:val="24"/>
        </w:rPr>
      </w:pPr>
    </w:p>
    <w:p w14:paraId="6989C3E7" w14:textId="652D733F" w:rsidR="00C77E32" w:rsidRDefault="00C77E32" w:rsidP="00AA1B08">
      <w:pPr>
        <w:pStyle w:val="ListParagraph"/>
        <w:rPr>
          <w:sz w:val="24"/>
          <w:szCs w:val="24"/>
        </w:rPr>
      </w:pPr>
    </w:p>
    <w:p w14:paraId="1BAB1B2B" w14:textId="0E3E0DF3" w:rsidR="00C77E32" w:rsidRDefault="00C77E32" w:rsidP="00AA1B08">
      <w:pPr>
        <w:pStyle w:val="ListParagraph"/>
        <w:rPr>
          <w:sz w:val="24"/>
          <w:szCs w:val="24"/>
        </w:rPr>
      </w:pPr>
    </w:p>
    <w:p w14:paraId="7DA9E822" w14:textId="0DE9A719" w:rsidR="00C77E32" w:rsidRDefault="00C77E32" w:rsidP="00C77E32">
      <w:pPr>
        <w:pStyle w:val="ListParagraph"/>
        <w:jc w:val="center"/>
        <w:rPr>
          <w:b/>
          <w:sz w:val="36"/>
        </w:rPr>
      </w:pPr>
      <w:r w:rsidRPr="00C77E32">
        <w:rPr>
          <w:b/>
          <w:sz w:val="36"/>
        </w:rPr>
        <w:t>MYSQL SCRIPT</w:t>
      </w:r>
    </w:p>
    <w:p w14:paraId="41AC5AF3" w14:textId="0C2A069B" w:rsidR="00C77E32" w:rsidRDefault="00C77E32" w:rsidP="00C77E32">
      <w:pPr>
        <w:pStyle w:val="ListParagraph"/>
        <w:jc w:val="center"/>
        <w:rPr>
          <w:b/>
          <w:sz w:val="36"/>
        </w:rPr>
      </w:pPr>
    </w:p>
    <w:p w14:paraId="05DF27D3" w14:textId="77777777" w:rsidR="00C77E32" w:rsidRPr="00C77E32" w:rsidRDefault="00C77E32" w:rsidP="00C77E32">
      <w:pPr>
        <w:pStyle w:val="ListParagraph"/>
        <w:rPr>
          <w:sz w:val="24"/>
          <w:szCs w:val="24"/>
        </w:rPr>
      </w:pPr>
      <w:r w:rsidRPr="00C77E32">
        <w:rPr>
          <w:sz w:val="24"/>
          <w:szCs w:val="24"/>
        </w:rPr>
        <w:t>-- MySQL Workbench Forward Engineering</w:t>
      </w:r>
    </w:p>
    <w:p w14:paraId="5D076E11" w14:textId="77777777" w:rsidR="00C77E32" w:rsidRPr="00C77E32" w:rsidRDefault="00C77E32" w:rsidP="00C77E32">
      <w:pPr>
        <w:pStyle w:val="ListParagraph"/>
        <w:rPr>
          <w:sz w:val="24"/>
          <w:szCs w:val="24"/>
        </w:rPr>
      </w:pPr>
    </w:p>
    <w:p w14:paraId="011666A9" w14:textId="77777777" w:rsidR="00C77E32" w:rsidRPr="00C77E32" w:rsidRDefault="00C77E32" w:rsidP="00C77E32">
      <w:pPr>
        <w:pStyle w:val="ListParagraph"/>
        <w:rPr>
          <w:sz w:val="24"/>
          <w:szCs w:val="24"/>
        </w:rPr>
      </w:pPr>
      <w:r w:rsidRPr="00C77E32">
        <w:rPr>
          <w:sz w:val="24"/>
          <w:szCs w:val="24"/>
        </w:rPr>
        <w:t>SET @OLD_UNIQUE_CHECKS=@@UNIQUE_CHECKS, UNIQUE_CHECKS=0;</w:t>
      </w:r>
    </w:p>
    <w:p w14:paraId="536D04C3" w14:textId="77777777" w:rsidR="00C77E32" w:rsidRPr="00C77E32" w:rsidRDefault="00C77E32" w:rsidP="00C77E32">
      <w:pPr>
        <w:pStyle w:val="ListParagraph"/>
        <w:rPr>
          <w:sz w:val="24"/>
          <w:szCs w:val="24"/>
        </w:rPr>
      </w:pPr>
      <w:r w:rsidRPr="00C77E32">
        <w:rPr>
          <w:sz w:val="24"/>
          <w:szCs w:val="24"/>
        </w:rPr>
        <w:t>SET @OLD_FOREIGN_KEY_CHECKS=@@FOREIGN_KEY_CHECKS, FOREIGN_KEY_CHECKS=0;</w:t>
      </w:r>
    </w:p>
    <w:p w14:paraId="185C7C7E" w14:textId="77777777" w:rsidR="00C77E32" w:rsidRPr="00C77E32" w:rsidRDefault="00C77E32" w:rsidP="00C77E32">
      <w:pPr>
        <w:pStyle w:val="ListParagraph"/>
        <w:rPr>
          <w:sz w:val="24"/>
          <w:szCs w:val="24"/>
        </w:rPr>
      </w:pPr>
      <w:r w:rsidRPr="00C77E32">
        <w:rPr>
          <w:sz w:val="24"/>
          <w:szCs w:val="24"/>
        </w:rPr>
        <w:t>SET @OLD_SQL_MODE=@@SQL_MODE, SQL_MODE='</w:t>
      </w:r>
      <w:proofErr w:type="gramStart"/>
      <w:r w:rsidRPr="00C77E32">
        <w:rPr>
          <w:sz w:val="24"/>
          <w:szCs w:val="24"/>
        </w:rPr>
        <w:t>TRADITIONAL,ALLOW</w:t>
      </w:r>
      <w:proofErr w:type="gramEnd"/>
      <w:r w:rsidRPr="00C77E32">
        <w:rPr>
          <w:sz w:val="24"/>
          <w:szCs w:val="24"/>
        </w:rPr>
        <w:t>_INVALID_DATES';</w:t>
      </w:r>
    </w:p>
    <w:p w14:paraId="2F20AFF0" w14:textId="77777777" w:rsidR="00C77E32" w:rsidRPr="00C77E32" w:rsidRDefault="00C77E32" w:rsidP="00C77E32">
      <w:pPr>
        <w:pStyle w:val="ListParagraph"/>
        <w:rPr>
          <w:sz w:val="24"/>
          <w:szCs w:val="24"/>
        </w:rPr>
      </w:pPr>
    </w:p>
    <w:p w14:paraId="140A4C94" w14:textId="77777777" w:rsidR="00C77E32" w:rsidRPr="00C77E32" w:rsidRDefault="00C77E32" w:rsidP="00C77E32">
      <w:pPr>
        <w:pStyle w:val="ListParagraph"/>
        <w:rPr>
          <w:sz w:val="24"/>
          <w:szCs w:val="24"/>
        </w:rPr>
      </w:pPr>
      <w:r w:rsidRPr="00C77E32">
        <w:rPr>
          <w:sz w:val="24"/>
          <w:szCs w:val="24"/>
        </w:rPr>
        <w:t>-- -----------------------------------------------------</w:t>
      </w:r>
    </w:p>
    <w:p w14:paraId="6A287AB1" w14:textId="77777777" w:rsidR="00C77E32" w:rsidRPr="00C77E32" w:rsidRDefault="00C77E32" w:rsidP="00C77E32">
      <w:pPr>
        <w:pStyle w:val="ListParagraph"/>
        <w:rPr>
          <w:sz w:val="24"/>
          <w:szCs w:val="24"/>
        </w:rPr>
      </w:pPr>
      <w:r w:rsidRPr="00C77E32">
        <w:rPr>
          <w:sz w:val="24"/>
          <w:szCs w:val="24"/>
        </w:rPr>
        <w:t>-- Schema mydb</w:t>
      </w:r>
    </w:p>
    <w:p w14:paraId="2DF7C998" w14:textId="77777777" w:rsidR="00C77E32" w:rsidRPr="00C77E32" w:rsidRDefault="00C77E32" w:rsidP="00C77E32">
      <w:pPr>
        <w:pStyle w:val="ListParagraph"/>
        <w:rPr>
          <w:sz w:val="24"/>
          <w:szCs w:val="24"/>
        </w:rPr>
      </w:pPr>
      <w:r w:rsidRPr="00C77E32">
        <w:rPr>
          <w:sz w:val="24"/>
          <w:szCs w:val="24"/>
        </w:rPr>
        <w:t>-- -----------------------------------------------------</w:t>
      </w:r>
    </w:p>
    <w:p w14:paraId="15FD9846" w14:textId="77777777" w:rsidR="00C77E32" w:rsidRPr="00C77E32" w:rsidRDefault="00C77E32" w:rsidP="00C77E32">
      <w:pPr>
        <w:pStyle w:val="ListParagraph"/>
        <w:rPr>
          <w:sz w:val="24"/>
          <w:szCs w:val="24"/>
        </w:rPr>
      </w:pPr>
      <w:r w:rsidRPr="00C77E32">
        <w:rPr>
          <w:sz w:val="24"/>
          <w:szCs w:val="24"/>
        </w:rPr>
        <w:t>-- -----------------------------------------------------</w:t>
      </w:r>
    </w:p>
    <w:p w14:paraId="3CC776EB" w14:textId="77777777" w:rsidR="00C77E32" w:rsidRPr="00C77E32" w:rsidRDefault="00C77E32" w:rsidP="00C77E32">
      <w:pPr>
        <w:pStyle w:val="ListParagraph"/>
        <w:rPr>
          <w:sz w:val="24"/>
          <w:szCs w:val="24"/>
        </w:rPr>
      </w:pPr>
      <w:r w:rsidRPr="00C77E32">
        <w:rPr>
          <w:sz w:val="24"/>
          <w:szCs w:val="24"/>
        </w:rPr>
        <w:t>-- Schema Visa_Management_system</w:t>
      </w:r>
    </w:p>
    <w:p w14:paraId="4B29E5C5" w14:textId="77777777" w:rsidR="00C77E32" w:rsidRPr="00C77E32" w:rsidRDefault="00C77E32" w:rsidP="00C77E32">
      <w:pPr>
        <w:pStyle w:val="ListParagraph"/>
        <w:rPr>
          <w:sz w:val="24"/>
          <w:szCs w:val="24"/>
        </w:rPr>
      </w:pPr>
      <w:r w:rsidRPr="00C77E32">
        <w:rPr>
          <w:sz w:val="24"/>
          <w:szCs w:val="24"/>
        </w:rPr>
        <w:t>-- -----------------------------------------------------</w:t>
      </w:r>
    </w:p>
    <w:p w14:paraId="21608C96" w14:textId="77777777" w:rsidR="00C77E32" w:rsidRPr="00C77E32" w:rsidRDefault="00C77E32" w:rsidP="00C77E32">
      <w:pPr>
        <w:pStyle w:val="ListParagraph"/>
        <w:rPr>
          <w:sz w:val="24"/>
          <w:szCs w:val="24"/>
        </w:rPr>
      </w:pPr>
      <w:r w:rsidRPr="00C77E32">
        <w:rPr>
          <w:sz w:val="24"/>
          <w:szCs w:val="24"/>
        </w:rPr>
        <w:t>-- NA</w:t>
      </w:r>
    </w:p>
    <w:p w14:paraId="0FFE1E0D" w14:textId="77777777" w:rsidR="00C77E32" w:rsidRPr="00C77E32" w:rsidRDefault="00C77E32" w:rsidP="00C77E32">
      <w:pPr>
        <w:pStyle w:val="ListParagraph"/>
        <w:rPr>
          <w:sz w:val="24"/>
          <w:szCs w:val="24"/>
        </w:rPr>
      </w:pPr>
    </w:p>
    <w:p w14:paraId="22D39E1C" w14:textId="77777777" w:rsidR="00C77E32" w:rsidRPr="00C77E32" w:rsidRDefault="00C77E32" w:rsidP="00C77E32">
      <w:pPr>
        <w:pStyle w:val="ListParagraph"/>
        <w:rPr>
          <w:sz w:val="24"/>
          <w:szCs w:val="24"/>
        </w:rPr>
      </w:pPr>
      <w:r w:rsidRPr="00C77E32">
        <w:rPr>
          <w:sz w:val="24"/>
          <w:szCs w:val="24"/>
        </w:rPr>
        <w:t>-- -----------------------------------------------------</w:t>
      </w:r>
    </w:p>
    <w:p w14:paraId="2B65534B" w14:textId="77777777" w:rsidR="00C77E32" w:rsidRPr="00C77E32" w:rsidRDefault="00C77E32" w:rsidP="00C77E32">
      <w:pPr>
        <w:pStyle w:val="ListParagraph"/>
        <w:rPr>
          <w:sz w:val="24"/>
          <w:szCs w:val="24"/>
        </w:rPr>
      </w:pPr>
      <w:r w:rsidRPr="00C77E32">
        <w:rPr>
          <w:sz w:val="24"/>
          <w:szCs w:val="24"/>
        </w:rPr>
        <w:t>-- Schema Visa_Management_system</w:t>
      </w:r>
    </w:p>
    <w:p w14:paraId="693923C8" w14:textId="77777777" w:rsidR="00C77E32" w:rsidRPr="00C77E32" w:rsidRDefault="00C77E32" w:rsidP="00C77E32">
      <w:pPr>
        <w:pStyle w:val="ListParagraph"/>
        <w:rPr>
          <w:sz w:val="24"/>
          <w:szCs w:val="24"/>
        </w:rPr>
      </w:pPr>
      <w:r w:rsidRPr="00C77E32">
        <w:rPr>
          <w:sz w:val="24"/>
          <w:szCs w:val="24"/>
        </w:rPr>
        <w:t>--</w:t>
      </w:r>
    </w:p>
    <w:p w14:paraId="501EB10F" w14:textId="77777777" w:rsidR="00C77E32" w:rsidRPr="00C77E32" w:rsidRDefault="00C77E32" w:rsidP="00C77E32">
      <w:pPr>
        <w:pStyle w:val="ListParagraph"/>
        <w:rPr>
          <w:sz w:val="24"/>
          <w:szCs w:val="24"/>
        </w:rPr>
      </w:pPr>
      <w:r w:rsidRPr="00C77E32">
        <w:rPr>
          <w:sz w:val="24"/>
          <w:szCs w:val="24"/>
        </w:rPr>
        <w:t>-- NA</w:t>
      </w:r>
    </w:p>
    <w:p w14:paraId="447B5A86" w14:textId="77777777" w:rsidR="00C77E32" w:rsidRPr="00C77E32" w:rsidRDefault="00C77E32" w:rsidP="00C77E32">
      <w:pPr>
        <w:pStyle w:val="ListParagraph"/>
        <w:rPr>
          <w:sz w:val="24"/>
          <w:szCs w:val="24"/>
        </w:rPr>
      </w:pPr>
      <w:r w:rsidRPr="00C77E32">
        <w:rPr>
          <w:sz w:val="24"/>
          <w:szCs w:val="24"/>
        </w:rPr>
        <w:t>-- -----------------------------------------------------</w:t>
      </w:r>
    </w:p>
    <w:p w14:paraId="4B4CAADC" w14:textId="77777777" w:rsidR="00C77E32" w:rsidRPr="00C77E32" w:rsidRDefault="00C77E32" w:rsidP="00C77E32">
      <w:pPr>
        <w:pStyle w:val="ListParagraph"/>
        <w:rPr>
          <w:sz w:val="24"/>
          <w:szCs w:val="24"/>
        </w:rPr>
      </w:pPr>
      <w:r w:rsidRPr="00C77E32">
        <w:rPr>
          <w:sz w:val="24"/>
          <w:szCs w:val="24"/>
        </w:rPr>
        <w:t>CREATE SCHEMA IF NOT EXISTS `Visa_Management_system</w:t>
      </w:r>
      <w:proofErr w:type="gramStart"/>
      <w:r w:rsidRPr="00C77E32">
        <w:rPr>
          <w:sz w:val="24"/>
          <w:szCs w:val="24"/>
        </w:rPr>
        <w:t>` ;</w:t>
      </w:r>
      <w:proofErr w:type="gramEnd"/>
    </w:p>
    <w:p w14:paraId="57438E24" w14:textId="77777777" w:rsidR="00C77E32" w:rsidRPr="00C77E32" w:rsidRDefault="00C77E32" w:rsidP="00C77E32">
      <w:pPr>
        <w:pStyle w:val="ListParagraph"/>
        <w:rPr>
          <w:sz w:val="24"/>
          <w:szCs w:val="24"/>
        </w:rPr>
      </w:pPr>
      <w:r w:rsidRPr="00C77E32">
        <w:rPr>
          <w:sz w:val="24"/>
          <w:szCs w:val="24"/>
        </w:rPr>
        <w:t>USE `Visa_Management_system</w:t>
      </w:r>
      <w:proofErr w:type="gramStart"/>
      <w:r w:rsidRPr="00C77E32">
        <w:rPr>
          <w:sz w:val="24"/>
          <w:szCs w:val="24"/>
        </w:rPr>
        <w:t>` ;</w:t>
      </w:r>
      <w:proofErr w:type="gramEnd"/>
    </w:p>
    <w:p w14:paraId="55B0DB36" w14:textId="77777777" w:rsidR="00C77E32" w:rsidRPr="00C77E32" w:rsidRDefault="00C77E32" w:rsidP="00C77E32">
      <w:pPr>
        <w:pStyle w:val="ListParagraph"/>
        <w:rPr>
          <w:sz w:val="24"/>
          <w:szCs w:val="24"/>
        </w:rPr>
      </w:pPr>
    </w:p>
    <w:p w14:paraId="7CD6822D" w14:textId="77777777" w:rsidR="00C77E32" w:rsidRPr="00C77E32" w:rsidRDefault="00C77E32" w:rsidP="00C77E32">
      <w:pPr>
        <w:pStyle w:val="ListParagraph"/>
        <w:rPr>
          <w:sz w:val="24"/>
          <w:szCs w:val="24"/>
        </w:rPr>
      </w:pPr>
      <w:r w:rsidRPr="00C77E32">
        <w:rPr>
          <w:sz w:val="24"/>
          <w:szCs w:val="24"/>
        </w:rPr>
        <w:t>-- -----------------------------------------------------</w:t>
      </w:r>
    </w:p>
    <w:p w14:paraId="4C4CF733"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Applicant`</w:t>
      </w:r>
    </w:p>
    <w:p w14:paraId="3FB44D4C" w14:textId="77777777" w:rsidR="00C77E32" w:rsidRPr="00C77E32" w:rsidRDefault="00C77E32" w:rsidP="00C77E32">
      <w:pPr>
        <w:pStyle w:val="ListParagraph"/>
        <w:rPr>
          <w:sz w:val="24"/>
          <w:szCs w:val="24"/>
        </w:rPr>
      </w:pPr>
      <w:r w:rsidRPr="00C77E32">
        <w:rPr>
          <w:sz w:val="24"/>
          <w:szCs w:val="24"/>
        </w:rPr>
        <w:t>-- -----------------------------------------------------</w:t>
      </w:r>
    </w:p>
    <w:p w14:paraId="03063A6C"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Applicant` (</w:t>
      </w:r>
    </w:p>
    <w:p w14:paraId="20FC0499" w14:textId="77777777" w:rsidR="00C77E32" w:rsidRPr="00C77E32" w:rsidRDefault="00C77E32" w:rsidP="00C77E32">
      <w:pPr>
        <w:pStyle w:val="ListParagraph"/>
        <w:rPr>
          <w:sz w:val="24"/>
          <w:szCs w:val="24"/>
        </w:rPr>
      </w:pPr>
      <w:r w:rsidRPr="00C77E32">
        <w:rPr>
          <w:sz w:val="24"/>
          <w:szCs w:val="24"/>
        </w:rPr>
        <w:t xml:space="preserve">  `passport` INT UNSIGNED NOT NULL,</w:t>
      </w:r>
    </w:p>
    <w:p w14:paraId="7F49205F" w14:textId="77777777" w:rsidR="00C77E32" w:rsidRPr="00C77E32" w:rsidRDefault="00C77E32" w:rsidP="00C77E32">
      <w:pPr>
        <w:pStyle w:val="ListParagraph"/>
        <w:rPr>
          <w:sz w:val="24"/>
          <w:szCs w:val="24"/>
        </w:rPr>
      </w:pPr>
      <w:r w:rsidRPr="00C77E32">
        <w:rPr>
          <w:sz w:val="24"/>
          <w:szCs w:val="24"/>
        </w:rPr>
        <w:t xml:space="preserve">  `First_Name` </w:t>
      </w:r>
      <w:proofErr w:type="gramStart"/>
      <w:r w:rsidRPr="00C77E32">
        <w:rPr>
          <w:sz w:val="24"/>
          <w:szCs w:val="24"/>
        </w:rPr>
        <w:t>VARCHAR(</w:t>
      </w:r>
      <w:proofErr w:type="gramEnd"/>
      <w:r w:rsidRPr="00C77E32">
        <w:rPr>
          <w:sz w:val="24"/>
          <w:szCs w:val="24"/>
        </w:rPr>
        <w:t>45) NOT NULL,</w:t>
      </w:r>
    </w:p>
    <w:p w14:paraId="336BD599" w14:textId="77777777" w:rsidR="00C77E32" w:rsidRPr="00C77E32" w:rsidRDefault="00C77E32" w:rsidP="00C77E32">
      <w:pPr>
        <w:pStyle w:val="ListParagraph"/>
        <w:rPr>
          <w:sz w:val="24"/>
          <w:szCs w:val="24"/>
        </w:rPr>
      </w:pPr>
      <w:r w:rsidRPr="00C77E32">
        <w:rPr>
          <w:sz w:val="24"/>
          <w:szCs w:val="24"/>
        </w:rPr>
        <w:t xml:space="preserve">  `Last_Name` </w:t>
      </w:r>
      <w:proofErr w:type="gramStart"/>
      <w:r w:rsidRPr="00C77E32">
        <w:rPr>
          <w:sz w:val="24"/>
          <w:szCs w:val="24"/>
        </w:rPr>
        <w:t>VARCHAR(</w:t>
      </w:r>
      <w:proofErr w:type="gramEnd"/>
      <w:r w:rsidRPr="00C77E32">
        <w:rPr>
          <w:sz w:val="24"/>
          <w:szCs w:val="24"/>
        </w:rPr>
        <w:t>45) NOT NULL,</w:t>
      </w:r>
    </w:p>
    <w:p w14:paraId="4AEE1670" w14:textId="77777777" w:rsidR="00C77E32" w:rsidRPr="00C77E32" w:rsidRDefault="00C77E32" w:rsidP="00C77E32">
      <w:pPr>
        <w:pStyle w:val="ListParagraph"/>
        <w:rPr>
          <w:sz w:val="24"/>
          <w:szCs w:val="24"/>
        </w:rPr>
      </w:pPr>
      <w:r w:rsidRPr="00C77E32">
        <w:rPr>
          <w:sz w:val="24"/>
          <w:szCs w:val="24"/>
        </w:rPr>
        <w:t xml:space="preserve">  `Date_Of_Birth` DATE NOT NULL,</w:t>
      </w:r>
    </w:p>
    <w:p w14:paraId="2ADFA7F2" w14:textId="77777777" w:rsidR="00C77E32" w:rsidRPr="00C77E32" w:rsidRDefault="00C77E32" w:rsidP="00C77E32">
      <w:pPr>
        <w:pStyle w:val="ListParagraph"/>
        <w:rPr>
          <w:sz w:val="24"/>
          <w:szCs w:val="24"/>
        </w:rPr>
      </w:pPr>
      <w:r w:rsidRPr="00C77E32">
        <w:rPr>
          <w:sz w:val="24"/>
          <w:szCs w:val="24"/>
        </w:rPr>
        <w:t xml:space="preserve">  `City` </w:t>
      </w:r>
      <w:proofErr w:type="gramStart"/>
      <w:r w:rsidRPr="00C77E32">
        <w:rPr>
          <w:sz w:val="24"/>
          <w:szCs w:val="24"/>
        </w:rPr>
        <w:t>VARCHAR(</w:t>
      </w:r>
      <w:proofErr w:type="gramEnd"/>
      <w:r w:rsidRPr="00C77E32">
        <w:rPr>
          <w:sz w:val="24"/>
          <w:szCs w:val="24"/>
        </w:rPr>
        <w:t>45) NOT NULL,</w:t>
      </w:r>
    </w:p>
    <w:p w14:paraId="613ABFE9" w14:textId="77777777" w:rsidR="00C77E32" w:rsidRPr="00C77E32" w:rsidRDefault="00C77E32" w:rsidP="00C77E32">
      <w:pPr>
        <w:pStyle w:val="ListParagraph"/>
        <w:rPr>
          <w:sz w:val="24"/>
          <w:szCs w:val="24"/>
        </w:rPr>
      </w:pPr>
      <w:r w:rsidRPr="00C77E32">
        <w:rPr>
          <w:sz w:val="24"/>
          <w:szCs w:val="24"/>
        </w:rPr>
        <w:t xml:space="preserve">  `Country` </w:t>
      </w:r>
      <w:proofErr w:type="gramStart"/>
      <w:r w:rsidRPr="00C77E32">
        <w:rPr>
          <w:sz w:val="24"/>
          <w:szCs w:val="24"/>
        </w:rPr>
        <w:t>VARCHAR(</w:t>
      </w:r>
      <w:proofErr w:type="gramEnd"/>
      <w:r w:rsidRPr="00C77E32">
        <w:rPr>
          <w:sz w:val="24"/>
          <w:szCs w:val="24"/>
        </w:rPr>
        <w:t>45) NOT NULL,</w:t>
      </w:r>
    </w:p>
    <w:p w14:paraId="25E1350C" w14:textId="77777777" w:rsidR="00C77E32" w:rsidRPr="00C77E32" w:rsidRDefault="00C77E32" w:rsidP="00C77E32">
      <w:pPr>
        <w:pStyle w:val="ListParagraph"/>
        <w:rPr>
          <w:sz w:val="24"/>
          <w:szCs w:val="24"/>
        </w:rPr>
      </w:pPr>
      <w:r w:rsidRPr="00C77E32">
        <w:rPr>
          <w:sz w:val="24"/>
          <w:szCs w:val="24"/>
        </w:rPr>
        <w:t xml:space="preserve">  `Gender` </w:t>
      </w:r>
      <w:proofErr w:type="gramStart"/>
      <w:r w:rsidRPr="00C77E32">
        <w:rPr>
          <w:sz w:val="24"/>
          <w:szCs w:val="24"/>
        </w:rPr>
        <w:t>ENUM(</w:t>
      </w:r>
      <w:proofErr w:type="gramEnd"/>
      <w:r w:rsidRPr="00C77E32">
        <w:rPr>
          <w:sz w:val="24"/>
          <w:szCs w:val="24"/>
        </w:rPr>
        <w:t>'Male', 'Female') NOT NULL,</w:t>
      </w:r>
    </w:p>
    <w:p w14:paraId="4BBCDA4F" w14:textId="77777777" w:rsidR="00C77E32" w:rsidRPr="00C77E32" w:rsidRDefault="00C77E32" w:rsidP="00C77E32">
      <w:pPr>
        <w:pStyle w:val="ListParagraph"/>
        <w:rPr>
          <w:sz w:val="24"/>
          <w:szCs w:val="24"/>
        </w:rPr>
      </w:pPr>
      <w:r w:rsidRPr="00C77E32">
        <w:rPr>
          <w:sz w:val="24"/>
          <w:szCs w:val="24"/>
        </w:rPr>
        <w:t xml:space="preserve">  `DateIssued` DATE NOT NULL,</w:t>
      </w:r>
    </w:p>
    <w:p w14:paraId="270FF772" w14:textId="77777777" w:rsidR="00C77E32" w:rsidRPr="00C77E32" w:rsidRDefault="00C77E32" w:rsidP="00C77E32">
      <w:pPr>
        <w:pStyle w:val="ListParagraph"/>
        <w:rPr>
          <w:sz w:val="24"/>
          <w:szCs w:val="24"/>
        </w:rPr>
      </w:pPr>
      <w:r w:rsidRPr="00C77E32">
        <w:rPr>
          <w:sz w:val="24"/>
          <w:szCs w:val="24"/>
        </w:rPr>
        <w:t xml:space="preserve">  `ExpiryDate` DATE NOT NULL,</w:t>
      </w:r>
    </w:p>
    <w:p w14:paraId="2A9495B9" w14:textId="77777777" w:rsidR="00C77E32" w:rsidRPr="00C77E32" w:rsidRDefault="00C77E32" w:rsidP="00C77E32">
      <w:pPr>
        <w:pStyle w:val="ListParagraph"/>
        <w:rPr>
          <w:sz w:val="24"/>
          <w:szCs w:val="24"/>
        </w:rPr>
      </w:pPr>
      <w:r w:rsidRPr="00C77E32">
        <w:rPr>
          <w:sz w:val="24"/>
          <w:szCs w:val="24"/>
        </w:rPr>
        <w:lastRenderedPageBreak/>
        <w:t xml:space="preserve">  `Street` </w:t>
      </w:r>
      <w:proofErr w:type="gramStart"/>
      <w:r w:rsidRPr="00C77E32">
        <w:rPr>
          <w:sz w:val="24"/>
          <w:szCs w:val="24"/>
        </w:rPr>
        <w:t>VARCHAR(</w:t>
      </w:r>
      <w:proofErr w:type="gramEnd"/>
      <w:r w:rsidRPr="00C77E32">
        <w:rPr>
          <w:sz w:val="24"/>
          <w:szCs w:val="24"/>
        </w:rPr>
        <w:t>20) NOT NULL,</w:t>
      </w:r>
    </w:p>
    <w:p w14:paraId="2140B4B9" w14:textId="77777777" w:rsidR="00C77E32" w:rsidRPr="00C77E32" w:rsidRDefault="00C77E32" w:rsidP="00C77E32">
      <w:pPr>
        <w:pStyle w:val="ListParagraph"/>
        <w:rPr>
          <w:sz w:val="24"/>
          <w:szCs w:val="24"/>
        </w:rPr>
      </w:pPr>
      <w:r w:rsidRPr="00C77E32">
        <w:rPr>
          <w:sz w:val="24"/>
          <w:szCs w:val="24"/>
        </w:rPr>
        <w:t xml:space="preserve">  `Zipcode` INT NOT NULL,</w:t>
      </w:r>
    </w:p>
    <w:p w14:paraId="4A61E0DE" w14:textId="77777777" w:rsidR="00C77E32" w:rsidRPr="00C77E32" w:rsidRDefault="00C77E32" w:rsidP="00C77E32">
      <w:pPr>
        <w:pStyle w:val="ListParagraph"/>
        <w:rPr>
          <w:sz w:val="24"/>
          <w:szCs w:val="24"/>
        </w:rPr>
      </w:pPr>
      <w:r w:rsidRPr="00C77E32">
        <w:rPr>
          <w:sz w:val="24"/>
          <w:szCs w:val="24"/>
        </w:rPr>
        <w:t xml:space="preserve">  `ApartmentNo` INT NOT NULL,</w:t>
      </w:r>
    </w:p>
    <w:p w14:paraId="27FC7F50" w14:textId="77777777" w:rsidR="00C77E32" w:rsidRPr="00C77E32" w:rsidRDefault="00C77E32" w:rsidP="00C77E32">
      <w:pPr>
        <w:pStyle w:val="ListParagraph"/>
        <w:rPr>
          <w:sz w:val="24"/>
          <w:szCs w:val="24"/>
        </w:rPr>
      </w:pPr>
      <w:r w:rsidRPr="00C77E32">
        <w:rPr>
          <w:sz w:val="24"/>
          <w:szCs w:val="24"/>
        </w:rPr>
        <w:t xml:space="preserve">  `EmailId` </w:t>
      </w:r>
      <w:proofErr w:type="gramStart"/>
      <w:r w:rsidRPr="00C77E32">
        <w:rPr>
          <w:sz w:val="24"/>
          <w:szCs w:val="24"/>
        </w:rPr>
        <w:t>VARCHAR(</w:t>
      </w:r>
      <w:proofErr w:type="gramEnd"/>
      <w:r w:rsidRPr="00C77E32">
        <w:rPr>
          <w:sz w:val="24"/>
          <w:szCs w:val="24"/>
        </w:rPr>
        <w:t>50) NOT NULL,</w:t>
      </w:r>
    </w:p>
    <w:p w14:paraId="1CACF1A9" w14:textId="77777777" w:rsidR="00C77E32" w:rsidRPr="00C77E32" w:rsidRDefault="00C77E32" w:rsidP="00C77E32">
      <w:pPr>
        <w:pStyle w:val="ListParagraph"/>
        <w:rPr>
          <w:sz w:val="24"/>
          <w:szCs w:val="24"/>
        </w:rPr>
      </w:pPr>
      <w:r w:rsidRPr="00C77E32">
        <w:rPr>
          <w:sz w:val="24"/>
          <w:szCs w:val="24"/>
        </w:rPr>
        <w:t xml:space="preserve">  `PhoneNo` </w:t>
      </w:r>
      <w:proofErr w:type="gramStart"/>
      <w:r w:rsidRPr="00C77E32">
        <w:rPr>
          <w:sz w:val="24"/>
          <w:szCs w:val="24"/>
        </w:rPr>
        <w:t>VARCHAR(</w:t>
      </w:r>
      <w:proofErr w:type="gramEnd"/>
      <w:r w:rsidRPr="00C77E32">
        <w:rPr>
          <w:sz w:val="24"/>
          <w:szCs w:val="24"/>
        </w:rPr>
        <w:t>20) NOT NULL,</w:t>
      </w:r>
    </w:p>
    <w:p w14:paraId="31BFB2D1" w14:textId="77777777" w:rsidR="00C77E32" w:rsidRPr="00C77E32" w:rsidRDefault="00C77E32" w:rsidP="00C77E32">
      <w:pPr>
        <w:pStyle w:val="ListParagraph"/>
        <w:rPr>
          <w:sz w:val="24"/>
          <w:szCs w:val="24"/>
        </w:rPr>
      </w:pPr>
      <w:r w:rsidRPr="00C77E32">
        <w:rPr>
          <w:sz w:val="24"/>
          <w:szCs w:val="24"/>
        </w:rPr>
        <w:t xml:space="preserve">  `State` </w:t>
      </w:r>
      <w:proofErr w:type="gramStart"/>
      <w:r w:rsidRPr="00C77E32">
        <w:rPr>
          <w:sz w:val="24"/>
          <w:szCs w:val="24"/>
        </w:rPr>
        <w:t>VARCHAR(</w:t>
      </w:r>
      <w:proofErr w:type="gramEnd"/>
      <w:r w:rsidRPr="00C77E32">
        <w:rPr>
          <w:sz w:val="24"/>
          <w:szCs w:val="24"/>
        </w:rPr>
        <w:t>45) NOT NULL,</w:t>
      </w:r>
    </w:p>
    <w:p w14:paraId="223BCE46" w14:textId="77777777" w:rsidR="00C77E32" w:rsidRPr="00C77E32" w:rsidRDefault="00C77E32" w:rsidP="00C77E32">
      <w:pPr>
        <w:pStyle w:val="ListParagraph"/>
        <w:rPr>
          <w:sz w:val="24"/>
          <w:szCs w:val="24"/>
        </w:rPr>
      </w:pPr>
      <w:r w:rsidRPr="00C77E32">
        <w:rPr>
          <w:sz w:val="24"/>
          <w:szCs w:val="24"/>
        </w:rPr>
        <w:t xml:space="preserve">  PRIMARY KEY (`passport`),</w:t>
      </w:r>
    </w:p>
    <w:p w14:paraId="6B651ECE" w14:textId="77777777" w:rsidR="00C77E32" w:rsidRPr="00C77E32" w:rsidRDefault="00C77E32" w:rsidP="00C77E32">
      <w:pPr>
        <w:pStyle w:val="ListParagraph"/>
        <w:rPr>
          <w:sz w:val="24"/>
          <w:szCs w:val="24"/>
        </w:rPr>
      </w:pPr>
      <w:r w:rsidRPr="00C77E32">
        <w:rPr>
          <w:sz w:val="24"/>
          <w:szCs w:val="24"/>
        </w:rPr>
        <w:t xml:space="preserve">  UNIQUE INDEX `ApplicantId_UNIQUE` (`passport` ASC))</w:t>
      </w:r>
    </w:p>
    <w:p w14:paraId="215BBAB3" w14:textId="77777777" w:rsidR="00C77E32" w:rsidRPr="00C77E32" w:rsidRDefault="00C77E32" w:rsidP="00C77E32">
      <w:pPr>
        <w:pStyle w:val="ListParagraph"/>
        <w:rPr>
          <w:sz w:val="24"/>
          <w:szCs w:val="24"/>
        </w:rPr>
      </w:pPr>
      <w:r w:rsidRPr="00C77E32">
        <w:rPr>
          <w:sz w:val="24"/>
          <w:szCs w:val="24"/>
        </w:rPr>
        <w:t>ENGINE = InnoDB;</w:t>
      </w:r>
    </w:p>
    <w:p w14:paraId="5716343A" w14:textId="77777777" w:rsidR="00C77E32" w:rsidRPr="00C77E32" w:rsidRDefault="00C77E32" w:rsidP="00C77E32">
      <w:pPr>
        <w:pStyle w:val="ListParagraph"/>
        <w:rPr>
          <w:sz w:val="24"/>
          <w:szCs w:val="24"/>
        </w:rPr>
      </w:pPr>
    </w:p>
    <w:p w14:paraId="09DE6EB0" w14:textId="77777777" w:rsidR="00C77E32" w:rsidRPr="00C77E32" w:rsidRDefault="00C77E32" w:rsidP="00C77E32">
      <w:pPr>
        <w:pStyle w:val="ListParagraph"/>
        <w:rPr>
          <w:sz w:val="24"/>
          <w:szCs w:val="24"/>
        </w:rPr>
      </w:pPr>
    </w:p>
    <w:p w14:paraId="354912B5" w14:textId="77777777" w:rsidR="00C77E32" w:rsidRPr="00C77E32" w:rsidRDefault="00C77E32" w:rsidP="00C77E32">
      <w:pPr>
        <w:pStyle w:val="ListParagraph"/>
        <w:rPr>
          <w:sz w:val="24"/>
          <w:szCs w:val="24"/>
        </w:rPr>
      </w:pPr>
      <w:r w:rsidRPr="00C77E32">
        <w:rPr>
          <w:sz w:val="24"/>
          <w:szCs w:val="24"/>
        </w:rPr>
        <w:t>-- -----------------------------------------------------</w:t>
      </w:r>
    </w:p>
    <w:p w14:paraId="4F5F6925"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University`</w:t>
      </w:r>
    </w:p>
    <w:p w14:paraId="1A517D8C" w14:textId="77777777" w:rsidR="00C77E32" w:rsidRPr="00C77E32" w:rsidRDefault="00C77E32" w:rsidP="00C77E32">
      <w:pPr>
        <w:pStyle w:val="ListParagraph"/>
        <w:rPr>
          <w:sz w:val="24"/>
          <w:szCs w:val="24"/>
        </w:rPr>
      </w:pPr>
      <w:r w:rsidRPr="00C77E32">
        <w:rPr>
          <w:sz w:val="24"/>
          <w:szCs w:val="24"/>
        </w:rPr>
        <w:t>-- -----------------------------------------------------</w:t>
      </w:r>
    </w:p>
    <w:p w14:paraId="434A13D0"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University` (</w:t>
      </w:r>
    </w:p>
    <w:p w14:paraId="0BE6F5FF" w14:textId="77777777" w:rsidR="00C77E32" w:rsidRPr="00C77E32" w:rsidRDefault="00C77E32" w:rsidP="00C77E32">
      <w:pPr>
        <w:pStyle w:val="ListParagraph"/>
        <w:rPr>
          <w:sz w:val="24"/>
          <w:szCs w:val="24"/>
        </w:rPr>
      </w:pPr>
      <w:r w:rsidRPr="00C77E32">
        <w:rPr>
          <w:sz w:val="24"/>
          <w:szCs w:val="24"/>
        </w:rPr>
        <w:t xml:space="preserve">  `UniversityId` INT UNSIGNED NOT NULL AUTO_INCREMENT,</w:t>
      </w:r>
    </w:p>
    <w:p w14:paraId="3677EC89" w14:textId="77777777" w:rsidR="00C77E32" w:rsidRPr="00C77E32" w:rsidRDefault="00C77E32" w:rsidP="00C77E32">
      <w:pPr>
        <w:pStyle w:val="ListParagraph"/>
        <w:rPr>
          <w:sz w:val="24"/>
          <w:szCs w:val="24"/>
        </w:rPr>
      </w:pPr>
      <w:r w:rsidRPr="00C77E32">
        <w:rPr>
          <w:sz w:val="24"/>
          <w:szCs w:val="24"/>
        </w:rPr>
        <w:t xml:space="preserve">  `UniversityName` </w:t>
      </w:r>
      <w:proofErr w:type="gramStart"/>
      <w:r w:rsidRPr="00C77E32">
        <w:rPr>
          <w:sz w:val="24"/>
          <w:szCs w:val="24"/>
        </w:rPr>
        <w:t>VARCHAR(</w:t>
      </w:r>
      <w:proofErr w:type="gramEnd"/>
      <w:r w:rsidRPr="00C77E32">
        <w:rPr>
          <w:sz w:val="24"/>
          <w:szCs w:val="24"/>
        </w:rPr>
        <w:t>45) NOT NULL,</w:t>
      </w:r>
    </w:p>
    <w:p w14:paraId="31BA26C0" w14:textId="77777777" w:rsidR="00C77E32" w:rsidRPr="00C77E32" w:rsidRDefault="00C77E32" w:rsidP="00C77E32">
      <w:pPr>
        <w:pStyle w:val="ListParagraph"/>
        <w:rPr>
          <w:sz w:val="24"/>
          <w:szCs w:val="24"/>
        </w:rPr>
      </w:pPr>
      <w:r w:rsidRPr="00C77E32">
        <w:rPr>
          <w:sz w:val="24"/>
          <w:szCs w:val="24"/>
        </w:rPr>
        <w:t xml:space="preserve">  `City` </w:t>
      </w:r>
      <w:proofErr w:type="gramStart"/>
      <w:r w:rsidRPr="00C77E32">
        <w:rPr>
          <w:sz w:val="24"/>
          <w:szCs w:val="24"/>
        </w:rPr>
        <w:t>VARCHAR(</w:t>
      </w:r>
      <w:proofErr w:type="gramEnd"/>
      <w:r w:rsidRPr="00C77E32">
        <w:rPr>
          <w:sz w:val="24"/>
          <w:szCs w:val="24"/>
        </w:rPr>
        <w:t>45) NOT NULL,</w:t>
      </w:r>
    </w:p>
    <w:p w14:paraId="4D6D6B91" w14:textId="77777777" w:rsidR="00C77E32" w:rsidRPr="00C77E32" w:rsidRDefault="00C77E32" w:rsidP="00C77E32">
      <w:pPr>
        <w:pStyle w:val="ListParagraph"/>
        <w:rPr>
          <w:sz w:val="24"/>
          <w:szCs w:val="24"/>
        </w:rPr>
      </w:pPr>
      <w:r w:rsidRPr="00C77E32">
        <w:rPr>
          <w:sz w:val="24"/>
          <w:szCs w:val="24"/>
        </w:rPr>
        <w:t xml:space="preserve">  `Country` </w:t>
      </w:r>
      <w:proofErr w:type="gramStart"/>
      <w:r w:rsidRPr="00C77E32">
        <w:rPr>
          <w:sz w:val="24"/>
          <w:szCs w:val="24"/>
        </w:rPr>
        <w:t>VARCHAR(</w:t>
      </w:r>
      <w:proofErr w:type="gramEnd"/>
      <w:r w:rsidRPr="00C77E32">
        <w:rPr>
          <w:sz w:val="24"/>
          <w:szCs w:val="24"/>
        </w:rPr>
        <w:t>45) NOT NULL,</w:t>
      </w:r>
    </w:p>
    <w:p w14:paraId="79C46F04" w14:textId="77777777" w:rsidR="00C77E32" w:rsidRPr="00C77E32" w:rsidRDefault="00C77E32" w:rsidP="00C77E32">
      <w:pPr>
        <w:pStyle w:val="ListParagraph"/>
        <w:rPr>
          <w:sz w:val="24"/>
          <w:szCs w:val="24"/>
        </w:rPr>
      </w:pPr>
      <w:r w:rsidRPr="00C77E32">
        <w:rPr>
          <w:sz w:val="24"/>
          <w:szCs w:val="24"/>
        </w:rPr>
        <w:t xml:space="preserve">  PRIMARY KEY (`UniversityId`),</w:t>
      </w:r>
    </w:p>
    <w:p w14:paraId="7FE3E862" w14:textId="77777777" w:rsidR="00C77E32" w:rsidRPr="00C77E32" w:rsidRDefault="00C77E32" w:rsidP="00C77E32">
      <w:pPr>
        <w:pStyle w:val="ListParagraph"/>
        <w:rPr>
          <w:sz w:val="24"/>
          <w:szCs w:val="24"/>
        </w:rPr>
      </w:pPr>
      <w:r w:rsidRPr="00C77E32">
        <w:rPr>
          <w:sz w:val="24"/>
          <w:szCs w:val="24"/>
        </w:rPr>
        <w:t xml:space="preserve">  UNIQUE INDEX `AcceptanceId_UNIQUE` (`UniversityId` ASC))</w:t>
      </w:r>
    </w:p>
    <w:p w14:paraId="6556E239" w14:textId="77777777" w:rsidR="00C77E32" w:rsidRPr="00C77E32" w:rsidRDefault="00C77E32" w:rsidP="00C77E32">
      <w:pPr>
        <w:pStyle w:val="ListParagraph"/>
        <w:rPr>
          <w:sz w:val="24"/>
          <w:szCs w:val="24"/>
        </w:rPr>
      </w:pPr>
      <w:r w:rsidRPr="00C77E32">
        <w:rPr>
          <w:sz w:val="24"/>
          <w:szCs w:val="24"/>
        </w:rPr>
        <w:t>ENGINE = InnoDB;</w:t>
      </w:r>
    </w:p>
    <w:p w14:paraId="513190D4" w14:textId="77777777" w:rsidR="00C77E32" w:rsidRPr="00C77E32" w:rsidRDefault="00C77E32" w:rsidP="00C77E32">
      <w:pPr>
        <w:pStyle w:val="ListParagraph"/>
        <w:rPr>
          <w:sz w:val="24"/>
          <w:szCs w:val="24"/>
        </w:rPr>
      </w:pPr>
    </w:p>
    <w:p w14:paraId="758DF2F9" w14:textId="77777777" w:rsidR="00C77E32" w:rsidRPr="00C77E32" w:rsidRDefault="00C77E32" w:rsidP="00C77E32">
      <w:pPr>
        <w:pStyle w:val="ListParagraph"/>
        <w:rPr>
          <w:sz w:val="24"/>
          <w:szCs w:val="24"/>
        </w:rPr>
      </w:pPr>
    </w:p>
    <w:p w14:paraId="61AF321E" w14:textId="77777777" w:rsidR="00C77E32" w:rsidRPr="00C77E32" w:rsidRDefault="00C77E32" w:rsidP="00C77E32">
      <w:pPr>
        <w:pStyle w:val="ListParagraph"/>
        <w:rPr>
          <w:sz w:val="24"/>
          <w:szCs w:val="24"/>
        </w:rPr>
      </w:pPr>
      <w:r w:rsidRPr="00C77E32">
        <w:rPr>
          <w:sz w:val="24"/>
          <w:szCs w:val="24"/>
        </w:rPr>
        <w:t>-- -----------------------------------------------------</w:t>
      </w:r>
    </w:p>
    <w:p w14:paraId="192285E3"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StudentApplicant`</w:t>
      </w:r>
    </w:p>
    <w:p w14:paraId="5C7718E6" w14:textId="77777777" w:rsidR="00C77E32" w:rsidRPr="00C77E32" w:rsidRDefault="00C77E32" w:rsidP="00C77E32">
      <w:pPr>
        <w:pStyle w:val="ListParagraph"/>
        <w:rPr>
          <w:sz w:val="24"/>
          <w:szCs w:val="24"/>
        </w:rPr>
      </w:pPr>
      <w:r w:rsidRPr="00C77E32">
        <w:rPr>
          <w:sz w:val="24"/>
          <w:szCs w:val="24"/>
        </w:rPr>
        <w:t>-- -----------------------------------------------------</w:t>
      </w:r>
    </w:p>
    <w:p w14:paraId="60031BAD"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StudentApplicant` (</w:t>
      </w:r>
    </w:p>
    <w:p w14:paraId="724999CE" w14:textId="77777777" w:rsidR="00C77E32" w:rsidRPr="00C77E32" w:rsidRDefault="00C77E32" w:rsidP="00C77E32">
      <w:pPr>
        <w:pStyle w:val="ListParagraph"/>
        <w:rPr>
          <w:sz w:val="24"/>
          <w:szCs w:val="24"/>
        </w:rPr>
      </w:pPr>
      <w:r w:rsidRPr="00C77E32">
        <w:rPr>
          <w:sz w:val="24"/>
          <w:szCs w:val="24"/>
        </w:rPr>
        <w:t xml:space="preserve">  `Passport` INT UNSIGNED NOT NULL,</w:t>
      </w:r>
    </w:p>
    <w:p w14:paraId="0C9E6B80" w14:textId="77777777" w:rsidR="00C77E32" w:rsidRPr="00C77E32" w:rsidRDefault="00C77E32" w:rsidP="00C77E32">
      <w:pPr>
        <w:pStyle w:val="ListParagraph"/>
        <w:rPr>
          <w:sz w:val="24"/>
          <w:szCs w:val="24"/>
        </w:rPr>
      </w:pPr>
      <w:r w:rsidRPr="00C77E32">
        <w:rPr>
          <w:sz w:val="24"/>
          <w:szCs w:val="24"/>
        </w:rPr>
        <w:t xml:space="preserve">  `University_UnvId` INT UNSIGNED NOT NULL,</w:t>
      </w:r>
    </w:p>
    <w:p w14:paraId="348EC420" w14:textId="77777777" w:rsidR="00C77E32" w:rsidRPr="00C77E32" w:rsidRDefault="00C77E32" w:rsidP="00C77E32">
      <w:pPr>
        <w:pStyle w:val="ListParagraph"/>
        <w:rPr>
          <w:sz w:val="24"/>
          <w:szCs w:val="24"/>
        </w:rPr>
      </w:pPr>
      <w:r w:rsidRPr="00C77E32">
        <w:rPr>
          <w:sz w:val="24"/>
          <w:szCs w:val="24"/>
        </w:rPr>
        <w:t xml:space="preserve">  `AcceptanceLetter` </w:t>
      </w:r>
      <w:proofErr w:type="gramStart"/>
      <w:r w:rsidRPr="00C77E32">
        <w:rPr>
          <w:sz w:val="24"/>
          <w:szCs w:val="24"/>
        </w:rPr>
        <w:t>VARCHAR(</w:t>
      </w:r>
      <w:proofErr w:type="gramEnd"/>
      <w:r w:rsidRPr="00C77E32">
        <w:rPr>
          <w:sz w:val="24"/>
          <w:szCs w:val="24"/>
        </w:rPr>
        <w:t>45) NOT NULL,</w:t>
      </w:r>
    </w:p>
    <w:p w14:paraId="6406C30F" w14:textId="77777777" w:rsidR="00C77E32" w:rsidRPr="00C77E32" w:rsidRDefault="00C77E32" w:rsidP="00C77E32">
      <w:pPr>
        <w:pStyle w:val="ListParagraph"/>
        <w:rPr>
          <w:sz w:val="24"/>
          <w:szCs w:val="24"/>
        </w:rPr>
      </w:pPr>
      <w:r w:rsidRPr="00C77E32">
        <w:rPr>
          <w:sz w:val="24"/>
          <w:szCs w:val="24"/>
        </w:rPr>
        <w:t xml:space="preserve">  PRIMARY KEY (`Passport`),</w:t>
      </w:r>
    </w:p>
    <w:p w14:paraId="72760291" w14:textId="77777777" w:rsidR="00C77E32" w:rsidRPr="00C77E32" w:rsidRDefault="00C77E32" w:rsidP="00C77E32">
      <w:pPr>
        <w:pStyle w:val="ListParagraph"/>
        <w:rPr>
          <w:sz w:val="24"/>
          <w:szCs w:val="24"/>
        </w:rPr>
      </w:pPr>
      <w:r w:rsidRPr="00C77E32">
        <w:rPr>
          <w:sz w:val="24"/>
          <w:szCs w:val="24"/>
        </w:rPr>
        <w:t xml:space="preserve">  UNIQUE INDEX `Passport_UNIQUE` (`Passport` ASC),</w:t>
      </w:r>
    </w:p>
    <w:p w14:paraId="344D7900" w14:textId="77777777" w:rsidR="00C77E32" w:rsidRPr="00C77E32" w:rsidRDefault="00C77E32" w:rsidP="00C77E32">
      <w:pPr>
        <w:pStyle w:val="ListParagraph"/>
        <w:rPr>
          <w:sz w:val="24"/>
          <w:szCs w:val="24"/>
        </w:rPr>
      </w:pPr>
      <w:r w:rsidRPr="00C77E32">
        <w:rPr>
          <w:sz w:val="24"/>
          <w:szCs w:val="24"/>
        </w:rPr>
        <w:t xml:space="preserve">  INDEX `fk_StudentApplicant_University1_idx` (`University_UnvId` ASC),</w:t>
      </w:r>
    </w:p>
    <w:p w14:paraId="1B27C673" w14:textId="77777777" w:rsidR="00C77E32" w:rsidRPr="00C77E32" w:rsidRDefault="00C77E32" w:rsidP="00C77E32">
      <w:pPr>
        <w:pStyle w:val="ListParagraph"/>
        <w:rPr>
          <w:sz w:val="24"/>
          <w:szCs w:val="24"/>
        </w:rPr>
      </w:pPr>
      <w:r w:rsidRPr="00C77E32">
        <w:rPr>
          <w:sz w:val="24"/>
          <w:szCs w:val="24"/>
        </w:rPr>
        <w:t xml:space="preserve">  CONSTRAINT `fk_stAppl_Passp`</w:t>
      </w:r>
    </w:p>
    <w:p w14:paraId="5FF4EE43" w14:textId="77777777" w:rsidR="00C77E32" w:rsidRPr="00C77E32" w:rsidRDefault="00C77E32" w:rsidP="00C77E32">
      <w:pPr>
        <w:pStyle w:val="ListParagraph"/>
        <w:rPr>
          <w:sz w:val="24"/>
          <w:szCs w:val="24"/>
        </w:rPr>
      </w:pPr>
      <w:r w:rsidRPr="00C77E32">
        <w:rPr>
          <w:sz w:val="24"/>
          <w:szCs w:val="24"/>
        </w:rPr>
        <w:t xml:space="preserve">    FOREIGN KEY (`Passport`)</w:t>
      </w:r>
    </w:p>
    <w:p w14:paraId="52655AED"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Applicant` (`passport`)</w:t>
      </w:r>
    </w:p>
    <w:p w14:paraId="155E2718" w14:textId="77777777" w:rsidR="00C77E32" w:rsidRPr="00C77E32" w:rsidRDefault="00C77E32" w:rsidP="00C77E32">
      <w:pPr>
        <w:pStyle w:val="ListParagraph"/>
        <w:rPr>
          <w:sz w:val="24"/>
          <w:szCs w:val="24"/>
        </w:rPr>
      </w:pPr>
      <w:r w:rsidRPr="00C77E32">
        <w:rPr>
          <w:sz w:val="24"/>
          <w:szCs w:val="24"/>
        </w:rPr>
        <w:t xml:space="preserve">    ON DELETE NO ACTION</w:t>
      </w:r>
    </w:p>
    <w:p w14:paraId="580E73E6" w14:textId="77777777" w:rsidR="00C77E32" w:rsidRPr="00C77E32" w:rsidRDefault="00C77E32" w:rsidP="00C77E32">
      <w:pPr>
        <w:pStyle w:val="ListParagraph"/>
        <w:rPr>
          <w:sz w:val="24"/>
          <w:szCs w:val="24"/>
        </w:rPr>
      </w:pPr>
      <w:r w:rsidRPr="00C77E32">
        <w:rPr>
          <w:sz w:val="24"/>
          <w:szCs w:val="24"/>
        </w:rPr>
        <w:t xml:space="preserve">    ON UPDATE NO ACTION,</w:t>
      </w:r>
    </w:p>
    <w:p w14:paraId="3D811087" w14:textId="77777777" w:rsidR="00C77E32" w:rsidRPr="00C77E32" w:rsidRDefault="00C77E32" w:rsidP="00C77E32">
      <w:pPr>
        <w:pStyle w:val="ListParagraph"/>
        <w:rPr>
          <w:sz w:val="24"/>
          <w:szCs w:val="24"/>
        </w:rPr>
      </w:pPr>
      <w:r w:rsidRPr="00C77E32">
        <w:rPr>
          <w:sz w:val="24"/>
          <w:szCs w:val="24"/>
        </w:rPr>
        <w:t xml:space="preserve">  CONSTRAINT `fk_StudentApplicant_University1`</w:t>
      </w:r>
    </w:p>
    <w:p w14:paraId="1B63D9F2" w14:textId="77777777" w:rsidR="00C77E32" w:rsidRPr="00C77E32" w:rsidRDefault="00C77E32" w:rsidP="00C77E32">
      <w:pPr>
        <w:pStyle w:val="ListParagraph"/>
        <w:rPr>
          <w:sz w:val="24"/>
          <w:szCs w:val="24"/>
        </w:rPr>
      </w:pPr>
      <w:r w:rsidRPr="00C77E32">
        <w:rPr>
          <w:sz w:val="24"/>
          <w:szCs w:val="24"/>
        </w:rPr>
        <w:t xml:space="preserve">    FOREIGN KEY (`University_UnvId`)</w:t>
      </w:r>
    </w:p>
    <w:p w14:paraId="60ACD6A7" w14:textId="77777777" w:rsidR="00C77E32" w:rsidRPr="00C77E32" w:rsidRDefault="00C77E32" w:rsidP="00C77E32">
      <w:pPr>
        <w:pStyle w:val="ListParagraph"/>
        <w:rPr>
          <w:sz w:val="24"/>
          <w:szCs w:val="24"/>
        </w:rPr>
      </w:pPr>
      <w:r w:rsidRPr="00C77E32">
        <w:rPr>
          <w:sz w:val="24"/>
          <w:szCs w:val="24"/>
        </w:rPr>
        <w:lastRenderedPageBreak/>
        <w:t xml:space="preserve">    REFERENCES `Visa_Management_system</w:t>
      </w:r>
      <w:proofErr w:type="gramStart"/>
      <w:r w:rsidRPr="00C77E32">
        <w:rPr>
          <w:sz w:val="24"/>
          <w:szCs w:val="24"/>
        </w:rPr>
        <w:t>`.`</w:t>
      </w:r>
      <w:proofErr w:type="gramEnd"/>
      <w:r w:rsidRPr="00C77E32">
        <w:rPr>
          <w:sz w:val="24"/>
          <w:szCs w:val="24"/>
        </w:rPr>
        <w:t>University` (`UniversityId`)</w:t>
      </w:r>
    </w:p>
    <w:p w14:paraId="61B3B848" w14:textId="77777777" w:rsidR="00C77E32" w:rsidRPr="00C77E32" w:rsidRDefault="00C77E32" w:rsidP="00C77E32">
      <w:pPr>
        <w:pStyle w:val="ListParagraph"/>
        <w:rPr>
          <w:sz w:val="24"/>
          <w:szCs w:val="24"/>
        </w:rPr>
      </w:pPr>
      <w:r w:rsidRPr="00C77E32">
        <w:rPr>
          <w:sz w:val="24"/>
          <w:szCs w:val="24"/>
        </w:rPr>
        <w:t xml:space="preserve">    ON DELETE NO ACTION</w:t>
      </w:r>
    </w:p>
    <w:p w14:paraId="46B18669" w14:textId="77777777" w:rsidR="00C77E32" w:rsidRPr="00C77E32" w:rsidRDefault="00C77E32" w:rsidP="00C77E32">
      <w:pPr>
        <w:pStyle w:val="ListParagraph"/>
        <w:rPr>
          <w:sz w:val="24"/>
          <w:szCs w:val="24"/>
        </w:rPr>
      </w:pPr>
      <w:r w:rsidRPr="00C77E32">
        <w:rPr>
          <w:sz w:val="24"/>
          <w:szCs w:val="24"/>
        </w:rPr>
        <w:t xml:space="preserve">    ON UPDATE NO ACTION)</w:t>
      </w:r>
    </w:p>
    <w:p w14:paraId="237E4556" w14:textId="77777777" w:rsidR="00C77E32" w:rsidRPr="00C77E32" w:rsidRDefault="00C77E32" w:rsidP="00C77E32">
      <w:pPr>
        <w:pStyle w:val="ListParagraph"/>
        <w:rPr>
          <w:sz w:val="24"/>
          <w:szCs w:val="24"/>
        </w:rPr>
      </w:pPr>
      <w:r w:rsidRPr="00C77E32">
        <w:rPr>
          <w:sz w:val="24"/>
          <w:szCs w:val="24"/>
        </w:rPr>
        <w:t>ENGINE = InnoDB;</w:t>
      </w:r>
    </w:p>
    <w:p w14:paraId="3E36A9E4" w14:textId="77777777" w:rsidR="00C77E32" w:rsidRPr="00C77E32" w:rsidRDefault="00C77E32" w:rsidP="00C77E32">
      <w:pPr>
        <w:pStyle w:val="ListParagraph"/>
        <w:rPr>
          <w:sz w:val="24"/>
          <w:szCs w:val="24"/>
        </w:rPr>
      </w:pPr>
    </w:p>
    <w:p w14:paraId="52206BC4" w14:textId="77777777" w:rsidR="00C77E32" w:rsidRPr="00C77E32" w:rsidRDefault="00C77E32" w:rsidP="00C77E32">
      <w:pPr>
        <w:pStyle w:val="ListParagraph"/>
        <w:rPr>
          <w:sz w:val="24"/>
          <w:szCs w:val="24"/>
        </w:rPr>
      </w:pPr>
    </w:p>
    <w:p w14:paraId="40D3132C" w14:textId="77777777" w:rsidR="00C77E32" w:rsidRPr="00C77E32" w:rsidRDefault="00C77E32" w:rsidP="00C77E32">
      <w:pPr>
        <w:pStyle w:val="ListParagraph"/>
        <w:rPr>
          <w:sz w:val="24"/>
          <w:szCs w:val="24"/>
        </w:rPr>
      </w:pPr>
      <w:r w:rsidRPr="00C77E32">
        <w:rPr>
          <w:sz w:val="24"/>
          <w:szCs w:val="24"/>
        </w:rPr>
        <w:t>-- -----------------------------------------------------</w:t>
      </w:r>
    </w:p>
    <w:p w14:paraId="7C935812"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Organization`</w:t>
      </w:r>
    </w:p>
    <w:p w14:paraId="3BA6A99E" w14:textId="77777777" w:rsidR="00C77E32" w:rsidRPr="00C77E32" w:rsidRDefault="00C77E32" w:rsidP="00C77E32">
      <w:pPr>
        <w:pStyle w:val="ListParagraph"/>
        <w:rPr>
          <w:sz w:val="24"/>
          <w:szCs w:val="24"/>
        </w:rPr>
      </w:pPr>
      <w:r w:rsidRPr="00C77E32">
        <w:rPr>
          <w:sz w:val="24"/>
          <w:szCs w:val="24"/>
        </w:rPr>
        <w:t>-- -----------------------------------------------------</w:t>
      </w:r>
    </w:p>
    <w:p w14:paraId="03C5EEA4"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Organization` (</w:t>
      </w:r>
    </w:p>
    <w:p w14:paraId="5B60ADB1" w14:textId="77777777" w:rsidR="00C77E32" w:rsidRPr="00C77E32" w:rsidRDefault="00C77E32" w:rsidP="00C77E32">
      <w:pPr>
        <w:pStyle w:val="ListParagraph"/>
        <w:rPr>
          <w:sz w:val="24"/>
          <w:szCs w:val="24"/>
        </w:rPr>
      </w:pPr>
      <w:r w:rsidRPr="00C77E32">
        <w:rPr>
          <w:sz w:val="24"/>
          <w:szCs w:val="24"/>
        </w:rPr>
        <w:t xml:space="preserve">  `OrganizationId` INT UNSIGNED NOT NULL AUTO_INCREMENT,</w:t>
      </w:r>
    </w:p>
    <w:p w14:paraId="26F44E45" w14:textId="77777777" w:rsidR="00C77E32" w:rsidRPr="00C77E32" w:rsidRDefault="00C77E32" w:rsidP="00C77E32">
      <w:pPr>
        <w:pStyle w:val="ListParagraph"/>
        <w:rPr>
          <w:sz w:val="24"/>
          <w:szCs w:val="24"/>
        </w:rPr>
      </w:pPr>
      <w:r w:rsidRPr="00C77E32">
        <w:rPr>
          <w:sz w:val="24"/>
          <w:szCs w:val="24"/>
        </w:rPr>
        <w:t xml:space="preserve">  `OrganizationName` </w:t>
      </w:r>
      <w:proofErr w:type="gramStart"/>
      <w:r w:rsidRPr="00C77E32">
        <w:rPr>
          <w:sz w:val="24"/>
          <w:szCs w:val="24"/>
        </w:rPr>
        <w:t>VARCHAR(</w:t>
      </w:r>
      <w:proofErr w:type="gramEnd"/>
      <w:r w:rsidRPr="00C77E32">
        <w:rPr>
          <w:sz w:val="24"/>
          <w:szCs w:val="24"/>
        </w:rPr>
        <w:t>45) NOT NULL,</w:t>
      </w:r>
    </w:p>
    <w:p w14:paraId="056B8749" w14:textId="77777777" w:rsidR="00C77E32" w:rsidRPr="00C77E32" w:rsidRDefault="00C77E32" w:rsidP="00C77E32">
      <w:pPr>
        <w:pStyle w:val="ListParagraph"/>
        <w:rPr>
          <w:sz w:val="24"/>
          <w:szCs w:val="24"/>
        </w:rPr>
      </w:pPr>
      <w:r w:rsidRPr="00C77E32">
        <w:rPr>
          <w:sz w:val="24"/>
          <w:szCs w:val="24"/>
        </w:rPr>
        <w:t xml:space="preserve">  `City` </w:t>
      </w:r>
      <w:proofErr w:type="gramStart"/>
      <w:r w:rsidRPr="00C77E32">
        <w:rPr>
          <w:sz w:val="24"/>
          <w:szCs w:val="24"/>
        </w:rPr>
        <w:t>VARCHAR(</w:t>
      </w:r>
      <w:proofErr w:type="gramEnd"/>
      <w:r w:rsidRPr="00C77E32">
        <w:rPr>
          <w:sz w:val="24"/>
          <w:szCs w:val="24"/>
        </w:rPr>
        <w:t>45) NOT NULL,</w:t>
      </w:r>
    </w:p>
    <w:p w14:paraId="0931A34F" w14:textId="77777777" w:rsidR="00C77E32" w:rsidRPr="00C77E32" w:rsidRDefault="00C77E32" w:rsidP="00C77E32">
      <w:pPr>
        <w:pStyle w:val="ListParagraph"/>
        <w:rPr>
          <w:sz w:val="24"/>
          <w:szCs w:val="24"/>
        </w:rPr>
      </w:pPr>
      <w:r w:rsidRPr="00C77E32">
        <w:rPr>
          <w:sz w:val="24"/>
          <w:szCs w:val="24"/>
        </w:rPr>
        <w:t xml:space="preserve">  `Country` </w:t>
      </w:r>
      <w:proofErr w:type="gramStart"/>
      <w:r w:rsidRPr="00C77E32">
        <w:rPr>
          <w:sz w:val="24"/>
          <w:szCs w:val="24"/>
        </w:rPr>
        <w:t>VARCHAR(</w:t>
      </w:r>
      <w:proofErr w:type="gramEnd"/>
      <w:r w:rsidRPr="00C77E32">
        <w:rPr>
          <w:sz w:val="24"/>
          <w:szCs w:val="24"/>
        </w:rPr>
        <w:t>45) NOT NULL,</w:t>
      </w:r>
    </w:p>
    <w:p w14:paraId="5052D27C" w14:textId="77777777" w:rsidR="00C77E32" w:rsidRPr="00C77E32" w:rsidRDefault="00C77E32" w:rsidP="00C77E32">
      <w:pPr>
        <w:pStyle w:val="ListParagraph"/>
        <w:rPr>
          <w:sz w:val="24"/>
          <w:szCs w:val="24"/>
        </w:rPr>
      </w:pPr>
      <w:r w:rsidRPr="00C77E32">
        <w:rPr>
          <w:sz w:val="24"/>
          <w:szCs w:val="24"/>
        </w:rPr>
        <w:t xml:space="preserve">  PRIMARY KEY (`OrganizationId`),</w:t>
      </w:r>
    </w:p>
    <w:p w14:paraId="1461AF26" w14:textId="77777777" w:rsidR="00C77E32" w:rsidRPr="00C77E32" w:rsidRDefault="00C77E32" w:rsidP="00C77E32">
      <w:pPr>
        <w:pStyle w:val="ListParagraph"/>
        <w:rPr>
          <w:sz w:val="24"/>
          <w:szCs w:val="24"/>
        </w:rPr>
      </w:pPr>
      <w:r w:rsidRPr="00C77E32">
        <w:rPr>
          <w:sz w:val="24"/>
          <w:szCs w:val="24"/>
        </w:rPr>
        <w:t xml:space="preserve">  UNIQUE INDEX `ContractId_UNIQUE` (`OrganizationId` ASC))</w:t>
      </w:r>
    </w:p>
    <w:p w14:paraId="0288FEF4" w14:textId="77777777" w:rsidR="00C77E32" w:rsidRPr="00C77E32" w:rsidRDefault="00C77E32" w:rsidP="00C77E32">
      <w:pPr>
        <w:pStyle w:val="ListParagraph"/>
        <w:rPr>
          <w:sz w:val="24"/>
          <w:szCs w:val="24"/>
        </w:rPr>
      </w:pPr>
      <w:r w:rsidRPr="00C77E32">
        <w:rPr>
          <w:sz w:val="24"/>
          <w:szCs w:val="24"/>
        </w:rPr>
        <w:t>ENGINE = InnoDB;</w:t>
      </w:r>
    </w:p>
    <w:p w14:paraId="5CA98851" w14:textId="77777777" w:rsidR="00C77E32" w:rsidRPr="00C77E32" w:rsidRDefault="00C77E32" w:rsidP="00C77E32">
      <w:pPr>
        <w:pStyle w:val="ListParagraph"/>
        <w:rPr>
          <w:sz w:val="24"/>
          <w:szCs w:val="24"/>
        </w:rPr>
      </w:pPr>
    </w:p>
    <w:p w14:paraId="6EDF75AD" w14:textId="77777777" w:rsidR="00C77E32" w:rsidRPr="00C77E32" w:rsidRDefault="00C77E32" w:rsidP="00C77E32">
      <w:pPr>
        <w:pStyle w:val="ListParagraph"/>
        <w:rPr>
          <w:sz w:val="24"/>
          <w:szCs w:val="24"/>
        </w:rPr>
      </w:pPr>
    </w:p>
    <w:p w14:paraId="0DB24E0F" w14:textId="77777777" w:rsidR="00C77E32" w:rsidRPr="00C77E32" w:rsidRDefault="00C77E32" w:rsidP="00C77E32">
      <w:pPr>
        <w:pStyle w:val="ListParagraph"/>
        <w:rPr>
          <w:sz w:val="24"/>
          <w:szCs w:val="24"/>
        </w:rPr>
      </w:pPr>
      <w:r w:rsidRPr="00C77E32">
        <w:rPr>
          <w:sz w:val="24"/>
          <w:szCs w:val="24"/>
        </w:rPr>
        <w:t>-- -----------------------------------------------------</w:t>
      </w:r>
    </w:p>
    <w:p w14:paraId="0C69519F"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WorkingApplicant`</w:t>
      </w:r>
    </w:p>
    <w:p w14:paraId="3F6CEEC5" w14:textId="77777777" w:rsidR="00C77E32" w:rsidRPr="00C77E32" w:rsidRDefault="00C77E32" w:rsidP="00C77E32">
      <w:pPr>
        <w:pStyle w:val="ListParagraph"/>
        <w:rPr>
          <w:sz w:val="24"/>
          <w:szCs w:val="24"/>
        </w:rPr>
      </w:pPr>
      <w:r w:rsidRPr="00C77E32">
        <w:rPr>
          <w:sz w:val="24"/>
          <w:szCs w:val="24"/>
        </w:rPr>
        <w:t>-- -----------------------------------------------------</w:t>
      </w:r>
    </w:p>
    <w:p w14:paraId="5110C346"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WorkingApplicant` (</w:t>
      </w:r>
    </w:p>
    <w:p w14:paraId="0B2027C1" w14:textId="77777777" w:rsidR="00C77E32" w:rsidRPr="00C77E32" w:rsidRDefault="00C77E32" w:rsidP="00C77E32">
      <w:pPr>
        <w:pStyle w:val="ListParagraph"/>
        <w:rPr>
          <w:sz w:val="24"/>
          <w:szCs w:val="24"/>
        </w:rPr>
      </w:pPr>
      <w:r w:rsidRPr="00C77E32">
        <w:rPr>
          <w:sz w:val="24"/>
          <w:szCs w:val="24"/>
        </w:rPr>
        <w:t xml:space="preserve">  `Passport` INT UNSIGNED NOT NULL,</w:t>
      </w:r>
    </w:p>
    <w:p w14:paraId="6BA1C9FD" w14:textId="77777777" w:rsidR="00C77E32" w:rsidRPr="00C77E32" w:rsidRDefault="00C77E32" w:rsidP="00C77E32">
      <w:pPr>
        <w:pStyle w:val="ListParagraph"/>
        <w:rPr>
          <w:sz w:val="24"/>
          <w:szCs w:val="24"/>
        </w:rPr>
      </w:pPr>
      <w:r w:rsidRPr="00C77E32">
        <w:rPr>
          <w:sz w:val="24"/>
          <w:szCs w:val="24"/>
        </w:rPr>
        <w:t xml:space="preserve">  `Organization_OrgId` INT UNSIGNED NOT NULL,</w:t>
      </w:r>
    </w:p>
    <w:p w14:paraId="38CED590" w14:textId="77777777" w:rsidR="00C77E32" w:rsidRPr="00C77E32" w:rsidRDefault="00C77E32" w:rsidP="00C77E32">
      <w:pPr>
        <w:pStyle w:val="ListParagraph"/>
        <w:rPr>
          <w:sz w:val="24"/>
          <w:szCs w:val="24"/>
        </w:rPr>
      </w:pPr>
      <w:r w:rsidRPr="00C77E32">
        <w:rPr>
          <w:sz w:val="24"/>
          <w:szCs w:val="24"/>
        </w:rPr>
        <w:t xml:space="preserve">  `Contract` </w:t>
      </w:r>
      <w:proofErr w:type="gramStart"/>
      <w:r w:rsidRPr="00C77E32">
        <w:rPr>
          <w:sz w:val="24"/>
          <w:szCs w:val="24"/>
        </w:rPr>
        <w:t>VARCHAR(</w:t>
      </w:r>
      <w:proofErr w:type="gramEnd"/>
      <w:r w:rsidRPr="00C77E32">
        <w:rPr>
          <w:sz w:val="24"/>
          <w:szCs w:val="24"/>
        </w:rPr>
        <w:t>45) NOT NULL,</w:t>
      </w:r>
    </w:p>
    <w:p w14:paraId="71E3C974" w14:textId="77777777" w:rsidR="00C77E32" w:rsidRPr="00C77E32" w:rsidRDefault="00C77E32" w:rsidP="00C77E32">
      <w:pPr>
        <w:pStyle w:val="ListParagraph"/>
        <w:rPr>
          <w:sz w:val="24"/>
          <w:szCs w:val="24"/>
        </w:rPr>
      </w:pPr>
      <w:r w:rsidRPr="00C77E32">
        <w:rPr>
          <w:sz w:val="24"/>
          <w:szCs w:val="24"/>
        </w:rPr>
        <w:t xml:space="preserve">  `Designation` </w:t>
      </w:r>
      <w:proofErr w:type="gramStart"/>
      <w:r w:rsidRPr="00C77E32">
        <w:rPr>
          <w:sz w:val="24"/>
          <w:szCs w:val="24"/>
        </w:rPr>
        <w:t>VARCHAR(</w:t>
      </w:r>
      <w:proofErr w:type="gramEnd"/>
      <w:r w:rsidRPr="00C77E32">
        <w:rPr>
          <w:sz w:val="24"/>
          <w:szCs w:val="24"/>
        </w:rPr>
        <w:t>45) NOT NULL,</w:t>
      </w:r>
    </w:p>
    <w:p w14:paraId="4AB466AB" w14:textId="77777777" w:rsidR="00C77E32" w:rsidRPr="00C77E32" w:rsidRDefault="00C77E32" w:rsidP="00C77E32">
      <w:pPr>
        <w:pStyle w:val="ListParagraph"/>
        <w:rPr>
          <w:sz w:val="24"/>
          <w:szCs w:val="24"/>
        </w:rPr>
      </w:pPr>
      <w:r w:rsidRPr="00C77E32">
        <w:rPr>
          <w:sz w:val="24"/>
          <w:szCs w:val="24"/>
        </w:rPr>
        <w:t xml:space="preserve">  PRIMARY KEY (`Passport`),</w:t>
      </w:r>
    </w:p>
    <w:p w14:paraId="05D38DF5" w14:textId="77777777" w:rsidR="00C77E32" w:rsidRPr="00C77E32" w:rsidRDefault="00C77E32" w:rsidP="00C77E32">
      <w:pPr>
        <w:pStyle w:val="ListParagraph"/>
        <w:rPr>
          <w:sz w:val="24"/>
          <w:szCs w:val="24"/>
        </w:rPr>
      </w:pPr>
      <w:r w:rsidRPr="00C77E32">
        <w:rPr>
          <w:sz w:val="24"/>
          <w:szCs w:val="24"/>
        </w:rPr>
        <w:t xml:space="preserve">  UNIQUE INDEX `Passport_UNIQUE` (`Passport` ASC),</w:t>
      </w:r>
    </w:p>
    <w:p w14:paraId="1FF9AFB2" w14:textId="77777777" w:rsidR="00C77E32" w:rsidRPr="00C77E32" w:rsidRDefault="00C77E32" w:rsidP="00C77E32">
      <w:pPr>
        <w:pStyle w:val="ListParagraph"/>
        <w:rPr>
          <w:sz w:val="24"/>
          <w:szCs w:val="24"/>
        </w:rPr>
      </w:pPr>
      <w:r w:rsidRPr="00C77E32">
        <w:rPr>
          <w:sz w:val="24"/>
          <w:szCs w:val="24"/>
        </w:rPr>
        <w:t xml:space="preserve">  INDEX `fk_WorkingApplicant_Organization1_idx` (`Organization_OrgId` ASC),</w:t>
      </w:r>
    </w:p>
    <w:p w14:paraId="48D60246" w14:textId="77777777" w:rsidR="00C77E32" w:rsidRPr="00C77E32" w:rsidRDefault="00C77E32" w:rsidP="00C77E32">
      <w:pPr>
        <w:pStyle w:val="ListParagraph"/>
        <w:rPr>
          <w:sz w:val="24"/>
          <w:szCs w:val="24"/>
        </w:rPr>
      </w:pPr>
      <w:r w:rsidRPr="00C77E32">
        <w:rPr>
          <w:sz w:val="24"/>
          <w:szCs w:val="24"/>
        </w:rPr>
        <w:t xml:space="preserve">  CONSTRAINT `fk_wkApp_passp`</w:t>
      </w:r>
    </w:p>
    <w:p w14:paraId="552223A0" w14:textId="77777777" w:rsidR="00C77E32" w:rsidRPr="00C77E32" w:rsidRDefault="00C77E32" w:rsidP="00C77E32">
      <w:pPr>
        <w:pStyle w:val="ListParagraph"/>
        <w:rPr>
          <w:sz w:val="24"/>
          <w:szCs w:val="24"/>
        </w:rPr>
      </w:pPr>
      <w:r w:rsidRPr="00C77E32">
        <w:rPr>
          <w:sz w:val="24"/>
          <w:szCs w:val="24"/>
        </w:rPr>
        <w:t xml:space="preserve">    FOREIGN KEY (`Passport`)</w:t>
      </w:r>
    </w:p>
    <w:p w14:paraId="19BD960E"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Applicant` (`passport`)</w:t>
      </w:r>
    </w:p>
    <w:p w14:paraId="19326444" w14:textId="77777777" w:rsidR="00C77E32" w:rsidRPr="00C77E32" w:rsidRDefault="00C77E32" w:rsidP="00C77E32">
      <w:pPr>
        <w:pStyle w:val="ListParagraph"/>
        <w:rPr>
          <w:sz w:val="24"/>
          <w:szCs w:val="24"/>
        </w:rPr>
      </w:pPr>
      <w:r w:rsidRPr="00C77E32">
        <w:rPr>
          <w:sz w:val="24"/>
          <w:szCs w:val="24"/>
        </w:rPr>
        <w:t xml:space="preserve">    ON DELETE NO ACTION</w:t>
      </w:r>
    </w:p>
    <w:p w14:paraId="3D3D3BA0" w14:textId="77777777" w:rsidR="00C77E32" w:rsidRPr="00C77E32" w:rsidRDefault="00C77E32" w:rsidP="00C77E32">
      <w:pPr>
        <w:pStyle w:val="ListParagraph"/>
        <w:rPr>
          <w:sz w:val="24"/>
          <w:szCs w:val="24"/>
        </w:rPr>
      </w:pPr>
      <w:r w:rsidRPr="00C77E32">
        <w:rPr>
          <w:sz w:val="24"/>
          <w:szCs w:val="24"/>
        </w:rPr>
        <w:t xml:space="preserve">    ON UPDATE NO ACTION,</w:t>
      </w:r>
    </w:p>
    <w:p w14:paraId="7125486E" w14:textId="77777777" w:rsidR="00C77E32" w:rsidRPr="00C77E32" w:rsidRDefault="00C77E32" w:rsidP="00C77E32">
      <w:pPr>
        <w:pStyle w:val="ListParagraph"/>
        <w:rPr>
          <w:sz w:val="24"/>
          <w:szCs w:val="24"/>
        </w:rPr>
      </w:pPr>
      <w:r w:rsidRPr="00C77E32">
        <w:rPr>
          <w:sz w:val="24"/>
          <w:szCs w:val="24"/>
        </w:rPr>
        <w:t xml:space="preserve">  CONSTRAINT `fk_WorkingApplicant_Organization1`</w:t>
      </w:r>
    </w:p>
    <w:p w14:paraId="3E58A5F6" w14:textId="77777777" w:rsidR="00C77E32" w:rsidRPr="00C77E32" w:rsidRDefault="00C77E32" w:rsidP="00C77E32">
      <w:pPr>
        <w:pStyle w:val="ListParagraph"/>
        <w:rPr>
          <w:sz w:val="24"/>
          <w:szCs w:val="24"/>
        </w:rPr>
      </w:pPr>
      <w:r w:rsidRPr="00C77E32">
        <w:rPr>
          <w:sz w:val="24"/>
          <w:szCs w:val="24"/>
        </w:rPr>
        <w:t xml:space="preserve">    FOREIGN KEY (`Organization_OrgId`)</w:t>
      </w:r>
    </w:p>
    <w:p w14:paraId="69E3ADE6"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Organization` (`OrganizationId`)</w:t>
      </w:r>
    </w:p>
    <w:p w14:paraId="5E934118" w14:textId="77777777" w:rsidR="00C77E32" w:rsidRPr="00C77E32" w:rsidRDefault="00C77E32" w:rsidP="00C77E32">
      <w:pPr>
        <w:pStyle w:val="ListParagraph"/>
        <w:rPr>
          <w:sz w:val="24"/>
          <w:szCs w:val="24"/>
        </w:rPr>
      </w:pPr>
      <w:r w:rsidRPr="00C77E32">
        <w:rPr>
          <w:sz w:val="24"/>
          <w:szCs w:val="24"/>
        </w:rPr>
        <w:t xml:space="preserve">    ON DELETE NO ACTION</w:t>
      </w:r>
    </w:p>
    <w:p w14:paraId="52352F2D" w14:textId="77777777" w:rsidR="00C77E32" w:rsidRPr="00C77E32" w:rsidRDefault="00C77E32" w:rsidP="00C77E32">
      <w:pPr>
        <w:pStyle w:val="ListParagraph"/>
        <w:rPr>
          <w:sz w:val="24"/>
          <w:szCs w:val="24"/>
        </w:rPr>
      </w:pPr>
      <w:r w:rsidRPr="00C77E32">
        <w:rPr>
          <w:sz w:val="24"/>
          <w:szCs w:val="24"/>
        </w:rPr>
        <w:t xml:space="preserve">    ON UPDATE NO ACTION)</w:t>
      </w:r>
    </w:p>
    <w:p w14:paraId="5D5FBC0B" w14:textId="77777777" w:rsidR="00C77E32" w:rsidRPr="00C77E32" w:rsidRDefault="00C77E32" w:rsidP="00C77E32">
      <w:pPr>
        <w:pStyle w:val="ListParagraph"/>
        <w:rPr>
          <w:sz w:val="24"/>
          <w:szCs w:val="24"/>
        </w:rPr>
      </w:pPr>
      <w:r w:rsidRPr="00C77E32">
        <w:rPr>
          <w:sz w:val="24"/>
          <w:szCs w:val="24"/>
        </w:rPr>
        <w:t>ENGINE = InnoDB;</w:t>
      </w:r>
    </w:p>
    <w:p w14:paraId="3CBDE503" w14:textId="77777777" w:rsidR="00C77E32" w:rsidRPr="00C77E32" w:rsidRDefault="00C77E32" w:rsidP="00C77E32">
      <w:pPr>
        <w:pStyle w:val="ListParagraph"/>
        <w:rPr>
          <w:sz w:val="24"/>
          <w:szCs w:val="24"/>
        </w:rPr>
      </w:pPr>
    </w:p>
    <w:p w14:paraId="5C0776F6" w14:textId="77777777" w:rsidR="00C77E32" w:rsidRPr="00C77E32" w:rsidRDefault="00C77E32" w:rsidP="00C77E32">
      <w:pPr>
        <w:pStyle w:val="ListParagraph"/>
        <w:rPr>
          <w:sz w:val="24"/>
          <w:szCs w:val="24"/>
        </w:rPr>
      </w:pPr>
    </w:p>
    <w:p w14:paraId="256B9129" w14:textId="77777777" w:rsidR="00C77E32" w:rsidRPr="00C77E32" w:rsidRDefault="00C77E32" w:rsidP="00C77E32">
      <w:pPr>
        <w:pStyle w:val="ListParagraph"/>
        <w:rPr>
          <w:sz w:val="24"/>
          <w:szCs w:val="24"/>
        </w:rPr>
      </w:pPr>
      <w:r w:rsidRPr="00C77E32">
        <w:rPr>
          <w:sz w:val="24"/>
          <w:szCs w:val="24"/>
        </w:rPr>
        <w:t>-- -----------------------------------------------------</w:t>
      </w:r>
    </w:p>
    <w:p w14:paraId="2AACAAE9"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SchengenCountry`</w:t>
      </w:r>
    </w:p>
    <w:p w14:paraId="3D257E64" w14:textId="77777777" w:rsidR="00C77E32" w:rsidRPr="00C77E32" w:rsidRDefault="00C77E32" w:rsidP="00C77E32">
      <w:pPr>
        <w:pStyle w:val="ListParagraph"/>
        <w:rPr>
          <w:sz w:val="24"/>
          <w:szCs w:val="24"/>
        </w:rPr>
      </w:pPr>
      <w:r w:rsidRPr="00C77E32">
        <w:rPr>
          <w:sz w:val="24"/>
          <w:szCs w:val="24"/>
        </w:rPr>
        <w:t>-- -----------------------------------------------------</w:t>
      </w:r>
    </w:p>
    <w:p w14:paraId="626EA2AF"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SchengenCountry` (</w:t>
      </w:r>
    </w:p>
    <w:p w14:paraId="4964040B" w14:textId="77777777" w:rsidR="00C77E32" w:rsidRPr="00C77E32" w:rsidRDefault="00C77E32" w:rsidP="00C77E32">
      <w:pPr>
        <w:pStyle w:val="ListParagraph"/>
        <w:rPr>
          <w:sz w:val="24"/>
          <w:szCs w:val="24"/>
        </w:rPr>
      </w:pPr>
      <w:r w:rsidRPr="00C77E32">
        <w:rPr>
          <w:sz w:val="24"/>
          <w:szCs w:val="24"/>
        </w:rPr>
        <w:t xml:space="preserve">  `CountryId` INT UNSIGNED NOT NULL AUTO_INCREMENT,</w:t>
      </w:r>
    </w:p>
    <w:p w14:paraId="1CFBE620" w14:textId="77777777" w:rsidR="00C77E32" w:rsidRPr="00C77E32" w:rsidRDefault="00C77E32" w:rsidP="00C77E32">
      <w:pPr>
        <w:pStyle w:val="ListParagraph"/>
        <w:rPr>
          <w:sz w:val="24"/>
          <w:szCs w:val="24"/>
        </w:rPr>
      </w:pPr>
      <w:r w:rsidRPr="00C77E32">
        <w:rPr>
          <w:sz w:val="24"/>
          <w:szCs w:val="24"/>
        </w:rPr>
        <w:t xml:space="preserve">  `CountryName` </w:t>
      </w:r>
      <w:proofErr w:type="gramStart"/>
      <w:r w:rsidRPr="00C77E32">
        <w:rPr>
          <w:sz w:val="24"/>
          <w:szCs w:val="24"/>
        </w:rPr>
        <w:t>VARCHAR(</w:t>
      </w:r>
      <w:proofErr w:type="gramEnd"/>
      <w:r w:rsidRPr="00C77E32">
        <w:rPr>
          <w:sz w:val="24"/>
          <w:szCs w:val="24"/>
        </w:rPr>
        <w:t>45) NOT NULL,</w:t>
      </w:r>
    </w:p>
    <w:p w14:paraId="06B82216" w14:textId="77777777" w:rsidR="00C77E32" w:rsidRPr="00C77E32" w:rsidRDefault="00C77E32" w:rsidP="00C77E32">
      <w:pPr>
        <w:pStyle w:val="ListParagraph"/>
        <w:rPr>
          <w:sz w:val="24"/>
          <w:szCs w:val="24"/>
        </w:rPr>
      </w:pPr>
      <w:r w:rsidRPr="00C77E32">
        <w:rPr>
          <w:sz w:val="24"/>
          <w:szCs w:val="24"/>
        </w:rPr>
        <w:t xml:space="preserve">  PRIMARY KEY (`CountryId`),</w:t>
      </w:r>
    </w:p>
    <w:p w14:paraId="61004BE7" w14:textId="77777777" w:rsidR="00C77E32" w:rsidRPr="00C77E32" w:rsidRDefault="00C77E32" w:rsidP="00C77E32">
      <w:pPr>
        <w:pStyle w:val="ListParagraph"/>
        <w:rPr>
          <w:sz w:val="24"/>
          <w:szCs w:val="24"/>
        </w:rPr>
      </w:pPr>
      <w:r w:rsidRPr="00C77E32">
        <w:rPr>
          <w:sz w:val="24"/>
          <w:szCs w:val="24"/>
        </w:rPr>
        <w:t xml:space="preserve">  UNIQUE INDEX `CountryId_UNIQUE` (`CountryId` ASC))</w:t>
      </w:r>
    </w:p>
    <w:p w14:paraId="636CD9AC" w14:textId="77777777" w:rsidR="00C77E32" w:rsidRPr="00C77E32" w:rsidRDefault="00C77E32" w:rsidP="00C77E32">
      <w:pPr>
        <w:pStyle w:val="ListParagraph"/>
        <w:rPr>
          <w:sz w:val="24"/>
          <w:szCs w:val="24"/>
        </w:rPr>
      </w:pPr>
      <w:r w:rsidRPr="00C77E32">
        <w:rPr>
          <w:sz w:val="24"/>
          <w:szCs w:val="24"/>
        </w:rPr>
        <w:t>ENGINE = InnoDB;</w:t>
      </w:r>
    </w:p>
    <w:p w14:paraId="61E785E1" w14:textId="77777777" w:rsidR="00C77E32" w:rsidRPr="00C77E32" w:rsidRDefault="00C77E32" w:rsidP="00C77E32">
      <w:pPr>
        <w:pStyle w:val="ListParagraph"/>
        <w:rPr>
          <w:sz w:val="24"/>
          <w:szCs w:val="24"/>
        </w:rPr>
      </w:pPr>
    </w:p>
    <w:p w14:paraId="0A08063F" w14:textId="77777777" w:rsidR="00C77E32" w:rsidRPr="00C77E32" w:rsidRDefault="00C77E32" w:rsidP="00C77E32">
      <w:pPr>
        <w:pStyle w:val="ListParagraph"/>
        <w:rPr>
          <w:sz w:val="24"/>
          <w:szCs w:val="24"/>
        </w:rPr>
      </w:pPr>
    </w:p>
    <w:p w14:paraId="70E45BE0" w14:textId="77777777" w:rsidR="00C77E32" w:rsidRPr="00C77E32" w:rsidRDefault="00C77E32" w:rsidP="00C77E32">
      <w:pPr>
        <w:pStyle w:val="ListParagraph"/>
        <w:rPr>
          <w:sz w:val="24"/>
          <w:szCs w:val="24"/>
        </w:rPr>
      </w:pPr>
      <w:r w:rsidRPr="00C77E32">
        <w:rPr>
          <w:sz w:val="24"/>
          <w:szCs w:val="24"/>
        </w:rPr>
        <w:t>-- -----------------------------------------------------</w:t>
      </w:r>
    </w:p>
    <w:p w14:paraId="03A59B09"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Embassy`</w:t>
      </w:r>
    </w:p>
    <w:p w14:paraId="03396916" w14:textId="77777777" w:rsidR="00C77E32" w:rsidRPr="00C77E32" w:rsidRDefault="00C77E32" w:rsidP="00C77E32">
      <w:pPr>
        <w:pStyle w:val="ListParagraph"/>
        <w:rPr>
          <w:sz w:val="24"/>
          <w:szCs w:val="24"/>
        </w:rPr>
      </w:pPr>
      <w:r w:rsidRPr="00C77E32">
        <w:rPr>
          <w:sz w:val="24"/>
          <w:szCs w:val="24"/>
        </w:rPr>
        <w:t>-- -----------------------------------------------------</w:t>
      </w:r>
    </w:p>
    <w:p w14:paraId="4C81290A"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Embassy` (</w:t>
      </w:r>
    </w:p>
    <w:p w14:paraId="12103962" w14:textId="77777777" w:rsidR="00C77E32" w:rsidRPr="00C77E32" w:rsidRDefault="00C77E32" w:rsidP="00C77E32">
      <w:pPr>
        <w:pStyle w:val="ListParagraph"/>
        <w:rPr>
          <w:sz w:val="24"/>
          <w:szCs w:val="24"/>
        </w:rPr>
      </w:pPr>
      <w:r w:rsidRPr="00C77E32">
        <w:rPr>
          <w:sz w:val="24"/>
          <w:szCs w:val="24"/>
        </w:rPr>
        <w:t xml:space="preserve">  `EmbassyId` INT UNSIGNED NOT NULL AUTO_INCREMENT,</w:t>
      </w:r>
    </w:p>
    <w:p w14:paraId="1376196E" w14:textId="77777777" w:rsidR="00C77E32" w:rsidRPr="00C77E32" w:rsidRDefault="00C77E32" w:rsidP="00C77E32">
      <w:pPr>
        <w:pStyle w:val="ListParagraph"/>
        <w:rPr>
          <w:sz w:val="24"/>
          <w:szCs w:val="24"/>
        </w:rPr>
      </w:pPr>
      <w:r w:rsidRPr="00C77E32">
        <w:rPr>
          <w:sz w:val="24"/>
          <w:szCs w:val="24"/>
        </w:rPr>
        <w:t xml:space="preserve">  `EmbassyName` </w:t>
      </w:r>
      <w:proofErr w:type="gramStart"/>
      <w:r w:rsidRPr="00C77E32">
        <w:rPr>
          <w:sz w:val="24"/>
          <w:szCs w:val="24"/>
        </w:rPr>
        <w:t>VARCHAR(</w:t>
      </w:r>
      <w:proofErr w:type="gramEnd"/>
      <w:r w:rsidRPr="00C77E32">
        <w:rPr>
          <w:sz w:val="24"/>
          <w:szCs w:val="24"/>
        </w:rPr>
        <w:t>45) NOT NULL,</w:t>
      </w:r>
    </w:p>
    <w:p w14:paraId="34BA469C" w14:textId="77777777" w:rsidR="00C77E32" w:rsidRPr="00C77E32" w:rsidRDefault="00C77E32" w:rsidP="00C77E32">
      <w:pPr>
        <w:pStyle w:val="ListParagraph"/>
        <w:rPr>
          <w:sz w:val="24"/>
          <w:szCs w:val="24"/>
        </w:rPr>
      </w:pPr>
      <w:r w:rsidRPr="00C77E32">
        <w:rPr>
          <w:sz w:val="24"/>
          <w:szCs w:val="24"/>
        </w:rPr>
        <w:t xml:space="preserve">  `EmailId` </w:t>
      </w:r>
      <w:proofErr w:type="gramStart"/>
      <w:r w:rsidRPr="00C77E32">
        <w:rPr>
          <w:sz w:val="24"/>
          <w:szCs w:val="24"/>
        </w:rPr>
        <w:t>VARCHAR(</w:t>
      </w:r>
      <w:proofErr w:type="gramEnd"/>
      <w:r w:rsidRPr="00C77E32">
        <w:rPr>
          <w:sz w:val="24"/>
          <w:szCs w:val="24"/>
        </w:rPr>
        <w:t>45) NOT NULL,</w:t>
      </w:r>
    </w:p>
    <w:p w14:paraId="6933AA9B" w14:textId="77777777" w:rsidR="00C77E32" w:rsidRPr="00C77E32" w:rsidRDefault="00C77E32" w:rsidP="00C77E32">
      <w:pPr>
        <w:pStyle w:val="ListParagraph"/>
        <w:rPr>
          <w:sz w:val="24"/>
          <w:szCs w:val="24"/>
        </w:rPr>
      </w:pPr>
      <w:r w:rsidRPr="00C77E32">
        <w:rPr>
          <w:sz w:val="24"/>
          <w:szCs w:val="24"/>
        </w:rPr>
        <w:t xml:space="preserve">  `PhoneNo` </w:t>
      </w:r>
      <w:proofErr w:type="gramStart"/>
      <w:r w:rsidRPr="00C77E32">
        <w:rPr>
          <w:sz w:val="24"/>
          <w:szCs w:val="24"/>
        </w:rPr>
        <w:t>VARCHAR(</w:t>
      </w:r>
      <w:proofErr w:type="gramEnd"/>
      <w:r w:rsidRPr="00C77E32">
        <w:rPr>
          <w:sz w:val="24"/>
          <w:szCs w:val="24"/>
        </w:rPr>
        <w:t>20) NOT NULL,</w:t>
      </w:r>
    </w:p>
    <w:p w14:paraId="7E24F7A3" w14:textId="77777777" w:rsidR="00C77E32" w:rsidRPr="00C77E32" w:rsidRDefault="00C77E32" w:rsidP="00C77E32">
      <w:pPr>
        <w:pStyle w:val="ListParagraph"/>
        <w:rPr>
          <w:sz w:val="24"/>
          <w:szCs w:val="24"/>
        </w:rPr>
      </w:pPr>
      <w:r w:rsidRPr="00C77E32">
        <w:rPr>
          <w:sz w:val="24"/>
          <w:szCs w:val="24"/>
        </w:rPr>
        <w:t xml:space="preserve">  `City` </w:t>
      </w:r>
      <w:proofErr w:type="gramStart"/>
      <w:r w:rsidRPr="00C77E32">
        <w:rPr>
          <w:sz w:val="24"/>
          <w:szCs w:val="24"/>
        </w:rPr>
        <w:t>VARCHAR(</w:t>
      </w:r>
      <w:proofErr w:type="gramEnd"/>
      <w:r w:rsidRPr="00C77E32">
        <w:rPr>
          <w:sz w:val="24"/>
          <w:szCs w:val="24"/>
        </w:rPr>
        <w:t>45) NOT NULL,</w:t>
      </w:r>
    </w:p>
    <w:p w14:paraId="6B3D27AA" w14:textId="77777777" w:rsidR="00C77E32" w:rsidRPr="00C77E32" w:rsidRDefault="00C77E32" w:rsidP="00C77E32">
      <w:pPr>
        <w:pStyle w:val="ListParagraph"/>
        <w:rPr>
          <w:sz w:val="24"/>
          <w:szCs w:val="24"/>
        </w:rPr>
      </w:pPr>
      <w:r w:rsidRPr="00C77E32">
        <w:rPr>
          <w:sz w:val="24"/>
          <w:szCs w:val="24"/>
        </w:rPr>
        <w:t xml:space="preserve">  `Zipcode` INT NOT NULL,</w:t>
      </w:r>
    </w:p>
    <w:p w14:paraId="2427A3EA" w14:textId="77777777" w:rsidR="00C77E32" w:rsidRPr="00C77E32" w:rsidRDefault="00C77E32" w:rsidP="00C77E32">
      <w:pPr>
        <w:pStyle w:val="ListParagraph"/>
        <w:rPr>
          <w:sz w:val="24"/>
          <w:szCs w:val="24"/>
        </w:rPr>
      </w:pPr>
      <w:r w:rsidRPr="00C77E32">
        <w:rPr>
          <w:sz w:val="24"/>
          <w:szCs w:val="24"/>
        </w:rPr>
        <w:t xml:space="preserve">  `Street` </w:t>
      </w:r>
      <w:proofErr w:type="gramStart"/>
      <w:r w:rsidRPr="00C77E32">
        <w:rPr>
          <w:sz w:val="24"/>
          <w:szCs w:val="24"/>
        </w:rPr>
        <w:t>VARCHAR(</w:t>
      </w:r>
      <w:proofErr w:type="gramEnd"/>
      <w:r w:rsidRPr="00C77E32">
        <w:rPr>
          <w:sz w:val="24"/>
          <w:szCs w:val="24"/>
        </w:rPr>
        <w:t>45) NOT NULL,</w:t>
      </w:r>
    </w:p>
    <w:p w14:paraId="1FC804ED" w14:textId="77777777" w:rsidR="00C77E32" w:rsidRPr="00C77E32" w:rsidRDefault="00C77E32" w:rsidP="00C77E32">
      <w:pPr>
        <w:pStyle w:val="ListParagraph"/>
        <w:rPr>
          <w:sz w:val="24"/>
          <w:szCs w:val="24"/>
        </w:rPr>
      </w:pPr>
      <w:r w:rsidRPr="00C77E32">
        <w:rPr>
          <w:sz w:val="24"/>
          <w:szCs w:val="24"/>
        </w:rPr>
        <w:t xml:space="preserve">  `Country_Id` INT UNSIGNED NULL,</w:t>
      </w:r>
    </w:p>
    <w:p w14:paraId="5771C56C" w14:textId="77777777" w:rsidR="00C77E32" w:rsidRPr="00C77E32" w:rsidRDefault="00C77E32" w:rsidP="00C77E32">
      <w:pPr>
        <w:pStyle w:val="ListParagraph"/>
        <w:rPr>
          <w:sz w:val="24"/>
          <w:szCs w:val="24"/>
        </w:rPr>
      </w:pPr>
      <w:r w:rsidRPr="00C77E32">
        <w:rPr>
          <w:sz w:val="24"/>
          <w:szCs w:val="24"/>
        </w:rPr>
        <w:t xml:space="preserve">  PRIMARY KEY (`EmbassyId`),</w:t>
      </w:r>
    </w:p>
    <w:p w14:paraId="42AFAB75" w14:textId="77777777" w:rsidR="00C77E32" w:rsidRPr="00C77E32" w:rsidRDefault="00C77E32" w:rsidP="00C77E32">
      <w:pPr>
        <w:pStyle w:val="ListParagraph"/>
        <w:rPr>
          <w:sz w:val="24"/>
          <w:szCs w:val="24"/>
        </w:rPr>
      </w:pPr>
      <w:r w:rsidRPr="00C77E32">
        <w:rPr>
          <w:sz w:val="24"/>
          <w:szCs w:val="24"/>
        </w:rPr>
        <w:t xml:space="preserve">  UNIQUE INDEX `EmbassyId_UNIQUE` (`EmbassyId` ASC),</w:t>
      </w:r>
    </w:p>
    <w:p w14:paraId="68517E92" w14:textId="77777777" w:rsidR="00C77E32" w:rsidRPr="00C77E32" w:rsidRDefault="00C77E32" w:rsidP="00C77E32">
      <w:pPr>
        <w:pStyle w:val="ListParagraph"/>
        <w:rPr>
          <w:sz w:val="24"/>
          <w:szCs w:val="24"/>
        </w:rPr>
      </w:pPr>
      <w:r w:rsidRPr="00C77E32">
        <w:rPr>
          <w:sz w:val="24"/>
          <w:szCs w:val="24"/>
        </w:rPr>
        <w:t xml:space="preserve">  INDEX `fk_Country_Id_idx` (`Country_Id` ASC),</w:t>
      </w:r>
    </w:p>
    <w:p w14:paraId="1971836E" w14:textId="77777777" w:rsidR="00C77E32" w:rsidRPr="00C77E32" w:rsidRDefault="00C77E32" w:rsidP="00C77E32">
      <w:pPr>
        <w:pStyle w:val="ListParagraph"/>
        <w:rPr>
          <w:sz w:val="24"/>
          <w:szCs w:val="24"/>
        </w:rPr>
      </w:pPr>
      <w:r w:rsidRPr="00C77E32">
        <w:rPr>
          <w:sz w:val="24"/>
          <w:szCs w:val="24"/>
        </w:rPr>
        <w:t xml:space="preserve">  CONSTRAINT `fk_Country_Id`</w:t>
      </w:r>
    </w:p>
    <w:p w14:paraId="32CBC504" w14:textId="77777777" w:rsidR="00C77E32" w:rsidRPr="00C77E32" w:rsidRDefault="00C77E32" w:rsidP="00C77E32">
      <w:pPr>
        <w:pStyle w:val="ListParagraph"/>
        <w:rPr>
          <w:sz w:val="24"/>
          <w:szCs w:val="24"/>
        </w:rPr>
      </w:pPr>
      <w:r w:rsidRPr="00C77E32">
        <w:rPr>
          <w:sz w:val="24"/>
          <w:szCs w:val="24"/>
        </w:rPr>
        <w:t xml:space="preserve">    FOREIGN KEY (`Country_Id`)</w:t>
      </w:r>
    </w:p>
    <w:p w14:paraId="4E51EAD1"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SchengenCountry` (`CountryId`)</w:t>
      </w:r>
    </w:p>
    <w:p w14:paraId="37AA2EE4" w14:textId="77777777" w:rsidR="00C77E32" w:rsidRPr="00C77E32" w:rsidRDefault="00C77E32" w:rsidP="00C77E32">
      <w:pPr>
        <w:pStyle w:val="ListParagraph"/>
        <w:rPr>
          <w:sz w:val="24"/>
          <w:szCs w:val="24"/>
        </w:rPr>
      </w:pPr>
      <w:r w:rsidRPr="00C77E32">
        <w:rPr>
          <w:sz w:val="24"/>
          <w:szCs w:val="24"/>
        </w:rPr>
        <w:t xml:space="preserve">    ON DELETE NO ACTION</w:t>
      </w:r>
    </w:p>
    <w:p w14:paraId="16D5A7F0" w14:textId="77777777" w:rsidR="00C77E32" w:rsidRPr="00C77E32" w:rsidRDefault="00C77E32" w:rsidP="00C77E32">
      <w:pPr>
        <w:pStyle w:val="ListParagraph"/>
        <w:rPr>
          <w:sz w:val="24"/>
          <w:szCs w:val="24"/>
        </w:rPr>
      </w:pPr>
      <w:r w:rsidRPr="00C77E32">
        <w:rPr>
          <w:sz w:val="24"/>
          <w:szCs w:val="24"/>
        </w:rPr>
        <w:t xml:space="preserve">    ON UPDATE NO ACTION)</w:t>
      </w:r>
    </w:p>
    <w:p w14:paraId="1D986420" w14:textId="77777777" w:rsidR="00C77E32" w:rsidRPr="00C77E32" w:rsidRDefault="00C77E32" w:rsidP="00C77E32">
      <w:pPr>
        <w:pStyle w:val="ListParagraph"/>
        <w:rPr>
          <w:sz w:val="24"/>
          <w:szCs w:val="24"/>
        </w:rPr>
      </w:pPr>
      <w:r w:rsidRPr="00C77E32">
        <w:rPr>
          <w:sz w:val="24"/>
          <w:szCs w:val="24"/>
        </w:rPr>
        <w:t>ENGINE = InnoDB;</w:t>
      </w:r>
    </w:p>
    <w:p w14:paraId="7A45F377" w14:textId="77777777" w:rsidR="00C77E32" w:rsidRPr="00C77E32" w:rsidRDefault="00C77E32" w:rsidP="00C77E32">
      <w:pPr>
        <w:pStyle w:val="ListParagraph"/>
        <w:rPr>
          <w:sz w:val="24"/>
          <w:szCs w:val="24"/>
        </w:rPr>
      </w:pPr>
    </w:p>
    <w:p w14:paraId="689A263F" w14:textId="77777777" w:rsidR="00C77E32" w:rsidRPr="00C77E32" w:rsidRDefault="00C77E32" w:rsidP="00C77E32">
      <w:pPr>
        <w:pStyle w:val="ListParagraph"/>
        <w:rPr>
          <w:sz w:val="24"/>
          <w:szCs w:val="24"/>
        </w:rPr>
      </w:pPr>
    </w:p>
    <w:p w14:paraId="7CBA2F33" w14:textId="77777777" w:rsidR="00C77E32" w:rsidRPr="00C77E32" w:rsidRDefault="00C77E32" w:rsidP="00C77E32">
      <w:pPr>
        <w:pStyle w:val="ListParagraph"/>
        <w:rPr>
          <w:sz w:val="24"/>
          <w:szCs w:val="24"/>
        </w:rPr>
      </w:pPr>
      <w:r w:rsidRPr="00C77E32">
        <w:rPr>
          <w:sz w:val="24"/>
          <w:szCs w:val="24"/>
        </w:rPr>
        <w:t>-- -----------------------------------------------------</w:t>
      </w:r>
    </w:p>
    <w:p w14:paraId="0DB1C273"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VisaOfficer`</w:t>
      </w:r>
    </w:p>
    <w:p w14:paraId="777D6042" w14:textId="77777777" w:rsidR="00C77E32" w:rsidRPr="00C77E32" w:rsidRDefault="00C77E32" w:rsidP="00C77E32">
      <w:pPr>
        <w:pStyle w:val="ListParagraph"/>
        <w:rPr>
          <w:sz w:val="24"/>
          <w:szCs w:val="24"/>
        </w:rPr>
      </w:pPr>
      <w:r w:rsidRPr="00C77E32">
        <w:rPr>
          <w:sz w:val="24"/>
          <w:szCs w:val="24"/>
        </w:rPr>
        <w:t>-- -----------------------------------------------------</w:t>
      </w:r>
    </w:p>
    <w:p w14:paraId="1FE2C3CE"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VisaOfficer` (</w:t>
      </w:r>
    </w:p>
    <w:p w14:paraId="597E8B2E" w14:textId="77777777" w:rsidR="00C77E32" w:rsidRPr="00C77E32" w:rsidRDefault="00C77E32" w:rsidP="00C77E32">
      <w:pPr>
        <w:pStyle w:val="ListParagraph"/>
        <w:rPr>
          <w:sz w:val="24"/>
          <w:szCs w:val="24"/>
        </w:rPr>
      </w:pPr>
      <w:r w:rsidRPr="00C77E32">
        <w:rPr>
          <w:sz w:val="24"/>
          <w:szCs w:val="24"/>
        </w:rPr>
        <w:t xml:space="preserve">  `EmployeeId` INT UNSIGNED NOT NULL AUTO_INCREMENT,</w:t>
      </w:r>
    </w:p>
    <w:p w14:paraId="66AE3947" w14:textId="77777777" w:rsidR="00C77E32" w:rsidRPr="00C77E32" w:rsidRDefault="00C77E32" w:rsidP="00C77E32">
      <w:pPr>
        <w:pStyle w:val="ListParagraph"/>
        <w:rPr>
          <w:sz w:val="24"/>
          <w:szCs w:val="24"/>
        </w:rPr>
      </w:pPr>
      <w:r w:rsidRPr="00C77E32">
        <w:rPr>
          <w:sz w:val="24"/>
          <w:szCs w:val="24"/>
        </w:rPr>
        <w:lastRenderedPageBreak/>
        <w:t xml:space="preserve">  `FirstName` </w:t>
      </w:r>
      <w:proofErr w:type="gramStart"/>
      <w:r w:rsidRPr="00C77E32">
        <w:rPr>
          <w:sz w:val="24"/>
          <w:szCs w:val="24"/>
        </w:rPr>
        <w:t>VARCHAR(</w:t>
      </w:r>
      <w:proofErr w:type="gramEnd"/>
      <w:r w:rsidRPr="00C77E32">
        <w:rPr>
          <w:sz w:val="24"/>
          <w:szCs w:val="24"/>
        </w:rPr>
        <w:t>45) NOT NULL,</w:t>
      </w:r>
    </w:p>
    <w:p w14:paraId="44D84344" w14:textId="77777777" w:rsidR="00C77E32" w:rsidRPr="00C77E32" w:rsidRDefault="00C77E32" w:rsidP="00C77E32">
      <w:pPr>
        <w:pStyle w:val="ListParagraph"/>
        <w:rPr>
          <w:sz w:val="24"/>
          <w:szCs w:val="24"/>
        </w:rPr>
      </w:pPr>
      <w:r w:rsidRPr="00C77E32">
        <w:rPr>
          <w:sz w:val="24"/>
          <w:szCs w:val="24"/>
        </w:rPr>
        <w:t xml:space="preserve">  `LastName` </w:t>
      </w:r>
      <w:proofErr w:type="gramStart"/>
      <w:r w:rsidRPr="00C77E32">
        <w:rPr>
          <w:sz w:val="24"/>
          <w:szCs w:val="24"/>
        </w:rPr>
        <w:t>VARCHAR(</w:t>
      </w:r>
      <w:proofErr w:type="gramEnd"/>
      <w:r w:rsidRPr="00C77E32">
        <w:rPr>
          <w:sz w:val="24"/>
          <w:szCs w:val="24"/>
        </w:rPr>
        <w:t>45) NOT NULL,</w:t>
      </w:r>
    </w:p>
    <w:p w14:paraId="379965D0" w14:textId="77777777" w:rsidR="00C77E32" w:rsidRPr="00C77E32" w:rsidRDefault="00C77E32" w:rsidP="00C77E32">
      <w:pPr>
        <w:pStyle w:val="ListParagraph"/>
        <w:rPr>
          <w:sz w:val="24"/>
          <w:szCs w:val="24"/>
        </w:rPr>
      </w:pPr>
      <w:r w:rsidRPr="00C77E32">
        <w:rPr>
          <w:sz w:val="24"/>
          <w:szCs w:val="24"/>
        </w:rPr>
        <w:t xml:space="preserve">  `DateOfBirth` DATE NOT NULL,</w:t>
      </w:r>
    </w:p>
    <w:p w14:paraId="12E3BBCD" w14:textId="77777777" w:rsidR="00C77E32" w:rsidRPr="00C77E32" w:rsidRDefault="00C77E32" w:rsidP="00C77E32">
      <w:pPr>
        <w:pStyle w:val="ListParagraph"/>
        <w:rPr>
          <w:sz w:val="24"/>
          <w:szCs w:val="24"/>
        </w:rPr>
      </w:pPr>
      <w:r w:rsidRPr="00C77E32">
        <w:rPr>
          <w:sz w:val="24"/>
          <w:szCs w:val="24"/>
        </w:rPr>
        <w:t xml:space="preserve">  `Embassy_Id` INT UNSIGNED NULL,</w:t>
      </w:r>
    </w:p>
    <w:p w14:paraId="45A855C7" w14:textId="77777777" w:rsidR="00C77E32" w:rsidRPr="00C77E32" w:rsidRDefault="00C77E32" w:rsidP="00C77E32">
      <w:pPr>
        <w:pStyle w:val="ListParagraph"/>
        <w:rPr>
          <w:sz w:val="24"/>
          <w:szCs w:val="24"/>
        </w:rPr>
      </w:pPr>
      <w:r w:rsidRPr="00C77E32">
        <w:rPr>
          <w:sz w:val="24"/>
          <w:szCs w:val="24"/>
        </w:rPr>
        <w:t xml:space="preserve">  PRIMARY KEY (`EmployeeId`),</w:t>
      </w:r>
    </w:p>
    <w:p w14:paraId="65EF96DF" w14:textId="77777777" w:rsidR="00C77E32" w:rsidRPr="00C77E32" w:rsidRDefault="00C77E32" w:rsidP="00C77E32">
      <w:pPr>
        <w:pStyle w:val="ListParagraph"/>
        <w:rPr>
          <w:sz w:val="24"/>
          <w:szCs w:val="24"/>
        </w:rPr>
      </w:pPr>
      <w:r w:rsidRPr="00C77E32">
        <w:rPr>
          <w:sz w:val="24"/>
          <w:szCs w:val="24"/>
        </w:rPr>
        <w:t xml:space="preserve">  UNIQUE INDEX `EmployeeId_UNIQUE` (`EmployeeId` ASC),</w:t>
      </w:r>
    </w:p>
    <w:p w14:paraId="337BD236" w14:textId="77777777" w:rsidR="00C77E32" w:rsidRPr="00C77E32" w:rsidRDefault="00C77E32" w:rsidP="00C77E32">
      <w:pPr>
        <w:pStyle w:val="ListParagraph"/>
        <w:rPr>
          <w:sz w:val="24"/>
          <w:szCs w:val="24"/>
        </w:rPr>
      </w:pPr>
      <w:r w:rsidRPr="00C77E32">
        <w:rPr>
          <w:sz w:val="24"/>
          <w:szCs w:val="24"/>
        </w:rPr>
        <w:t xml:space="preserve">  INDEX `fk_emb_Id_idx` (`Embassy_Id` ASC),</w:t>
      </w:r>
    </w:p>
    <w:p w14:paraId="303C3C5B" w14:textId="77777777" w:rsidR="00C77E32" w:rsidRPr="00C77E32" w:rsidRDefault="00C77E32" w:rsidP="00C77E32">
      <w:pPr>
        <w:pStyle w:val="ListParagraph"/>
        <w:rPr>
          <w:sz w:val="24"/>
          <w:szCs w:val="24"/>
        </w:rPr>
      </w:pPr>
      <w:r w:rsidRPr="00C77E32">
        <w:rPr>
          <w:sz w:val="24"/>
          <w:szCs w:val="24"/>
        </w:rPr>
        <w:t xml:space="preserve">  CONSTRAINT `fk_emb_Id`</w:t>
      </w:r>
    </w:p>
    <w:p w14:paraId="11E447A1" w14:textId="77777777" w:rsidR="00C77E32" w:rsidRPr="00C77E32" w:rsidRDefault="00C77E32" w:rsidP="00C77E32">
      <w:pPr>
        <w:pStyle w:val="ListParagraph"/>
        <w:rPr>
          <w:sz w:val="24"/>
          <w:szCs w:val="24"/>
        </w:rPr>
      </w:pPr>
      <w:r w:rsidRPr="00C77E32">
        <w:rPr>
          <w:sz w:val="24"/>
          <w:szCs w:val="24"/>
        </w:rPr>
        <w:t xml:space="preserve">    FOREIGN KEY (`Embassy_Id`)</w:t>
      </w:r>
    </w:p>
    <w:p w14:paraId="7D9C936C"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Embassy` (`EmbassyId`)</w:t>
      </w:r>
    </w:p>
    <w:p w14:paraId="7AD08F51" w14:textId="77777777" w:rsidR="00C77E32" w:rsidRPr="00C77E32" w:rsidRDefault="00C77E32" w:rsidP="00C77E32">
      <w:pPr>
        <w:pStyle w:val="ListParagraph"/>
        <w:rPr>
          <w:sz w:val="24"/>
          <w:szCs w:val="24"/>
        </w:rPr>
      </w:pPr>
      <w:r w:rsidRPr="00C77E32">
        <w:rPr>
          <w:sz w:val="24"/>
          <w:szCs w:val="24"/>
        </w:rPr>
        <w:t xml:space="preserve">    ON DELETE NO ACTION</w:t>
      </w:r>
    </w:p>
    <w:p w14:paraId="2E1704A6" w14:textId="77777777" w:rsidR="00C77E32" w:rsidRPr="00C77E32" w:rsidRDefault="00C77E32" w:rsidP="00C77E32">
      <w:pPr>
        <w:pStyle w:val="ListParagraph"/>
        <w:rPr>
          <w:sz w:val="24"/>
          <w:szCs w:val="24"/>
        </w:rPr>
      </w:pPr>
      <w:r w:rsidRPr="00C77E32">
        <w:rPr>
          <w:sz w:val="24"/>
          <w:szCs w:val="24"/>
        </w:rPr>
        <w:t xml:space="preserve">    ON UPDATE NO ACTION)</w:t>
      </w:r>
    </w:p>
    <w:p w14:paraId="441A0F46" w14:textId="77777777" w:rsidR="00C77E32" w:rsidRPr="00C77E32" w:rsidRDefault="00C77E32" w:rsidP="00C77E32">
      <w:pPr>
        <w:pStyle w:val="ListParagraph"/>
        <w:rPr>
          <w:sz w:val="24"/>
          <w:szCs w:val="24"/>
        </w:rPr>
      </w:pPr>
      <w:r w:rsidRPr="00C77E32">
        <w:rPr>
          <w:sz w:val="24"/>
          <w:szCs w:val="24"/>
        </w:rPr>
        <w:t>ENGINE = InnoDB;</w:t>
      </w:r>
    </w:p>
    <w:p w14:paraId="36C8C865" w14:textId="77777777" w:rsidR="00C77E32" w:rsidRPr="00C77E32" w:rsidRDefault="00C77E32" w:rsidP="00C77E32">
      <w:pPr>
        <w:pStyle w:val="ListParagraph"/>
        <w:rPr>
          <w:sz w:val="24"/>
          <w:szCs w:val="24"/>
        </w:rPr>
      </w:pPr>
    </w:p>
    <w:p w14:paraId="4FBCADF9" w14:textId="77777777" w:rsidR="00C77E32" w:rsidRPr="00C77E32" w:rsidRDefault="00C77E32" w:rsidP="00C77E32">
      <w:pPr>
        <w:pStyle w:val="ListParagraph"/>
        <w:rPr>
          <w:sz w:val="24"/>
          <w:szCs w:val="24"/>
        </w:rPr>
      </w:pPr>
    </w:p>
    <w:p w14:paraId="146AF6C9" w14:textId="77777777" w:rsidR="00C77E32" w:rsidRPr="00C77E32" w:rsidRDefault="00C77E32" w:rsidP="00C77E32">
      <w:pPr>
        <w:pStyle w:val="ListParagraph"/>
        <w:rPr>
          <w:sz w:val="24"/>
          <w:szCs w:val="24"/>
        </w:rPr>
      </w:pPr>
      <w:r w:rsidRPr="00C77E32">
        <w:rPr>
          <w:sz w:val="24"/>
          <w:szCs w:val="24"/>
        </w:rPr>
        <w:t>-- -----------------------------------------------------</w:t>
      </w:r>
    </w:p>
    <w:p w14:paraId="668A41E0"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VisaType`</w:t>
      </w:r>
    </w:p>
    <w:p w14:paraId="610E2BCE" w14:textId="77777777" w:rsidR="00C77E32" w:rsidRPr="00C77E32" w:rsidRDefault="00C77E32" w:rsidP="00C77E32">
      <w:pPr>
        <w:pStyle w:val="ListParagraph"/>
        <w:rPr>
          <w:sz w:val="24"/>
          <w:szCs w:val="24"/>
        </w:rPr>
      </w:pPr>
      <w:r w:rsidRPr="00C77E32">
        <w:rPr>
          <w:sz w:val="24"/>
          <w:szCs w:val="24"/>
        </w:rPr>
        <w:t>-- -----------------------------------------------------</w:t>
      </w:r>
    </w:p>
    <w:p w14:paraId="77B35A38"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VisaType` (</w:t>
      </w:r>
    </w:p>
    <w:p w14:paraId="36991520" w14:textId="77777777" w:rsidR="00C77E32" w:rsidRPr="00C77E32" w:rsidRDefault="00C77E32" w:rsidP="00C77E32">
      <w:pPr>
        <w:pStyle w:val="ListParagraph"/>
        <w:rPr>
          <w:sz w:val="24"/>
          <w:szCs w:val="24"/>
        </w:rPr>
      </w:pPr>
      <w:r w:rsidRPr="00C77E32">
        <w:rPr>
          <w:sz w:val="24"/>
          <w:szCs w:val="24"/>
        </w:rPr>
        <w:t xml:space="preserve">  `VisaId` INT UNSIGNED NOT NULL AUTO_INCREMENT,</w:t>
      </w:r>
    </w:p>
    <w:p w14:paraId="29CC2CFD" w14:textId="77777777" w:rsidR="00C77E32" w:rsidRPr="00C77E32" w:rsidRDefault="00C77E32" w:rsidP="00C77E32">
      <w:pPr>
        <w:pStyle w:val="ListParagraph"/>
        <w:rPr>
          <w:sz w:val="24"/>
          <w:szCs w:val="24"/>
        </w:rPr>
      </w:pPr>
      <w:r w:rsidRPr="00C77E32">
        <w:rPr>
          <w:sz w:val="24"/>
          <w:szCs w:val="24"/>
        </w:rPr>
        <w:t xml:space="preserve">  `VisaName` </w:t>
      </w:r>
      <w:proofErr w:type="gramStart"/>
      <w:r w:rsidRPr="00C77E32">
        <w:rPr>
          <w:sz w:val="24"/>
          <w:szCs w:val="24"/>
        </w:rPr>
        <w:t>ENUM(</w:t>
      </w:r>
      <w:proofErr w:type="gramEnd"/>
      <w:r w:rsidRPr="00C77E32">
        <w:rPr>
          <w:sz w:val="24"/>
          <w:szCs w:val="24"/>
        </w:rPr>
        <w:t>'Uniform Schengen Visa', 'Limited Territorial Visa', 'National visa') NOT NULL,</w:t>
      </w:r>
    </w:p>
    <w:p w14:paraId="18E6C0E0" w14:textId="77777777" w:rsidR="00C77E32" w:rsidRPr="00C77E32" w:rsidRDefault="00C77E32" w:rsidP="00C77E32">
      <w:pPr>
        <w:pStyle w:val="ListParagraph"/>
        <w:rPr>
          <w:sz w:val="24"/>
          <w:szCs w:val="24"/>
        </w:rPr>
      </w:pPr>
      <w:r w:rsidRPr="00C77E32">
        <w:rPr>
          <w:sz w:val="24"/>
          <w:szCs w:val="24"/>
        </w:rPr>
        <w:t xml:space="preserve">  PRIMARY KEY (`VisaId`),</w:t>
      </w:r>
    </w:p>
    <w:p w14:paraId="6782187B" w14:textId="77777777" w:rsidR="00C77E32" w:rsidRPr="00C77E32" w:rsidRDefault="00C77E32" w:rsidP="00C77E32">
      <w:pPr>
        <w:pStyle w:val="ListParagraph"/>
        <w:rPr>
          <w:sz w:val="24"/>
          <w:szCs w:val="24"/>
        </w:rPr>
      </w:pPr>
      <w:r w:rsidRPr="00C77E32">
        <w:rPr>
          <w:sz w:val="24"/>
          <w:szCs w:val="24"/>
        </w:rPr>
        <w:t xml:space="preserve">  UNIQUE INDEX `Visa_Id_UNIQUE` (`VisaId` ASC))</w:t>
      </w:r>
    </w:p>
    <w:p w14:paraId="04F20EFD" w14:textId="77777777" w:rsidR="00C77E32" w:rsidRPr="00C77E32" w:rsidRDefault="00C77E32" w:rsidP="00C77E32">
      <w:pPr>
        <w:pStyle w:val="ListParagraph"/>
        <w:rPr>
          <w:sz w:val="24"/>
          <w:szCs w:val="24"/>
        </w:rPr>
      </w:pPr>
      <w:r w:rsidRPr="00C77E32">
        <w:rPr>
          <w:sz w:val="24"/>
          <w:szCs w:val="24"/>
        </w:rPr>
        <w:t>ENGINE = InnoDB;</w:t>
      </w:r>
    </w:p>
    <w:p w14:paraId="5535AD64" w14:textId="77777777" w:rsidR="00C77E32" w:rsidRPr="00C77E32" w:rsidRDefault="00C77E32" w:rsidP="00C77E32">
      <w:pPr>
        <w:pStyle w:val="ListParagraph"/>
        <w:rPr>
          <w:sz w:val="24"/>
          <w:szCs w:val="24"/>
        </w:rPr>
      </w:pPr>
    </w:p>
    <w:p w14:paraId="0749B8FD" w14:textId="77777777" w:rsidR="00C77E32" w:rsidRPr="00C77E32" w:rsidRDefault="00C77E32" w:rsidP="00C77E32">
      <w:pPr>
        <w:pStyle w:val="ListParagraph"/>
        <w:rPr>
          <w:sz w:val="24"/>
          <w:szCs w:val="24"/>
        </w:rPr>
      </w:pPr>
    </w:p>
    <w:p w14:paraId="324A655A" w14:textId="77777777" w:rsidR="00C77E32" w:rsidRPr="00C77E32" w:rsidRDefault="00C77E32" w:rsidP="00C77E32">
      <w:pPr>
        <w:pStyle w:val="ListParagraph"/>
        <w:rPr>
          <w:sz w:val="24"/>
          <w:szCs w:val="24"/>
        </w:rPr>
      </w:pPr>
      <w:r w:rsidRPr="00C77E32">
        <w:rPr>
          <w:sz w:val="24"/>
          <w:szCs w:val="24"/>
        </w:rPr>
        <w:t>-- -----------------------------------------------------</w:t>
      </w:r>
    </w:p>
    <w:p w14:paraId="6B1F044F"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TravelInsurance`</w:t>
      </w:r>
    </w:p>
    <w:p w14:paraId="1FF54A01" w14:textId="77777777" w:rsidR="00C77E32" w:rsidRPr="00C77E32" w:rsidRDefault="00C77E32" w:rsidP="00C77E32">
      <w:pPr>
        <w:pStyle w:val="ListParagraph"/>
        <w:rPr>
          <w:sz w:val="24"/>
          <w:szCs w:val="24"/>
        </w:rPr>
      </w:pPr>
      <w:r w:rsidRPr="00C77E32">
        <w:rPr>
          <w:sz w:val="24"/>
          <w:szCs w:val="24"/>
        </w:rPr>
        <w:t>-- -----------------------------------------------------</w:t>
      </w:r>
    </w:p>
    <w:p w14:paraId="2024D338"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TravelInsurance` (</w:t>
      </w:r>
    </w:p>
    <w:p w14:paraId="3FC7D06E" w14:textId="77777777" w:rsidR="00C77E32" w:rsidRPr="00C77E32" w:rsidRDefault="00C77E32" w:rsidP="00C77E32">
      <w:pPr>
        <w:pStyle w:val="ListParagraph"/>
        <w:rPr>
          <w:sz w:val="24"/>
          <w:szCs w:val="24"/>
        </w:rPr>
      </w:pPr>
      <w:r w:rsidRPr="00C77E32">
        <w:rPr>
          <w:sz w:val="24"/>
          <w:szCs w:val="24"/>
        </w:rPr>
        <w:t xml:space="preserve">  `InsuranceId` INT UNSIGNED NOT NULL AUTO_INCREMENT,</w:t>
      </w:r>
    </w:p>
    <w:p w14:paraId="6F93D191" w14:textId="77777777" w:rsidR="00C77E32" w:rsidRPr="00C77E32" w:rsidRDefault="00C77E32" w:rsidP="00C77E32">
      <w:pPr>
        <w:pStyle w:val="ListParagraph"/>
        <w:rPr>
          <w:sz w:val="24"/>
          <w:szCs w:val="24"/>
        </w:rPr>
      </w:pPr>
      <w:r w:rsidRPr="00C77E32">
        <w:rPr>
          <w:sz w:val="24"/>
          <w:szCs w:val="24"/>
        </w:rPr>
        <w:t xml:space="preserve">  `Amount` </w:t>
      </w:r>
      <w:proofErr w:type="gramStart"/>
      <w:r w:rsidRPr="00C77E32">
        <w:rPr>
          <w:sz w:val="24"/>
          <w:szCs w:val="24"/>
        </w:rPr>
        <w:t>DECIMAL(</w:t>
      </w:r>
      <w:proofErr w:type="gramEnd"/>
      <w:r w:rsidRPr="00C77E32">
        <w:rPr>
          <w:sz w:val="24"/>
          <w:szCs w:val="24"/>
        </w:rPr>
        <w:t>15,2) NOT NULL,</w:t>
      </w:r>
    </w:p>
    <w:p w14:paraId="14DB9E11" w14:textId="77777777" w:rsidR="00C77E32" w:rsidRPr="00C77E32" w:rsidRDefault="00C77E32" w:rsidP="00C77E32">
      <w:pPr>
        <w:pStyle w:val="ListParagraph"/>
        <w:rPr>
          <w:sz w:val="24"/>
          <w:szCs w:val="24"/>
        </w:rPr>
      </w:pPr>
      <w:r w:rsidRPr="00C77E32">
        <w:rPr>
          <w:sz w:val="24"/>
          <w:szCs w:val="24"/>
        </w:rPr>
        <w:t xml:space="preserve">  `StartDate` DATE NOT NULL,</w:t>
      </w:r>
    </w:p>
    <w:p w14:paraId="484BA55A" w14:textId="77777777" w:rsidR="00C77E32" w:rsidRPr="00C77E32" w:rsidRDefault="00C77E32" w:rsidP="00C77E32">
      <w:pPr>
        <w:pStyle w:val="ListParagraph"/>
        <w:rPr>
          <w:sz w:val="24"/>
          <w:szCs w:val="24"/>
        </w:rPr>
      </w:pPr>
      <w:r w:rsidRPr="00C77E32">
        <w:rPr>
          <w:sz w:val="24"/>
          <w:szCs w:val="24"/>
        </w:rPr>
        <w:t xml:space="preserve">  `EndDate` DATE NOT NULL,</w:t>
      </w:r>
    </w:p>
    <w:p w14:paraId="191349DC" w14:textId="77777777" w:rsidR="00C77E32" w:rsidRPr="00C77E32" w:rsidRDefault="00C77E32" w:rsidP="00C77E32">
      <w:pPr>
        <w:pStyle w:val="ListParagraph"/>
        <w:rPr>
          <w:sz w:val="24"/>
          <w:szCs w:val="24"/>
        </w:rPr>
      </w:pPr>
      <w:r w:rsidRPr="00C77E32">
        <w:rPr>
          <w:sz w:val="24"/>
          <w:szCs w:val="24"/>
        </w:rPr>
        <w:t xml:space="preserve">  `Passport` INT UNSIGNED NOT NULL,</w:t>
      </w:r>
    </w:p>
    <w:p w14:paraId="1405406F" w14:textId="77777777" w:rsidR="00C77E32" w:rsidRPr="00C77E32" w:rsidRDefault="00C77E32" w:rsidP="00C77E32">
      <w:pPr>
        <w:pStyle w:val="ListParagraph"/>
        <w:rPr>
          <w:sz w:val="24"/>
          <w:szCs w:val="24"/>
        </w:rPr>
      </w:pPr>
      <w:r w:rsidRPr="00C77E32">
        <w:rPr>
          <w:sz w:val="24"/>
          <w:szCs w:val="24"/>
        </w:rPr>
        <w:t xml:space="preserve">  `CompanyName` </w:t>
      </w:r>
      <w:proofErr w:type="gramStart"/>
      <w:r w:rsidRPr="00C77E32">
        <w:rPr>
          <w:sz w:val="24"/>
          <w:szCs w:val="24"/>
        </w:rPr>
        <w:t>VARCHAR(</w:t>
      </w:r>
      <w:proofErr w:type="gramEnd"/>
      <w:r w:rsidRPr="00C77E32">
        <w:rPr>
          <w:sz w:val="24"/>
          <w:szCs w:val="24"/>
        </w:rPr>
        <w:t>45) NOT NULL,</w:t>
      </w:r>
    </w:p>
    <w:p w14:paraId="2885AF0D" w14:textId="77777777" w:rsidR="00C77E32" w:rsidRPr="00C77E32" w:rsidRDefault="00C77E32" w:rsidP="00C77E32">
      <w:pPr>
        <w:pStyle w:val="ListParagraph"/>
        <w:rPr>
          <w:sz w:val="24"/>
          <w:szCs w:val="24"/>
        </w:rPr>
      </w:pPr>
      <w:r w:rsidRPr="00C77E32">
        <w:rPr>
          <w:sz w:val="24"/>
          <w:szCs w:val="24"/>
        </w:rPr>
        <w:t xml:space="preserve">  PRIMARY KEY (`InsuranceId`),</w:t>
      </w:r>
    </w:p>
    <w:p w14:paraId="2B995F90" w14:textId="77777777" w:rsidR="00C77E32" w:rsidRPr="00C77E32" w:rsidRDefault="00C77E32" w:rsidP="00C77E32">
      <w:pPr>
        <w:pStyle w:val="ListParagraph"/>
        <w:rPr>
          <w:sz w:val="24"/>
          <w:szCs w:val="24"/>
        </w:rPr>
      </w:pPr>
      <w:r w:rsidRPr="00C77E32">
        <w:rPr>
          <w:sz w:val="24"/>
          <w:szCs w:val="24"/>
        </w:rPr>
        <w:t xml:space="preserve">  UNIQUE INDEX `InsuranceId_UNIQUE` (`InsuranceId` ASC),</w:t>
      </w:r>
    </w:p>
    <w:p w14:paraId="35F3E8FC" w14:textId="77777777" w:rsidR="00C77E32" w:rsidRPr="00C77E32" w:rsidRDefault="00C77E32" w:rsidP="00C77E32">
      <w:pPr>
        <w:pStyle w:val="ListParagraph"/>
        <w:rPr>
          <w:sz w:val="24"/>
          <w:szCs w:val="24"/>
        </w:rPr>
      </w:pPr>
      <w:r w:rsidRPr="00C77E32">
        <w:rPr>
          <w:sz w:val="24"/>
          <w:szCs w:val="24"/>
        </w:rPr>
        <w:t xml:space="preserve">  INDEX `fk_appl_pasp_idx` (`Passport` ASC),</w:t>
      </w:r>
    </w:p>
    <w:p w14:paraId="693DE4EF" w14:textId="77777777" w:rsidR="00C77E32" w:rsidRPr="00C77E32" w:rsidRDefault="00C77E32" w:rsidP="00C77E32">
      <w:pPr>
        <w:pStyle w:val="ListParagraph"/>
        <w:rPr>
          <w:sz w:val="24"/>
          <w:szCs w:val="24"/>
        </w:rPr>
      </w:pPr>
      <w:r w:rsidRPr="00C77E32">
        <w:rPr>
          <w:sz w:val="24"/>
          <w:szCs w:val="24"/>
        </w:rPr>
        <w:t xml:space="preserve">  CONSTRAINT `fk_appl_pasp`</w:t>
      </w:r>
    </w:p>
    <w:p w14:paraId="0684996B" w14:textId="77777777" w:rsidR="00C77E32" w:rsidRPr="00C77E32" w:rsidRDefault="00C77E32" w:rsidP="00C77E32">
      <w:pPr>
        <w:pStyle w:val="ListParagraph"/>
        <w:rPr>
          <w:sz w:val="24"/>
          <w:szCs w:val="24"/>
        </w:rPr>
      </w:pPr>
      <w:r w:rsidRPr="00C77E32">
        <w:rPr>
          <w:sz w:val="24"/>
          <w:szCs w:val="24"/>
        </w:rPr>
        <w:lastRenderedPageBreak/>
        <w:t xml:space="preserve">    FOREIGN KEY (`Passport`)</w:t>
      </w:r>
    </w:p>
    <w:p w14:paraId="27FE4343"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Applicant` (`passport`)</w:t>
      </w:r>
    </w:p>
    <w:p w14:paraId="60672D51" w14:textId="77777777" w:rsidR="00C77E32" w:rsidRPr="00C77E32" w:rsidRDefault="00C77E32" w:rsidP="00C77E32">
      <w:pPr>
        <w:pStyle w:val="ListParagraph"/>
        <w:rPr>
          <w:sz w:val="24"/>
          <w:szCs w:val="24"/>
        </w:rPr>
      </w:pPr>
      <w:r w:rsidRPr="00C77E32">
        <w:rPr>
          <w:sz w:val="24"/>
          <w:szCs w:val="24"/>
        </w:rPr>
        <w:t xml:space="preserve">    ON DELETE NO ACTION</w:t>
      </w:r>
    </w:p>
    <w:p w14:paraId="71425D4E" w14:textId="77777777" w:rsidR="00C77E32" w:rsidRPr="00C77E32" w:rsidRDefault="00C77E32" w:rsidP="00C77E32">
      <w:pPr>
        <w:pStyle w:val="ListParagraph"/>
        <w:rPr>
          <w:sz w:val="24"/>
          <w:szCs w:val="24"/>
        </w:rPr>
      </w:pPr>
      <w:r w:rsidRPr="00C77E32">
        <w:rPr>
          <w:sz w:val="24"/>
          <w:szCs w:val="24"/>
        </w:rPr>
        <w:t xml:space="preserve">    ON UPDATE NO ACTION)</w:t>
      </w:r>
    </w:p>
    <w:p w14:paraId="1A027439" w14:textId="77777777" w:rsidR="00C77E32" w:rsidRPr="00C77E32" w:rsidRDefault="00C77E32" w:rsidP="00C77E32">
      <w:pPr>
        <w:pStyle w:val="ListParagraph"/>
        <w:rPr>
          <w:sz w:val="24"/>
          <w:szCs w:val="24"/>
        </w:rPr>
      </w:pPr>
      <w:r w:rsidRPr="00C77E32">
        <w:rPr>
          <w:sz w:val="24"/>
          <w:szCs w:val="24"/>
        </w:rPr>
        <w:t>ENGINE = InnoDB;</w:t>
      </w:r>
    </w:p>
    <w:p w14:paraId="6B315DFC" w14:textId="77777777" w:rsidR="00C77E32" w:rsidRPr="00C77E32" w:rsidRDefault="00C77E32" w:rsidP="00C77E32">
      <w:pPr>
        <w:pStyle w:val="ListParagraph"/>
        <w:rPr>
          <w:sz w:val="24"/>
          <w:szCs w:val="24"/>
        </w:rPr>
      </w:pPr>
    </w:p>
    <w:p w14:paraId="5FEF7DFD" w14:textId="77777777" w:rsidR="00C77E32" w:rsidRPr="00C77E32" w:rsidRDefault="00C77E32" w:rsidP="00C77E32">
      <w:pPr>
        <w:pStyle w:val="ListParagraph"/>
        <w:rPr>
          <w:sz w:val="24"/>
          <w:szCs w:val="24"/>
        </w:rPr>
      </w:pPr>
    </w:p>
    <w:p w14:paraId="01C12D0E" w14:textId="77777777" w:rsidR="00C77E32" w:rsidRPr="00C77E32" w:rsidRDefault="00C77E32" w:rsidP="00C77E32">
      <w:pPr>
        <w:pStyle w:val="ListParagraph"/>
        <w:rPr>
          <w:sz w:val="24"/>
          <w:szCs w:val="24"/>
        </w:rPr>
      </w:pPr>
      <w:r w:rsidRPr="00C77E32">
        <w:rPr>
          <w:sz w:val="24"/>
          <w:szCs w:val="24"/>
        </w:rPr>
        <w:t>-- -----------------------------------------------------</w:t>
      </w:r>
    </w:p>
    <w:p w14:paraId="6AEA12E7"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FinancialStatus`</w:t>
      </w:r>
    </w:p>
    <w:p w14:paraId="30E41731" w14:textId="77777777" w:rsidR="00C77E32" w:rsidRPr="00C77E32" w:rsidRDefault="00C77E32" w:rsidP="00C77E32">
      <w:pPr>
        <w:pStyle w:val="ListParagraph"/>
        <w:rPr>
          <w:sz w:val="24"/>
          <w:szCs w:val="24"/>
        </w:rPr>
      </w:pPr>
      <w:r w:rsidRPr="00C77E32">
        <w:rPr>
          <w:sz w:val="24"/>
          <w:szCs w:val="24"/>
        </w:rPr>
        <w:t>-- -----------------------------------------------------</w:t>
      </w:r>
    </w:p>
    <w:p w14:paraId="395A732A"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FinancialStatus` (</w:t>
      </w:r>
    </w:p>
    <w:p w14:paraId="5E00ED38" w14:textId="77777777" w:rsidR="00C77E32" w:rsidRPr="00C77E32" w:rsidRDefault="00C77E32" w:rsidP="00C77E32">
      <w:pPr>
        <w:pStyle w:val="ListParagraph"/>
        <w:rPr>
          <w:sz w:val="24"/>
          <w:szCs w:val="24"/>
        </w:rPr>
      </w:pPr>
      <w:r w:rsidRPr="00C77E32">
        <w:rPr>
          <w:sz w:val="24"/>
          <w:szCs w:val="24"/>
        </w:rPr>
        <w:t xml:space="preserve">  `id` INT UNSIGNED NOT NULL AUTO_INCREMENT,</w:t>
      </w:r>
    </w:p>
    <w:p w14:paraId="64996AD0" w14:textId="77777777" w:rsidR="00C77E32" w:rsidRPr="00C77E32" w:rsidRDefault="00C77E32" w:rsidP="00C77E32">
      <w:pPr>
        <w:pStyle w:val="ListParagraph"/>
        <w:rPr>
          <w:sz w:val="24"/>
          <w:szCs w:val="24"/>
        </w:rPr>
      </w:pPr>
      <w:r w:rsidRPr="00C77E32">
        <w:rPr>
          <w:sz w:val="24"/>
          <w:szCs w:val="24"/>
        </w:rPr>
        <w:t xml:space="preserve">  `Funds` </w:t>
      </w:r>
      <w:proofErr w:type="gramStart"/>
      <w:r w:rsidRPr="00C77E32">
        <w:rPr>
          <w:sz w:val="24"/>
          <w:szCs w:val="24"/>
        </w:rPr>
        <w:t>SET(</w:t>
      </w:r>
      <w:proofErr w:type="gramEnd"/>
      <w:r w:rsidRPr="00C77E32">
        <w:rPr>
          <w:sz w:val="24"/>
          <w:szCs w:val="24"/>
        </w:rPr>
        <w:t>'TravellersCheque', 'CreditCards', 'ChequeBooks', 'Cash') NOT NULL,</w:t>
      </w:r>
    </w:p>
    <w:p w14:paraId="6CA395DC" w14:textId="77777777" w:rsidR="00C77E32" w:rsidRPr="00C77E32" w:rsidRDefault="00C77E32" w:rsidP="00C77E32">
      <w:pPr>
        <w:pStyle w:val="ListParagraph"/>
        <w:rPr>
          <w:sz w:val="24"/>
          <w:szCs w:val="24"/>
        </w:rPr>
      </w:pPr>
      <w:r w:rsidRPr="00C77E32">
        <w:rPr>
          <w:sz w:val="24"/>
          <w:szCs w:val="24"/>
        </w:rPr>
        <w:t xml:space="preserve">  `Amount` </w:t>
      </w:r>
      <w:proofErr w:type="gramStart"/>
      <w:r w:rsidRPr="00C77E32">
        <w:rPr>
          <w:sz w:val="24"/>
          <w:szCs w:val="24"/>
        </w:rPr>
        <w:t>DECIMAL(</w:t>
      </w:r>
      <w:proofErr w:type="gramEnd"/>
      <w:r w:rsidRPr="00C77E32">
        <w:rPr>
          <w:sz w:val="24"/>
          <w:szCs w:val="24"/>
        </w:rPr>
        <w:t>15,2) NOT NULL,</w:t>
      </w:r>
    </w:p>
    <w:p w14:paraId="5AB91321" w14:textId="77777777" w:rsidR="00C77E32" w:rsidRPr="00C77E32" w:rsidRDefault="00C77E32" w:rsidP="00C77E32">
      <w:pPr>
        <w:pStyle w:val="ListParagraph"/>
        <w:rPr>
          <w:sz w:val="24"/>
          <w:szCs w:val="24"/>
        </w:rPr>
      </w:pPr>
      <w:r w:rsidRPr="00C77E32">
        <w:rPr>
          <w:sz w:val="24"/>
          <w:szCs w:val="24"/>
        </w:rPr>
        <w:t xml:space="preserve">  PRIMARY KEY (`id`),</w:t>
      </w:r>
    </w:p>
    <w:p w14:paraId="091FBCB9" w14:textId="77777777" w:rsidR="00C77E32" w:rsidRPr="00C77E32" w:rsidRDefault="00C77E32" w:rsidP="00C77E32">
      <w:pPr>
        <w:pStyle w:val="ListParagraph"/>
        <w:rPr>
          <w:sz w:val="24"/>
          <w:szCs w:val="24"/>
        </w:rPr>
      </w:pPr>
      <w:r w:rsidRPr="00C77E32">
        <w:rPr>
          <w:sz w:val="24"/>
          <w:szCs w:val="24"/>
        </w:rPr>
        <w:t xml:space="preserve">  UNIQUE INDEX `id_UNIQUE` (`id` ASC))</w:t>
      </w:r>
    </w:p>
    <w:p w14:paraId="2197AF9E" w14:textId="77777777" w:rsidR="00C77E32" w:rsidRPr="00C77E32" w:rsidRDefault="00C77E32" w:rsidP="00C77E32">
      <w:pPr>
        <w:pStyle w:val="ListParagraph"/>
        <w:rPr>
          <w:sz w:val="24"/>
          <w:szCs w:val="24"/>
        </w:rPr>
      </w:pPr>
      <w:r w:rsidRPr="00C77E32">
        <w:rPr>
          <w:sz w:val="24"/>
          <w:szCs w:val="24"/>
        </w:rPr>
        <w:t>ENGINE = InnoDB;</w:t>
      </w:r>
    </w:p>
    <w:p w14:paraId="533912E5" w14:textId="77777777" w:rsidR="00C77E32" w:rsidRPr="00C77E32" w:rsidRDefault="00C77E32" w:rsidP="00C77E32">
      <w:pPr>
        <w:pStyle w:val="ListParagraph"/>
        <w:rPr>
          <w:sz w:val="24"/>
          <w:szCs w:val="24"/>
        </w:rPr>
      </w:pPr>
    </w:p>
    <w:p w14:paraId="4F96B481" w14:textId="77777777" w:rsidR="00C77E32" w:rsidRPr="00C77E32" w:rsidRDefault="00C77E32" w:rsidP="00C77E32">
      <w:pPr>
        <w:pStyle w:val="ListParagraph"/>
        <w:rPr>
          <w:sz w:val="24"/>
          <w:szCs w:val="24"/>
        </w:rPr>
      </w:pPr>
    </w:p>
    <w:p w14:paraId="6397A67B" w14:textId="77777777" w:rsidR="00C77E32" w:rsidRPr="00C77E32" w:rsidRDefault="00C77E32" w:rsidP="00C77E32">
      <w:pPr>
        <w:pStyle w:val="ListParagraph"/>
        <w:rPr>
          <w:sz w:val="24"/>
          <w:szCs w:val="24"/>
        </w:rPr>
      </w:pPr>
      <w:r w:rsidRPr="00C77E32">
        <w:rPr>
          <w:sz w:val="24"/>
          <w:szCs w:val="24"/>
        </w:rPr>
        <w:t>-- -----------------------------------------------------</w:t>
      </w:r>
    </w:p>
    <w:p w14:paraId="4BDAB2EC"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Application`</w:t>
      </w:r>
    </w:p>
    <w:p w14:paraId="200ED357" w14:textId="77777777" w:rsidR="00C77E32" w:rsidRPr="00C77E32" w:rsidRDefault="00C77E32" w:rsidP="00C77E32">
      <w:pPr>
        <w:pStyle w:val="ListParagraph"/>
        <w:rPr>
          <w:sz w:val="24"/>
          <w:szCs w:val="24"/>
        </w:rPr>
      </w:pPr>
      <w:r w:rsidRPr="00C77E32">
        <w:rPr>
          <w:sz w:val="24"/>
          <w:szCs w:val="24"/>
        </w:rPr>
        <w:t>-- -----------------------------------------------------</w:t>
      </w:r>
    </w:p>
    <w:p w14:paraId="73CE6EA5"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Application` (</w:t>
      </w:r>
    </w:p>
    <w:p w14:paraId="51779911" w14:textId="77777777" w:rsidR="00C77E32" w:rsidRPr="00C77E32" w:rsidRDefault="00C77E32" w:rsidP="00C77E32">
      <w:pPr>
        <w:pStyle w:val="ListParagraph"/>
        <w:rPr>
          <w:sz w:val="24"/>
          <w:szCs w:val="24"/>
        </w:rPr>
      </w:pPr>
      <w:r w:rsidRPr="00C77E32">
        <w:rPr>
          <w:sz w:val="24"/>
          <w:szCs w:val="24"/>
        </w:rPr>
        <w:t xml:space="preserve">  `ApplicationId` INT UNSIGNED NOT NULL AUTO_INCREMENT,</w:t>
      </w:r>
    </w:p>
    <w:p w14:paraId="7437F505" w14:textId="77777777" w:rsidR="00C77E32" w:rsidRPr="00C77E32" w:rsidRDefault="00C77E32" w:rsidP="00C77E32">
      <w:pPr>
        <w:pStyle w:val="ListParagraph"/>
        <w:rPr>
          <w:sz w:val="24"/>
          <w:szCs w:val="24"/>
        </w:rPr>
      </w:pPr>
      <w:r w:rsidRPr="00C77E32">
        <w:rPr>
          <w:sz w:val="24"/>
          <w:szCs w:val="24"/>
        </w:rPr>
        <w:t xml:space="preserve">  `ApplicationDate` TIMESTAMP NULL DEFAULT CURRENT_TIMESTAMP,</w:t>
      </w:r>
    </w:p>
    <w:p w14:paraId="21BFA479" w14:textId="77777777" w:rsidR="00C77E32" w:rsidRPr="00C77E32" w:rsidRDefault="00C77E32" w:rsidP="00C77E32">
      <w:pPr>
        <w:pStyle w:val="ListParagraph"/>
        <w:rPr>
          <w:sz w:val="24"/>
          <w:szCs w:val="24"/>
        </w:rPr>
      </w:pPr>
      <w:r w:rsidRPr="00C77E32">
        <w:rPr>
          <w:sz w:val="24"/>
          <w:szCs w:val="24"/>
        </w:rPr>
        <w:t xml:space="preserve">  `Status` </w:t>
      </w:r>
      <w:proofErr w:type="gramStart"/>
      <w:r w:rsidRPr="00C77E32">
        <w:rPr>
          <w:sz w:val="24"/>
          <w:szCs w:val="24"/>
        </w:rPr>
        <w:t>ENUM(</w:t>
      </w:r>
      <w:proofErr w:type="gramEnd"/>
      <w:r w:rsidRPr="00C77E32">
        <w:rPr>
          <w:sz w:val="24"/>
          <w:szCs w:val="24"/>
        </w:rPr>
        <w:t>'Submitted', 'Processing', 'Approved', 'Rejected') NOT NULL,</w:t>
      </w:r>
    </w:p>
    <w:p w14:paraId="50157FE9" w14:textId="77777777" w:rsidR="00C77E32" w:rsidRPr="00C77E32" w:rsidRDefault="00C77E32" w:rsidP="00C77E32">
      <w:pPr>
        <w:pStyle w:val="ListParagraph"/>
        <w:rPr>
          <w:sz w:val="24"/>
          <w:szCs w:val="24"/>
        </w:rPr>
      </w:pPr>
      <w:r w:rsidRPr="00C77E32">
        <w:rPr>
          <w:sz w:val="24"/>
          <w:szCs w:val="24"/>
        </w:rPr>
        <w:t xml:space="preserve">  `Purpose` </w:t>
      </w:r>
      <w:proofErr w:type="gramStart"/>
      <w:r w:rsidRPr="00C77E32">
        <w:rPr>
          <w:sz w:val="24"/>
          <w:szCs w:val="24"/>
        </w:rPr>
        <w:t>ENUM(</w:t>
      </w:r>
      <w:proofErr w:type="gramEnd"/>
      <w:r w:rsidRPr="00C77E32">
        <w:rPr>
          <w:sz w:val="24"/>
          <w:szCs w:val="24"/>
        </w:rPr>
        <w:t>'Tourism', 'Education', 'Business', 'Medical', 'Transit') NOT NULL DEFAULT 'Tourism',</w:t>
      </w:r>
    </w:p>
    <w:p w14:paraId="63D8F232" w14:textId="77777777" w:rsidR="00C77E32" w:rsidRPr="00C77E32" w:rsidRDefault="00C77E32" w:rsidP="00C77E32">
      <w:pPr>
        <w:pStyle w:val="ListParagraph"/>
        <w:rPr>
          <w:sz w:val="24"/>
          <w:szCs w:val="24"/>
        </w:rPr>
      </w:pPr>
      <w:r w:rsidRPr="00C77E32">
        <w:rPr>
          <w:sz w:val="24"/>
          <w:szCs w:val="24"/>
        </w:rPr>
        <w:t xml:space="preserve">  `Passport` INT UNSIGNED NOT NULL,</w:t>
      </w:r>
    </w:p>
    <w:p w14:paraId="14D05F3A" w14:textId="77777777" w:rsidR="00C77E32" w:rsidRPr="00C77E32" w:rsidRDefault="00C77E32" w:rsidP="00C77E32">
      <w:pPr>
        <w:pStyle w:val="ListParagraph"/>
        <w:rPr>
          <w:sz w:val="24"/>
          <w:szCs w:val="24"/>
        </w:rPr>
      </w:pPr>
      <w:r w:rsidRPr="00C77E32">
        <w:rPr>
          <w:sz w:val="24"/>
          <w:szCs w:val="24"/>
        </w:rPr>
        <w:t xml:space="preserve">  `InsuranceId` INT UNSIGNED NULL,</w:t>
      </w:r>
    </w:p>
    <w:p w14:paraId="18E1FF9A" w14:textId="77777777" w:rsidR="00C77E32" w:rsidRPr="00C77E32" w:rsidRDefault="00C77E32" w:rsidP="00C77E32">
      <w:pPr>
        <w:pStyle w:val="ListParagraph"/>
        <w:rPr>
          <w:sz w:val="24"/>
          <w:szCs w:val="24"/>
        </w:rPr>
      </w:pPr>
      <w:r w:rsidRPr="00C77E32">
        <w:rPr>
          <w:sz w:val="24"/>
          <w:szCs w:val="24"/>
        </w:rPr>
        <w:t xml:space="preserve">  `EmbassyId` INT UNSIGNED NULL,</w:t>
      </w:r>
    </w:p>
    <w:p w14:paraId="31176E05" w14:textId="77777777" w:rsidR="00C77E32" w:rsidRPr="00C77E32" w:rsidRDefault="00C77E32" w:rsidP="00C77E32">
      <w:pPr>
        <w:pStyle w:val="ListParagraph"/>
        <w:rPr>
          <w:sz w:val="24"/>
          <w:szCs w:val="24"/>
        </w:rPr>
      </w:pPr>
      <w:r w:rsidRPr="00C77E32">
        <w:rPr>
          <w:sz w:val="24"/>
          <w:szCs w:val="24"/>
        </w:rPr>
        <w:t xml:space="preserve">  `VisaId` INT UNSIGNED NOT NULL,</w:t>
      </w:r>
    </w:p>
    <w:p w14:paraId="6AE47CB2" w14:textId="77777777" w:rsidR="00C77E32" w:rsidRPr="00C77E32" w:rsidRDefault="00C77E32" w:rsidP="00C77E32">
      <w:pPr>
        <w:pStyle w:val="ListParagraph"/>
        <w:rPr>
          <w:sz w:val="24"/>
          <w:szCs w:val="24"/>
        </w:rPr>
      </w:pPr>
      <w:r w:rsidRPr="00C77E32">
        <w:rPr>
          <w:sz w:val="24"/>
          <w:szCs w:val="24"/>
        </w:rPr>
        <w:t xml:space="preserve">  `SchengenCountry_CountryId` INT UNSIGNED NOT NULL,</w:t>
      </w:r>
    </w:p>
    <w:p w14:paraId="5A90B26C" w14:textId="77777777" w:rsidR="00C77E32" w:rsidRPr="00C77E32" w:rsidRDefault="00C77E32" w:rsidP="00C77E32">
      <w:pPr>
        <w:pStyle w:val="ListParagraph"/>
        <w:rPr>
          <w:sz w:val="24"/>
          <w:szCs w:val="24"/>
        </w:rPr>
      </w:pPr>
      <w:r w:rsidRPr="00C77E32">
        <w:rPr>
          <w:sz w:val="24"/>
          <w:szCs w:val="24"/>
        </w:rPr>
        <w:t xml:space="preserve">  `FinancialStatus_Id` INT UNSIGNED NOT NULL,</w:t>
      </w:r>
    </w:p>
    <w:p w14:paraId="7C19B984" w14:textId="77777777" w:rsidR="00C77E32" w:rsidRPr="00C77E32" w:rsidRDefault="00C77E32" w:rsidP="00C77E32">
      <w:pPr>
        <w:pStyle w:val="ListParagraph"/>
        <w:rPr>
          <w:sz w:val="24"/>
          <w:szCs w:val="24"/>
        </w:rPr>
      </w:pPr>
      <w:r w:rsidRPr="00C77E32">
        <w:rPr>
          <w:sz w:val="24"/>
          <w:szCs w:val="24"/>
        </w:rPr>
        <w:t xml:space="preserve">  PRIMARY KEY (`ApplicationId`),</w:t>
      </w:r>
    </w:p>
    <w:p w14:paraId="01EEE675" w14:textId="77777777" w:rsidR="00C77E32" w:rsidRPr="00C77E32" w:rsidRDefault="00C77E32" w:rsidP="00C77E32">
      <w:pPr>
        <w:pStyle w:val="ListParagraph"/>
        <w:rPr>
          <w:sz w:val="24"/>
          <w:szCs w:val="24"/>
        </w:rPr>
      </w:pPr>
      <w:r w:rsidRPr="00C77E32">
        <w:rPr>
          <w:sz w:val="24"/>
          <w:szCs w:val="24"/>
        </w:rPr>
        <w:t xml:space="preserve">  UNIQUE INDEX `ApplicationId_UNIQUE` (`ApplicationId` ASC),</w:t>
      </w:r>
    </w:p>
    <w:p w14:paraId="450BC064" w14:textId="77777777" w:rsidR="00C77E32" w:rsidRPr="00C77E32" w:rsidRDefault="00C77E32" w:rsidP="00C77E32">
      <w:pPr>
        <w:pStyle w:val="ListParagraph"/>
        <w:rPr>
          <w:sz w:val="24"/>
          <w:szCs w:val="24"/>
        </w:rPr>
      </w:pPr>
      <w:r w:rsidRPr="00C77E32">
        <w:rPr>
          <w:sz w:val="24"/>
          <w:szCs w:val="24"/>
        </w:rPr>
        <w:t xml:space="preserve">  INDEX `fk_applt_psp_idx` (`Passport` ASC),</w:t>
      </w:r>
    </w:p>
    <w:p w14:paraId="6EE08469" w14:textId="77777777" w:rsidR="00C77E32" w:rsidRPr="00C77E32" w:rsidRDefault="00C77E32" w:rsidP="00C77E32">
      <w:pPr>
        <w:pStyle w:val="ListParagraph"/>
        <w:rPr>
          <w:sz w:val="24"/>
          <w:szCs w:val="24"/>
        </w:rPr>
      </w:pPr>
      <w:r w:rsidRPr="00C77E32">
        <w:rPr>
          <w:sz w:val="24"/>
          <w:szCs w:val="24"/>
        </w:rPr>
        <w:t xml:space="preserve">  INDEX `fk_Ins_insid_idx` (`InsuranceId` ASC),</w:t>
      </w:r>
    </w:p>
    <w:p w14:paraId="364496F2" w14:textId="77777777" w:rsidR="00C77E32" w:rsidRPr="00C77E32" w:rsidRDefault="00C77E32" w:rsidP="00C77E32">
      <w:pPr>
        <w:pStyle w:val="ListParagraph"/>
        <w:rPr>
          <w:sz w:val="24"/>
          <w:szCs w:val="24"/>
        </w:rPr>
      </w:pPr>
      <w:r w:rsidRPr="00C77E32">
        <w:rPr>
          <w:sz w:val="24"/>
          <w:szCs w:val="24"/>
        </w:rPr>
        <w:t xml:space="preserve">  INDEX `fk_visa_id_idx` (`VisaId` ASC),</w:t>
      </w:r>
    </w:p>
    <w:p w14:paraId="005FA3D9" w14:textId="77777777" w:rsidR="00C77E32" w:rsidRPr="00C77E32" w:rsidRDefault="00C77E32" w:rsidP="00C77E32">
      <w:pPr>
        <w:pStyle w:val="ListParagraph"/>
        <w:rPr>
          <w:sz w:val="24"/>
          <w:szCs w:val="24"/>
        </w:rPr>
      </w:pPr>
      <w:r w:rsidRPr="00C77E32">
        <w:rPr>
          <w:sz w:val="24"/>
          <w:szCs w:val="24"/>
        </w:rPr>
        <w:t xml:space="preserve">  INDEX `fk_embs_id_idx` (`EmbassyId` ASC),</w:t>
      </w:r>
    </w:p>
    <w:p w14:paraId="701D7ED1" w14:textId="77777777" w:rsidR="00C77E32" w:rsidRPr="00C77E32" w:rsidRDefault="00C77E32" w:rsidP="00C77E32">
      <w:pPr>
        <w:pStyle w:val="ListParagraph"/>
        <w:rPr>
          <w:sz w:val="24"/>
          <w:szCs w:val="24"/>
        </w:rPr>
      </w:pPr>
      <w:r w:rsidRPr="00C77E32">
        <w:rPr>
          <w:sz w:val="24"/>
          <w:szCs w:val="24"/>
        </w:rPr>
        <w:t xml:space="preserve">  INDEX `fk_Application_SchengenCountry1_idx` (`SchengenCountry_CountryId` ASC),</w:t>
      </w:r>
    </w:p>
    <w:p w14:paraId="3697009A" w14:textId="77777777" w:rsidR="00C77E32" w:rsidRPr="00C77E32" w:rsidRDefault="00C77E32" w:rsidP="00C77E32">
      <w:pPr>
        <w:pStyle w:val="ListParagraph"/>
        <w:rPr>
          <w:sz w:val="24"/>
          <w:szCs w:val="24"/>
        </w:rPr>
      </w:pPr>
      <w:r w:rsidRPr="00C77E32">
        <w:rPr>
          <w:sz w:val="24"/>
          <w:szCs w:val="24"/>
        </w:rPr>
        <w:lastRenderedPageBreak/>
        <w:t xml:space="preserve">  INDEX `fk_Application_FinancialStatus1_idx` (`FinancialStatus_Id` ASC),</w:t>
      </w:r>
    </w:p>
    <w:p w14:paraId="59FEF2BA" w14:textId="77777777" w:rsidR="00C77E32" w:rsidRPr="00C77E32" w:rsidRDefault="00C77E32" w:rsidP="00C77E32">
      <w:pPr>
        <w:pStyle w:val="ListParagraph"/>
        <w:rPr>
          <w:sz w:val="24"/>
          <w:szCs w:val="24"/>
        </w:rPr>
      </w:pPr>
      <w:r w:rsidRPr="00C77E32">
        <w:rPr>
          <w:sz w:val="24"/>
          <w:szCs w:val="24"/>
        </w:rPr>
        <w:t xml:space="preserve">  CONSTRAINT `fk_applt_psp`</w:t>
      </w:r>
    </w:p>
    <w:p w14:paraId="24B2C128" w14:textId="77777777" w:rsidR="00C77E32" w:rsidRPr="00C77E32" w:rsidRDefault="00C77E32" w:rsidP="00C77E32">
      <w:pPr>
        <w:pStyle w:val="ListParagraph"/>
        <w:rPr>
          <w:sz w:val="24"/>
          <w:szCs w:val="24"/>
        </w:rPr>
      </w:pPr>
      <w:r w:rsidRPr="00C77E32">
        <w:rPr>
          <w:sz w:val="24"/>
          <w:szCs w:val="24"/>
        </w:rPr>
        <w:t xml:space="preserve">    FOREIGN KEY (`Passport`)</w:t>
      </w:r>
    </w:p>
    <w:p w14:paraId="78A8F179"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Applicant` (`passport`)</w:t>
      </w:r>
    </w:p>
    <w:p w14:paraId="044495EA" w14:textId="77777777" w:rsidR="00C77E32" w:rsidRPr="00C77E32" w:rsidRDefault="00C77E32" w:rsidP="00C77E32">
      <w:pPr>
        <w:pStyle w:val="ListParagraph"/>
        <w:rPr>
          <w:sz w:val="24"/>
          <w:szCs w:val="24"/>
        </w:rPr>
      </w:pPr>
      <w:r w:rsidRPr="00C77E32">
        <w:rPr>
          <w:sz w:val="24"/>
          <w:szCs w:val="24"/>
        </w:rPr>
        <w:t xml:space="preserve">    ON DELETE NO ACTION</w:t>
      </w:r>
    </w:p>
    <w:p w14:paraId="5637D54C" w14:textId="77777777" w:rsidR="00C77E32" w:rsidRPr="00C77E32" w:rsidRDefault="00C77E32" w:rsidP="00C77E32">
      <w:pPr>
        <w:pStyle w:val="ListParagraph"/>
        <w:rPr>
          <w:sz w:val="24"/>
          <w:szCs w:val="24"/>
        </w:rPr>
      </w:pPr>
      <w:r w:rsidRPr="00C77E32">
        <w:rPr>
          <w:sz w:val="24"/>
          <w:szCs w:val="24"/>
        </w:rPr>
        <w:t xml:space="preserve">    ON UPDATE NO ACTION,</w:t>
      </w:r>
    </w:p>
    <w:p w14:paraId="36FEB3A7" w14:textId="77777777" w:rsidR="00C77E32" w:rsidRPr="00C77E32" w:rsidRDefault="00C77E32" w:rsidP="00C77E32">
      <w:pPr>
        <w:pStyle w:val="ListParagraph"/>
        <w:rPr>
          <w:sz w:val="24"/>
          <w:szCs w:val="24"/>
        </w:rPr>
      </w:pPr>
      <w:r w:rsidRPr="00C77E32">
        <w:rPr>
          <w:sz w:val="24"/>
          <w:szCs w:val="24"/>
        </w:rPr>
        <w:t xml:space="preserve">  CONSTRAINT `fk_Ins_insid`</w:t>
      </w:r>
    </w:p>
    <w:p w14:paraId="643EEED9" w14:textId="77777777" w:rsidR="00C77E32" w:rsidRPr="00C77E32" w:rsidRDefault="00C77E32" w:rsidP="00C77E32">
      <w:pPr>
        <w:pStyle w:val="ListParagraph"/>
        <w:rPr>
          <w:sz w:val="24"/>
          <w:szCs w:val="24"/>
        </w:rPr>
      </w:pPr>
      <w:r w:rsidRPr="00C77E32">
        <w:rPr>
          <w:sz w:val="24"/>
          <w:szCs w:val="24"/>
        </w:rPr>
        <w:t xml:space="preserve">    FOREIGN KEY (`InsuranceId`)</w:t>
      </w:r>
    </w:p>
    <w:p w14:paraId="5D5DEB39"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TravelInsurance` (`InsuranceId`)</w:t>
      </w:r>
    </w:p>
    <w:p w14:paraId="7715D53A" w14:textId="77777777" w:rsidR="00C77E32" w:rsidRPr="00C77E32" w:rsidRDefault="00C77E32" w:rsidP="00C77E32">
      <w:pPr>
        <w:pStyle w:val="ListParagraph"/>
        <w:rPr>
          <w:sz w:val="24"/>
          <w:szCs w:val="24"/>
        </w:rPr>
      </w:pPr>
      <w:r w:rsidRPr="00C77E32">
        <w:rPr>
          <w:sz w:val="24"/>
          <w:szCs w:val="24"/>
        </w:rPr>
        <w:t xml:space="preserve">    ON DELETE NO ACTION</w:t>
      </w:r>
    </w:p>
    <w:p w14:paraId="1BA20503" w14:textId="77777777" w:rsidR="00C77E32" w:rsidRPr="00C77E32" w:rsidRDefault="00C77E32" w:rsidP="00C77E32">
      <w:pPr>
        <w:pStyle w:val="ListParagraph"/>
        <w:rPr>
          <w:sz w:val="24"/>
          <w:szCs w:val="24"/>
        </w:rPr>
      </w:pPr>
      <w:r w:rsidRPr="00C77E32">
        <w:rPr>
          <w:sz w:val="24"/>
          <w:szCs w:val="24"/>
        </w:rPr>
        <w:t xml:space="preserve">    ON UPDATE NO ACTION,</w:t>
      </w:r>
    </w:p>
    <w:p w14:paraId="31A71025" w14:textId="77777777" w:rsidR="00C77E32" w:rsidRPr="00C77E32" w:rsidRDefault="00C77E32" w:rsidP="00C77E32">
      <w:pPr>
        <w:pStyle w:val="ListParagraph"/>
        <w:rPr>
          <w:sz w:val="24"/>
          <w:szCs w:val="24"/>
        </w:rPr>
      </w:pPr>
      <w:r w:rsidRPr="00C77E32">
        <w:rPr>
          <w:sz w:val="24"/>
          <w:szCs w:val="24"/>
        </w:rPr>
        <w:t xml:space="preserve">  CONSTRAINT `fk_visa_id`</w:t>
      </w:r>
    </w:p>
    <w:p w14:paraId="71231CED" w14:textId="77777777" w:rsidR="00C77E32" w:rsidRPr="00C77E32" w:rsidRDefault="00C77E32" w:rsidP="00C77E32">
      <w:pPr>
        <w:pStyle w:val="ListParagraph"/>
        <w:rPr>
          <w:sz w:val="24"/>
          <w:szCs w:val="24"/>
        </w:rPr>
      </w:pPr>
      <w:r w:rsidRPr="00C77E32">
        <w:rPr>
          <w:sz w:val="24"/>
          <w:szCs w:val="24"/>
        </w:rPr>
        <w:t xml:space="preserve">    FOREIGN KEY (`VisaId`)</w:t>
      </w:r>
    </w:p>
    <w:p w14:paraId="6B19A6DB"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VisaType` (`VisaId`)</w:t>
      </w:r>
    </w:p>
    <w:p w14:paraId="52231C04" w14:textId="77777777" w:rsidR="00C77E32" w:rsidRPr="00C77E32" w:rsidRDefault="00C77E32" w:rsidP="00C77E32">
      <w:pPr>
        <w:pStyle w:val="ListParagraph"/>
        <w:rPr>
          <w:sz w:val="24"/>
          <w:szCs w:val="24"/>
        </w:rPr>
      </w:pPr>
      <w:r w:rsidRPr="00C77E32">
        <w:rPr>
          <w:sz w:val="24"/>
          <w:szCs w:val="24"/>
        </w:rPr>
        <w:t xml:space="preserve">    ON DELETE NO ACTION</w:t>
      </w:r>
    </w:p>
    <w:p w14:paraId="27F6940E" w14:textId="77777777" w:rsidR="00C77E32" w:rsidRPr="00C77E32" w:rsidRDefault="00C77E32" w:rsidP="00C77E32">
      <w:pPr>
        <w:pStyle w:val="ListParagraph"/>
        <w:rPr>
          <w:sz w:val="24"/>
          <w:szCs w:val="24"/>
        </w:rPr>
      </w:pPr>
      <w:r w:rsidRPr="00C77E32">
        <w:rPr>
          <w:sz w:val="24"/>
          <w:szCs w:val="24"/>
        </w:rPr>
        <w:t xml:space="preserve">    ON UPDATE NO ACTION,</w:t>
      </w:r>
    </w:p>
    <w:p w14:paraId="399AA551" w14:textId="77777777" w:rsidR="00C77E32" w:rsidRPr="00C77E32" w:rsidRDefault="00C77E32" w:rsidP="00C77E32">
      <w:pPr>
        <w:pStyle w:val="ListParagraph"/>
        <w:rPr>
          <w:sz w:val="24"/>
          <w:szCs w:val="24"/>
        </w:rPr>
      </w:pPr>
      <w:r w:rsidRPr="00C77E32">
        <w:rPr>
          <w:sz w:val="24"/>
          <w:szCs w:val="24"/>
        </w:rPr>
        <w:t xml:space="preserve">  CONSTRAINT `fk_embs_id`</w:t>
      </w:r>
    </w:p>
    <w:p w14:paraId="7CC4F228" w14:textId="77777777" w:rsidR="00C77E32" w:rsidRPr="00C77E32" w:rsidRDefault="00C77E32" w:rsidP="00C77E32">
      <w:pPr>
        <w:pStyle w:val="ListParagraph"/>
        <w:rPr>
          <w:sz w:val="24"/>
          <w:szCs w:val="24"/>
        </w:rPr>
      </w:pPr>
      <w:r w:rsidRPr="00C77E32">
        <w:rPr>
          <w:sz w:val="24"/>
          <w:szCs w:val="24"/>
        </w:rPr>
        <w:t xml:space="preserve">    FOREIGN KEY (`EmbassyId`)</w:t>
      </w:r>
    </w:p>
    <w:p w14:paraId="2A8AF1A7"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Embassy` (`EmbassyId`)</w:t>
      </w:r>
    </w:p>
    <w:p w14:paraId="2F6556BB" w14:textId="77777777" w:rsidR="00C77E32" w:rsidRPr="00C77E32" w:rsidRDefault="00C77E32" w:rsidP="00C77E32">
      <w:pPr>
        <w:pStyle w:val="ListParagraph"/>
        <w:rPr>
          <w:sz w:val="24"/>
          <w:szCs w:val="24"/>
        </w:rPr>
      </w:pPr>
      <w:r w:rsidRPr="00C77E32">
        <w:rPr>
          <w:sz w:val="24"/>
          <w:szCs w:val="24"/>
        </w:rPr>
        <w:t xml:space="preserve">    ON DELETE NO ACTION</w:t>
      </w:r>
    </w:p>
    <w:p w14:paraId="5DBD0D36" w14:textId="77777777" w:rsidR="00C77E32" w:rsidRPr="00C77E32" w:rsidRDefault="00C77E32" w:rsidP="00C77E32">
      <w:pPr>
        <w:pStyle w:val="ListParagraph"/>
        <w:rPr>
          <w:sz w:val="24"/>
          <w:szCs w:val="24"/>
        </w:rPr>
      </w:pPr>
      <w:r w:rsidRPr="00C77E32">
        <w:rPr>
          <w:sz w:val="24"/>
          <w:szCs w:val="24"/>
        </w:rPr>
        <w:t xml:space="preserve">    ON UPDATE NO ACTION,</w:t>
      </w:r>
    </w:p>
    <w:p w14:paraId="38B0C32F" w14:textId="77777777" w:rsidR="00C77E32" w:rsidRPr="00C77E32" w:rsidRDefault="00C77E32" w:rsidP="00C77E32">
      <w:pPr>
        <w:pStyle w:val="ListParagraph"/>
        <w:rPr>
          <w:sz w:val="24"/>
          <w:szCs w:val="24"/>
        </w:rPr>
      </w:pPr>
      <w:r w:rsidRPr="00C77E32">
        <w:rPr>
          <w:sz w:val="24"/>
          <w:szCs w:val="24"/>
        </w:rPr>
        <w:t xml:space="preserve">  CONSTRAINT `fk_Application_SchengenCountry1`</w:t>
      </w:r>
    </w:p>
    <w:p w14:paraId="703CB17F" w14:textId="77777777" w:rsidR="00C77E32" w:rsidRPr="00C77E32" w:rsidRDefault="00C77E32" w:rsidP="00C77E32">
      <w:pPr>
        <w:pStyle w:val="ListParagraph"/>
        <w:rPr>
          <w:sz w:val="24"/>
          <w:szCs w:val="24"/>
        </w:rPr>
      </w:pPr>
      <w:r w:rsidRPr="00C77E32">
        <w:rPr>
          <w:sz w:val="24"/>
          <w:szCs w:val="24"/>
        </w:rPr>
        <w:t xml:space="preserve">    FOREIGN KEY (`SchengenCountry_CountryId`)</w:t>
      </w:r>
    </w:p>
    <w:p w14:paraId="637243A7"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SchengenCountry` (`CountryId`)</w:t>
      </w:r>
    </w:p>
    <w:p w14:paraId="319A5AE0" w14:textId="77777777" w:rsidR="00C77E32" w:rsidRPr="00C77E32" w:rsidRDefault="00C77E32" w:rsidP="00C77E32">
      <w:pPr>
        <w:pStyle w:val="ListParagraph"/>
        <w:rPr>
          <w:sz w:val="24"/>
          <w:szCs w:val="24"/>
        </w:rPr>
      </w:pPr>
      <w:r w:rsidRPr="00C77E32">
        <w:rPr>
          <w:sz w:val="24"/>
          <w:szCs w:val="24"/>
        </w:rPr>
        <w:t xml:space="preserve">    ON DELETE NO ACTION</w:t>
      </w:r>
    </w:p>
    <w:p w14:paraId="099D0ADC" w14:textId="77777777" w:rsidR="00C77E32" w:rsidRPr="00C77E32" w:rsidRDefault="00C77E32" w:rsidP="00C77E32">
      <w:pPr>
        <w:pStyle w:val="ListParagraph"/>
        <w:rPr>
          <w:sz w:val="24"/>
          <w:szCs w:val="24"/>
        </w:rPr>
      </w:pPr>
      <w:r w:rsidRPr="00C77E32">
        <w:rPr>
          <w:sz w:val="24"/>
          <w:szCs w:val="24"/>
        </w:rPr>
        <w:t xml:space="preserve">    ON UPDATE NO ACTION,</w:t>
      </w:r>
    </w:p>
    <w:p w14:paraId="68B65856" w14:textId="77777777" w:rsidR="00C77E32" w:rsidRPr="00C77E32" w:rsidRDefault="00C77E32" w:rsidP="00C77E32">
      <w:pPr>
        <w:pStyle w:val="ListParagraph"/>
        <w:rPr>
          <w:sz w:val="24"/>
          <w:szCs w:val="24"/>
        </w:rPr>
      </w:pPr>
      <w:r w:rsidRPr="00C77E32">
        <w:rPr>
          <w:sz w:val="24"/>
          <w:szCs w:val="24"/>
        </w:rPr>
        <w:t xml:space="preserve">  CONSTRAINT `fk_Application_FinancialStatus1`</w:t>
      </w:r>
    </w:p>
    <w:p w14:paraId="3667C0D9" w14:textId="77777777" w:rsidR="00C77E32" w:rsidRPr="00C77E32" w:rsidRDefault="00C77E32" w:rsidP="00C77E32">
      <w:pPr>
        <w:pStyle w:val="ListParagraph"/>
        <w:rPr>
          <w:sz w:val="24"/>
          <w:szCs w:val="24"/>
        </w:rPr>
      </w:pPr>
      <w:r w:rsidRPr="00C77E32">
        <w:rPr>
          <w:sz w:val="24"/>
          <w:szCs w:val="24"/>
        </w:rPr>
        <w:t xml:space="preserve">    FOREIGN KEY (`FinancialStatus_Id`)</w:t>
      </w:r>
    </w:p>
    <w:p w14:paraId="455E03FF"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FinancialStatus` (`id`)</w:t>
      </w:r>
    </w:p>
    <w:p w14:paraId="42CC2C32" w14:textId="77777777" w:rsidR="00C77E32" w:rsidRPr="00C77E32" w:rsidRDefault="00C77E32" w:rsidP="00C77E32">
      <w:pPr>
        <w:pStyle w:val="ListParagraph"/>
        <w:rPr>
          <w:sz w:val="24"/>
          <w:szCs w:val="24"/>
        </w:rPr>
      </w:pPr>
      <w:r w:rsidRPr="00C77E32">
        <w:rPr>
          <w:sz w:val="24"/>
          <w:szCs w:val="24"/>
        </w:rPr>
        <w:t xml:space="preserve">    ON DELETE NO ACTION</w:t>
      </w:r>
    </w:p>
    <w:p w14:paraId="2DC85CD9" w14:textId="77777777" w:rsidR="00C77E32" w:rsidRPr="00C77E32" w:rsidRDefault="00C77E32" w:rsidP="00C77E32">
      <w:pPr>
        <w:pStyle w:val="ListParagraph"/>
        <w:rPr>
          <w:sz w:val="24"/>
          <w:szCs w:val="24"/>
        </w:rPr>
      </w:pPr>
      <w:r w:rsidRPr="00C77E32">
        <w:rPr>
          <w:sz w:val="24"/>
          <w:szCs w:val="24"/>
        </w:rPr>
        <w:t xml:space="preserve">    ON UPDATE NO ACTION)</w:t>
      </w:r>
    </w:p>
    <w:p w14:paraId="7A9EACC5" w14:textId="77777777" w:rsidR="00C77E32" w:rsidRPr="00C77E32" w:rsidRDefault="00C77E32" w:rsidP="00C77E32">
      <w:pPr>
        <w:pStyle w:val="ListParagraph"/>
        <w:rPr>
          <w:sz w:val="24"/>
          <w:szCs w:val="24"/>
        </w:rPr>
      </w:pPr>
      <w:r w:rsidRPr="00C77E32">
        <w:rPr>
          <w:sz w:val="24"/>
          <w:szCs w:val="24"/>
        </w:rPr>
        <w:t>ENGINE = InnoDB;</w:t>
      </w:r>
    </w:p>
    <w:p w14:paraId="34570DC2" w14:textId="77777777" w:rsidR="00C77E32" w:rsidRPr="00C77E32" w:rsidRDefault="00C77E32" w:rsidP="00C77E32">
      <w:pPr>
        <w:pStyle w:val="ListParagraph"/>
        <w:rPr>
          <w:sz w:val="24"/>
          <w:szCs w:val="24"/>
        </w:rPr>
      </w:pPr>
    </w:p>
    <w:p w14:paraId="0AB79FA0" w14:textId="77777777" w:rsidR="00C77E32" w:rsidRPr="00C77E32" w:rsidRDefault="00C77E32" w:rsidP="00C77E32">
      <w:pPr>
        <w:pStyle w:val="ListParagraph"/>
        <w:rPr>
          <w:sz w:val="24"/>
          <w:szCs w:val="24"/>
        </w:rPr>
      </w:pPr>
    </w:p>
    <w:p w14:paraId="41736FED" w14:textId="77777777" w:rsidR="00C77E32" w:rsidRPr="00C77E32" w:rsidRDefault="00C77E32" w:rsidP="00C77E32">
      <w:pPr>
        <w:pStyle w:val="ListParagraph"/>
        <w:rPr>
          <w:sz w:val="24"/>
          <w:szCs w:val="24"/>
        </w:rPr>
      </w:pPr>
      <w:r w:rsidRPr="00C77E32">
        <w:rPr>
          <w:sz w:val="24"/>
          <w:szCs w:val="24"/>
        </w:rPr>
        <w:t>-- -----------------------------------------------------</w:t>
      </w:r>
    </w:p>
    <w:p w14:paraId="0499B6C9"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TravelItinerary`</w:t>
      </w:r>
    </w:p>
    <w:p w14:paraId="1805EEC6" w14:textId="77777777" w:rsidR="00C77E32" w:rsidRPr="00C77E32" w:rsidRDefault="00C77E32" w:rsidP="00C77E32">
      <w:pPr>
        <w:pStyle w:val="ListParagraph"/>
        <w:rPr>
          <w:sz w:val="24"/>
          <w:szCs w:val="24"/>
        </w:rPr>
      </w:pPr>
      <w:r w:rsidRPr="00C77E32">
        <w:rPr>
          <w:sz w:val="24"/>
          <w:szCs w:val="24"/>
        </w:rPr>
        <w:t>-- -----------------------------------------------------</w:t>
      </w:r>
    </w:p>
    <w:p w14:paraId="36A5ECC9"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TravelItinerary` (</w:t>
      </w:r>
    </w:p>
    <w:p w14:paraId="1679A01B" w14:textId="77777777" w:rsidR="00C77E32" w:rsidRPr="00C77E32" w:rsidRDefault="00C77E32" w:rsidP="00C77E32">
      <w:pPr>
        <w:pStyle w:val="ListParagraph"/>
        <w:rPr>
          <w:sz w:val="24"/>
          <w:szCs w:val="24"/>
        </w:rPr>
      </w:pPr>
      <w:r w:rsidRPr="00C77E32">
        <w:rPr>
          <w:sz w:val="24"/>
          <w:szCs w:val="24"/>
        </w:rPr>
        <w:t xml:space="preserve">  `BookingId` INT NOT NULL,</w:t>
      </w:r>
    </w:p>
    <w:p w14:paraId="52FFF16B" w14:textId="77777777" w:rsidR="00C77E32" w:rsidRPr="00C77E32" w:rsidRDefault="00C77E32" w:rsidP="00C77E32">
      <w:pPr>
        <w:pStyle w:val="ListParagraph"/>
        <w:rPr>
          <w:sz w:val="24"/>
          <w:szCs w:val="24"/>
        </w:rPr>
      </w:pPr>
      <w:r w:rsidRPr="00C77E32">
        <w:rPr>
          <w:sz w:val="24"/>
          <w:szCs w:val="24"/>
        </w:rPr>
        <w:t xml:space="preserve">  `Source` </w:t>
      </w:r>
      <w:proofErr w:type="gramStart"/>
      <w:r w:rsidRPr="00C77E32">
        <w:rPr>
          <w:sz w:val="24"/>
          <w:szCs w:val="24"/>
        </w:rPr>
        <w:t>VARCHAR(</w:t>
      </w:r>
      <w:proofErr w:type="gramEnd"/>
      <w:r w:rsidRPr="00C77E32">
        <w:rPr>
          <w:sz w:val="24"/>
          <w:szCs w:val="24"/>
        </w:rPr>
        <w:t>45) NOT NULL,</w:t>
      </w:r>
    </w:p>
    <w:p w14:paraId="3FDD65E5" w14:textId="77777777" w:rsidR="00C77E32" w:rsidRPr="00C77E32" w:rsidRDefault="00C77E32" w:rsidP="00C77E32">
      <w:pPr>
        <w:pStyle w:val="ListParagraph"/>
        <w:rPr>
          <w:sz w:val="24"/>
          <w:szCs w:val="24"/>
        </w:rPr>
      </w:pPr>
      <w:r w:rsidRPr="00C77E32">
        <w:rPr>
          <w:sz w:val="24"/>
          <w:szCs w:val="24"/>
        </w:rPr>
        <w:t xml:space="preserve">  `destination` </w:t>
      </w:r>
      <w:proofErr w:type="gramStart"/>
      <w:r w:rsidRPr="00C77E32">
        <w:rPr>
          <w:sz w:val="24"/>
          <w:szCs w:val="24"/>
        </w:rPr>
        <w:t>VARCHAR(</w:t>
      </w:r>
      <w:proofErr w:type="gramEnd"/>
      <w:r w:rsidRPr="00C77E32">
        <w:rPr>
          <w:sz w:val="24"/>
          <w:szCs w:val="24"/>
        </w:rPr>
        <w:t>45) NOT NULL,</w:t>
      </w:r>
    </w:p>
    <w:p w14:paraId="2B9ADBBB" w14:textId="77777777" w:rsidR="00C77E32" w:rsidRPr="00C77E32" w:rsidRDefault="00C77E32" w:rsidP="00C77E32">
      <w:pPr>
        <w:pStyle w:val="ListParagraph"/>
        <w:rPr>
          <w:sz w:val="24"/>
          <w:szCs w:val="24"/>
        </w:rPr>
      </w:pPr>
      <w:r w:rsidRPr="00C77E32">
        <w:rPr>
          <w:sz w:val="24"/>
          <w:szCs w:val="24"/>
        </w:rPr>
        <w:lastRenderedPageBreak/>
        <w:t xml:space="preserve">  `Transit` </w:t>
      </w:r>
      <w:proofErr w:type="gramStart"/>
      <w:r w:rsidRPr="00C77E32">
        <w:rPr>
          <w:sz w:val="24"/>
          <w:szCs w:val="24"/>
        </w:rPr>
        <w:t>VARCHAR(</w:t>
      </w:r>
      <w:proofErr w:type="gramEnd"/>
      <w:r w:rsidRPr="00C77E32">
        <w:rPr>
          <w:sz w:val="24"/>
          <w:szCs w:val="24"/>
        </w:rPr>
        <w:t>45) NULL,</w:t>
      </w:r>
    </w:p>
    <w:p w14:paraId="6EEC7118" w14:textId="77777777" w:rsidR="00C77E32" w:rsidRPr="00C77E32" w:rsidRDefault="00C77E32" w:rsidP="00C77E32">
      <w:pPr>
        <w:pStyle w:val="ListParagraph"/>
        <w:rPr>
          <w:sz w:val="24"/>
          <w:szCs w:val="24"/>
        </w:rPr>
      </w:pPr>
      <w:r w:rsidRPr="00C77E32">
        <w:rPr>
          <w:sz w:val="24"/>
          <w:szCs w:val="24"/>
        </w:rPr>
        <w:t xml:space="preserve">  `Departure` DATETIME NOT NULL,</w:t>
      </w:r>
    </w:p>
    <w:p w14:paraId="7FBB8F97" w14:textId="77777777" w:rsidR="00C77E32" w:rsidRPr="00C77E32" w:rsidRDefault="00C77E32" w:rsidP="00C77E32">
      <w:pPr>
        <w:pStyle w:val="ListParagraph"/>
        <w:rPr>
          <w:sz w:val="24"/>
          <w:szCs w:val="24"/>
        </w:rPr>
      </w:pPr>
      <w:r w:rsidRPr="00C77E32">
        <w:rPr>
          <w:sz w:val="24"/>
          <w:szCs w:val="24"/>
        </w:rPr>
        <w:t xml:space="preserve">  `Arrival` DATETIME NOT NULL,</w:t>
      </w:r>
    </w:p>
    <w:p w14:paraId="59808705" w14:textId="77777777" w:rsidR="00C77E32" w:rsidRPr="00C77E32" w:rsidRDefault="00C77E32" w:rsidP="00C77E32">
      <w:pPr>
        <w:pStyle w:val="ListParagraph"/>
        <w:rPr>
          <w:sz w:val="24"/>
          <w:szCs w:val="24"/>
        </w:rPr>
      </w:pPr>
      <w:r w:rsidRPr="00C77E32">
        <w:rPr>
          <w:sz w:val="24"/>
          <w:szCs w:val="24"/>
        </w:rPr>
        <w:t xml:space="preserve">  `Returnbooking` INT NULL,</w:t>
      </w:r>
    </w:p>
    <w:p w14:paraId="32C8ABB3" w14:textId="77777777" w:rsidR="00C77E32" w:rsidRPr="00C77E32" w:rsidRDefault="00C77E32" w:rsidP="00C77E32">
      <w:pPr>
        <w:pStyle w:val="ListParagraph"/>
        <w:rPr>
          <w:sz w:val="24"/>
          <w:szCs w:val="24"/>
        </w:rPr>
      </w:pPr>
      <w:r w:rsidRPr="00C77E32">
        <w:rPr>
          <w:sz w:val="24"/>
          <w:szCs w:val="24"/>
        </w:rPr>
        <w:t xml:space="preserve">  `Application_ApplicationId` INT UNSIGNED NULL,</w:t>
      </w:r>
    </w:p>
    <w:p w14:paraId="576FC68C" w14:textId="77777777" w:rsidR="00C77E32" w:rsidRPr="00C77E32" w:rsidRDefault="00C77E32" w:rsidP="00C77E32">
      <w:pPr>
        <w:pStyle w:val="ListParagraph"/>
        <w:rPr>
          <w:sz w:val="24"/>
          <w:szCs w:val="24"/>
        </w:rPr>
      </w:pPr>
      <w:r w:rsidRPr="00C77E32">
        <w:rPr>
          <w:sz w:val="24"/>
          <w:szCs w:val="24"/>
        </w:rPr>
        <w:t xml:space="preserve">  `Applicant_passport` INT UNSIGNED NOT NULL,</w:t>
      </w:r>
    </w:p>
    <w:p w14:paraId="7620BE80" w14:textId="77777777" w:rsidR="00C77E32" w:rsidRPr="00C77E32" w:rsidRDefault="00C77E32" w:rsidP="00C77E32">
      <w:pPr>
        <w:pStyle w:val="ListParagraph"/>
        <w:rPr>
          <w:sz w:val="24"/>
          <w:szCs w:val="24"/>
        </w:rPr>
      </w:pPr>
      <w:r w:rsidRPr="00C77E32">
        <w:rPr>
          <w:sz w:val="24"/>
          <w:szCs w:val="24"/>
        </w:rPr>
        <w:t xml:space="preserve">  PRIMARY KEY (`BookingId`),</w:t>
      </w:r>
    </w:p>
    <w:p w14:paraId="613925F1" w14:textId="77777777" w:rsidR="00C77E32" w:rsidRPr="00C77E32" w:rsidRDefault="00C77E32" w:rsidP="00C77E32">
      <w:pPr>
        <w:pStyle w:val="ListParagraph"/>
        <w:rPr>
          <w:sz w:val="24"/>
          <w:szCs w:val="24"/>
        </w:rPr>
      </w:pPr>
      <w:r w:rsidRPr="00C77E32">
        <w:rPr>
          <w:sz w:val="24"/>
          <w:szCs w:val="24"/>
        </w:rPr>
        <w:t xml:space="preserve">  UNIQUE INDEX `BookingId_UNIQUE` (`BookingId` ASC),</w:t>
      </w:r>
    </w:p>
    <w:p w14:paraId="687168B0" w14:textId="77777777" w:rsidR="00C77E32" w:rsidRPr="00C77E32" w:rsidRDefault="00C77E32" w:rsidP="00C77E32">
      <w:pPr>
        <w:pStyle w:val="ListParagraph"/>
        <w:rPr>
          <w:sz w:val="24"/>
          <w:szCs w:val="24"/>
        </w:rPr>
      </w:pPr>
      <w:r w:rsidRPr="00C77E32">
        <w:rPr>
          <w:sz w:val="24"/>
          <w:szCs w:val="24"/>
        </w:rPr>
        <w:t xml:space="preserve">  INDEX `fk_TravelItinerary_Application1_idx` (`Application_ApplicationId` ASC),</w:t>
      </w:r>
    </w:p>
    <w:p w14:paraId="61CA157B" w14:textId="77777777" w:rsidR="00C77E32" w:rsidRPr="00C77E32" w:rsidRDefault="00C77E32" w:rsidP="00C77E32">
      <w:pPr>
        <w:pStyle w:val="ListParagraph"/>
        <w:rPr>
          <w:sz w:val="24"/>
          <w:szCs w:val="24"/>
        </w:rPr>
      </w:pPr>
      <w:r w:rsidRPr="00C77E32">
        <w:rPr>
          <w:sz w:val="24"/>
          <w:szCs w:val="24"/>
        </w:rPr>
        <w:t xml:space="preserve">  INDEX `fk_TravelItinerary_Applicant1_idx` (`Applicant_passport` ASC),</w:t>
      </w:r>
    </w:p>
    <w:p w14:paraId="20A6FEF4" w14:textId="77777777" w:rsidR="00C77E32" w:rsidRPr="00C77E32" w:rsidRDefault="00C77E32" w:rsidP="00C77E32">
      <w:pPr>
        <w:pStyle w:val="ListParagraph"/>
        <w:rPr>
          <w:sz w:val="24"/>
          <w:szCs w:val="24"/>
        </w:rPr>
      </w:pPr>
      <w:r w:rsidRPr="00C77E32">
        <w:rPr>
          <w:sz w:val="24"/>
          <w:szCs w:val="24"/>
        </w:rPr>
        <w:t xml:space="preserve">  CONSTRAINT `fk_TravelItinerary_Application1`</w:t>
      </w:r>
    </w:p>
    <w:p w14:paraId="418FA65D" w14:textId="77777777" w:rsidR="00C77E32" w:rsidRPr="00C77E32" w:rsidRDefault="00C77E32" w:rsidP="00C77E32">
      <w:pPr>
        <w:pStyle w:val="ListParagraph"/>
        <w:rPr>
          <w:sz w:val="24"/>
          <w:szCs w:val="24"/>
        </w:rPr>
      </w:pPr>
      <w:r w:rsidRPr="00C77E32">
        <w:rPr>
          <w:sz w:val="24"/>
          <w:szCs w:val="24"/>
        </w:rPr>
        <w:t xml:space="preserve">    FOREIGN KEY (`Application_ApplicationId`)</w:t>
      </w:r>
    </w:p>
    <w:p w14:paraId="3EEE21D1"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Application` (`ApplicationId`)</w:t>
      </w:r>
    </w:p>
    <w:p w14:paraId="50941535" w14:textId="77777777" w:rsidR="00C77E32" w:rsidRPr="00C77E32" w:rsidRDefault="00C77E32" w:rsidP="00C77E32">
      <w:pPr>
        <w:pStyle w:val="ListParagraph"/>
        <w:rPr>
          <w:sz w:val="24"/>
          <w:szCs w:val="24"/>
        </w:rPr>
      </w:pPr>
      <w:r w:rsidRPr="00C77E32">
        <w:rPr>
          <w:sz w:val="24"/>
          <w:szCs w:val="24"/>
        </w:rPr>
        <w:t xml:space="preserve">    ON DELETE NO ACTION</w:t>
      </w:r>
    </w:p>
    <w:p w14:paraId="5BFE7AA1" w14:textId="77777777" w:rsidR="00C77E32" w:rsidRPr="00C77E32" w:rsidRDefault="00C77E32" w:rsidP="00C77E32">
      <w:pPr>
        <w:pStyle w:val="ListParagraph"/>
        <w:rPr>
          <w:sz w:val="24"/>
          <w:szCs w:val="24"/>
        </w:rPr>
      </w:pPr>
      <w:r w:rsidRPr="00C77E32">
        <w:rPr>
          <w:sz w:val="24"/>
          <w:szCs w:val="24"/>
        </w:rPr>
        <w:t xml:space="preserve">    ON UPDATE NO ACTION,</w:t>
      </w:r>
    </w:p>
    <w:p w14:paraId="4CB34D4D" w14:textId="77777777" w:rsidR="00C77E32" w:rsidRPr="00C77E32" w:rsidRDefault="00C77E32" w:rsidP="00C77E32">
      <w:pPr>
        <w:pStyle w:val="ListParagraph"/>
        <w:rPr>
          <w:sz w:val="24"/>
          <w:szCs w:val="24"/>
        </w:rPr>
      </w:pPr>
      <w:r w:rsidRPr="00C77E32">
        <w:rPr>
          <w:sz w:val="24"/>
          <w:szCs w:val="24"/>
        </w:rPr>
        <w:t xml:space="preserve">  CONSTRAINT `fk_TravelItinerary_Applicant1`</w:t>
      </w:r>
    </w:p>
    <w:p w14:paraId="15A96282" w14:textId="77777777" w:rsidR="00C77E32" w:rsidRPr="00C77E32" w:rsidRDefault="00C77E32" w:rsidP="00C77E32">
      <w:pPr>
        <w:pStyle w:val="ListParagraph"/>
        <w:rPr>
          <w:sz w:val="24"/>
          <w:szCs w:val="24"/>
        </w:rPr>
      </w:pPr>
      <w:r w:rsidRPr="00C77E32">
        <w:rPr>
          <w:sz w:val="24"/>
          <w:szCs w:val="24"/>
        </w:rPr>
        <w:t xml:space="preserve">    FOREIGN KEY (`Applicant_passport`)</w:t>
      </w:r>
    </w:p>
    <w:p w14:paraId="1E34DF68"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Applicant` (`passport`)</w:t>
      </w:r>
    </w:p>
    <w:p w14:paraId="6D6B6BE0" w14:textId="77777777" w:rsidR="00C77E32" w:rsidRPr="00C77E32" w:rsidRDefault="00C77E32" w:rsidP="00C77E32">
      <w:pPr>
        <w:pStyle w:val="ListParagraph"/>
        <w:rPr>
          <w:sz w:val="24"/>
          <w:szCs w:val="24"/>
        </w:rPr>
      </w:pPr>
      <w:r w:rsidRPr="00C77E32">
        <w:rPr>
          <w:sz w:val="24"/>
          <w:szCs w:val="24"/>
        </w:rPr>
        <w:t xml:space="preserve">    ON DELETE NO ACTION</w:t>
      </w:r>
    </w:p>
    <w:p w14:paraId="4D165B13" w14:textId="77777777" w:rsidR="00C77E32" w:rsidRPr="00C77E32" w:rsidRDefault="00C77E32" w:rsidP="00C77E32">
      <w:pPr>
        <w:pStyle w:val="ListParagraph"/>
        <w:rPr>
          <w:sz w:val="24"/>
          <w:szCs w:val="24"/>
        </w:rPr>
      </w:pPr>
      <w:r w:rsidRPr="00C77E32">
        <w:rPr>
          <w:sz w:val="24"/>
          <w:szCs w:val="24"/>
        </w:rPr>
        <w:t xml:space="preserve">    ON UPDATE NO ACTION)</w:t>
      </w:r>
    </w:p>
    <w:p w14:paraId="6DB0B48D" w14:textId="77777777" w:rsidR="00C77E32" w:rsidRPr="00C77E32" w:rsidRDefault="00C77E32" w:rsidP="00C77E32">
      <w:pPr>
        <w:pStyle w:val="ListParagraph"/>
        <w:rPr>
          <w:sz w:val="24"/>
          <w:szCs w:val="24"/>
        </w:rPr>
      </w:pPr>
      <w:r w:rsidRPr="00C77E32">
        <w:rPr>
          <w:sz w:val="24"/>
          <w:szCs w:val="24"/>
        </w:rPr>
        <w:t>ENGINE = InnoDB;</w:t>
      </w:r>
    </w:p>
    <w:p w14:paraId="2F0B7E75" w14:textId="77777777" w:rsidR="00C77E32" w:rsidRPr="00C77E32" w:rsidRDefault="00C77E32" w:rsidP="00C77E32">
      <w:pPr>
        <w:pStyle w:val="ListParagraph"/>
        <w:rPr>
          <w:sz w:val="24"/>
          <w:szCs w:val="24"/>
        </w:rPr>
      </w:pPr>
    </w:p>
    <w:p w14:paraId="66FF2472" w14:textId="77777777" w:rsidR="00C77E32" w:rsidRPr="00C77E32" w:rsidRDefault="00C77E32" w:rsidP="00C77E32">
      <w:pPr>
        <w:pStyle w:val="ListParagraph"/>
        <w:rPr>
          <w:sz w:val="24"/>
          <w:szCs w:val="24"/>
        </w:rPr>
      </w:pPr>
    </w:p>
    <w:p w14:paraId="6526105D" w14:textId="77777777" w:rsidR="00C77E32" w:rsidRPr="00C77E32" w:rsidRDefault="00C77E32" w:rsidP="00C77E32">
      <w:pPr>
        <w:pStyle w:val="ListParagraph"/>
        <w:rPr>
          <w:sz w:val="24"/>
          <w:szCs w:val="24"/>
        </w:rPr>
      </w:pPr>
      <w:r w:rsidRPr="00C77E32">
        <w:rPr>
          <w:sz w:val="24"/>
          <w:szCs w:val="24"/>
        </w:rPr>
        <w:t>-- -----------------------------------------------------</w:t>
      </w:r>
    </w:p>
    <w:p w14:paraId="004EAFA8"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Accomodation`</w:t>
      </w:r>
    </w:p>
    <w:p w14:paraId="65B57AC6" w14:textId="77777777" w:rsidR="00C77E32" w:rsidRPr="00C77E32" w:rsidRDefault="00C77E32" w:rsidP="00C77E32">
      <w:pPr>
        <w:pStyle w:val="ListParagraph"/>
        <w:rPr>
          <w:sz w:val="24"/>
          <w:szCs w:val="24"/>
        </w:rPr>
      </w:pPr>
      <w:r w:rsidRPr="00C77E32">
        <w:rPr>
          <w:sz w:val="24"/>
          <w:szCs w:val="24"/>
        </w:rPr>
        <w:t>-- -----------------------------------------------------</w:t>
      </w:r>
    </w:p>
    <w:p w14:paraId="7E33E75A"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Accomodation` (</w:t>
      </w:r>
    </w:p>
    <w:p w14:paraId="283F65BA" w14:textId="77777777" w:rsidR="00C77E32" w:rsidRPr="00C77E32" w:rsidRDefault="00C77E32" w:rsidP="00C77E32">
      <w:pPr>
        <w:pStyle w:val="ListParagraph"/>
        <w:rPr>
          <w:sz w:val="24"/>
          <w:szCs w:val="24"/>
        </w:rPr>
      </w:pPr>
      <w:r w:rsidRPr="00C77E32">
        <w:rPr>
          <w:sz w:val="24"/>
          <w:szCs w:val="24"/>
        </w:rPr>
        <w:t xml:space="preserve">  `BookingId` INT NOT NULL AUTO_INCREMENT,</w:t>
      </w:r>
    </w:p>
    <w:p w14:paraId="232E5821" w14:textId="77777777" w:rsidR="00C77E32" w:rsidRPr="00C77E32" w:rsidRDefault="00C77E32" w:rsidP="00C77E32">
      <w:pPr>
        <w:pStyle w:val="ListParagraph"/>
        <w:rPr>
          <w:sz w:val="24"/>
          <w:szCs w:val="24"/>
        </w:rPr>
      </w:pPr>
      <w:r w:rsidRPr="00C77E32">
        <w:rPr>
          <w:sz w:val="24"/>
          <w:szCs w:val="24"/>
        </w:rPr>
        <w:t xml:space="preserve">  `HotelName` </w:t>
      </w:r>
      <w:proofErr w:type="gramStart"/>
      <w:r w:rsidRPr="00C77E32">
        <w:rPr>
          <w:sz w:val="24"/>
          <w:szCs w:val="24"/>
        </w:rPr>
        <w:t>VARCHAR(</w:t>
      </w:r>
      <w:proofErr w:type="gramEnd"/>
      <w:r w:rsidRPr="00C77E32">
        <w:rPr>
          <w:sz w:val="24"/>
          <w:szCs w:val="24"/>
        </w:rPr>
        <w:t>45) NOT NULL,</w:t>
      </w:r>
    </w:p>
    <w:p w14:paraId="43F7AF5F" w14:textId="77777777" w:rsidR="00C77E32" w:rsidRPr="00C77E32" w:rsidRDefault="00C77E32" w:rsidP="00C77E32">
      <w:pPr>
        <w:pStyle w:val="ListParagraph"/>
        <w:rPr>
          <w:sz w:val="24"/>
          <w:szCs w:val="24"/>
        </w:rPr>
      </w:pPr>
      <w:r w:rsidRPr="00C77E32">
        <w:rPr>
          <w:sz w:val="24"/>
          <w:szCs w:val="24"/>
        </w:rPr>
        <w:t xml:space="preserve">  `City` </w:t>
      </w:r>
      <w:proofErr w:type="gramStart"/>
      <w:r w:rsidRPr="00C77E32">
        <w:rPr>
          <w:sz w:val="24"/>
          <w:szCs w:val="24"/>
        </w:rPr>
        <w:t>VARCHAR(</w:t>
      </w:r>
      <w:proofErr w:type="gramEnd"/>
      <w:r w:rsidRPr="00C77E32">
        <w:rPr>
          <w:sz w:val="24"/>
          <w:szCs w:val="24"/>
        </w:rPr>
        <w:t>45) NOT NULL,</w:t>
      </w:r>
    </w:p>
    <w:p w14:paraId="100FB0FF" w14:textId="77777777" w:rsidR="00C77E32" w:rsidRPr="00C77E32" w:rsidRDefault="00C77E32" w:rsidP="00C77E32">
      <w:pPr>
        <w:pStyle w:val="ListParagraph"/>
        <w:rPr>
          <w:sz w:val="24"/>
          <w:szCs w:val="24"/>
        </w:rPr>
      </w:pPr>
      <w:r w:rsidRPr="00C77E32">
        <w:rPr>
          <w:sz w:val="24"/>
          <w:szCs w:val="24"/>
        </w:rPr>
        <w:t xml:space="preserve">  `Country` </w:t>
      </w:r>
      <w:proofErr w:type="gramStart"/>
      <w:r w:rsidRPr="00C77E32">
        <w:rPr>
          <w:sz w:val="24"/>
          <w:szCs w:val="24"/>
        </w:rPr>
        <w:t>VARCHAR(</w:t>
      </w:r>
      <w:proofErr w:type="gramEnd"/>
      <w:r w:rsidRPr="00C77E32">
        <w:rPr>
          <w:sz w:val="24"/>
          <w:szCs w:val="24"/>
        </w:rPr>
        <w:t>45) NOT NULL,</w:t>
      </w:r>
    </w:p>
    <w:p w14:paraId="4505E62D" w14:textId="77777777" w:rsidR="00C77E32" w:rsidRPr="00C77E32" w:rsidRDefault="00C77E32" w:rsidP="00C77E32">
      <w:pPr>
        <w:pStyle w:val="ListParagraph"/>
        <w:rPr>
          <w:sz w:val="24"/>
          <w:szCs w:val="24"/>
        </w:rPr>
      </w:pPr>
      <w:r w:rsidRPr="00C77E32">
        <w:rPr>
          <w:sz w:val="24"/>
          <w:szCs w:val="24"/>
        </w:rPr>
        <w:t xml:space="preserve">  `CheckIn` DATE NOT NULL,</w:t>
      </w:r>
    </w:p>
    <w:p w14:paraId="0E5C2764" w14:textId="77777777" w:rsidR="00C77E32" w:rsidRPr="00C77E32" w:rsidRDefault="00C77E32" w:rsidP="00C77E32">
      <w:pPr>
        <w:pStyle w:val="ListParagraph"/>
        <w:rPr>
          <w:sz w:val="24"/>
          <w:szCs w:val="24"/>
        </w:rPr>
      </w:pPr>
      <w:r w:rsidRPr="00C77E32">
        <w:rPr>
          <w:sz w:val="24"/>
          <w:szCs w:val="24"/>
        </w:rPr>
        <w:t xml:space="preserve">  `CheckOut` DATE NOT NULL,</w:t>
      </w:r>
    </w:p>
    <w:p w14:paraId="005FCF0B" w14:textId="77777777" w:rsidR="00C77E32" w:rsidRPr="00C77E32" w:rsidRDefault="00C77E32" w:rsidP="00C77E32">
      <w:pPr>
        <w:pStyle w:val="ListParagraph"/>
        <w:rPr>
          <w:sz w:val="24"/>
          <w:szCs w:val="24"/>
        </w:rPr>
      </w:pPr>
      <w:r w:rsidRPr="00C77E32">
        <w:rPr>
          <w:sz w:val="24"/>
          <w:szCs w:val="24"/>
        </w:rPr>
        <w:t xml:space="preserve">  `Passport` INT UNSIGNED NULL,</w:t>
      </w:r>
    </w:p>
    <w:p w14:paraId="769696CF" w14:textId="77777777" w:rsidR="00C77E32" w:rsidRPr="00C77E32" w:rsidRDefault="00C77E32" w:rsidP="00C77E32">
      <w:pPr>
        <w:pStyle w:val="ListParagraph"/>
        <w:rPr>
          <w:sz w:val="24"/>
          <w:szCs w:val="24"/>
        </w:rPr>
      </w:pPr>
      <w:r w:rsidRPr="00C77E32">
        <w:rPr>
          <w:sz w:val="24"/>
          <w:szCs w:val="24"/>
        </w:rPr>
        <w:t xml:space="preserve">  PRIMARY KEY (`BookingId`),</w:t>
      </w:r>
    </w:p>
    <w:p w14:paraId="0A247DC9" w14:textId="77777777" w:rsidR="00C77E32" w:rsidRPr="00C77E32" w:rsidRDefault="00C77E32" w:rsidP="00C77E32">
      <w:pPr>
        <w:pStyle w:val="ListParagraph"/>
        <w:rPr>
          <w:sz w:val="24"/>
          <w:szCs w:val="24"/>
        </w:rPr>
      </w:pPr>
      <w:r w:rsidRPr="00C77E32">
        <w:rPr>
          <w:sz w:val="24"/>
          <w:szCs w:val="24"/>
        </w:rPr>
        <w:t xml:space="preserve">  UNIQUE INDEX `BookingId_UNIQUE` (`BookingId` ASC),</w:t>
      </w:r>
    </w:p>
    <w:p w14:paraId="34FA502D" w14:textId="77777777" w:rsidR="00C77E32" w:rsidRPr="00C77E32" w:rsidRDefault="00C77E32" w:rsidP="00C77E32">
      <w:pPr>
        <w:pStyle w:val="ListParagraph"/>
        <w:rPr>
          <w:sz w:val="24"/>
          <w:szCs w:val="24"/>
        </w:rPr>
      </w:pPr>
      <w:r w:rsidRPr="00C77E32">
        <w:rPr>
          <w:sz w:val="24"/>
          <w:szCs w:val="24"/>
        </w:rPr>
        <w:t xml:space="preserve">  INDEX `fk_appl_paspt_idx` (`Passport` ASC),</w:t>
      </w:r>
    </w:p>
    <w:p w14:paraId="01E2A51E" w14:textId="77777777" w:rsidR="00C77E32" w:rsidRPr="00C77E32" w:rsidRDefault="00C77E32" w:rsidP="00C77E32">
      <w:pPr>
        <w:pStyle w:val="ListParagraph"/>
        <w:rPr>
          <w:sz w:val="24"/>
          <w:szCs w:val="24"/>
        </w:rPr>
      </w:pPr>
      <w:r w:rsidRPr="00C77E32">
        <w:rPr>
          <w:sz w:val="24"/>
          <w:szCs w:val="24"/>
        </w:rPr>
        <w:t xml:space="preserve">  CONSTRAINT `fk_appl_paspt`</w:t>
      </w:r>
    </w:p>
    <w:p w14:paraId="6EE53069" w14:textId="77777777" w:rsidR="00C77E32" w:rsidRPr="00C77E32" w:rsidRDefault="00C77E32" w:rsidP="00C77E32">
      <w:pPr>
        <w:pStyle w:val="ListParagraph"/>
        <w:rPr>
          <w:sz w:val="24"/>
          <w:szCs w:val="24"/>
        </w:rPr>
      </w:pPr>
      <w:r w:rsidRPr="00C77E32">
        <w:rPr>
          <w:sz w:val="24"/>
          <w:szCs w:val="24"/>
        </w:rPr>
        <w:t xml:space="preserve">    FOREIGN KEY (`Passport`)</w:t>
      </w:r>
    </w:p>
    <w:p w14:paraId="697F150B"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Applicant` (`passport`)</w:t>
      </w:r>
    </w:p>
    <w:p w14:paraId="4B57434D" w14:textId="77777777" w:rsidR="00C77E32" w:rsidRPr="00C77E32" w:rsidRDefault="00C77E32" w:rsidP="00C77E32">
      <w:pPr>
        <w:pStyle w:val="ListParagraph"/>
        <w:rPr>
          <w:sz w:val="24"/>
          <w:szCs w:val="24"/>
        </w:rPr>
      </w:pPr>
      <w:r w:rsidRPr="00C77E32">
        <w:rPr>
          <w:sz w:val="24"/>
          <w:szCs w:val="24"/>
        </w:rPr>
        <w:t xml:space="preserve">    ON DELETE NO ACTION</w:t>
      </w:r>
    </w:p>
    <w:p w14:paraId="6DBDC7EC" w14:textId="77777777" w:rsidR="00C77E32" w:rsidRPr="00C77E32" w:rsidRDefault="00C77E32" w:rsidP="00C77E32">
      <w:pPr>
        <w:pStyle w:val="ListParagraph"/>
        <w:rPr>
          <w:sz w:val="24"/>
          <w:szCs w:val="24"/>
        </w:rPr>
      </w:pPr>
      <w:r w:rsidRPr="00C77E32">
        <w:rPr>
          <w:sz w:val="24"/>
          <w:szCs w:val="24"/>
        </w:rPr>
        <w:lastRenderedPageBreak/>
        <w:t xml:space="preserve">    ON UPDATE NO ACTION)</w:t>
      </w:r>
    </w:p>
    <w:p w14:paraId="24AB989B" w14:textId="77777777" w:rsidR="00C77E32" w:rsidRPr="00C77E32" w:rsidRDefault="00C77E32" w:rsidP="00C77E32">
      <w:pPr>
        <w:pStyle w:val="ListParagraph"/>
        <w:rPr>
          <w:sz w:val="24"/>
          <w:szCs w:val="24"/>
        </w:rPr>
      </w:pPr>
      <w:r w:rsidRPr="00C77E32">
        <w:rPr>
          <w:sz w:val="24"/>
          <w:szCs w:val="24"/>
        </w:rPr>
        <w:t>ENGINE = InnoDB;</w:t>
      </w:r>
    </w:p>
    <w:p w14:paraId="660A2D20" w14:textId="77777777" w:rsidR="00C77E32" w:rsidRPr="00C77E32" w:rsidRDefault="00C77E32" w:rsidP="00C77E32">
      <w:pPr>
        <w:pStyle w:val="ListParagraph"/>
        <w:rPr>
          <w:sz w:val="24"/>
          <w:szCs w:val="24"/>
        </w:rPr>
      </w:pPr>
    </w:p>
    <w:p w14:paraId="2F721505" w14:textId="77777777" w:rsidR="00C77E32" w:rsidRPr="00C77E32" w:rsidRDefault="00C77E32" w:rsidP="00C77E32">
      <w:pPr>
        <w:pStyle w:val="ListParagraph"/>
        <w:rPr>
          <w:sz w:val="24"/>
          <w:szCs w:val="24"/>
        </w:rPr>
      </w:pPr>
    </w:p>
    <w:p w14:paraId="469D25FA" w14:textId="77777777" w:rsidR="00C77E32" w:rsidRPr="00C77E32" w:rsidRDefault="00C77E32" w:rsidP="00C77E32">
      <w:pPr>
        <w:pStyle w:val="ListParagraph"/>
        <w:rPr>
          <w:sz w:val="24"/>
          <w:szCs w:val="24"/>
        </w:rPr>
      </w:pPr>
      <w:r w:rsidRPr="00C77E32">
        <w:rPr>
          <w:sz w:val="24"/>
          <w:szCs w:val="24"/>
        </w:rPr>
        <w:t>-- -----------------------------------------------------</w:t>
      </w:r>
    </w:p>
    <w:p w14:paraId="15C6B466"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GrantedVisa`</w:t>
      </w:r>
    </w:p>
    <w:p w14:paraId="030378F6" w14:textId="77777777" w:rsidR="00C77E32" w:rsidRPr="00C77E32" w:rsidRDefault="00C77E32" w:rsidP="00C77E32">
      <w:pPr>
        <w:pStyle w:val="ListParagraph"/>
        <w:rPr>
          <w:sz w:val="24"/>
          <w:szCs w:val="24"/>
        </w:rPr>
      </w:pPr>
      <w:r w:rsidRPr="00C77E32">
        <w:rPr>
          <w:sz w:val="24"/>
          <w:szCs w:val="24"/>
        </w:rPr>
        <w:t>-- -----------------------------------------------------</w:t>
      </w:r>
    </w:p>
    <w:p w14:paraId="374428EB"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GrantedVisa` (</w:t>
      </w:r>
    </w:p>
    <w:p w14:paraId="4CE29803" w14:textId="77777777" w:rsidR="00C77E32" w:rsidRPr="00C77E32" w:rsidRDefault="00C77E32" w:rsidP="00C77E32">
      <w:pPr>
        <w:pStyle w:val="ListParagraph"/>
        <w:rPr>
          <w:sz w:val="24"/>
          <w:szCs w:val="24"/>
        </w:rPr>
      </w:pPr>
      <w:r w:rsidRPr="00C77E32">
        <w:rPr>
          <w:sz w:val="24"/>
          <w:szCs w:val="24"/>
        </w:rPr>
        <w:t xml:space="preserve">  `VisaEntryType` </w:t>
      </w:r>
      <w:proofErr w:type="gramStart"/>
      <w:r w:rsidRPr="00C77E32">
        <w:rPr>
          <w:sz w:val="24"/>
          <w:szCs w:val="24"/>
        </w:rPr>
        <w:t>ENUM(</w:t>
      </w:r>
      <w:proofErr w:type="gramEnd"/>
      <w:r w:rsidRPr="00C77E32">
        <w:rPr>
          <w:sz w:val="24"/>
          <w:szCs w:val="24"/>
        </w:rPr>
        <w:t>'Single', 'Double', 'Multiple') NOT NULL,</w:t>
      </w:r>
    </w:p>
    <w:p w14:paraId="2BEE975D" w14:textId="77777777" w:rsidR="00C77E32" w:rsidRPr="00C77E32" w:rsidRDefault="00C77E32" w:rsidP="00C77E32">
      <w:pPr>
        <w:pStyle w:val="ListParagraph"/>
        <w:rPr>
          <w:sz w:val="24"/>
          <w:szCs w:val="24"/>
        </w:rPr>
      </w:pPr>
      <w:r w:rsidRPr="00C77E32">
        <w:rPr>
          <w:sz w:val="24"/>
          <w:szCs w:val="24"/>
        </w:rPr>
        <w:t xml:space="preserve">  `Applicant_passport` INT UNSIGNED NOT NULL,</w:t>
      </w:r>
    </w:p>
    <w:p w14:paraId="7B319051" w14:textId="77777777" w:rsidR="00C77E32" w:rsidRPr="00C77E32" w:rsidRDefault="00C77E32" w:rsidP="00C77E32">
      <w:pPr>
        <w:pStyle w:val="ListParagraph"/>
        <w:rPr>
          <w:sz w:val="24"/>
          <w:szCs w:val="24"/>
        </w:rPr>
      </w:pPr>
      <w:r w:rsidRPr="00C77E32">
        <w:rPr>
          <w:sz w:val="24"/>
          <w:szCs w:val="24"/>
        </w:rPr>
        <w:t xml:space="preserve">  `IssuedDate` DATE NOT NULL,</w:t>
      </w:r>
    </w:p>
    <w:p w14:paraId="377A62D8" w14:textId="77777777" w:rsidR="00C77E32" w:rsidRPr="00C77E32" w:rsidRDefault="00C77E32" w:rsidP="00C77E32">
      <w:pPr>
        <w:pStyle w:val="ListParagraph"/>
        <w:rPr>
          <w:sz w:val="24"/>
          <w:szCs w:val="24"/>
        </w:rPr>
      </w:pPr>
      <w:r w:rsidRPr="00C77E32">
        <w:rPr>
          <w:sz w:val="24"/>
          <w:szCs w:val="24"/>
        </w:rPr>
        <w:t xml:space="preserve">  `Validity` </w:t>
      </w:r>
      <w:proofErr w:type="gramStart"/>
      <w:r w:rsidRPr="00C77E32">
        <w:rPr>
          <w:sz w:val="24"/>
          <w:szCs w:val="24"/>
        </w:rPr>
        <w:t>SMALLINT(</w:t>
      </w:r>
      <w:proofErr w:type="gramEnd"/>
      <w:r w:rsidRPr="00C77E32">
        <w:rPr>
          <w:sz w:val="24"/>
          <w:szCs w:val="24"/>
        </w:rPr>
        <w:t>3) NOT NULL,</w:t>
      </w:r>
    </w:p>
    <w:p w14:paraId="6D2ED634" w14:textId="77777777" w:rsidR="00C77E32" w:rsidRPr="00C77E32" w:rsidRDefault="00C77E32" w:rsidP="00C77E32">
      <w:pPr>
        <w:pStyle w:val="ListParagraph"/>
        <w:rPr>
          <w:sz w:val="24"/>
          <w:szCs w:val="24"/>
        </w:rPr>
      </w:pPr>
      <w:r w:rsidRPr="00C77E32">
        <w:rPr>
          <w:sz w:val="24"/>
          <w:szCs w:val="24"/>
        </w:rPr>
        <w:t xml:space="preserve">  `IsActive` TINYINT NOT NULL,</w:t>
      </w:r>
    </w:p>
    <w:p w14:paraId="38DC6BA6" w14:textId="77777777" w:rsidR="00C77E32" w:rsidRPr="00C77E32" w:rsidRDefault="00C77E32" w:rsidP="00C77E32">
      <w:pPr>
        <w:pStyle w:val="ListParagraph"/>
        <w:rPr>
          <w:sz w:val="24"/>
          <w:szCs w:val="24"/>
        </w:rPr>
      </w:pPr>
      <w:r w:rsidRPr="00C77E32">
        <w:rPr>
          <w:sz w:val="24"/>
          <w:szCs w:val="24"/>
        </w:rPr>
        <w:t xml:space="preserve">  `VisaType_VisaId` INT UNSIGNED NOT NULL,</w:t>
      </w:r>
    </w:p>
    <w:p w14:paraId="7B1A825D" w14:textId="77777777" w:rsidR="00C77E32" w:rsidRPr="00C77E32" w:rsidRDefault="00C77E32" w:rsidP="00C77E32">
      <w:pPr>
        <w:pStyle w:val="ListParagraph"/>
        <w:rPr>
          <w:sz w:val="24"/>
          <w:szCs w:val="24"/>
        </w:rPr>
      </w:pPr>
      <w:r w:rsidRPr="00C77E32">
        <w:rPr>
          <w:sz w:val="24"/>
          <w:szCs w:val="24"/>
        </w:rPr>
        <w:t xml:space="preserve">  `SchengenCountry_CountryId` INT UNSIGNED NOT NULL,</w:t>
      </w:r>
    </w:p>
    <w:p w14:paraId="4308196E" w14:textId="77777777" w:rsidR="00C77E32" w:rsidRPr="00C77E32" w:rsidRDefault="00C77E32" w:rsidP="00C77E32">
      <w:pPr>
        <w:pStyle w:val="ListParagraph"/>
        <w:rPr>
          <w:sz w:val="24"/>
          <w:szCs w:val="24"/>
        </w:rPr>
      </w:pPr>
      <w:r w:rsidRPr="00C77E32">
        <w:rPr>
          <w:sz w:val="24"/>
          <w:szCs w:val="24"/>
        </w:rPr>
        <w:t xml:space="preserve">  `ApplicationId` INT UNSIGNED NOT NULL,</w:t>
      </w:r>
    </w:p>
    <w:p w14:paraId="28C45D51" w14:textId="77777777" w:rsidR="00C77E32" w:rsidRPr="00C77E32" w:rsidRDefault="00C77E32" w:rsidP="00C77E32">
      <w:pPr>
        <w:pStyle w:val="ListParagraph"/>
        <w:rPr>
          <w:sz w:val="24"/>
          <w:szCs w:val="24"/>
        </w:rPr>
      </w:pPr>
      <w:r w:rsidRPr="00C77E32">
        <w:rPr>
          <w:sz w:val="24"/>
          <w:szCs w:val="24"/>
        </w:rPr>
        <w:t xml:space="preserve">  PRIMARY KEY (`Applicant_passport`, `ApplicationId`),</w:t>
      </w:r>
    </w:p>
    <w:p w14:paraId="103CA36D" w14:textId="77777777" w:rsidR="00C77E32" w:rsidRPr="00C77E32" w:rsidRDefault="00C77E32" w:rsidP="00C77E32">
      <w:pPr>
        <w:pStyle w:val="ListParagraph"/>
        <w:rPr>
          <w:sz w:val="24"/>
          <w:szCs w:val="24"/>
        </w:rPr>
      </w:pPr>
      <w:r w:rsidRPr="00C77E32">
        <w:rPr>
          <w:sz w:val="24"/>
          <w:szCs w:val="24"/>
        </w:rPr>
        <w:t xml:space="preserve">  INDEX `fk_GrantedVisa_VisaType1_idx` (`VisaType_VisaId` ASC),</w:t>
      </w:r>
    </w:p>
    <w:p w14:paraId="01564C84" w14:textId="77777777" w:rsidR="00C77E32" w:rsidRPr="00C77E32" w:rsidRDefault="00C77E32" w:rsidP="00C77E32">
      <w:pPr>
        <w:pStyle w:val="ListParagraph"/>
        <w:rPr>
          <w:sz w:val="24"/>
          <w:szCs w:val="24"/>
        </w:rPr>
      </w:pPr>
      <w:r w:rsidRPr="00C77E32">
        <w:rPr>
          <w:sz w:val="24"/>
          <w:szCs w:val="24"/>
        </w:rPr>
        <w:t xml:space="preserve">  INDEX `fk_GrantedVisa_SchengenCountry1_idx` (`SchengenCountry_CountryId` ASC),</w:t>
      </w:r>
    </w:p>
    <w:p w14:paraId="66C2151B" w14:textId="77777777" w:rsidR="00C77E32" w:rsidRPr="00C77E32" w:rsidRDefault="00C77E32" w:rsidP="00C77E32">
      <w:pPr>
        <w:pStyle w:val="ListParagraph"/>
        <w:rPr>
          <w:sz w:val="24"/>
          <w:szCs w:val="24"/>
        </w:rPr>
      </w:pPr>
      <w:r w:rsidRPr="00C77E32">
        <w:rPr>
          <w:sz w:val="24"/>
          <w:szCs w:val="24"/>
        </w:rPr>
        <w:t xml:space="preserve">  INDEX `fk_appliatn_id_idx` (`ApplicationId` ASC),</w:t>
      </w:r>
    </w:p>
    <w:p w14:paraId="3EB08CA5" w14:textId="77777777" w:rsidR="00C77E32" w:rsidRPr="00C77E32" w:rsidRDefault="00C77E32" w:rsidP="00C77E32">
      <w:pPr>
        <w:pStyle w:val="ListParagraph"/>
        <w:rPr>
          <w:sz w:val="24"/>
          <w:szCs w:val="24"/>
        </w:rPr>
      </w:pPr>
      <w:r w:rsidRPr="00C77E32">
        <w:rPr>
          <w:sz w:val="24"/>
          <w:szCs w:val="24"/>
        </w:rPr>
        <w:t xml:space="preserve">  UNIQUE INDEX `ApplicationId_UNIQUE` (`ApplicationId` ASC),</w:t>
      </w:r>
    </w:p>
    <w:p w14:paraId="16106119" w14:textId="77777777" w:rsidR="00C77E32" w:rsidRPr="00C77E32" w:rsidRDefault="00C77E32" w:rsidP="00C77E32">
      <w:pPr>
        <w:pStyle w:val="ListParagraph"/>
        <w:rPr>
          <w:sz w:val="24"/>
          <w:szCs w:val="24"/>
        </w:rPr>
      </w:pPr>
      <w:r w:rsidRPr="00C77E32">
        <w:rPr>
          <w:sz w:val="24"/>
          <w:szCs w:val="24"/>
        </w:rPr>
        <w:t xml:space="preserve">  CONSTRAINT `fk_GrantedVisa_VisaType1`</w:t>
      </w:r>
    </w:p>
    <w:p w14:paraId="0D69B6AE" w14:textId="77777777" w:rsidR="00C77E32" w:rsidRPr="00C77E32" w:rsidRDefault="00C77E32" w:rsidP="00C77E32">
      <w:pPr>
        <w:pStyle w:val="ListParagraph"/>
        <w:rPr>
          <w:sz w:val="24"/>
          <w:szCs w:val="24"/>
        </w:rPr>
      </w:pPr>
      <w:r w:rsidRPr="00C77E32">
        <w:rPr>
          <w:sz w:val="24"/>
          <w:szCs w:val="24"/>
        </w:rPr>
        <w:t xml:space="preserve">    FOREIGN KEY (`VisaType_VisaId`)</w:t>
      </w:r>
    </w:p>
    <w:p w14:paraId="2B91E656"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VisaType` (`VisaId`)</w:t>
      </w:r>
    </w:p>
    <w:p w14:paraId="173E42C4" w14:textId="77777777" w:rsidR="00C77E32" w:rsidRPr="00C77E32" w:rsidRDefault="00C77E32" w:rsidP="00C77E32">
      <w:pPr>
        <w:pStyle w:val="ListParagraph"/>
        <w:rPr>
          <w:sz w:val="24"/>
          <w:szCs w:val="24"/>
        </w:rPr>
      </w:pPr>
      <w:r w:rsidRPr="00C77E32">
        <w:rPr>
          <w:sz w:val="24"/>
          <w:szCs w:val="24"/>
        </w:rPr>
        <w:t xml:space="preserve">    ON DELETE NO ACTION</w:t>
      </w:r>
    </w:p>
    <w:p w14:paraId="4A9424A8" w14:textId="77777777" w:rsidR="00C77E32" w:rsidRPr="00C77E32" w:rsidRDefault="00C77E32" w:rsidP="00C77E32">
      <w:pPr>
        <w:pStyle w:val="ListParagraph"/>
        <w:rPr>
          <w:sz w:val="24"/>
          <w:szCs w:val="24"/>
        </w:rPr>
      </w:pPr>
      <w:r w:rsidRPr="00C77E32">
        <w:rPr>
          <w:sz w:val="24"/>
          <w:szCs w:val="24"/>
        </w:rPr>
        <w:t xml:space="preserve">    ON UPDATE NO ACTION,</w:t>
      </w:r>
    </w:p>
    <w:p w14:paraId="304F1780" w14:textId="77777777" w:rsidR="00C77E32" w:rsidRPr="00C77E32" w:rsidRDefault="00C77E32" w:rsidP="00C77E32">
      <w:pPr>
        <w:pStyle w:val="ListParagraph"/>
        <w:rPr>
          <w:sz w:val="24"/>
          <w:szCs w:val="24"/>
        </w:rPr>
      </w:pPr>
      <w:r w:rsidRPr="00C77E32">
        <w:rPr>
          <w:sz w:val="24"/>
          <w:szCs w:val="24"/>
        </w:rPr>
        <w:t xml:space="preserve">  CONSTRAINT `fk_GrantedVisa_SchengenCountry1`</w:t>
      </w:r>
    </w:p>
    <w:p w14:paraId="65455480" w14:textId="77777777" w:rsidR="00C77E32" w:rsidRPr="00C77E32" w:rsidRDefault="00C77E32" w:rsidP="00C77E32">
      <w:pPr>
        <w:pStyle w:val="ListParagraph"/>
        <w:rPr>
          <w:sz w:val="24"/>
          <w:szCs w:val="24"/>
        </w:rPr>
      </w:pPr>
      <w:r w:rsidRPr="00C77E32">
        <w:rPr>
          <w:sz w:val="24"/>
          <w:szCs w:val="24"/>
        </w:rPr>
        <w:t xml:space="preserve">    FOREIGN KEY (`SchengenCountry_CountryId`)</w:t>
      </w:r>
    </w:p>
    <w:p w14:paraId="2FC7ABE3"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SchengenCountry` (`CountryId`)</w:t>
      </w:r>
    </w:p>
    <w:p w14:paraId="1A19E0D5" w14:textId="77777777" w:rsidR="00C77E32" w:rsidRPr="00C77E32" w:rsidRDefault="00C77E32" w:rsidP="00C77E32">
      <w:pPr>
        <w:pStyle w:val="ListParagraph"/>
        <w:rPr>
          <w:sz w:val="24"/>
          <w:szCs w:val="24"/>
        </w:rPr>
      </w:pPr>
      <w:r w:rsidRPr="00C77E32">
        <w:rPr>
          <w:sz w:val="24"/>
          <w:szCs w:val="24"/>
        </w:rPr>
        <w:t xml:space="preserve">    ON DELETE NO ACTION</w:t>
      </w:r>
    </w:p>
    <w:p w14:paraId="6DD31C26" w14:textId="77777777" w:rsidR="00C77E32" w:rsidRPr="00C77E32" w:rsidRDefault="00C77E32" w:rsidP="00C77E32">
      <w:pPr>
        <w:pStyle w:val="ListParagraph"/>
        <w:rPr>
          <w:sz w:val="24"/>
          <w:szCs w:val="24"/>
        </w:rPr>
      </w:pPr>
      <w:r w:rsidRPr="00C77E32">
        <w:rPr>
          <w:sz w:val="24"/>
          <w:szCs w:val="24"/>
        </w:rPr>
        <w:t xml:space="preserve">    ON UPDATE NO ACTION,</w:t>
      </w:r>
    </w:p>
    <w:p w14:paraId="56EBD6AA" w14:textId="77777777" w:rsidR="00C77E32" w:rsidRPr="00C77E32" w:rsidRDefault="00C77E32" w:rsidP="00C77E32">
      <w:pPr>
        <w:pStyle w:val="ListParagraph"/>
        <w:rPr>
          <w:sz w:val="24"/>
          <w:szCs w:val="24"/>
        </w:rPr>
      </w:pPr>
      <w:r w:rsidRPr="00C77E32">
        <w:rPr>
          <w:sz w:val="24"/>
          <w:szCs w:val="24"/>
        </w:rPr>
        <w:t xml:space="preserve">  CONSTRAINT `fk_appliatn_id`</w:t>
      </w:r>
    </w:p>
    <w:p w14:paraId="30971126" w14:textId="77777777" w:rsidR="00C77E32" w:rsidRPr="00C77E32" w:rsidRDefault="00C77E32" w:rsidP="00C77E32">
      <w:pPr>
        <w:pStyle w:val="ListParagraph"/>
        <w:rPr>
          <w:sz w:val="24"/>
          <w:szCs w:val="24"/>
        </w:rPr>
      </w:pPr>
      <w:r w:rsidRPr="00C77E32">
        <w:rPr>
          <w:sz w:val="24"/>
          <w:szCs w:val="24"/>
        </w:rPr>
        <w:t xml:space="preserve">    FOREIGN KEY (`ApplicationId`)</w:t>
      </w:r>
    </w:p>
    <w:p w14:paraId="2E79AD08"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Application` (`ApplicationId`)</w:t>
      </w:r>
    </w:p>
    <w:p w14:paraId="0CEFD7AA" w14:textId="77777777" w:rsidR="00C77E32" w:rsidRPr="00C77E32" w:rsidRDefault="00C77E32" w:rsidP="00C77E32">
      <w:pPr>
        <w:pStyle w:val="ListParagraph"/>
        <w:rPr>
          <w:sz w:val="24"/>
          <w:szCs w:val="24"/>
        </w:rPr>
      </w:pPr>
      <w:r w:rsidRPr="00C77E32">
        <w:rPr>
          <w:sz w:val="24"/>
          <w:szCs w:val="24"/>
        </w:rPr>
        <w:t xml:space="preserve">    ON DELETE NO ACTION</w:t>
      </w:r>
    </w:p>
    <w:p w14:paraId="68313A5F" w14:textId="77777777" w:rsidR="00C77E32" w:rsidRPr="00C77E32" w:rsidRDefault="00C77E32" w:rsidP="00C77E32">
      <w:pPr>
        <w:pStyle w:val="ListParagraph"/>
        <w:rPr>
          <w:sz w:val="24"/>
          <w:szCs w:val="24"/>
        </w:rPr>
      </w:pPr>
      <w:r w:rsidRPr="00C77E32">
        <w:rPr>
          <w:sz w:val="24"/>
          <w:szCs w:val="24"/>
        </w:rPr>
        <w:t xml:space="preserve">    ON UPDATE NO ACTION,</w:t>
      </w:r>
    </w:p>
    <w:p w14:paraId="43992F65" w14:textId="77777777" w:rsidR="00C77E32" w:rsidRPr="00C77E32" w:rsidRDefault="00C77E32" w:rsidP="00C77E32">
      <w:pPr>
        <w:pStyle w:val="ListParagraph"/>
        <w:rPr>
          <w:sz w:val="24"/>
          <w:szCs w:val="24"/>
        </w:rPr>
      </w:pPr>
      <w:r w:rsidRPr="00C77E32">
        <w:rPr>
          <w:sz w:val="24"/>
          <w:szCs w:val="24"/>
        </w:rPr>
        <w:t xml:space="preserve">  CONSTRAINT `fk_viza_pspt`</w:t>
      </w:r>
    </w:p>
    <w:p w14:paraId="66BC0A35" w14:textId="77777777" w:rsidR="00C77E32" w:rsidRPr="00C77E32" w:rsidRDefault="00C77E32" w:rsidP="00C77E32">
      <w:pPr>
        <w:pStyle w:val="ListParagraph"/>
        <w:rPr>
          <w:sz w:val="24"/>
          <w:szCs w:val="24"/>
        </w:rPr>
      </w:pPr>
      <w:r w:rsidRPr="00C77E32">
        <w:rPr>
          <w:sz w:val="24"/>
          <w:szCs w:val="24"/>
        </w:rPr>
        <w:t xml:space="preserve">    FOREIGN KEY (`Applicant_passport`)</w:t>
      </w:r>
    </w:p>
    <w:p w14:paraId="56E08F42"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Applicant` (`passport`)</w:t>
      </w:r>
    </w:p>
    <w:p w14:paraId="7FE4C86A" w14:textId="77777777" w:rsidR="00C77E32" w:rsidRPr="00C77E32" w:rsidRDefault="00C77E32" w:rsidP="00C77E32">
      <w:pPr>
        <w:pStyle w:val="ListParagraph"/>
        <w:rPr>
          <w:sz w:val="24"/>
          <w:szCs w:val="24"/>
        </w:rPr>
      </w:pPr>
      <w:r w:rsidRPr="00C77E32">
        <w:rPr>
          <w:sz w:val="24"/>
          <w:szCs w:val="24"/>
        </w:rPr>
        <w:t xml:space="preserve">    ON DELETE NO ACTION</w:t>
      </w:r>
    </w:p>
    <w:p w14:paraId="06E98ADD" w14:textId="77777777" w:rsidR="00C77E32" w:rsidRPr="00C77E32" w:rsidRDefault="00C77E32" w:rsidP="00C77E32">
      <w:pPr>
        <w:pStyle w:val="ListParagraph"/>
        <w:rPr>
          <w:sz w:val="24"/>
          <w:szCs w:val="24"/>
        </w:rPr>
      </w:pPr>
      <w:r w:rsidRPr="00C77E32">
        <w:rPr>
          <w:sz w:val="24"/>
          <w:szCs w:val="24"/>
        </w:rPr>
        <w:t xml:space="preserve">    ON UPDATE NO ACTION)</w:t>
      </w:r>
    </w:p>
    <w:p w14:paraId="4880F99B" w14:textId="77777777" w:rsidR="00C77E32" w:rsidRPr="00C77E32" w:rsidRDefault="00C77E32" w:rsidP="00C77E32">
      <w:pPr>
        <w:pStyle w:val="ListParagraph"/>
        <w:rPr>
          <w:sz w:val="24"/>
          <w:szCs w:val="24"/>
        </w:rPr>
      </w:pPr>
      <w:r w:rsidRPr="00C77E32">
        <w:rPr>
          <w:sz w:val="24"/>
          <w:szCs w:val="24"/>
        </w:rPr>
        <w:lastRenderedPageBreak/>
        <w:t>ENGINE = InnoDB;</w:t>
      </w:r>
    </w:p>
    <w:p w14:paraId="16F4876D" w14:textId="77777777" w:rsidR="00C77E32" w:rsidRPr="00C77E32" w:rsidRDefault="00C77E32" w:rsidP="00C77E32">
      <w:pPr>
        <w:pStyle w:val="ListParagraph"/>
        <w:rPr>
          <w:sz w:val="24"/>
          <w:szCs w:val="24"/>
        </w:rPr>
      </w:pPr>
    </w:p>
    <w:p w14:paraId="3DFC2B74" w14:textId="77777777" w:rsidR="00C77E32" w:rsidRPr="00C77E32" w:rsidRDefault="00C77E32" w:rsidP="00C77E32">
      <w:pPr>
        <w:pStyle w:val="ListParagraph"/>
        <w:rPr>
          <w:sz w:val="24"/>
          <w:szCs w:val="24"/>
        </w:rPr>
      </w:pPr>
    </w:p>
    <w:p w14:paraId="0E1BC63A" w14:textId="77777777" w:rsidR="00C77E32" w:rsidRPr="00C77E32" w:rsidRDefault="00C77E32" w:rsidP="00C77E32">
      <w:pPr>
        <w:pStyle w:val="ListParagraph"/>
        <w:rPr>
          <w:sz w:val="24"/>
          <w:szCs w:val="24"/>
        </w:rPr>
      </w:pPr>
      <w:r w:rsidRPr="00C77E32">
        <w:rPr>
          <w:sz w:val="24"/>
          <w:szCs w:val="24"/>
        </w:rPr>
        <w:t>-- -----------------------------------------------------</w:t>
      </w:r>
    </w:p>
    <w:p w14:paraId="5A9064AD"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Relative`</w:t>
      </w:r>
    </w:p>
    <w:p w14:paraId="7073373B" w14:textId="77777777" w:rsidR="00C77E32" w:rsidRPr="00C77E32" w:rsidRDefault="00C77E32" w:rsidP="00C77E32">
      <w:pPr>
        <w:pStyle w:val="ListParagraph"/>
        <w:rPr>
          <w:sz w:val="24"/>
          <w:szCs w:val="24"/>
        </w:rPr>
      </w:pPr>
      <w:r w:rsidRPr="00C77E32">
        <w:rPr>
          <w:sz w:val="24"/>
          <w:szCs w:val="24"/>
        </w:rPr>
        <w:t>-- -----------------------------------------------------</w:t>
      </w:r>
    </w:p>
    <w:p w14:paraId="0F1AD257"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Relative` (</w:t>
      </w:r>
    </w:p>
    <w:p w14:paraId="1304097B" w14:textId="77777777" w:rsidR="00C77E32" w:rsidRPr="00C77E32" w:rsidRDefault="00C77E32" w:rsidP="00C77E32">
      <w:pPr>
        <w:pStyle w:val="ListParagraph"/>
        <w:rPr>
          <w:sz w:val="24"/>
          <w:szCs w:val="24"/>
        </w:rPr>
      </w:pPr>
      <w:r w:rsidRPr="00C77E32">
        <w:rPr>
          <w:sz w:val="24"/>
          <w:szCs w:val="24"/>
        </w:rPr>
        <w:t xml:space="preserve">  `Passport` INT UNSIGNED NOT NULL,</w:t>
      </w:r>
    </w:p>
    <w:p w14:paraId="1CEC7E2A" w14:textId="77777777" w:rsidR="00C77E32" w:rsidRPr="00C77E32" w:rsidRDefault="00C77E32" w:rsidP="00C77E32">
      <w:pPr>
        <w:pStyle w:val="ListParagraph"/>
        <w:rPr>
          <w:sz w:val="24"/>
          <w:szCs w:val="24"/>
        </w:rPr>
      </w:pPr>
      <w:r w:rsidRPr="00C77E32">
        <w:rPr>
          <w:sz w:val="24"/>
          <w:szCs w:val="24"/>
        </w:rPr>
        <w:t xml:space="preserve">  `FirstName` </w:t>
      </w:r>
      <w:proofErr w:type="gramStart"/>
      <w:r w:rsidRPr="00C77E32">
        <w:rPr>
          <w:sz w:val="24"/>
          <w:szCs w:val="24"/>
        </w:rPr>
        <w:t>VARCHAR(</w:t>
      </w:r>
      <w:proofErr w:type="gramEnd"/>
      <w:r w:rsidRPr="00C77E32">
        <w:rPr>
          <w:sz w:val="24"/>
          <w:szCs w:val="24"/>
        </w:rPr>
        <w:t>45) NOT NULL,</w:t>
      </w:r>
    </w:p>
    <w:p w14:paraId="37B0D9DD" w14:textId="77777777" w:rsidR="00C77E32" w:rsidRPr="00C77E32" w:rsidRDefault="00C77E32" w:rsidP="00C77E32">
      <w:pPr>
        <w:pStyle w:val="ListParagraph"/>
        <w:rPr>
          <w:sz w:val="24"/>
          <w:szCs w:val="24"/>
        </w:rPr>
      </w:pPr>
      <w:r w:rsidRPr="00C77E32">
        <w:rPr>
          <w:sz w:val="24"/>
          <w:szCs w:val="24"/>
        </w:rPr>
        <w:t xml:space="preserve">  `LastName` </w:t>
      </w:r>
      <w:proofErr w:type="gramStart"/>
      <w:r w:rsidRPr="00C77E32">
        <w:rPr>
          <w:sz w:val="24"/>
          <w:szCs w:val="24"/>
        </w:rPr>
        <w:t>VARCHAR(</w:t>
      </w:r>
      <w:proofErr w:type="gramEnd"/>
      <w:r w:rsidRPr="00C77E32">
        <w:rPr>
          <w:sz w:val="24"/>
          <w:szCs w:val="24"/>
        </w:rPr>
        <w:t>45) NOT NULL,</w:t>
      </w:r>
    </w:p>
    <w:p w14:paraId="16A2CD80" w14:textId="77777777" w:rsidR="00C77E32" w:rsidRPr="00C77E32" w:rsidRDefault="00C77E32" w:rsidP="00C77E32">
      <w:pPr>
        <w:pStyle w:val="ListParagraph"/>
        <w:rPr>
          <w:sz w:val="24"/>
          <w:szCs w:val="24"/>
        </w:rPr>
      </w:pPr>
      <w:r w:rsidRPr="00C77E32">
        <w:rPr>
          <w:sz w:val="24"/>
          <w:szCs w:val="24"/>
        </w:rPr>
        <w:t xml:space="preserve">  `Street` </w:t>
      </w:r>
      <w:proofErr w:type="gramStart"/>
      <w:r w:rsidRPr="00C77E32">
        <w:rPr>
          <w:sz w:val="24"/>
          <w:szCs w:val="24"/>
        </w:rPr>
        <w:t>VARCHAR(</w:t>
      </w:r>
      <w:proofErr w:type="gramEnd"/>
      <w:r w:rsidRPr="00C77E32">
        <w:rPr>
          <w:sz w:val="24"/>
          <w:szCs w:val="24"/>
        </w:rPr>
        <w:t>45) NOT NULL,</w:t>
      </w:r>
    </w:p>
    <w:p w14:paraId="7EB275A6" w14:textId="77777777" w:rsidR="00C77E32" w:rsidRPr="00C77E32" w:rsidRDefault="00C77E32" w:rsidP="00C77E32">
      <w:pPr>
        <w:pStyle w:val="ListParagraph"/>
        <w:rPr>
          <w:sz w:val="24"/>
          <w:szCs w:val="24"/>
        </w:rPr>
      </w:pPr>
      <w:r w:rsidRPr="00C77E32">
        <w:rPr>
          <w:sz w:val="24"/>
          <w:szCs w:val="24"/>
        </w:rPr>
        <w:t xml:space="preserve">  `City` </w:t>
      </w:r>
      <w:proofErr w:type="gramStart"/>
      <w:r w:rsidRPr="00C77E32">
        <w:rPr>
          <w:sz w:val="24"/>
          <w:szCs w:val="24"/>
        </w:rPr>
        <w:t>VARCHAR(</w:t>
      </w:r>
      <w:proofErr w:type="gramEnd"/>
      <w:r w:rsidRPr="00C77E32">
        <w:rPr>
          <w:sz w:val="24"/>
          <w:szCs w:val="24"/>
        </w:rPr>
        <w:t>45) NOT NULL,</w:t>
      </w:r>
    </w:p>
    <w:p w14:paraId="1F584C74" w14:textId="77777777" w:rsidR="00C77E32" w:rsidRPr="00C77E32" w:rsidRDefault="00C77E32" w:rsidP="00C77E32">
      <w:pPr>
        <w:pStyle w:val="ListParagraph"/>
        <w:rPr>
          <w:sz w:val="24"/>
          <w:szCs w:val="24"/>
        </w:rPr>
      </w:pPr>
      <w:r w:rsidRPr="00C77E32">
        <w:rPr>
          <w:sz w:val="24"/>
          <w:szCs w:val="24"/>
        </w:rPr>
        <w:t xml:space="preserve">  `ApartmentNo` INT NOT NULL,</w:t>
      </w:r>
    </w:p>
    <w:p w14:paraId="1979CE64" w14:textId="77777777" w:rsidR="00C77E32" w:rsidRPr="00C77E32" w:rsidRDefault="00C77E32" w:rsidP="00C77E32">
      <w:pPr>
        <w:pStyle w:val="ListParagraph"/>
        <w:rPr>
          <w:sz w:val="24"/>
          <w:szCs w:val="24"/>
        </w:rPr>
      </w:pPr>
      <w:r w:rsidRPr="00C77E32">
        <w:rPr>
          <w:sz w:val="24"/>
          <w:szCs w:val="24"/>
        </w:rPr>
        <w:t xml:space="preserve">  `FinancialStatus_id` INT UNSIGNED NOT NULL,</w:t>
      </w:r>
    </w:p>
    <w:p w14:paraId="70EF9A68" w14:textId="77777777" w:rsidR="00C77E32" w:rsidRPr="00C77E32" w:rsidRDefault="00C77E32" w:rsidP="00C77E32">
      <w:pPr>
        <w:pStyle w:val="ListParagraph"/>
        <w:rPr>
          <w:sz w:val="24"/>
          <w:szCs w:val="24"/>
        </w:rPr>
      </w:pPr>
      <w:r w:rsidRPr="00C77E32">
        <w:rPr>
          <w:sz w:val="24"/>
          <w:szCs w:val="24"/>
        </w:rPr>
        <w:t xml:space="preserve">  `Relation` </w:t>
      </w:r>
      <w:proofErr w:type="gramStart"/>
      <w:r w:rsidRPr="00C77E32">
        <w:rPr>
          <w:sz w:val="24"/>
          <w:szCs w:val="24"/>
        </w:rPr>
        <w:t>ENUM(</w:t>
      </w:r>
      <w:proofErr w:type="gramEnd"/>
      <w:r w:rsidRPr="00C77E32">
        <w:rPr>
          <w:sz w:val="24"/>
          <w:szCs w:val="24"/>
        </w:rPr>
        <w:t>'Spouse', 'Parent', 'Sibling', 'Friend') NOT NULL,</w:t>
      </w:r>
    </w:p>
    <w:p w14:paraId="33037DF2" w14:textId="77777777" w:rsidR="00C77E32" w:rsidRPr="00C77E32" w:rsidRDefault="00C77E32" w:rsidP="00C77E32">
      <w:pPr>
        <w:pStyle w:val="ListParagraph"/>
        <w:rPr>
          <w:sz w:val="24"/>
          <w:szCs w:val="24"/>
        </w:rPr>
      </w:pPr>
      <w:r w:rsidRPr="00C77E32">
        <w:rPr>
          <w:sz w:val="24"/>
          <w:szCs w:val="24"/>
        </w:rPr>
        <w:t xml:space="preserve">  `Gender` </w:t>
      </w:r>
      <w:proofErr w:type="gramStart"/>
      <w:r w:rsidRPr="00C77E32">
        <w:rPr>
          <w:sz w:val="24"/>
          <w:szCs w:val="24"/>
        </w:rPr>
        <w:t>ENUM(</w:t>
      </w:r>
      <w:proofErr w:type="gramEnd"/>
      <w:r w:rsidRPr="00C77E32">
        <w:rPr>
          <w:sz w:val="24"/>
          <w:szCs w:val="24"/>
        </w:rPr>
        <w:t>'Male', 'Female') NOT NULL,</w:t>
      </w:r>
    </w:p>
    <w:p w14:paraId="280371A0" w14:textId="77777777" w:rsidR="00C77E32" w:rsidRPr="00C77E32" w:rsidRDefault="00C77E32" w:rsidP="00C77E32">
      <w:pPr>
        <w:pStyle w:val="ListParagraph"/>
        <w:rPr>
          <w:sz w:val="24"/>
          <w:szCs w:val="24"/>
        </w:rPr>
      </w:pPr>
      <w:r w:rsidRPr="00C77E32">
        <w:rPr>
          <w:sz w:val="24"/>
          <w:szCs w:val="24"/>
        </w:rPr>
        <w:t xml:space="preserve">  PRIMARY KEY (`Passport`),</w:t>
      </w:r>
    </w:p>
    <w:p w14:paraId="272AD042" w14:textId="77777777" w:rsidR="00C77E32" w:rsidRPr="00C77E32" w:rsidRDefault="00C77E32" w:rsidP="00C77E32">
      <w:pPr>
        <w:pStyle w:val="ListParagraph"/>
        <w:rPr>
          <w:sz w:val="24"/>
          <w:szCs w:val="24"/>
        </w:rPr>
      </w:pPr>
      <w:r w:rsidRPr="00C77E32">
        <w:rPr>
          <w:sz w:val="24"/>
          <w:szCs w:val="24"/>
        </w:rPr>
        <w:t xml:space="preserve">  UNIQUE INDEX `Passport_UNIQUE` (`Passport` ASC),</w:t>
      </w:r>
    </w:p>
    <w:p w14:paraId="3084323E" w14:textId="77777777" w:rsidR="00C77E32" w:rsidRPr="00C77E32" w:rsidRDefault="00C77E32" w:rsidP="00C77E32">
      <w:pPr>
        <w:pStyle w:val="ListParagraph"/>
        <w:rPr>
          <w:sz w:val="24"/>
          <w:szCs w:val="24"/>
        </w:rPr>
      </w:pPr>
      <w:r w:rsidRPr="00C77E32">
        <w:rPr>
          <w:sz w:val="24"/>
          <w:szCs w:val="24"/>
        </w:rPr>
        <w:t xml:space="preserve">  INDEX `fk_Relative_FinancialStatus1_idx` (`FinancialStatus_id` ASC),</w:t>
      </w:r>
    </w:p>
    <w:p w14:paraId="5A884C30" w14:textId="77777777" w:rsidR="00C77E32" w:rsidRPr="00C77E32" w:rsidRDefault="00C77E32" w:rsidP="00C77E32">
      <w:pPr>
        <w:pStyle w:val="ListParagraph"/>
        <w:rPr>
          <w:sz w:val="24"/>
          <w:szCs w:val="24"/>
        </w:rPr>
      </w:pPr>
      <w:r w:rsidRPr="00C77E32">
        <w:rPr>
          <w:sz w:val="24"/>
          <w:szCs w:val="24"/>
        </w:rPr>
        <w:t xml:space="preserve">  CONSTRAINT `fk_Relative_FinancialStatus1`</w:t>
      </w:r>
    </w:p>
    <w:p w14:paraId="39DFBB35" w14:textId="77777777" w:rsidR="00C77E32" w:rsidRPr="00C77E32" w:rsidRDefault="00C77E32" w:rsidP="00C77E32">
      <w:pPr>
        <w:pStyle w:val="ListParagraph"/>
        <w:rPr>
          <w:sz w:val="24"/>
          <w:szCs w:val="24"/>
        </w:rPr>
      </w:pPr>
      <w:r w:rsidRPr="00C77E32">
        <w:rPr>
          <w:sz w:val="24"/>
          <w:szCs w:val="24"/>
        </w:rPr>
        <w:t xml:space="preserve">    FOREIGN KEY (`FinancialStatus_id`)</w:t>
      </w:r>
    </w:p>
    <w:p w14:paraId="571DBE10"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FinancialStatus` (`id`)</w:t>
      </w:r>
    </w:p>
    <w:p w14:paraId="2B11558A" w14:textId="77777777" w:rsidR="00C77E32" w:rsidRPr="00C77E32" w:rsidRDefault="00C77E32" w:rsidP="00C77E32">
      <w:pPr>
        <w:pStyle w:val="ListParagraph"/>
        <w:rPr>
          <w:sz w:val="24"/>
          <w:szCs w:val="24"/>
        </w:rPr>
      </w:pPr>
      <w:r w:rsidRPr="00C77E32">
        <w:rPr>
          <w:sz w:val="24"/>
          <w:szCs w:val="24"/>
        </w:rPr>
        <w:t xml:space="preserve">    ON DELETE NO ACTION</w:t>
      </w:r>
    </w:p>
    <w:p w14:paraId="530B4DEC" w14:textId="77777777" w:rsidR="00C77E32" w:rsidRPr="00C77E32" w:rsidRDefault="00C77E32" w:rsidP="00C77E32">
      <w:pPr>
        <w:pStyle w:val="ListParagraph"/>
        <w:rPr>
          <w:sz w:val="24"/>
          <w:szCs w:val="24"/>
        </w:rPr>
      </w:pPr>
      <w:r w:rsidRPr="00C77E32">
        <w:rPr>
          <w:sz w:val="24"/>
          <w:szCs w:val="24"/>
        </w:rPr>
        <w:t xml:space="preserve">    ON UPDATE NO ACTION)</w:t>
      </w:r>
    </w:p>
    <w:p w14:paraId="73B938D0" w14:textId="77777777" w:rsidR="00C77E32" w:rsidRPr="00C77E32" w:rsidRDefault="00C77E32" w:rsidP="00C77E32">
      <w:pPr>
        <w:pStyle w:val="ListParagraph"/>
        <w:rPr>
          <w:sz w:val="24"/>
          <w:szCs w:val="24"/>
        </w:rPr>
      </w:pPr>
      <w:r w:rsidRPr="00C77E32">
        <w:rPr>
          <w:sz w:val="24"/>
          <w:szCs w:val="24"/>
        </w:rPr>
        <w:t>ENGINE = InnoDB;</w:t>
      </w:r>
    </w:p>
    <w:p w14:paraId="23C57ADA" w14:textId="77777777" w:rsidR="00C77E32" w:rsidRPr="00C77E32" w:rsidRDefault="00C77E32" w:rsidP="00C77E32">
      <w:pPr>
        <w:pStyle w:val="ListParagraph"/>
        <w:rPr>
          <w:sz w:val="24"/>
          <w:szCs w:val="24"/>
        </w:rPr>
      </w:pPr>
    </w:p>
    <w:p w14:paraId="6A06B743" w14:textId="77777777" w:rsidR="00C77E32" w:rsidRPr="00C77E32" w:rsidRDefault="00C77E32" w:rsidP="00C77E32">
      <w:pPr>
        <w:pStyle w:val="ListParagraph"/>
        <w:rPr>
          <w:sz w:val="24"/>
          <w:szCs w:val="24"/>
        </w:rPr>
      </w:pPr>
    </w:p>
    <w:p w14:paraId="1EB17CC7" w14:textId="77777777" w:rsidR="00C77E32" w:rsidRPr="00C77E32" w:rsidRDefault="00C77E32" w:rsidP="00C77E32">
      <w:pPr>
        <w:pStyle w:val="ListParagraph"/>
        <w:rPr>
          <w:sz w:val="24"/>
          <w:szCs w:val="24"/>
        </w:rPr>
      </w:pPr>
      <w:r w:rsidRPr="00C77E32">
        <w:rPr>
          <w:sz w:val="24"/>
          <w:szCs w:val="24"/>
        </w:rPr>
        <w:t>-- -----------------------------------------------------</w:t>
      </w:r>
    </w:p>
    <w:p w14:paraId="1A0CA64D"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LogUserDetails`</w:t>
      </w:r>
    </w:p>
    <w:p w14:paraId="7254A0CD" w14:textId="77777777" w:rsidR="00C77E32" w:rsidRPr="00C77E32" w:rsidRDefault="00C77E32" w:rsidP="00C77E32">
      <w:pPr>
        <w:pStyle w:val="ListParagraph"/>
        <w:rPr>
          <w:sz w:val="24"/>
          <w:szCs w:val="24"/>
        </w:rPr>
      </w:pPr>
      <w:r w:rsidRPr="00C77E32">
        <w:rPr>
          <w:sz w:val="24"/>
          <w:szCs w:val="24"/>
        </w:rPr>
        <w:t>-- -----------------------------------------------------</w:t>
      </w:r>
    </w:p>
    <w:p w14:paraId="33A9C798"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LogUserDetails` (</w:t>
      </w:r>
    </w:p>
    <w:p w14:paraId="135AD415" w14:textId="77777777" w:rsidR="00C77E32" w:rsidRPr="00C77E32" w:rsidRDefault="00C77E32" w:rsidP="00C77E32">
      <w:pPr>
        <w:pStyle w:val="ListParagraph"/>
        <w:rPr>
          <w:sz w:val="24"/>
          <w:szCs w:val="24"/>
        </w:rPr>
      </w:pPr>
      <w:r w:rsidRPr="00C77E32">
        <w:rPr>
          <w:sz w:val="24"/>
          <w:szCs w:val="24"/>
        </w:rPr>
        <w:t xml:space="preserve">  `GrantedVisa_ApplicationId` INT UNSIGNED NOT NULL,</w:t>
      </w:r>
    </w:p>
    <w:p w14:paraId="1E86F682" w14:textId="77777777" w:rsidR="00C77E32" w:rsidRPr="00C77E32" w:rsidRDefault="00C77E32" w:rsidP="00C77E32">
      <w:pPr>
        <w:pStyle w:val="ListParagraph"/>
        <w:rPr>
          <w:sz w:val="24"/>
          <w:szCs w:val="24"/>
        </w:rPr>
      </w:pPr>
      <w:r w:rsidRPr="00C77E32">
        <w:rPr>
          <w:sz w:val="24"/>
          <w:szCs w:val="24"/>
        </w:rPr>
        <w:t xml:space="preserve">  `GrantedVisa_Applicant_passport` INT UNSIGNED NOT NULL,</w:t>
      </w:r>
    </w:p>
    <w:p w14:paraId="3AAB9AA4" w14:textId="77777777" w:rsidR="00C77E32" w:rsidRPr="00C77E32" w:rsidRDefault="00C77E32" w:rsidP="00C77E32">
      <w:pPr>
        <w:pStyle w:val="ListParagraph"/>
        <w:rPr>
          <w:sz w:val="24"/>
          <w:szCs w:val="24"/>
        </w:rPr>
      </w:pPr>
      <w:r w:rsidRPr="00C77E32">
        <w:rPr>
          <w:sz w:val="24"/>
          <w:szCs w:val="24"/>
        </w:rPr>
        <w:t xml:space="preserve">  `DateCreated` DATE NOT NULL,</w:t>
      </w:r>
    </w:p>
    <w:p w14:paraId="64584F02" w14:textId="77777777" w:rsidR="00C77E32" w:rsidRPr="00C77E32" w:rsidRDefault="00C77E32" w:rsidP="00C77E32">
      <w:pPr>
        <w:pStyle w:val="ListParagraph"/>
        <w:rPr>
          <w:sz w:val="24"/>
          <w:szCs w:val="24"/>
        </w:rPr>
      </w:pPr>
      <w:r w:rsidRPr="00C77E32">
        <w:rPr>
          <w:sz w:val="24"/>
          <w:szCs w:val="24"/>
        </w:rPr>
        <w:t xml:space="preserve">  `UserAcc` </w:t>
      </w:r>
      <w:proofErr w:type="gramStart"/>
      <w:r w:rsidRPr="00C77E32">
        <w:rPr>
          <w:sz w:val="24"/>
          <w:szCs w:val="24"/>
        </w:rPr>
        <w:t>VARCHAR(</w:t>
      </w:r>
      <w:proofErr w:type="gramEnd"/>
      <w:r w:rsidRPr="00C77E32">
        <w:rPr>
          <w:sz w:val="24"/>
          <w:szCs w:val="24"/>
        </w:rPr>
        <w:t>45) NOT NULL,</w:t>
      </w:r>
    </w:p>
    <w:p w14:paraId="2ADBD9DE" w14:textId="77777777" w:rsidR="00C77E32" w:rsidRPr="00C77E32" w:rsidRDefault="00C77E32" w:rsidP="00C77E32">
      <w:pPr>
        <w:pStyle w:val="ListParagraph"/>
        <w:rPr>
          <w:sz w:val="24"/>
          <w:szCs w:val="24"/>
        </w:rPr>
      </w:pPr>
      <w:r w:rsidRPr="00C77E32">
        <w:rPr>
          <w:sz w:val="24"/>
          <w:szCs w:val="24"/>
        </w:rPr>
        <w:t xml:space="preserve">  PRIMARY KEY (`GrantedVisa_ApplicationId`, `GrantedVisa_Applicant_passport`),</w:t>
      </w:r>
    </w:p>
    <w:p w14:paraId="4F41E0D4" w14:textId="77777777" w:rsidR="00C77E32" w:rsidRPr="00C77E32" w:rsidRDefault="00C77E32" w:rsidP="00C77E32">
      <w:pPr>
        <w:pStyle w:val="ListParagraph"/>
        <w:rPr>
          <w:sz w:val="24"/>
          <w:szCs w:val="24"/>
        </w:rPr>
      </w:pPr>
      <w:r w:rsidRPr="00C77E32">
        <w:rPr>
          <w:sz w:val="24"/>
          <w:szCs w:val="24"/>
        </w:rPr>
        <w:t xml:space="preserve">  INDEX `fk_LogVisaChanges_GrantedVisa1_idx` (`GrantedVisa_Applicant_passport` ASC, `GrantedVisa_ApplicationId` ASC),</w:t>
      </w:r>
    </w:p>
    <w:p w14:paraId="2D5B1449" w14:textId="77777777" w:rsidR="00C77E32" w:rsidRPr="00C77E32" w:rsidRDefault="00C77E32" w:rsidP="00C77E32">
      <w:pPr>
        <w:pStyle w:val="ListParagraph"/>
        <w:rPr>
          <w:sz w:val="24"/>
          <w:szCs w:val="24"/>
        </w:rPr>
      </w:pPr>
      <w:r w:rsidRPr="00C77E32">
        <w:rPr>
          <w:sz w:val="24"/>
          <w:szCs w:val="24"/>
        </w:rPr>
        <w:t xml:space="preserve">  CONSTRAINT `fk_LogVisaChanges_GrantedVisa1`</w:t>
      </w:r>
    </w:p>
    <w:p w14:paraId="1A26043F" w14:textId="77777777" w:rsidR="00C77E32" w:rsidRPr="00C77E32" w:rsidRDefault="00C77E32" w:rsidP="00C77E32">
      <w:pPr>
        <w:pStyle w:val="ListParagraph"/>
        <w:rPr>
          <w:sz w:val="24"/>
          <w:szCs w:val="24"/>
        </w:rPr>
      </w:pPr>
      <w:r w:rsidRPr="00C77E32">
        <w:rPr>
          <w:sz w:val="24"/>
          <w:szCs w:val="24"/>
        </w:rPr>
        <w:t xml:space="preserve">    FOREIGN KEY (`GrantedVisa_Applicant_passport</w:t>
      </w:r>
      <w:proofErr w:type="gramStart"/>
      <w:r w:rsidRPr="00C77E32">
        <w:rPr>
          <w:sz w:val="24"/>
          <w:szCs w:val="24"/>
        </w:rPr>
        <w:t>` ,</w:t>
      </w:r>
      <w:proofErr w:type="gramEnd"/>
      <w:r w:rsidRPr="00C77E32">
        <w:rPr>
          <w:sz w:val="24"/>
          <w:szCs w:val="24"/>
        </w:rPr>
        <w:t xml:space="preserve"> `GrantedVisa_ApplicationId`)</w:t>
      </w:r>
    </w:p>
    <w:p w14:paraId="3F7DA28E" w14:textId="77777777" w:rsidR="00C77E32" w:rsidRPr="00C77E32" w:rsidRDefault="00C77E32" w:rsidP="00C77E32">
      <w:pPr>
        <w:pStyle w:val="ListParagraph"/>
        <w:rPr>
          <w:sz w:val="24"/>
          <w:szCs w:val="24"/>
        </w:rPr>
      </w:pPr>
      <w:r w:rsidRPr="00C77E32">
        <w:rPr>
          <w:sz w:val="24"/>
          <w:szCs w:val="24"/>
        </w:rPr>
        <w:lastRenderedPageBreak/>
        <w:t xml:space="preserve">    REFERENCES `Visa_Management_system</w:t>
      </w:r>
      <w:proofErr w:type="gramStart"/>
      <w:r w:rsidRPr="00C77E32">
        <w:rPr>
          <w:sz w:val="24"/>
          <w:szCs w:val="24"/>
        </w:rPr>
        <w:t>`.`</w:t>
      </w:r>
      <w:proofErr w:type="gramEnd"/>
      <w:r w:rsidRPr="00C77E32">
        <w:rPr>
          <w:sz w:val="24"/>
          <w:szCs w:val="24"/>
        </w:rPr>
        <w:t>GrantedVisa` (`Applicant_passport` , `ApplicationId`)</w:t>
      </w:r>
    </w:p>
    <w:p w14:paraId="51D1E7DE" w14:textId="77777777" w:rsidR="00C77E32" w:rsidRPr="00C77E32" w:rsidRDefault="00C77E32" w:rsidP="00C77E32">
      <w:pPr>
        <w:pStyle w:val="ListParagraph"/>
        <w:rPr>
          <w:sz w:val="24"/>
          <w:szCs w:val="24"/>
        </w:rPr>
      </w:pPr>
      <w:r w:rsidRPr="00C77E32">
        <w:rPr>
          <w:sz w:val="24"/>
          <w:szCs w:val="24"/>
        </w:rPr>
        <w:t xml:space="preserve">    ON DELETE NO ACTION</w:t>
      </w:r>
    </w:p>
    <w:p w14:paraId="7CB91805" w14:textId="77777777" w:rsidR="00C77E32" w:rsidRPr="00C77E32" w:rsidRDefault="00C77E32" w:rsidP="00C77E32">
      <w:pPr>
        <w:pStyle w:val="ListParagraph"/>
        <w:rPr>
          <w:sz w:val="24"/>
          <w:szCs w:val="24"/>
        </w:rPr>
      </w:pPr>
      <w:r w:rsidRPr="00C77E32">
        <w:rPr>
          <w:sz w:val="24"/>
          <w:szCs w:val="24"/>
        </w:rPr>
        <w:t xml:space="preserve">    ON UPDATE NO ACTION)</w:t>
      </w:r>
    </w:p>
    <w:p w14:paraId="63DB78FE" w14:textId="77777777" w:rsidR="00C77E32" w:rsidRPr="00C77E32" w:rsidRDefault="00C77E32" w:rsidP="00C77E32">
      <w:pPr>
        <w:pStyle w:val="ListParagraph"/>
        <w:rPr>
          <w:sz w:val="24"/>
          <w:szCs w:val="24"/>
        </w:rPr>
      </w:pPr>
      <w:r w:rsidRPr="00C77E32">
        <w:rPr>
          <w:sz w:val="24"/>
          <w:szCs w:val="24"/>
        </w:rPr>
        <w:t>ENGINE = InnoDB;</w:t>
      </w:r>
    </w:p>
    <w:p w14:paraId="75BD87CE" w14:textId="77777777" w:rsidR="00C77E32" w:rsidRPr="00C77E32" w:rsidRDefault="00C77E32" w:rsidP="00C77E32">
      <w:pPr>
        <w:pStyle w:val="ListParagraph"/>
        <w:rPr>
          <w:sz w:val="24"/>
          <w:szCs w:val="24"/>
        </w:rPr>
      </w:pPr>
    </w:p>
    <w:p w14:paraId="030FDA62" w14:textId="77777777" w:rsidR="00C77E32" w:rsidRPr="00C77E32" w:rsidRDefault="00C77E32" w:rsidP="00C77E32">
      <w:pPr>
        <w:pStyle w:val="ListParagraph"/>
        <w:rPr>
          <w:sz w:val="24"/>
          <w:szCs w:val="24"/>
        </w:rPr>
      </w:pPr>
    </w:p>
    <w:p w14:paraId="12398E7D" w14:textId="77777777" w:rsidR="00C77E32" w:rsidRPr="00C77E32" w:rsidRDefault="00C77E32" w:rsidP="00C77E32">
      <w:pPr>
        <w:pStyle w:val="ListParagraph"/>
        <w:rPr>
          <w:sz w:val="24"/>
          <w:szCs w:val="24"/>
        </w:rPr>
      </w:pPr>
      <w:r w:rsidRPr="00C77E32">
        <w:rPr>
          <w:sz w:val="24"/>
          <w:szCs w:val="24"/>
        </w:rPr>
        <w:t>-- -----------------------------------------------------</w:t>
      </w:r>
    </w:p>
    <w:p w14:paraId="451BFD52"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Course`</w:t>
      </w:r>
    </w:p>
    <w:p w14:paraId="5DD20E33" w14:textId="77777777" w:rsidR="00C77E32" w:rsidRPr="00C77E32" w:rsidRDefault="00C77E32" w:rsidP="00C77E32">
      <w:pPr>
        <w:pStyle w:val="ListParagraph"/>
        <w:rPr>
          <w:sz w:val="24"/>
          <w:szCs w:val="24"/>
        </w:rPr>
      </w:pPr>
      <w:r w:rsidRPr="00C77E32">
        <w:rPr>
          <w:sz w:val="24"/>
          <w:szCs w:val="24"/>
        </w:rPr>
        <w:t>-- -----------------------------------------------------</w:t>
      </w:r>
    </w:p>
    <w:p w14:paraId="5E77AB71"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Course` (</w:t>
      </w:r>
    </w:p>
    <w:p w14:paraId="2FF903FD" w14:textId="77777777" w:rsidR="00C77E32" w:rsidRPr="00C77E32" w:rsidRDefault="00C77E32" w:rsidP="00C77E32">
      <w:pPr>
        <w:pStyle w:val="ListParagraph"/>
        <w:rPr>
          <w:sz w:val="24"/>
          <w:szCs w:val="24"/>
        </w:rPr>
      </w:pPr>
      <w:r w:rsidRPr="00C77E32">
        <w:rPr>
          <w:sz w:val="24"/>
          <w:szCs w:val="24"/>
        </w:rPr>
        <w:t xml:space="preserve">  `CourseId` INT UNSIGNED NOT NULL AUTO_INCREMENT,</w:t>
      </w:r>
    </w:p>
    <w:p w14:paraId="7F1AD700" w14:textId="77777777" w:rsidR="00C77E32" w:rsidRPr="00C77E32" w:rsidRDefault="00C77E32" w:rsidP="00C77E32">
      <w:pPr>
        <w:pStyle w:val="ListParagraph"/>
        <w:rPr>
          <w:sz w:val="24"/>
          <w:szCs w:val="24"/>
        </w:rPr>
      </w:pPr>
      <w:r w:rsidRPr="00C77E32">
        <w:rPr>
          <w:sz w:val="24"/>
          <w:szCs w:val="24"/>
        </w:rPr>
        <w:t xml:space="preserve">  `CourseName` </w:t>
      </w:r>
      <w:proofErr w:type="gramStart"/>
      <w:r w:rsidRPr="00C77E32">
        <w:rPr>
          <w:sz w:val="24"/>
          <w:szCs w:val="24"/>
        </w:rPr>
        <w:t>VARCHAR(</w:t>
      </w:r>
      <w:proofErr w:type="gramEnd"/>
      <w:r w:rsidRPr="00C77E32">
        <w:rPr>
          <w:sz w:val="24"/>
          <w:szCs w:val="24"/>
        </w:rPr>
        <w:t>45) NOT NULL,</w:t>
      </w:r>
    </w:p>
    <w:p w14:paraId="43B70FE3" w14:textId="77777777" w:rsidR="00C77E32" w:rsidRPr="00C77E32" w:rsidRDefault="00C77E32" w:rsidP="00C77E32">
      <w:pPr>
        <w:pStyle w:val="ListParagraph"/>
        <w:rPr>
          <w:sz w:val="24"/>
          <w:szCs w:val="24"/>
        </w:rPr>
      </w:pPr>
      <w:r w:rsidRPr="00C77E32">
        <w:rPr>
          <w:sz w:val="24"/>
          <w:szCs w:val="24"/>
        </w:rPr>
        <w:t xml:space="preserve">  `CourseDuration` INT NOT NULL,</w:t>
      </w:r>
    </w:p>
    <w:p w14:paraId="60E95F17" w14:textId="77777777" w:rsidR="00C77E32" w:rsidRPr="00C77E32" w:rsidRDefault="00C77E32" w:rsidP="00C77E32">
      <w:pPr>
        <w:pStyle w:val="ListParagraph"/>
        <w:rPr>
          <w:sz w:val="24"/>
          <w:szCs w:val="24"/>
        </w:rPr>
      </w:pPr>
      <w:r w:rsidRPr="00C77E32">
        <w:rPr>
          <w:sz w:val="24"/>
          <w:szCs w:val="24"/>
        </w:rPr>
        <w:t xml:space="preserve">  `Fees` </w:t>
      </w:r>
      <w:proofErr w:type="gramStart"/>
      <w:r w:rsidRPr="00C77E32">
        <w:rPr>
          <w:sz w:val="24"/>
          <w:szCs w:val="24"/>
        </w:rPr>
        <w:t>DECIMAL(</w:t>
      </w:r>
      <w:proofErr w:type="gramEnd"/>
      <w:r w:rsidRPr="00C77E32">
        <w:rPr>
          <w:sz w:val="24"/>
          <w:szCs w:val="24"/>
        </w:rPr>
        <w:t>15,2) NOT NULL,</w:t>
      </w:r>
    </w:p>
    <w:p w14:paraId="73F1D735" w14:textId="77777777" w:rsidR="00C77E32" w:rsidRPr="00C77E32" w:rsidRDefault="00C77E32" w:rsidP="00C77E32">
      <w:pPr>
        <w:pStyle w:val="ListParagraph"/>
        <w:rPr>
          <w:sz w:val="24"/>
          <w:szCs w:val="24"/>
        </w:rPr>
      </w:pPr>
      <w:r w:rsidRPr="00C77E32">
        <w:rPr>
          <w:sz w:val="24"/>
          <w:szCs w:val="24"/>
        </w:rPr>
        <w:t xml:space="preserve">  `CourseStartDate` DATE NOT NULL,</w:t>
      </w:r>
    </w:p>
    <w:p w14:paraId="1FDA1500" w14:textId="77777777" w:rsidR="00C77E32" w:rsidRPr="00C77E32" w:rsidRDefault="00C77E32" w:rsidP="00C77E32">
      <w:pPr>
        <w:pStyle w:val="ListParagraph"/>
        <w:rPr>
          <w:sz w:val="24"/>
          <w:szCs w:val="24"/>
        </w:rPr>
      </w:pPr>
      <w:r w:rsidRPr="00C77E32">
        <w:rPr>
          <w:sz w:val="24"/>
          <w:szCs w:val="24"/>
        </w:rPr>
        <w:t xml:space="preserve">  PRIMARY KEY (`CourseId`),</w:t>
      </w:r>
    </w:p>
    <w:p w14:paraId="0C646783" w14:textId="77777777" w:rsidR="00C77E32" w:rsidRPr="00C77E32" w:rsidRDefault="00C77E32" w:rsidP="00C77E32">
      <w:pPr>
        <w:pStyle w:val="ListParagraph"/>
        <w:rPr>
          <w:sz w:val="24"/>
          <w:szCs w:val="24"/>
        </w:rPr>
      </w:pPr>
      <w:r w:rsidRPr="00C77E32">
        <w:rPr>
          <w:sz w:val="24"/>
          <w:szCs w:val="24"/>
        </w:rPr>
        <w:t xml:space="preserve">  UNIQUE INDEX `CourseId_UNIQUE` (`CourseId` ASC))</w:t>
      </w:r>
    </w:p>
    <w:p w14:paraId="02E3BD26" w14:textId="77777777" w:rsidR="00C77E32" w:rsidRPr="00C77E32" w:rsidRDefault="00C77E32" w:rsidP="00C77E32">
      <w:pPr>
        <w:pStyle w:val="ListParagraph"/>
        <w:rPr>
          <w:sz w:val="24"/>
          <w:szCs w:val="24"/>
        </w:rPr>
      </w:pPr>
      <w:r w:rsidRPr="00C77E32">
        <w:rPr>
          <w:sz w:val="24"/>
          <w:szCs w:val="24"/>
        </w:rPr>
        <w:t>ENGINE = InnoDB;</w:t>
      </w:r>
    </w:p>
    <w:p w14:paraId="75DC02E3" w14:textId="77777777" w:rsidR="00C77E32" w:rsidRPr="00C77E32" w:rsidRDefault="00C77E32" w:rsidP="00C77E32">
      <w:pPr>
        <w:pStyle w:val="ListParagraph"/>
        <w:rPr>
          <w:sz w:val="24"/>
          <w:szCs w:val="24"/>
        </w:rPr>
      </w:pPr>
    </w:p>
    <w:p w14:paraId="1467C57E" w14:textId="77777777" w:rsidR="00C77E32" w:rsidRPr="00C77E32" w:rsidRDefault="00C77E32" w:rsidP="00C77E32">
      <w:pPr>
        <w:pStyle w:val="ListParagraph"/>
        <w:rPr>
          <w:sz w:val="24"/>
          <w:szCs w:val="24"/>
        </w:rPr>
      </w:pPr>
    </w:p>
    <w:p w14:paraId="6C10231A" w14:textId="77777777" w:rsidR="00C77E32" w:rsidRPr="00C77E32" w:rsidRDefault="00C77E32" w:rsidP="00C77E32">
      <w:pPr>
        <w:pStyle w:val="ListParagraph"/>
        <w:rPr>
          <w:sz w:val="24"/>
          <w:szCs w:val="24"/>
        </w:rPr>
      </w:pPr>
      <w:r w:rsidRPr="00C77E32">
        <w:rPr>
          <w:sz w:val="24"/>
          <w:szCs w:val="24"/>
        </w:rPr>
        <w:t>-- -----------------------------------------------------</w:t>
      </w:r>
    </w:p>
    <w:p w14:paraId="421F7C5B"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University_has_Course`</w:t>
      </w:r>
    </w:p>
    <w:p w14:paraId="4CF275B7" w14:textId="77777777" w:rsidR="00C77E32" w:rsidRPr="00C77E32" w:rsidRDefault="00C77E32" w:rsidP="00C77E32">
      <w:pPr>
        <w:pStyle w:val="ListParagraph"/>
        <w:rPr>
          <w:sz w:val="24"/>
          <w:szCs w:val="24"/>
        </w:rPr>
      </w:pPr>
      <w:r w:rsidRPr="00C77E32">
        <w:rPr>
          <w:sz w:val="24"/>
          <w:szCs w:val="24"/>
        </w:rPr>
        <w:t>-- -----------------------------------------------------</w:t>
      </w:r>
    </w:p>
    <w:p w14:paraId="0C9AD256"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University_has_Course` (</w:t>
      </w:r>
    </w:p>
    <w:p w14:paraId="2A83F374" w14:textId="77777777" w:rsidR="00C77E32" w:rsidRPr="00C77E32" w:rsidRDefault="00C77E32" w:rsidP="00C77E32">
      <w:pPr>
        <w:pStyle w:val="ListParagraph"/>
        <w:rPr>
          <w:sz w:val="24"/>
          <w:szCs w:val="24"/>
        </w:rPr>
      </w:pPr>
      <w:r w:rsidRPr="00C77E32">
        <w:rPr>
          <w:sz w:val="24"/>
          <w:szCs w:val="24"/>
        </w:rPr>
        <w:t xml:space="preserve">  `University_UniversityId` INT UNSIGNED NOT NULL,</w:t>
      </w:r>
    </w:p>
    <w:p w14:paraId="231F6430" w14:textId="77777777" w:rsidR="00C77E32" w:rsidRPr="00C77E32" w:rsidRDefault="00C77E32" w:rsidP="00C77E32">
      <w:pPr>
        <w:pStyle w:val="ListParagraph"/>
        <w:rPr>
          <w:sz w:val="24"/>
          <w:szCs w:val="24"/>
        </w:rPr>
      </w:pPr>
      <w:r w:rsidRPr="00C77E32">
        <w:rPr>
          <w:sz w:val="24"/>
          <w:szCs w:val="24"/>
        </w:rPr>
        <w:t xml:space="preserve">  `Course_CourseId` INT UNSIGNED NOT NULL,</w:t>
      </w:r>
    </w:p>
    <w:p w14:paraId="06533E03" w14:textId="77777777" w:rsidR="00C77E32" w:rsidRPr="00C77E32" w:rsidRDefault="00C77E32" w:rsidP="00C77E32">
      <w:pPr>
        <w:pStyle w:val="ListParagraph"/>
        <w:rPr>
          <w:sz w:val="24"/>
          <w:szCs w:val="24"/>
        </w:rPr>
      </w:pPr>
      <w:r w:rsidRPr="00C77E32">
        <w:rPr>
          <w:sz w:val="24"/>
          <w:szCs w:val="24"/>
        </w:rPr>
        <w:t xml:space="preserve">  PRIMARY KEY (`University_UniversityId`, `Course_CourseId`),</w:t>
      </w:r>
    </w:p>
    <w:p w14:paraId="427EB1E3" w14:textId="77777777" w:rsidR="00C77E32" w:rsidRPr="00C77E32" w:rsidRDefault="00C77E32" w:rsidP="00C77E32">
      <w:pPr>
        <w:pStyle w:val="ListParagraph"/>
        <w:rPr>
          <w:sz w:val="24"/>
          <w:szCs w:val="24"/>
        </w:rPr>
      </w:pPr>
      <w:r w:rsidRPr="00C77E32">
        <w:rPr>
          <w:sz w:val="24"/>
          <w:szCs w:val="24"/>
        </w:rPr>
        <w:t xml:space="preserve">  INDEX `fk_University_has_Course_Course1_idx` (`Course_CourseId` ASC),</w:t>
      </w:r>
    </w:p>
    <w:p w14:paraId="117B1F2B" w14:textId="77777777" w:rsidR="00C77E32" w:rsidRPr="00C77E32" w:rsidRDefault="00C77E32" w:rsidP="00C77E32">
      <w:pPr>
        <w:pStyle w:val="ListParagraph"/>
        <w:rPr>
          <w:sz w:val="24"/>
          <w:szCs w:val="24"/>
        </w:rPr>
      </w:pPr>
      <w:r w:rsidRPr="00C77E32">
        <w:rPr>
          <w:sz w:val="24"/>
          <w:szCs w:val="24"/>
        </w:rPr>
        <w:t xml:space="preserve">  INDEX `fk_University_has_Course_University1_idx` (`University_UniversityId` ASC),</w:t>
      </w:r>
    </w:p>
    <w:p w14:paraId="3B6775F6" w14:textId="77777777" w:rsidR="00C77E32" w:rsidRPr="00C77E32" w:rsidRDefault="00C77E32" w:rsidP="00C77E32">
      <w:pPr>
        <w:pStyle w:val="ListParagraph"/>
        <w:rPr>
          <w:sz w:val="24"/>
          <w:szCs w:val="24"/>
        </w:rPr>
      </w:pPr>
      <w:r w:rsidRPr="00C77E32">
        <w:rPr>
          <w:sz w:val="24"/>
          <w:szCs w:val="24"/>
        </w:rPr>
        <w:t xml:space="preserve">  CONSTRAINT `fk_University_has_Course_University1`</w:t>
      </w:r>
    </w:p>
    <w:p w14:paraId="0B2520D5" w14:textId="77777777" w:rsidR="00C77E32" w:rsidRPr="00C77E32" w:rsidRDefault="00C77E32" w:rsidP="00C77E32">
      <w:pPr>
        <w:pStyle w:val="ListParagraph"/>
        <w:rPr>
          <w:sz w:val="24"/>
          <w:szCs w:val="24"/>
        </w:rPr>
      </w:pPr>
      <w:r w:rsidRPr="00C77E32">
        <w:rPr>
          <w:sz w:val="24"/>
          <w:szCs w:val="24"/>
        </w:rPr>
        <w:t xml:space="preserve">    FOREIGN KEY (`University_UniversityId`)</w:t>
      </w:r>
    </w:p>
    <w:p w14:paraId="2A694347"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University` (`UniversityId`)</w:t>
      </w:r>
    </w:p>
    <w:p w14:paraId="2346C19A" w14:textId="77777777" w:rsidR="00C77E32" w:rsidRPr="00C77E32" w:rsidRDefault="00C77E32" w:rsidP="00C77E32">
      <w:pPr>
        <w:pStyle w:val="ListParagraph"/>
        <w:rPr>
          <w:sz w:val="24"/>
          <w:szCs w:val="24"/>
        </w:rPr>
      </w:pPr>
      <w:r w:rsidRPr="00C77E32">
        <w:rPr>
          <w:sz w:val="24"/>
          <w:szCs w:val="24"/>
        </w:rPr>
        <w:t xml:space="preserve">    ON DELETE NO ACTION</w:t>
      </w:r>
    </w:p>
    <w:p w14:paraId="6C7DFD5F" w14:textId="77777777" w:rsidR="00C77E32" w:rsidRPr="00C77E32" w:rsidRDefault="00C77E32" w:rsidP="00C77E32">
      <w:pPr>
        <w:pStyle w:val="ListParagraph"/>
        <w:rPr>
          <w:sz w:val="24"/>
          <w:szCs w:val="24"/>
        </w:rPr>
      </w:pPr>
      <w:r w:rsidRPr="00C77E32">
        <w:rPr>
          <w:sz w:val="24"/>
          <w:szCs w:val="24"/>
        </w:rPr>
        <w:t xml:space="preserve">    ON UPDATE NO ACTION,</w:t>
      </w:r>
    </w:p>
    <w:p w14:paraId="386E09D7" w14:textId="77777777" w:rsidR="00C77E32" w:rsidRPr="00C77E32" w:rsidRDefault="00C77E32" w:rsidP="00C77E32">
      <w:pPr>
        <w:pStyle w:val="ListParagraph"/>
        <w:rPr>
          <w:sz w:val="24"/>
          <w:szCs w:val="24"/>
        </w:rPr>
      </w:pPr>
      <w:r w:rsidRPr="00C77E32">
        <w:rPr>
          <w:sz w:val="24"/>
          <w:szCs w:val="24"/>
        </w:rPr>
        <w:t xml:space="preserve">  CONSTRAINT `fk_University_has_Course_Course1`</w:t>
      </w:r>
    </w:p>
    <w:p w14:paraId="707C5F55" w14:textId="77777777" w:rsidR="00C77E32" w:rsidRPr="00C77E32" w:rsidRDefault="00C77E32" w:rsidP="00C77E32">
      <w:pPr>
        <w:pStyle w:val="ListParagraph"/>
        <w:rPr>
          <w:sz w:val="24"/>
          <w:szCs w:val="24"/>
        </w:rPr>
      </w:pPr>
      <w:r w:rsidRPr="00C77E32">
        <w:rPr>
          <w:sz w:val="24"/>
          <w:szCs w:val="24"/>
        </w:rPr>
        <w:t xml:space="preserve">    FOREIGN KEY (`Course_CourseId`)</w:t>
      </w:r>
    </w:p>
    <w:p w14:paraId="6E624519"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Course` (`CourseId`)</w:t>
      </w:r>
    </w:p>
    <w:p w14:paraId="4B01CEC9" w14:textId="77777777" w:rsidR="00C77E32" w:rsidRPr="00C77E32" w:rsidRDefault="00C77E32" w:rsidP="00C77E32">
      <w:pPr>
        <w:pStyle w:val="ListParagraph"/>
        <w:rPr>
          <w:sz w:val="24"/>
          <w:szCs w:val="24"/>
        </w:rPr>
      </w:pPr>
      <w:r w:rsidRPr="00C77E32">
        <w:rPr>
          <w:sz w:val="24"/>
          <w:szCs w:val="24"/>
        </w:rPr>
        <w:t xml:space="preserve">    ON DELETE NO ACTION</w:t>
      </w:r>
    </w:p>
    <w:p w14:paraId="1F66D4DB" w14:textId="77777777" w:rsidR="00C77E32" w:rsidRPr="00C77E32" w:rsidRDefault="00C77E32" w:rsidP="00C77E32">
      <w:pPr>
        <w:pStyle w:val="ListParagraph"/>
        <w:rPr>
          <w:sz w:val="24"/>
          <w:szCs w:val="24"/>
        </w:rPr>
      </w:pPr>
      <w:r w:rsidRPr="00C77E32">
        <w:rPr>
          <w:sz w:val="24"/>
          <w:szCs w:val="24"/>
        </w:rPr>
        <w:t xml:space="preserve">    ON UPDATE NO ACTION)</w:t>
      </w:r>
    </w:p>
    <w:p w14:paraId="4700953F" w14:textId="77777777" w:rsidR="00C77E32" w:rsidRPr="00C77E32" w:rsidRDefault="00C77E32" w:rsidP="00C77E32">
      <w:pPr>
        <w:pStyle w:val="ListParagraph"/>
        <w:rPr>
          <w:sz w:val="24"/>
          <w:szCs w:val="24"/>
        </w:rPr>
      </w:pPr>
      <w:r w:rsidRPr="00C77E32">
        <w:rPr>
          <w:sz w:val="24"/>
          <w:szCs w:val="24"/>
        </w:rPr>
        <w:t>ENGINE = InnoDB;</w:t>
      </w:r>
    </w:p>
    <w:p w14:paraId="7C6A7ADC" w14:textId="77777777" w:rsidR="00C77E32" w:rsidRPr="00C77E32" w:rsidRDefault="00C77E32" w:rsidP="00C77E32">
      <w:pPr>
        <w:pStyle w:val="ListParagraph"/>
        <w:rPr>
          <w:sz w:val="24"/>
          <w:szCs w:val="24"/>
        </w:rPr>
      </w:pPr>
    </w:p>
    <w:p w14:paraId="1BF8361F" w14:textId="77777777" w:rsidR="00C77E32" w:rsidRPr="00C77E32" w:rsidRDefault="00C77E32" w:rsidP="00C77E32">
      <w:pPr>
        <w:pStyle w:val="ListParagraph"/>
        <w:rPr>
          <w:sz w:val="24"/>
          <w:szCs w:val="24"/>
        </w:rPr>
      </w:pPr>
    </w:p>
    <w:p w14:paraId="1C4101D4" w14:textId="77777777" w:rsidR="00C77E32" w:rsidRPr="00C77E32" w:rsidRDefault="00C77E32" w:rsidP="00C77E32">
      <w:pPr>
        <w:pStyle w:val="ListParagraph"/>
        <w:rPr>
          <w:sz w:val="24"/>
          <w:szCs w:val="24"/>
        </w:rPr>
      </w:pPr>
      <w:r w:rsidRPr="00C77E32">
        <w:rPr>
          <w:sz w:val="24"/>
          <w:szCs w:val="24"/>
        </w:rPr>
        <w:t>-- -----------------------------------------------------</w:t>
      </w:r>
    </w:p>
    <w:p w14:paraId="04EFEF32" w14:textId="77777777" w:rsidR="00C77E32" w:rsidRPr="00C77E32" w:rsidRDefault="00C77E32" w:rsidP="00C77E32">
      <w:pPr>
        <w:pStyle w:val="ListParagraph"/>
        <w:rPr>
          <w:sz w:val="24"/>
          <w:szCs w:val="24"/>
        </w:rPr>
      </w:pPr>
      <w:r w:rsidRPr="00C77E32">
        <w:rPr>
          <w:sz w:val="24"/>
          <w:szCs w:val="24"/>
        </w:rPr>
        <w:t>-- Table `Visa_Management_system</w:t>
      </w:r>
      <w:proofErr w:type="gramStart"/>
      <w:r w:rsidRPr="00C77E32">
        <w:rPr>
          <w:sz w:val="24"/>
          <w:szCs w:val="24"/>
        </w:rPr>
        <w:t>`.`</w:t>
      </w:r>
      <w:proofErr w:type="gramEnd"/>
      <w:r w:rsidRPr="00C77E32">
        <w:rPr>
          <w:sz w:val="24"/>
          <w:szCs w:val="24"/>
        </w:rPr>
        <w:t>Application_has_Accomodation`</w:t>
      </w:r>
    </w:p>
    <w:p w14:paraId="03B80817" w14:textId="77777777" w:rsidR="00C77E32" w:rsidRPr="00C77E32" w:rsidRDefault="00C77E32" w:rsidP="00C77E32">
      <w:pPr>
        <w:pStyle w:val="ListParagraph"/>
        <w:rPr>
          <w:sz w:val="24"/>
          <w:szCs w:val="24"/>
        </w:rPr>
      </w:pPr>
      <w:r w:rsidRPr="00C77E32">
        <w:rPr>
          <w:sz w:val="24"/>
          <w:szCs w:val="24"/>
        </w:rPr>
        <w:t>-- -----------------------------------------------------</w:t>
      </w:r>
    </w:p>
    <w:p w14:paraId="461B134D" w14:textId="77777777" w:rsidR="00C77E32" w:rsidRPr="00C77E32" w:rsidRDefault="00C77E32" w:rsidP="00C77E32">
      <w:pPr>
        <w:pStyle w:val="ListParagraph"/>
        <w:rPr>
          <w:sz w:val="24"/>
          <w:szCs w:val="24"/>
        </w:rPr>
      </w:pPr>
      <w:r w:rsidRPr="00C77E32">
        <w:rPr>
          <w:sz w:val="24"/>
          <w:szCs w:val="24"/>
        </w:rPr>
        <w:t>CREATE TABLE IF NOT EXISTS `Visa_Management_system</w:t>
      </w:r>
      <w:proofErr w:type="gramStart"/>
      <w:r w:rsidRPr="00C77E32">
        <w:rPr>
          <w:sz w:val="24"/>
          <w:szCs w:val="24"/>
        </w:rPr>
        <w:t>`.`</w:t>
      </w:r>
      <w:proofErr w:type="gramEnd"/>
      <w:r w:rsidRPr="00C77E32">
        <w:rPr>
          <w:sz w:val="24"/>
          <w:szCs w:val="24"/>
        </w:rPr>
        <w:t>Application_has_Accomodation` (</w:t>
      </w:r>
    </w:p>
    <w:p w14:paraId="17C04C9D" w14:textId="77777777" w:rsidR="00C77E32" w:rsidRPr="00C77E32" w:rsidRDefault="00C77E32" w:rsidP="00C77E32">
      <w:pPr>
        <w:pStyle w:val="ListParagraph"/>
        <w:rPr>
          <w:sz w:val="24"/>
          <w:szCs w:val="24"/>
        </w:rPr>
      </w:pPr>
      <w:r w:rsidRPr="00C77E32">
        <w:rPr>
          <w:sz w:val="24"/>
          <w:szCs w:val="24"/>
        </w:rPr>
        <w:t xml:space="preserve">  `Application_ApplicationId` INT UNSIGNED NOT NULL,</w:t>
      </w:r>
    </w:p>
    <w:p w14:paraId="4747DC21" w14:textId="77777777" w:rsidR="00C77E32" w:rsidRPr="00C77E32" w:rsidRDefault="00C77E32" w:rsidP="00C77E32">
      <w:pPr>
        <w:pStyle w:val="ListParagraph"/>
        <w:rPr>
          <w:sz w:val="24"/>
          <w:szCs w:val="24"/>
        </w:rPr>
      </w:pPr>
      <w:r w:rsidRPr="00C77E32">
        <w:rPr>
          <w:sz w:val="24"/>
          <w:szCs w:val="24"/>
        </w:rPr>
        <w:t xml:space="preserve">  `Accomodation_BookingId` INT NOT NULL,</w:t>
      </w:r>
    </w:p>
    <w:p w14:paraId="2AD4C790" w14:textId="77777777" w:rsidR="00C77E32" w:rsidRPr="00C77E32" w:rsidRDefault="00C77E32" w:rsidP="00C77E32">
      <w:pPr>
        <w:pStyle w:val="ListParagraph"/>
        <w:rPr>
          <w:sz w:val="24"/>
          <w:szCs w:val="24"/>
        </w:rPr>
      </w:pPr>
      <w:r w:rsidRPr="00C77E32">
        <w:rPr>
          <w:sz w:val="24"/>
          <w:szCs w:val="24"/>
        </w:rPr>
        <w:t xml:space="preserve">  PRIMARY KEY (`Application_ApplicationId`, `Accomodation_BookingId`),</w:t>
      </w:r>
    </w:p>
    <w:p w14:paraId="3FF8B688" w14:textId="77777777" w:rsidR="00C77E32" w:rsidRPr="00C77E32" w:rsidRDefault="00C77E32" w:rsidP="00C77E32">
      <w:pPr>
        <w:pStyle w:val="ListParagraph"/>
        <w:rPr>
          <w:sz w:val="24"/>
          <w:szCs w:val="24"/>
        </w:rPr>
      </w:pPr>
      <w:r w:rsidRPr="00C77E32">
        <w:rPr>
          <w:sz w:val="24"/>
          <w:szCs w:val="24"/>
        </w:rPr>
        <w:t xml:space="preserve">  INDEX `fk_Application_has_Accomodation_Accomodation1_idx` (`Accomodation_BookingId` ASC),</w:t>
      </w:r>
    </w:p>
    <w:p w14:paraId="437F435E" w14:textId="77777777" w:rsidR="00C77E32" w:rsidRPr="00C77E32" w:rsidRDefault="00C77E32" w:rsidP="00C77E32">
      <w:pPr>
        <w:pStyle w:val="ListParagraph"/>
        <w:rPr>
          <w:sz w:val="24"/>
          <w:szCs w:val="24"/>
        </w:rPr>
      </w:pPr>
      <w:r w:rsidRPr="00C77E32">
        <w:rPr>
          <w:sz w:val="24"/>
          <w:szCs w:val="24"/>
        </w:rPr>
        <w:t xml:space="preserve">  INDEX `fk_Application_has_Accomodation_Application1_idx` (`Application_ApplicationId` ASC),</w:t>
      </w:r>
    </w:p>
    <w:p w14:paraId="04483D53" w14:textId="77777777" w:rsidR="00C77E32" w:rsidRPr="00C77E32" w:rsidRDefault="00C77E32" w:rsidP="00C77E32">
      <w:pPr>
        <w:pStyle w:val="ListParagraph"/>
        <w:rPr>
          <w:sz w:val="24"/>
          <w:szCs w:val="24"/>
        </w:rPr>
      </w:pPr>
      <w:r w:rsidRPr="00C77E32">
        <w:rPr>
          <w:sz w:val="24"/>
          <w:szCs w:val="24"/>
        </w:rPr>
        <w:t xml:space="preserve">  CONSTRAINT `fk_Application_has_Accomodation_Application1`</w:t>
      </w:r>
    </w:p>
    <w:p w14:paraId="62655A43" w14:textId="77777777" w:rsidR="00C77E32" w:rsidRPr="00C77E32" w:rsidRDefault="00C77E32" w:rsidP="00C77E32">
      <w:pPr>
        <w:pStyle w:val="ListParagraph"/>
        <w:rPr>
          <w:sz w:val="24"/>
          <w:szCs w:val="24"/>
        </w:rPr>
      </w:pPr>
      <w:r w:rsidRPr="00C77E32">
        <w:rPr>
          <w:sz w:val="24"/>
          <w:szCs w:val="24"/>
        </w:rPr>
        <w:t xml:space="preserve">    FOREIGN KEY (`Application_ApplicationId`)</w:t>
      </w:r>
    </w:p>
    <w:p w14:paraId="6544B69F"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Application` (`ApplicationId`)</w:t>
      </w:r>
    </w:p>
    <w:p w14:paraId="181EDC63" w14:textId="77777777" w:rsidR="00C77E32" w:rsidRPr="00C77E32" w:rsidRDefault="00C77E32" w:rsidP="00C77E32">
      <w:pPr>
        <w:pStyle w:val="ListParagraph"/>
        <w:rPr>
          <w:sz w:val="24"/>
          <w:szCs w:val="24"/>
        </w:rPr>
      </w:pPr>
      <w:r w:rsidRPr="00C77E32">
        <w:rPr>
          <w:sz w:val="24"/>
          <w:szCs w:val="24"/>
        </w:rPr>
        <w:t xml:space="preserve">    ON DELETE NO ACTION</w:t>
      </w:r>
    </w:p>
    <w:p w14:paraId="72F987A5" w14:textId="77777777" w:rsidR="00C77E32" w:rsidRPr="00C77E32" w:rsidRDefault="00C77E32" w:rsidP="00C77E32">
      <w:pPr>
        <w:pStyle w:val="ListParagraph"/>
        <w:rPr>
          <w:sz w:val="24"/>
          <w:szCs w:val="24"/>
        </w:rPr>
      </w:pPr>
      <w:r w:rsidRPr="00C77E32">
        <w:rPr>
          <w:sz w:val="24"/>
          <w:szCs w:val="24"/>
        </w:rPr>
        <w:t xml:space="preserve">    ON UPDATE NO ACTION,</w:t>
      </w:r>
    </w:p>
    <w:p w14:paraId="69D5C24B" w14:textId="77777777" w:rsidR="00C77E32" w:rsidRPr="00C77E32" w:rsidRDefault="00C77E32" w:rsidP="00C77E32">
      <w:pPr>
        <w:pStyle w:val="ListParagraph"/>
        <w:rPr>
          <w:sz w:val="24"/>
          <w:szCs w:val="24"/>
        </w:rPr>
      </w:pPr>
      <w:r w:rsidRPr="00C77E32">
        <w:rPr>
          <w:sz w:val="24"/>
          <w:szCs w:val="24"/>
        </w:rPr>
        <w:t xml:space="preserve">  CONSTRAINT `fk_Application_has_Accomodation_Accomodation1`</w:t>
      </w:r>
    </w:p>
    <w:p w14:paraId="488BB31A" w14:textId="77777777" w:rsidR="00C77E32" w:rsidRPr="00C77E32" w:rsidRDefault="00C77E32" w:rsidP="00C77E32">
      <w:pPr>
        <w:pStyle w:val="ListParagraph"/>
        <w:rPr>
          <w:sz w:val="24"/>
          <w:szCs w:val="24"/>
        </w:rPr>
      </w:pPr>
      <w:r w:rsidRPr="00C77E32">
        <w:rPr>
          <w:sz w:val="24"/>
          <w:szCs w:val="24"/>
        </w:rPr>
        <w:t xml:space="preserve">    FOREIGN KEY (`Accomodation_BookingId`)</w:t>
      </w:r>
    </w:p>
    <w:p w14:paraId="3262CFF4" w14:textId="77777777" w:rsidR="00C77E32" w:rsidRPr="00C77E32" w:rsidRDefault="00C77E32" w:rsidP="00C77E32">
      <w:pPr>
        <w:pStyle w:val="ListParagraph"/>
        <w:rPr>
          <w:sz w:val="24"/>
          <w:szCs w:val="24"/>
        </w:rPr>
      </w:pPr>
      <w:r w:rsidRPr="00C77E32">
        <w:rPr>
          <w:sz w:val="24"/>
          <w:szCs w:val="24"/>
        </w:rPr>
        <w:t xml:space="preserve">    REFERENCES `Visa_Management_system</w:t>
      </w:r>
      <w:proofErr w:type="gramStart"/>
      <w:r w:rsidRPr="00C77E32">
        <w:rPr>
          <w:sz w:val="24"/>
          <w:szCs w:val="24"/>
        </w:rPr>
        <w:t>`.`</w:t>
      </w:r>
      <w:proofErr w:type="gramEnd"/>
      <w:r w:rsidRPr="00C77E32">
        <w:rPr>
          <w:sz w:val="24"/>
          <w:szCs w:val="24"/>
        </w:rPr>
        <w:t>Accomodation` (`BookingId`)</w:t>
      </w:r>
    </w:p>
    <w:p w14:paraId="13D07F83" w14:textId="77777777" w:rsidR="00C77E32" w:rsidRPr="00C77E32" w:rsidRDefault="00C77E32" w:rsidP="00C77E32">
      <w:pPr>
        <w:pStyle w:val="ListParagraph"/>
        <w:rPr>
          <w:sz w:val="24"/>
          <w:szCs w:val="24"/>
        </w:rPr>
      </w:pPr>
      <w:r w:rsidRPr="00C77E32">
        <w:rPr>
          <w:sz w:val="24"/>
          <w:szCs w:val="24"/>
        </w:rPr>
        <w:t xml:space="preserve">    ON DELETE NO ACTION</w:t>
      </w:r>
    </w:p>
    <w:p w14:paraId="40B87D16" w14:textId="77777777" w:rsidR="00C77E32" w:rsidRPr="00C77E32" w:rsidRDefault="00C77E32" w:rsidP="00C77E32">
      <w:pPr>
        <w:pStyle w:val="ListParagraph"/>
        <w:rPr>
          <w:sz w:val="24"/>
          <w:szCs w:val="24"/>
        </w:rPr>
      </w:pPr>
      <w:r w:rsidRPr="00C77E32">
        <w:rPr>
          <w:sz w:val="24"/>
          <w:szCs w:val="24"/>
        </w:rPr>
        <w:t xml:space="preserve">    ON UPDATE NO ACTION)</w:t>
      </w:r>
    </w:p>
    <w:p w14:paraId="00A38D30" w14:textId="77777777" w:rsidR="00C77E32" w:rsidRPr="00C77E32" w:rsidRDefault="00C77E32" w:rsidP="00C77E32">
      <w:pPr>
        <w:pStyle w:val="ListParagraph"/>
        <w:rPr>
          <w:sz w:val="24"/>
          <w:szCs w:val="24"/>
        </w:rPr>
      </w:pPr>
      <w:r w:rsidRPr="00C77E32">
        <w:rPr>
          <w:sz w:val="24"/>
          <w:szCs w:val="24"/>
        </w:rPr>
        <w:t>ENGINE = InnoDB;</w:t>
      </w:r>
    </w:p>
    <w:p w14:paraId="1D6C15E6" w14:textId="77777777" w:rsidR="00C77E32" w:rsidRPr="00C77E32" w:rsidRDefault="00C77E32" w:rsidP="00C77E32">
      <w:pPr>
        <w:pStyle w:val="ListParagraph"/>
        <w:rPr>
          <w:sz w:val="24"/>
          <w:szCs w:val="24"/>
        </w:rPr>
      </w:pPr>
    </w:p>
    <w:p w14:paraId="5690D985" w14:textId="77777777" w:rsidR="00C77E32" w:rsidRPr="00C77E32" w:rsidRDefault="00C77E32" w:rsidP="00C77E32">
      <w:pPr>
        <w:pStyle w:val="ListParagraph"/>
        <w:rPr>
          <w:sz w:val="24"/>
          <w:szCs w:val="24"/>
        </w:rPr>
      </w:pPr>
    </w:p>
    <w:p w14:paraId="0DF594CE" w14:textId="77777777" w:rsidR="00C77E32" w:rsidRPr="00C77E32" w:rsidRDefault="00C77E32" w:rsidP="00C77E32">
      <w:pPr>
        <w:pStyle w:val="ListParagraph"/>
        <w:rPr>
          <w:sz w:val="24"/>
          <w:szCs w:val="24"/>
        </w:rPr>
      </w:pPr>
      <w:r w:rsidRPr="00C77E32">
        <w:rPr>
          <w:sz w:val="24"/>
          <w:szCs w:val="24"/>
        </w:rPr>
        <w:t>SET SQL_MODE=@OLD_SQL_MODE;</w:t>
      </w:r>
    </w:p>
    <w:p w14:paraId="215A5796" w14:textId="77777777" w:rsidR="00C77E32" w:rsidRPr="00C77E32" w:rsidRDefault="00C77E32" w:rsidP="00C77E32">
      <w:pPr>
        <w:pStyle w:val="ListParagraph"/>
        <w:rPr>
          <w:sz w:val="24"/>
          <w:szCs w:val="24"/>
        </w:rPr>
      </w:pPr>
      <w:r w:rsidRPr="00C77E32">
        <w:rPr>
          <w:sz w:val="24"/>
          <w:szCs w:val="24"/>
        </w:rPr>
        <w:t>SET FOREIGN_KEY_CHECKS=@OLD_FOREIGN_KEY_CHECKS;</w:t>
      </w:r>
    </w:p>
    <w:p w14:paraId="21DEEA8A" w14:textId="77777777" w:rsidR="00C77E32" w:rsidRPr="00C77E32" w:rsidRDefault="00C77E32" w:rsidP="00C77E32">
      <w:pPr>
        <w:pStyle w:val="ListParagraph"/>
        <w:rPr>
          <w:sz w:val="24"/>
          <w:szCs w:val="24"/>
        </w:rPr>
      </w:pPr>
      <w:r w:rsidRPr="00C77E32">
        <w:rPr>
          <w:sz w:val="24"/>
          <w:szCs w:val="24"/>
        </w:rPr>
        <w:t>SET UNIQUE_CHECKS=@OLD_UNIQUE_CHECKS;</w:t>
      </w:r>
    </w:p>
    <w:p w14:paraId="434C121E" w14:textId="7FD869D3" w:rsidR="00C77E32" w:rsidRDefault="00C77E32" w:rsidP="00C77E32">
      <w:pPr>
        <w:pStyle w:val="ListParagraph"/>
        <w:rPr>
          <w:sz w:val="24"/>
          <w:szCs w:val="24"/>
        </w:rPr>
      </w:pPr>
    </w:p>
    <w:p w14:paraId="2C60BE9C" w14:textId="167D435C" w:rsidR="00C77E32" w:rsidRDefault="00C77E32" w:rsidP="00C77E32">
      <w:pPr>
        <w:pStyle w:val="ListParagraph"/>
        <w:rPr>
          <w:sz w:val="24"/>
          <w:szCs w:val="24"/>
        </w:rPr>
      </w:pPr>
    </w:p>
    <w:p w14:paraId="5E8DEE59" w14:textId="05FDA294" w:rsidR="00C77E32" w:rsidRDefault="00C77E32" w:rsidP="00C77E32">
      <w:pPr>
        <w:pStyle w:val="ListParagraph"/>
        <w:rPr>
          <w:sz w:val="24"/>
          <w:szCs w:val="24"/>
        </w:rPr>
      </w:pPr>
    </w:p>
    <w:p w14:paraId="6E52BDDD" w14:textId="6F8E6D34" w:rsidR="00C77E32" w:rsidRDefault="00C77E32" w:rsidP="00C77E32">
      <w:pPr>
        <w:pStyle w:val="ListParagraph"/>
        <w:numPr>
          <w:ilvl w:val="0"/>
          <w:numId w:val="9"/>
        </w:numPr>
        <w:rPr>
          <w:sz w:val="24"/>
          <w:szCs w:val="24"/>
        </w:rPr>
      </w:pPr>
      <w:r>
        <w:rPr>
          <w:sz w:val="24"/>
          <w:szCs w:val="24"/>
        </w:rPr>
        <w:t>INSERTION SCRIPT.</w:t>
      </w:r>
    </w:p>
    <w:p w14:paraId="1B47254E" w14:textId="77777777" w:rsidR="00C77E32" w:rsidRPr="00C77E32" w:rsidRDefault="00C77E32" w:rsidP="00C77E32">
      <w:pPr>
        <w:ind w:left="720"/>
        <w:rPr>
          <w:sz w:val="24"/>
          <w:szCs w:val="24"/>
        </w:rPr>
      </w:pPr>
      <w:r w:rsidRPr="00C77E32">
        <w:rPr>
          <w:sz w:val="24"/>
          <w:szCs w:val="24"/>
        </w:rPr>
        <w:t>-- Insert script for schengen countries</w:t>
      </w:r>
    </w:p>
    <w:p w14:paraId="136EE719" w14:textId="77777777" w:rsidR="00C77E32" w:rsidRPr="00C77E32" w:rsidRDefault="00C77E32" w:rsidP="00C77E32">
      <w:pPr>
        <w:ind w:left="720"/>
        <w:rPr>
          <w:sz w:val="24"/>
          <w:szCs w:val="24"/>
        </w:rPr>
      </w:pPr>
    </w:p>
    <w:p w14:paraId="20A461AE" w14:textId="77777777" w:rsidR="00C77E32" w:rsidRPr="00C77E32" w:rsidRDefault="00C77E32" w:rsidP="00C77E32">
      <w:pPr>
        <w:ind w:left="720"/>
        <w:rPr>
          <w:sz w:val="24"/>
          <w:szCs w:val="24"/>
        </w:rPr>
      </w:pPr>
      <w:r w:rsidRPr="00C77E32">
        <w:rPr>
          <w:sz w:val="24"/>
          <w:szCs w:val="24"/>
        </w:rPr>
        <w:t>insert into SchengenCountry(CountryName) values('Austria'),('Belgium'),('Switzerland'),('Cyprus'),('Czech Republic'),('Germany'),('Denmark'),('Estonia'),('Greece'),('Spain'),('Finland'),('France'),('H</w:t>
      </w:r>
      <w:r w:rsidRPr="00C77E32">
        <w:rPr>
          <w:sz w:val="24"/>
          <w:szCs w:val="24"/>
        </w:rPr>
        <w:lastRenderedPageBreak/>
        <w:t>ungary'),('Ireland'),('Iceland'),('Italy'),('Liechtenstein'),('Lithuania'),('Luxembourg'),('Latvia'),('Malta'),('Netherlands'),('Norway'),('Poland'),('Portugal'),('Sweden'),('Slovenia'),('Slovakia');</w:t>
      </w:r>
    </w:p>
    <w:p w14:paraId="5D442182" w14:textId="77777777" w:rsidR="00C77E32" w:rsidRPr="00C77E32" w:rsidRDefault="00C77E32" w:rsidP="00C77E32">
      <w:pPr>
        <w:ind w:left="720"/>
        <w:rPr>
          <w:sz w:val="24"/>
          <w:szCs w:val="24"/>
        </w:rPr>
      </w:pPr>
    </w:p>
    <w:p w14:paraId="19C65524" w14:textId="77777777" w:rsidR="00C77E32" w:rsidRPr="00C77E32" w:rsidRDefault="00C77E32" w:rsidP="00C77E32">
      <w:pPr>
        <w:ind w:left="720"/>
        <w:rPr>
          <w:sz w:val="24"/>
          <w:szCs w:val="24"/>
        </w:rPr>
      </w:pPr>
      <w:r w:rsidRPr="00C77E32">
        <w:rPr>
          <w:sz w:val="24"/>
          <w:szCs w:val="24"/>
        </w:rPr>
        <w:t>-- Insert script for embassies.</w:t>
      </w:r>
    </w:p>
    <w:p w14:paraId="68BD028B" w14:textId="77777777" w:rsidR="00C77E32" w:rsidRPr="00C77E32" w:rsidRDefault="00C77E32" w:rsidP="00C77E32">
      <w:pPr>
        <w:ind w:left="720"/>
        <w:rPr>
          <w:sz w:val="24"/>
          <w:szCs w:val="24"/>
        </w:rPr>
      </w:pPr>
    </w:p>
    <w:p w14:paraId="36177EBD" w14:textId="77777777" w:rsidR="00C77E32" w:rsidRPr="00C77E32" w:rsidRDefault="00C77E32" w:rsidP="00C77E32">
      <w:pPr>
        <w:ind w:left="720"/>
        <w:rPr>
          <w:sz w:val="24"/>
          <w:szCs w:val="24"/>
        </w:rPr>
      </w:pPr>
      <w:r w:rsidRPr="00C77E32">
        <w:rPr>
          <w:sz w:val="24"/>
          <w:szCs w:val="24"/>
        </w:rPr>
        <w:t>INSERT INTO Embassy ('EmbassyId', 'EmbassyName', 'EmailId', 'PhoneNo', 'City', 'Zipcode', 'Street','CountryId') VALUES (1, 'Embassy of schname', 'Tho.SMI7515@gmail.com', '(606)-788-5029', 'Chula Vista', 369126, 'stevenson ib lsd sb',3);</w:t>
      </w:r>
    </w:p>
    <w:p w14:paraId="3E65F63F" w14:textId="77777777" w:rsidR="00C77E32" w:rsidRPr="00C77E32" w:rsidRDefault="00C77E32" w:rsidP="00C77E32">
      <w:pPr>
        <w:ind w:left="720"/>
        <w:rPr>
          <w:sz w:val="24"/>
          <w:szCs w:val="24"/>
        </w:rPr>
      </w:pPr>
    </w:p>
    <w:p w14:paraId="68A4A3B4" w14:textId="77777777" w:rsidR="00C77E32" w:rsidRPr="00C77E32" w:rsidRDefault="00C77E32" w:rsidP="00C77E32">
      <w:pPr>
        <w:ind w:left="720"/>
        <w:rPr>
          <w:sz w:val="24"/>
          <w:szCs w:val="24"/>
        </w:rPr>
      </w:pPr>
      <w:r w:rsidRPr="00C77E32">
        <w:rPr>
          <w:sz w:val="24"/>
          <w:szCs w:val="24"/>
        </w:rPr>
        <w:t>INSERT INTO Embassy ('EmbassyId', 'EmbassyName', 'EmailId', 'PhoneNo', 'City', 'Zipcode', 'Street','CountryId') VALUES (2, 'Embassy of schname', 'Alfred.WILE2482@yahoo.com', '(409)-243-7554', 'Rochester', 890380, 'kilpatrick',3);</w:t>
      </w:r>
    </w:p>
    <w:p w14:paraId="0F2921E9" w14:textId="77777777" w:rsidR="00C77E32" w:rsidRPr="00C77E32" w:rsidRDefault="00C77E32" w:rsidP="00C77E32">
      <w:pPr>
        <w:ind w:left="720"/>
        <w:rPr>
          <w:sz w:val="24"/>
          <w:szCs w:val="24"/>
        </w:rPr>
      </w:pPr>
    </w:p>
    <w:p w14:paraId="3806A23D" w14:textId="77777777" w:rsidR="00C77E32" w:rsidRPr="00C77E32" w:rsidRDefault="00C77E32" w:rsidP="00C77E32">
      <w:pPr>
        <w:ind w:left="720"/>
        <w:rPr>
          <w:sz w:val="24"/>
          <w:szCs w:val="24"/>
        </w:rPr>
      </w:pPr>
      <w:r w:rsidRPr="00C77E32">
        <w:rPr>
          <w:sz w:val="24"/>
          <w:szCs w:val="24"/>
        </w:rPr>
        <w:t>INSERT INTO Embassy ('EmbassyId', 'EmbassyName', 'EmailId', 'PhoneNo', 'City', 'Zipcode', 'Street','CountryId') VALUES (3, 'Embassy of schname', 'Col.BO2835@live.com', '(713)-276-3667', 'Moreno Valley', 594593, 'loring',6);</w:t>
      </w:r>
    </w:p>
    <w:p w14:paraId="718AD9A5" w14:textId="77777777" w:rsidR="00C77E32" w:rsidRPr="00C77E32" w:rsidRDefault="00C77E32" w:rsidP="00C77E32">
      <w:pPr>
        <w:ind w:left="720"/>
        <w:rPr>
          <w:sz w:val="24"/>
          <w:szCs w:val="24"/>
        </w:rPr>
      </w:pPr>
    </w:p>
    <w:p w14:paraId="76CC86D3" w14:textId="77777777" w:rsidR="00C77E32" w:rsidRPr="00C77E32" w:rsidRDefault="00C77E32" w:rsidP="00C77E32">
      <w:pPr>
        <w:ind w:left="720"/>
        <w:rPr>
          <w:sz w:val="24"/>
          <w:szCs w:val="24"/>
        </w:rPr>
      </w:pPr>
      <w:r w:rsidRPr="00C77E32">
        <w:rPr>
          <w:sz w:val="24"/>
          <w:szCs w:val="24"/>
        </w:rPr>
        <w:t>INSERT INTO Embassy ('EmbassyId', 'EmbassyName', 'EmailId', 'PhoneNo', 'City', 'Zipcode', 'Street','CountryId') VALUES (4, 'Embassy of schname', 'Celes.AGUIRRE5782@mail2web.com', '(907)-249-2836', 'Newark', 830775, 'gole',6);</w:t>
      </w:r>
    </w:p>
    <w:p w14:paraId="1F5D3E79" w14:textId="77777777" w:rsidR="00C77E32" w:rsidRPr="00C77E32" w:rsidRDefault="00C77E32" w:rsidP="00C77E32">
      <w:pPr>
        <w:ind w:left="720"/>
        <w:rPr>
          <w:sz w:val="24"/>
          <w:szCs w:val="24"/>
        </w:rPr>
      </w:pPr>
    </w:p>
    <w:p w14:paraId="57325823" w14:textId="77777777" w:rsidR="00C77E32" w:rsidRPr="00C77E32" w:rsidRDefault="00C77E32" w:rsidP="00C77E32">
      <w:pPr>
        <w:ind w:left="720"/>
        <w:rPr>
          <w:sz w:val="24"/>
          <w:szCs w:val="24"/>
        </w:rPr>
      </w:pPr>
      <w:r w:rsidRPr="00C77E32">
        <w:rPr>
          <w:sz w:val="24"/>
          <w:szCs w:val="24"/>
        </w:rPr>
        <w:t>INSERT INTO Embassy ('EmbassyId', 'EmbassyName', 'EmailId', 'PhoneNo', 'City', 'Zipcode', 'Street','CountryId') VALUES (5, 'Embassy of schname', 'Kourtney.HARM8823@hushmail.com', '(617)-874-4433', 'Henderson', 405126, 'solidarity',9);</w:t>
      </w:r>
    </w:p>
    <w:p w14:paraId="416C08B0" w14:textId="77777777" w:rsidR="00C77E32" w:rsidRPr="00C77E32" w:rsidRDefault="00C77E32" w:rsidP="00C77E32">
      <w:pPr>
        <w:ind w:left="720"/>
        <w:rPr>
          <w:sz w:val="24"/>
          <w:szCs w:val="24"/>
        </w:rPr>
      </w:pPr>
    </w:p>
    <w:p w14:paraId="689616D6" w14:textId="77777777" w:rsidR="00C77E32" w:rsidRPr="00C77E32" w:rsidRDefault="00C77E32" w:rsidP="00C77E32">
      <w:pPr>
        <w:ind w:left="720"/>
        <w:rPr>
          <w:sz w:val="24"/>
          <w:szCs w:val="24"/>
        </w:rPr>
      </w:pPr>
      <w:r w:rsidRPr="00C77E32">
        <w:rPr>
          <w:sz w:val="24"/>
          <w:szCs w:val="24"/>
        </w:rPr>
        <w:t>INSERT INTO Embassy ('EmbassyId', 'EmbassyName', 'EmailId', 'PhoneNo', 'City', 'Zipcode', 'Street','CountryId') VALUES (6, 'Embassy of schname', 'Kailyn.STONE5511@live.com', '(608)-723-5380', 'Baton Rouge', 660662, 'kinzua',9);</w:t>
      </w:r>
    </w:p>
    <w:p w14:paraId="60F6F3D8" w14:textId="77777777" w:rsidR="00C77E32" w:rsidRPr="00C77E32" w:rsidRDefault="00C77E32" w:rsidP="00C77E32">
      <w:pPr>
        <w:ind w:left="720"/>
        <w:rPr>
          <w:sz w:val="24"/>
          <w:szCs w:val="24"/>
        </w:rPr>
      </w:pPr>
    </w:p>
    <w:p w14:paraId="7CF59914" w14:textId="77777777" w:rsidR="00C77E32" w:rsidRPr="00C77E32" w:rsidRDefault="00C77E32" w:rsidP="00C77E32">
      <w:pPr>
        <w:ind w:left="720"/>
        <w:rPr>
          <w:sz w:val="24"/>
          <w:szCs w:val="24"/>
        </w:rPr>
      </w:pPr>
      <w:r w:rsidRPr="00C77E32">
        <w:rPr>
          <w:sz w:val="24"/>
          <w:szCs w:val="24"/>
        </w:rPr>
        <w:lastRenderedPageBreak/>
        <w:t>INSERT INTO Embassy ('EmbassyId', 'EmbassyName', 'EmailId', 'PhoneNo', 'City', 'Zipcode', 'Street','CountryId') VALUES (7, 'Embassy of schname', 'Keyl.MORR7376@gmail.com', '(808)-628-7845', 'Allentown', 676252, 'kewanee',10);</w:t>
      </w:r>
    </w:p>
    <w:p w14:paraId="74FE9EE1" w14:textId="77777777" w:rsidR="00C77E32" w:rsidRPr="00C77E32" w:rsidRDefault="00C77E32" w:rsidP="00C77E32">
      <w:pPr>
        <w:ind w:left="720"/>
        <w:rPr>
          <w:sz w:val="24"/>
          <w:szCs w:val="24"/>
        </w:rPr>
      </w:pPr>
    </w:p>
    <w:p w14:paraId="67221F70" w14:textId="77777777" w:rsidR="00C77E32" w:rsidRPr="00C77E32" w:rsidRDefault="00C77E32" w:rsidP="00C77E32">
      <w:pPr>
        <w:ind w:left="720"/>
        <w:rPr>
          <w:sz w:val="24"/>
          <w:szCs w:val="24"/>
        </w:rPr>
      </w:pPr>
      <w:r w:rsidRPr="00C77E32">
        <w:rPr>
          <w:sz w:val="24"/>
          <w:szCs w:val="24"/>
        </w:rPr>
        <w:t>INSERT INTO Embassy ('EmbassyId', 'EmbassyName', 'EmailId', 'PhoneNo', 'City', 'Zipcode', 'Street','CountryId') VALUES (8, 'Embassy of schname', 'Pay.RIC3349@mail2web.com', '(430)-885-2511', 'San Francisco', 416239, 'aberdeen',10);</w:t>
      </w:r>
    </w:p>
    <w:p w14:paraId="231CF5B7" w14:textId="77777777" w:rsidR="00C77E32" w:rsidRPr="00C77E32" w:rsidRDefault="00C77E32" w:rsidP="00C77E32">
      <w:pPr>
        <w:ind w:left="720"/>
        <w:rPr>
          <w:sz w:val="24"/>
          <w:szCs w:val="24"/>
        </w:rPr>
      </w:pPr>
    </w:p>
    <w:p w14:paraId="290B21C8" w14:textId="77777777" w:rsidR="00C77E32" w:rsidRPr="00C77E32" w:rsidRDefault="00C77E32" w:rsidP="00C77E32">
      <w:pPr>
        <w:ind w:left="720"/>
        <w:rPr>
          <w:sz w:val="24"/>
          <w:szCs w:val="24"/>
        </w:rPr>
      </w:pPr>
      <w:r w:rsidRPr="00C77E32">
        <w:rPr>
          <w:sz w:val="24"/>
          <w:szCs w:val="24"/>
        </w:rPr>
        <w:t>INSERT INTO Embassy ('EmbassyId', 'EmbassyName', 'EmailId', 'PhoneNo', 'City', 'Zipcode', 'Street','CountryId') VALUES (9, 'Embassy of schname', 'Zo.GORD8635@mail2web.com', '(623)-118-5720', 'Chandler', 290638, 'eisenhower wacker dr',12);</w:t>
      </w:r>
    </w:p>
    <w:p w14:paraId="2B1BC741" w14:textId="77777777" w:rsidR="00C77E32" w:rsidRPr="00C77E32" w:rsidRDefault="00C77E32" w:rsidP="00C77E32">
      <w:pPr>
        <w:ind w:left="720"/>
        <w:rPr>
          <w:sz w:val="24"/>
          <w:szCs w:val="24"/>
        </w:rPr>
      </w:pPr>
    </w:p>
    <w:p w14:paraId="63B7DB08" w14:textId="77777777" w:rsidR="00C77E32" w:rsidRPr="00C77E32" w:rsidRDefault="00C77E32" w:rsidP="00C77E32">
      <w:pPr>
        <w:ind w:left="720"/>
        <w:rPr>
          <w:sz w:val="24"/>
          <w:szCs w:val="24"/>
        </w:rPr>
      </w:pPr>
      <w:r w:rsidRPr="00C77E32">
        <w:rPr>
          <w:sz w:val="24"/>
          <w:szCs w:val="24"/>
        </w:rPr>
        <w:t>INSERT INTO Embassy ('EmbassyId', 'EmbassyName', 'EmailId', 'PhoneNo', 'City', 'Zipcode', 'Street','CountryId') VALUES (10, 'Embassy of schname', 'Danielle.AUST5414@gmail.com', '(641)-863-4150', 'Spokane', 505691, 'bowen',12);</w:t>
      </w:r>
    </w:p>
    <w:p w14:paraId="1F5ABA9E" w14:textId="77777777" w:rsidR="00C77E32" w:rsidRPr="00C77E32" w:rsidRDefault="00C77E32" w:rsidP="00C77E32">
      <w:pPr>
        <w:ind w:left="720"/>
        <w:rPr>
          <w:sz w:val="24"/>
          <w:szCs w:val="24"/>
        </w:rPr>
      </w:pPr>
    </w:p>
    <w:p w14:paraId="76B60AC6" w14:textId="77777777" w:rsidR="00C77E32" w:rsidRPr="00C77E32" w:rsidRDefault="00C77E32" w:rsidP="00C77E32">
      <w:pPr>
        <w:ind w:left="720"/>
        <w:rPr>
          <w:sz w:val="24"/>
          <w:szCs w:val="24"/>
        </w:rPr>
      </w:pPr>
      <w:r w:rsidRPr="00C77E32">
        <w:rPr>
          <w:sz w:val="24"/>
          <w:szCs w:val="24"/>
        </w:rPr>
        <w:t>INSERT INTO Embassy ('EmbassyId', 'EmbassyName', 'EmailId', 'PhoneNo', 'City', 'Zipcode', 'Street','CountryId') VALUES (11, 'Embassy of schname', 'Maximili.SPE8064@yahoo.com', '(623)-382-6650', 'Chicago', 505155, 'menomonee',15);</w:t>
      </w:r>
    </w:p>
    <w:p w14:paraId="40C843CB" w14:textId="77777777" w:rsidR="00C77E32" w:rsidRPr="00C77E32" w:rsidRDefault="00C77E32" w:rsidP="00C77E32">
      <w:pPr>
        <w:ind w:left="720"/>
        <w:rPr>
          <w:sz w:val="24"/>
          <w:szCs w:val="24"/>
        </w:rPr>
      </w:pPr>
    </w:p>
    <w:p w14:paraId="5DDD91F2" w14:textId="77777777" w:rsidR="00C77E32" w:rsidRPr="00C77E32" w:rsidRDefault="00C77E32" w:rsidP="00C77E32">
      <w:pPr>
        <w:ind w:left="720"/>
        <w:rPr>
          <w:sz w:val="24"/>
          <w:szCs w:val="24"/>
        </w:rPr>
      </w:pPr>
      <w:r w:rsidRPr="00C77E32">
        <w:rPr>
          <w:sz w:val="24"/>
          <w:szCs w:val="24"/>
        </w:rPr>
        <w:t>INSERT INTO Embassy ('EmbassyId', 'EmbassyName', 'EmailId', 'PhoneNo', 'City', 'Zipcode', 'Street','CountryId') VALUES (12, 'Embassy of schname', 'Cor.GARZA1633@hushmail.com', '(646)-195-0797', 'St. Petersburg', 299292, 'berwyn',15);</w:t>
      </w:r>
    </w:p>
    <w:p w14:paraId="1834CA88" w14:textId="77777777" w:rsidR="00C77E32" w:rsidRPr="00C77E32" w:rsidRDefault="00C77E32" w:rsidP="00C77E32">
      <w:pPr>
        <w:ind w:left="720"/>
        <w:rPr>
          <w:sz w:val="24"/>
          <w:szCs w:val="24"/>
        </w:rPr>
      </w:pPr>
    </w:p>
    <w:p w14:paraId="3C4A802C" w14:textId="77777777" w:rsidR="00C77E32" w:rsidRPr="00C77E32" w:rsidRDefault="00C77E32" w:rsidP="00C77E32">
      <w:pPr>
        <w:ind w:left="720"/>
        <w:rPr>
          <w:sz w:val="24"/>
          <w:szCs w:val="24"/>
        </w:rPr>
      </w:pPr>
      <w:r w:rsidRPr="00C77E32">
        <w:rPr>
          <w:sz w:val="24"/>
          <w:szCs w:val="24"/>
        </w:rPr>
        <w:t>INSERT INTO Embassy ('EmbassyId', 'EmbassyName', 'EmailId', 'PhoneNo', 'City', 'Zipcode', 'Street','CountryId') VALUES (13, 'Embassy of schname', 'Mos.BARRON4508@hushmail.com', '(814)-615-4539', 'North Las Vegas', 922853, 'montgomery',16);</w:t>
      </w:r>
    </w:p>
    <w:p w14:paraId="1123FDBD" w14:textId="77777777" w:rsidR="00C77E32" w:rsidRPr="00C77E32" w:rsidRDefault="00C77E32" w:rsidP="00C77E32">
      <w:pPr>
        <w:ind w:left="720"/>
        <w:rPr>
          <w:sz w:val="24"/>
          <w:szCs w:val="24"/>
        </w:rPr>
      </w:pPr>
    </w:p>
    <w:p w14:paraId="2CCA08C3" w14:textId="77777777" w:rsidR="00C77E32" w:rsidRPr="00C77E32" w:rsidRDefault="00C77E32" w:rsidP="00C77E32">
      <w:pPr>
        <w:ind w:left="720"/>
        <w:rPr>
          <w:sz w:val="24"/>
          <w:szCs w:val="24"/>
        </w:rPr>
      </w:pPr>
      <w:r w:rsidRPr="00C77E32">
        <w:rPr>
          <w:sz w:val="24"/>
          <w:szCs w:val="24"/>
        </w:rPr>
        <w:lastRenderedPageBreak/>
        <w:t>INSERT INTO Embassy ('EmbassyId', 'EmbassyName', 'EmailId', 'PhoneNo', 'City', 'Zipcode', 'Street','CountryId') VALUES (14, 'Embassy of schname', 'Briell.YO3118@yahoo.com', '(980)-845-8302', 'Independence', 767512, 'green bay',16);</w:t>
      </w:r>
    </w:p>
    <w:p w14:paraId="5DBEF728" w14:textId="77777777" w:rsidR="00C77E32" w:rsidRPr="00C77E32" w:rsidRDefault="00C77E32" w:rsidP="00C77E32">
      <w:pPr>
        <w:ind w:left="720"/>
        <w:rPr>
          <w:sz w:val="24"/>
          <w:szCs w:val="24"/>
        </w:rPr>
      </w:pPr>
    </w:p>
    <w:p w14:paraId="021C9CF7" w14:textId="77777777" w:rsidR="00C77E32" w:rsidRPr="00C77E32" w:rsidRDefault="00C77E32" w:rsidP="00C77E32">
      <w:pPr>
        <w:ind w:left="720"/>
        <w:rPr>
          <w:sz w:val="24"/>
          <w:szCs w:val="24"/>
        </w:rPr>
      </w:pPr>
      <w:r w:rsidRPr="00C77E32">
        <w:rPr>
          <w:sz w:val="24"/>
          <w:szCs w:val="24"/>
        </w:rPr>
        <w:t>INSERT INTO Embassy ('EmbassyId', 'EmbassyName', 'EmailId', 'PhoneNo', 'City', 'Zipcode', 'Street','CountryId') VALUES (15, 'Embassy of schname', 'Ron.DODSO3277@yahoo.com', '(602)-359-8754', 'Warren', 109036, 'calhoun',22);</w:t>
      </w:r>
    </w:p>
    <w:p w14:paraId="1EBE64A2" w14:textId="77777777" w:rsidR="00C77E32" w:rsidRPr="00C77E32" w:rsidRDefault="00C77E32" w:rsidP="00C77E32">
      <w:pPr>
        <w:ind w:left="720"/>
        <w:rPr>
          <w:sz w:val="24"/>
          <w:szCs w:val="24"/>
        </w:rPr>
      </w:pPr>
    </w:p>
    <w:p w14:paraId="09275779" w14:textId="77777777" w:rsidR="00C77E32" w:rsidRPr="00C77E32" w:rsidRDefault="00C77E32" w:rsidP="00C77E32">
      <w:pPr>
        <w:ind w:left="720"/>
        <w:rPr>
          <w:sz w:val="24"/>
          <w:szCs w:val="24"/>
        </w:rPr>
      </w:pPr>
      <w:r w:rsidRPr="00C77E32">
        <w:rPr>
          <w:sz w:val="24"/>
          <w:szCs w:val="24"/>
        </w:rPr>
        <w:t>INSERT INTO Embassy ('EmbassyId', 'EmbassyName', 'EmailId', 'PhoneNo', 'City', 'Zipcode', 'Street','CountryId') VALUES (16, 'Embassy of schname', 'Gilbert.WEIS4771@yahoo.com', '(732)-148-1666', 'Fort Collins', 755152, 'pollock',22);</w:t>
      </w:r>
    </w:p>
    <w:p w14:paraId="4553856A" w14:textId="77777777" w:rsidR="00C77E32" w:rsidRPr="00C77E32" w:rsidRDefault="00C77E32" w:rsidP="00C77E32">
      <w:pPr>
        <w:ind w:left="720"/>
        <w:rPr>
          <w:sz w:val="24"/>
          <w:szCs w:val="24"/>
        </w:rPr>
      </w:pPr>
    </w:p>
    <w:p w14:paraId="3031FFC9" w14:textId="77777777" w:rsidR="00C77E32" w:rsidRPr="00C77E32" w:rsidRDefault="00C77E32" w:rsidP="00C77E32">
      <w:pPr>
        <w:ind w:left="720"/>
        <w:rPr>
          <w:sz w:val="24"/>
          <w:szCs w:val="24"/>
        </w:rPr>
      </w:pPr>
    </w:p>
    <w:p w14:paraId="092E986A" w14:textId="77777777" w:rsidR="00C77E32" w:rsidRPr="00C77E32" w:rsidRDefault="00C77E32" w:rsidP="00C77E32">
      <w:pPr>
        <w:ind w:left="720"/>
        <w:rPr>
          <w:sz w:val="24"/>
          <w:szCs w:val="24"/>
        </w:rPr>
      </w:pPr>
    </w:p>
    <w:p w14:paraId="5B99DE8B" w14:textId="77777777" w:rsidR="00C77E32" w:rsidRPr="00C77E32" w:rsidRDefault="00C77E32" w:rsidP="00C77E32">
      <w:pPr>
        <w:ind w:left="720"/>
        <w:rPr>
          <w:sz w:val="24"/>
          <w:szCs w:val="24"/>
        </w:rPr>
      </w:pPr>
      <w:r w:rsidRPr="00C77E32">
        <w:rPr>
          <w:sz w:val="24"/>
          <w:szCs w:val="24"/>
        </w:rPr>
        <w:t>-- Insert script for Visa officers.</w:t>
      </w:r>
    </w:p>
    <w:p w14:paraId="38FB51A3" w14:textId="77777777" w:rsidR="00C77E32" w:rsidRPr="00C77E32" w:rsidRDefault="00C77E32" w:rsidP="00C77E32">
      <w:pPr>
        <w:ind w:left="720"/>
        <w:rPr>
          <w:sz w:val="24"/>
          <w:szCs w:val="24"/>
        </w:rPr>
      </w:pPr>
    </w:p>
    <w:p w14:paraId="1C77BD92"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13, 'Abril', 'Paul', '1973-01-03', 5);</w:t>
      </w:r>
    </w:p>
    <w:p w14:paraId="38B05E56" w14:textId="77777777" w:rsidR="00C77E32" w:rsidRPr="00C77E32" w:rsidRDefault="00C77E32" w:rsidP="00C77E32">
      <w:pPr>
        <w:ind w:left="720"/>
        <w:rPr>
          <w:sz w:val="24"/>
          <w:szCs w:val="24"/>
        </w:rPr>
      </w:pPr>
    </w:p>
    <w:p w14:paraId="611FC9FB"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15, 'Braiden', 'Hobbs', '1986-03-17', 6);</w:t>
      </w:r>
    </w:p>
    <w:p w14:paraId="1B9479A1" w14:textId="77777777" w:rsidR="00C77E32" w:rsidRPr="00C77E32" w:rsidRDefault="00C77E32" w:rsidP="00C77E32">
      <w:pPr>
        <w:ind w:left="720"/>
        <w:rPr>
          <w:sz w:val="24"/>
          <w:szCs w:val="24"/>
        </w:rPr>
      </w:pPr>
    </w:p>
    <w:p w14:paraId="2A0AC7FE"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16, 'Paisley', 'Peck', '1971-10-05', 6);</w:t>
      </w:r>
    </w:p>
    <w:p w14:paraId="7AA71F15"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17, 'Nico', 'Peck', '1970-05-21', 7);</w:t>
      </w:r>
    </w:p>
    <w:p w14:paraId="7860513A" w14:textId="77777777" w:rsidR="00C77E32" w:rsidRPr="00C77E32" w:rsidRDefault="00C77E32" w:rsidP="00C77E32">
      <w:pPr>
        <w:ind w:left="720"/>
        <w:rPr>
          <w:sz w:val="24"/>
          <w:szCs w:val="24"/>
        </w:rPr>
      </w:pPr>
    </w:p>
    <w:p w14:paraId="22190DCA"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18, 'Kyra', 'Rosales', '1990-02-23', 7);</w:t>
      </w:r>
    </w:p>
    <w:p w14:paraId="3632D1A1" w14:textId="77777777" w:rsidR="00C77E32" w:rsidRPr="00C77E32" w:rsidRDefault="00C77E32" w:rsidP="00C77E32">
      <w:pPr>
        <w:ind w:left="720"/>
        <w:rPr>
          <w:sz w:val="24"/>
          <w:szCs w:val="24"/>
        </w:rPr>
      </w:pPr>
    </w:p>
    <w:p w14:paraId="56A0DFC2" w14:textId="77777777" w:rsidR="00C77E32" w:rsidRPr="00C77E32" w:rsidRDefault="00C77E32" w:rsidP="00C77E32">
      <w:pPr>
        <w:ind w:left="720"/>
        <w:rPr>
          <w:sz w:val="24"/>
          <w:szCs w:val="24"/>
        </w:rPr>
      </w:pPr>
      <w:r w:rsidRPr="00C77E32">
        <w:rPr>
          <w:sz w:val="24"/>
          <w:szCs w:val="24"/>
        </w:rPr>
        <w:lastRenderedPageBreak/>
        <w:t>INSERT INTO VisaOfficer ('EmployeeId', 'FirstName', 'LastName', 'DateOfBirth', 'Embassy_Id') VALUES (19, 'Van', 'Everett', '1976-02-18', 7);</w:t>
      </w:r>
    </w:p>
    <w:p w14:paraId="74B5003F"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20, 'Leilani', 'Park', '1992-10-09', 8);</w:t>
      </w:r>
    </w:p>
    <w:p w14:paraId="5ED76ADE" w14:textId="77777777" w:rsidR="00C77E32" w:rsidRPr="00C77E32" w:rsidRDefault="00C77E32" w:rsidP="00C77E32">
      <w:pPr>
        <w:ind w:left="720"/>
        <w:rPr>
          <w:sz w:val="24"/>
          <w:szCs w:val="24"/>
        </w:rPr>
      </w:pPr>
    </w:p>
    <w:p w14:paraId="092BBBC4"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21, 'Giada', 'Simpson', '1975-10-21', 8);</w:t>
      </w:r>
    </w:p>
    <w:p w14:paraId="6DCEFE01" w14:textId="77777777" w:rsidR="00C77E32" w:rsidRPr="00C77E32" w:rsidRDefault="00C77E32" w:rsidP="00C77E32">
      <w:pPr>
        <w:ind w:left="720"/>
        <w:rPr>
          <w:sz w:val="24"/>
          <w:szCs w:val="24"/>
        </w:rPr>
      </w:pPr>
    </w:p>
    <w:p w14:paraId="38F36838"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22, 'Major', 'Johnson', '1990-02-22', 8);</w:t>
      </w:r>
    </w:p>
    <w:p w14:paraId="6CF20FEC"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23, 'Keon', 'Goodman', '1988-06-05', 9);</w:t>
      </w:r>
    </w:p>
    <w:p w14:paraId="1D59B9F0" w14:textId="77777777" w:rsidR="00C77E32" w:rsidRPr="00C77E32" w:rsidRDefault="00C77E32" w:rsidP="00C77E32">
      <w:pPr>
        <w:ind w:left="720"/>
        <w:rPr>
          <w:sz w:val="24"/>
          <w:szCs w:val="24"/>
        </w:rPr>
      </w:pPr>
    </w:p>
    <w:p w14:paraId="163EE091"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24, 'Marlon', 'Medina', '1979-02-25', 9);</w:t>
      </w:r>
    </w:p>
    <w:p w14:paraId="0539CCE2" w14:textId="77777777" w:rsidR="00C77E32" w:rsidRPr="00C77E32" w:rsidRDefault="00C77E32" w:rsidP="00C77E32">
      <w:pPr>
        <w:ind w:left="720"/>
        <w:rPr>
          <w:sz w:val="24"/>
          <w:szCs w:val="24"/>
        </w:rPr>
      </w:pPr>
    </w:p>
    <w:p w14:paraId="1575A20B"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25, 'Wendy', 'Small', '1971-10-24', 9);</w:t>
      </w:r>
    </w:p>
    <w:p w14:paraId="5CD62C5A" w14:textId="77777777" w:rsidR="00C77E32" w:rsidRPr="00C77E32" w:rsidRDefault="00C77E32" w:rsidP="00C77E32">
      <w:pPr>
        <w:ind w:left="720"/>
        <w:rPr>
          <w:sz w:val="24"/>
          <w:szCs w:val="24"/>
        </w:rPr>
      </w:pPr>
    </w:p>
    <w:p w14:paraId="1F7066EB"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26, 'Bentley', 'Guzman', '1980-09-05', 10);</w:t>
      </w:r>
    </w:p>
    <w:p w14:paraId="36290044" w14:textId="77777777" w:rsidR="00C77E32" w:rsidRPr="00C77E32" w:rsidRDefault="00C77E32" w:rsidP="00C77E32">
      <w:pPr>
        <w:ind w:left="720"/>
        <w:rPr>
          <w:sz w:val="24"/>
          <w:szCs w:val="24"/>
        </w:rPr>
      </w:pPr>
    </w:p>
    <w:p w14:paraId="5DFC01B3"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27, 'Macy', 'Palmer', '1970-04-19', 10);</w:t>
      </w:r>
    </w:p>
    <w:p w14:paraId="27DA176E"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28, 'Cale', 'Mcgee', '1990-05-27', 11);</w:t>
      </w:r>
    </w:p>
    <w:p w14:paraId="74C1A3E9" w14:textId="77777777" w:rsidR="00C77E32" w:rsidRPr="00C77E32" w:rsidRDefault="00C77E32" w:rsidP="00C77E32">
      <w:pPr>
        <w:ind w:left="720"/>
        <w:rPr>
          <w:sz w:val="24"/>
          <w:szCs w:val="24"/>
        </w:rPr>
      </w:pPr>
    </w:p>
    <w:p w14:paraId="43BA1063"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29, 'Mattie', 'Gordon', '1988-02-01', 11);</w:t>
      </w:r>
    </w:p>
    <w:p w14:paraId="541391C9" w14:textId="77777777" w:rsidR="00C77E32" w:rsidRPr="00C77E32" w:rsidRDefault="00C77E32" w:rsidP="00C77E32">
      <w:pPr>
        <w:ind w:left="720"/>
        <w:rPr>
          <w:sz w:val="24"/>
          <w:szCs w:val="24"/>
        </w:rPr>
      </w:pPr>
    </w:p>
    <w:p w14:paraId="0DCCB479" w14:textId="77777777" w:rsidR="00C77E32" w:rsidRPr="00C77E32" w:rsidRDefault="00C77E32" w:rsidP="00C77E32">
      <w:pPr>
        <w:ind w:left="720"/>
        <w:rPr>
          <w:sz w:val="24"/>
          <w:szCs w:val="24"/>
        </w:rPr>
      </w:pPr>
      <w:r w:rsidRPr="00C77E32">
        <w:rPr>
          <w:sz w:val="24"/>
          <w:szCs w:val="24"/>
        </w:rPr>
        <w:lastRenderedPageBreak/>
        <w:t>INSERT INTO VisaOfficer ('EmployeeId', 'FirstName', 'LastName', 'DateOfBirth', 'Embassy_Id') VALUES (30, 'Giovanni', 'Church', '1994-02-11', 11);</w:t>
      </w:r>
    </w:p>
    <w:p w14:paraId="01344161"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31, 'Nadia', 'Miller', '1991-03-01', 12);</w:t>
      </w:r>
    </w:p>
    <w:p w14:paraId="4CBCDB49" w14:textId="77777777" w:rsidR="00C77E32" w:rsidRPr="00C77E32" w:rsidRDefault="00C77E32" w:rsidP="00C77E32">
      <w:pPr>
        <w:ind w:left="720"/>
        <w:rPr>
          <w:sz w:val="24"/>
          <w:szCs w:val="24"/>
        </w:rPr>
      </w:pPr>
    </w:p>
    <w:p w14:paraId="04357071"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32, 'Emery', 'Noble', '1985-05-12', 12);</w:t>
      </w:r>
    </w:p>
    <w:p w14:paraId="112753BB"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33, 'Meadow', 'Stout', '1982-09-17', 13);</w:t>
      </w:r>
    </w:p>
    <w:p w14:paraId="2CC3D4A6" w14:textId="77777777" w:rsidR="00C77E32" w:rsidRPr="00C77E32" w:rsidRDefault="00C77E32" w:rsidP="00C77E32">
      <w:pPr>
        <w:ind w:left="720"/>
        <w:rPr>
          <w:sz w:val="24"/>
          <w:szCs w:val="24"/>
        </w:rPr>
      </w:pPr>
    </w:p>
    <w:p w14:paraId="6FC1A21E"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34, 'Jaelyn', 'Evans', '1973-10-08', 13);</w:t>
      </w:r>
    </w:p>
    <w:p w14:paraId="7275537A"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35, 'Rayden', 'Mcbride', '1975-11-08', 14);</w:t>
      </w:r>
    </w:p>
    <w:p w14:paraId="1A1075D2" w14:textId="77777777" w:rsidR="00C77E32" w:rsidRPr="00C77E32" w:rsidRDefault="00C77E32" w:rsidP="00C77E32">
      <w:pPr>
        <w:ind w:left="720"/>
        <w:rPr>
          <w:sz w:val="24"/>
          <w:szCs w:val="24"/>
        </w:rPr>
      </w:pPr>
    </w:p>
    <w:p w14:paraId="0484AE91"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36, 'Sariyah', 'Kent', '1986-12-03', 14);</w:t>
      </w:r>
    </w:p>
    <w:p w14:paraId="7129A9C5" w14:textId="77777777" w:rsidR="00C77E32" w:rsidRPr="00C77E32" w:rsidRDefault="00C77E32" w:rsidP="00C77E32">
      <w:pPr>
        <w:ind w:left="720"/>
        <w:rPr>
          <w:sz w:val="24"/>
          <w:szCs w:val="24"/>
        </w:rPr>
      </w:pPr>
    </w:p>
    <w:p w14:paraId="6662D423"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37, 'Beckett', 'Whitley', '1987-06-13', 14);</w:t>
      </w:r>
    </w:p>
    <w:p w14:paraId="7871405E" w14:textId="77777777" w:rsidR="00C77E32" w:rsidRPr="00C77E32" w:rsidRDefault="00C77E32" w:rsidP="00C77E32">
      <w:pPr>
        <w:ind w:left="720"/>
        <w:rPr>
          <w:sz w:val="24"/>
          <w:szCs w:val="24"/>
        </w:rPr>
      </w:pPr>
    </w:p>
    <w:p w14:paraId="2BBF4771"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38, 'Ali', 'Gaines', '1987-03-26', 15);</w:t>
      </w:r>
    </w:p>
    <w:p w14:paraId="6424861A" w14:textId="77777777" w:rsidR="00C77E32" w:rsidRPr="00C77E32" w:rsidRDefault="00C77E32" w:rsidP="00C77E32">
      <w:pPr>
        <w:ind w:left="720"/>
        <w:rPr>
          <w:sz w:val="24"/>
          <w:szCs w:val="24"/>
        </w:rPr>
      </w:pPr>
    </w:p>
    <w:p w14:paraId="68397B4B"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39, 'Kaleb', 'Sharpe', '1971-08-04', 15);</w:t>
      </w:r>
    </w:p>
    <w:p w14:paraId="003BE303"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40, 'Romeo', 'Curry', '1994-05-31', 16);</w:t>
      </w:r>
    </w:p>
    <w:p w14:paraId="148099BF" w14:textId="77777777" w:rsidR="00C77E32" w:rsidRPr="00C77E32" w:rsidRDefault="00C77E32" w:rsidP="00C77E32">
      <w:pPr>
        <w:ind w:left="720"/>
        <w:rPr>
          <w:sz w:val="24"/>
          <w:szCs w:val="24"/>
        </w:rPr>
      </w:pPr>
    </w:p>
    <w:p w14:paraId="2496FBF2" w14:textId="77777777" w:rsidR="00C77E32" w:rsidRPr="00C77E32" w:rsidRDefault="00C77E32" w:rsidP="00C77E32">
      <w:pPr>
        <w:ind w:left="720"/>
        <w:rPr>
          <w:sz w:val="24"/>
          <w:szCs w:val="24"/>
        </w:rPr>
      </w:pPr>
      <w:r w:rsidRPr="00C77E32">
        <w:rPr>
          <w:sz w:val="24"/>
          <w:szCs w:val="24"/>
        </w:rPr>
        <w:t>INSERT INTO VisaOfficer ('EmployeeId', 'FirstName', 'LastName', 'DateOfBirth', 'Embassy_Id') VALUES (41, 'Kade', 'Larsen', '1975-09-29', 16);</w:t>
      </w:r>
    </w:p>
    <w:p w14:paraId="4F4C46AA" w14:textId="77777777" w:rsidR="00C77E32" w:rsidRPr="00C77E32" w:rsidRDefault="00C77E32" w:rsidP="00C77E32">
      <w:pPr>
        <w:ind w:left="720"/>
        <w:rPr>
          <w:sz w:val="24"/>
          <w:szCs w:val="24"/>
        </w:rPr>
      </w:pPr>
    </w:p>
    <w:p w14:paraId="3C3FCC50" w14:textId="77777777" w:rsidR="00C77E32" w:rsidRPr="00C77E32" w:rsidRDefault="00C77E32" w:rsidP="00C77E32">
      <w:pPr>
        <w:ind w:left="720"/>
        <w:rPr>
          <w:sz w:val="24"/>
          <w:szCs w:val="24"/>
        </w:rPr>
      </w:pPr>
    </w:p>
    <w:p w14:paraId="768DE9C2" w14:textId="77777777" w:rsidR="00C77E32" w:rsidRPr="00C77E32" w:rsidRDefault="00C77E32" w:rsidP="00C77E32">
      <w:pPr>
        <w:ind w:left="720"/>
        <w:rPr>
          <w:sz w:val="24"/>
          <w:szCs w:val="24"/>
        </w:rPr>
      </w:pPr>
      <w:r w:rsidRPr="00C77E32">
        <w:rPr>
          <w:sz w:val="24"/>
          <w:szCs w:val="24"/>
        </w:rPr>
        <w:t>-- Insert script for visatypes</w:t>
      </w:r>
    </w:p>
    <w:p w14:paraId="3D4DA95E" w14:textId="77777777" w:rsidR="00C77E32" w:rsidRPr="00C77E32" w:rsidRDefault="00C77E32" w:rsidP="00C77E32">
      <w:pPr>
        <w:ind w:left="720"/>
        <w:rPr>
          <w:sz w:val="24"/>
          <w:szCs w:val="24"/>
        </w:rPr>
      </w:pPr>
    </w:p>
    <w:p w14:paraId="67675895" w14:textId="77777777" w:rsidR="00C77E32" w:rsidRPr="00C77E32" w:rsidRDefault="00C77E32" w:rsidP="00C77E32">
      <w:pPr>
        <w:ind w:left="720"/>
        <w:rPr>
          <w:sz w:val="24"/>
          <w:szCs w:val="24"/>
        </w:rPr>
      </w:pPr>
      <w:r w:rsidRPr="00C77E32">
        <w:rPr>
          <w:sz w:val="24"/>
          <w:szCs w:val="24"/>
        </w:rPr>
        <w:t xml:space="preserve">Insert into VisaType(`VisaName`) </w:t>
      </w:r>
      <w:proofErr w:type="gramStart"/>
      <w:r w:rsidRPr="00C77E32">
        <w:rPr>
          <w:sz w:val="24"/>
          <w:szCs w:val="24"/>
        </w:rPr>
        <w:t>values(</w:t>
      </w:r>
      <w:proofErr w:type="gramEnd"/>
      <w:r w:rsidRPr="00C77E32">
        <w:rPr>
          <w:sz w:val="24"/>
          <w:szCs w:val="24"/>
        </w:rPr>
        <w:t>'Uniform Schengen Visa'),('Limited Territorial Visa'),('National Visa');</w:t>
      </w:r>
    </w:p>
    <w:p w14:paraId="02BE3961" w14:textId="77777777" w:rsidR="00C77E32" w:rsidRPr="00C77E32" w:rsidRDefault="00C77E32" w:rsidP="00C77E32">
      <w:pPr>
        <w:ind w:left="720"/>
        <w:rPr>
          <w:sz w:val="24"/>
          <w:szCs w:val="24"/>
        </w:rPr>
      </w:pPr>
    </w:p>
    <w:p w14:paraId="56ABEB45" w14:textId="77777777" w:rsidR="00C77E32" w:rsidRPr="00C77E32" w:rsidRDefault="00C77E32" w:rsidP="00C77E32">
      <w:pPr>
        <w:ind w:left="720"/>
        <w:rPr>
          <w:sz w:val="24"/>
          <w:szCs w:val="24"/>
        </w:rPr>
      </w:pPr>
      <w:r w:rsidRPr="00C77E32">
        <w:rPr>
          <w:sz w:val="24"/>
          <w:szCs w:val="24"/>
        </w:rPr>
        <w:t xml:space="preserve">-- Insert script </w:t>
      </w:r>
      <w:proofErr w:type="gramStart"/>
      <w:r w:rsidRPr="00C77E32">
        <w:rPr>
          <w:sz w:val="24"/>
          <w:szCs w:val="24"/>
        </w:rPr>
        <w:t>for  organisation</w:t>
      </w:r>
      <w:proofErr w:type="gramEnd"/>
      <w:r w:rsidRPr="00C77E32">
        <w:rPr>
          <w:sz w:val="24"/>
          <w:szCs w:val="24"/>
        </w:rPr>
        <w:t>.</w:t>
      </w:r>
    </w:p>
    <w:p w14:paraId="1C6D9647" w14:textId="77777777" w:rsidR="00C77E32" w:rsidRPr="00C77E32" w:rsidRDefault="00C77E32" w:rsidP="00C77E32">
      <w:pPr>
        <w:ind w:left="720"/>
        <w:rPr>
          <w:sz w:val="24"/>
          <w:szCs w:val="24"/>
        </w:rPr>
      </w:pPr>
    </w:p>
    <w:p w14:paraId="332AF4F7" w14:textId="77777777" w:rsidR="00C77E32" w:rsidRPr="00C77E32" w:rsidRDefault="00C77E32" w:rsidP="00C77E32">
      <w:pPr>
        <w:ind w:left="720"/>
        <w:rPr>
          <w:sz w:val="24"/>
          <w:szCs w:val="24"/>
        </w:rPr>
      </w:pPr>
      <w:r w:rsidRPr="00C77E32">
        <w:rPr>
          <w:sz w:val="24"/>
          <w:szCs w:val="24"/>
        </w:rPr>
        <w:t>INSERT INTO Organization(`OrganizationName</w:t>
      </w:r>
      <w:proofErr w:type="gramStart"/>
      <w:r w:rsidRPr="00C77E32">
        <w:rPr>
          <w:sz w:val="24"/>
          <w:szCs w:val="24"/>
        </w:rPr>
        <w:t>`,`</w:t>
      </w:r>
      <w:proofErr w:type="gramEnd"/>
      <w:r w:rsidRPr="00C77E32">
        <w:rPr>
          <w:sz w:val="24"/>
          <w:szCs w:val="24"/>
        </w:rPr>
        <w:t>City`,`Country`) VALUES ('Volkswagen','Paris','France'),('Qualcomm','Munich','Germany'),('Infosys','abc','Belgium');</w:t>
      </w:r>
    </w:p>
    <w:p w14:paraId="12047309" w14:textId="77777777" w:rsidR="00C77E32" w:rsidRPr="00C77E32" w:rsidRDefault="00C77E32" w:rsidP="00C77E32">
      <w:pPr>
        <w:ind w:left="720"/>
        <w:rPr>
          <w:sz w:val="24"/>
          <w:szCs w:val="24"/>
        </w:rPr>
      </w:pPr>
    </w:p>
    <w:p w14:paraId="4FBDE8CD" w14:textId="77777777" w:rsidR="00C77E32" w:rsidRPr="00C77E32" w:rsidRDefault="00C77E32" w:rsidP="00C77E32">
      <w:pPr>
        <w:ind w:left="720"/>
        <w:rPr>
          <w:sz w:val="24"/>
          <w:szCs w:val="24"/>
        </w:rPr>
      </w:pPr>
    </w:p>
    <w:p w14:paraId="4398D3B8" w14:textId="77777777" w:rsidR="00C77E32" w:rsidRPr="00C77E32" w:rsidRDefault="00C77E32" w:rsidP="00C77E32">
      <w:pPr>
        <w:ind w:left="720"/>
        <w:rPr>
          <w:sz w:val="24"/>
          <w:szCs w:val="24"/>
        </w:rPr>
      </w:pPr>
      <w:r w:rsidRPr="00C77E32">
        <w:rPr>
          <w:sz w:val="24"/>
          <w:szCs w:val="24"/>
        </w:rPr>
        <w:t>-- Insert script for courses.</w:t>
      </w:r>
    </w:p>
    <w:p w14:paraId="58FF0C1D" w14:textId="77777777" w:rsidR="00C77E32" w:rsidRPr="00C77E32" w:rsidRDefault="00C77E32" w:rsidP="00C77E32">
      <w:pPr>
        <w:ind w:left="720"/>
        <w:rPr>
          <w:sz w:val="24"/>
          <w:szCs w:val="24"/>
        </w:rPr>
      </w:pPr>
    </w:p>
    <w:p w14:paraId="4B809F4F" w14:textId="77777777" w:rsidR="00C77E32" w:rsidRPr="00C77E32" w:rsidRDefault="00C77E32" w:rsidP="00C77E32">
      <w:pPr>
        <w:ind w:left="720"/>
        <w:rPr>
          <w:sz w:val="24"/>
          <w:szCs w:val="24"/>
        </w:rPr>
      </w:pPr>
      <w:r w:rsidRPr="00C77E32">
        <w:rPr>
          <w:sz w:val="24"/>
          <w:szCs w:val="24"/>
        </w:rPr>
        <w:t>INSERT INTO Course(</w:t>
      </w:r>
      <w:proofErr w:type="gramStart"/>
      <w:r w:rsidRPr="00C77E32">
        <w:rPr>
          <w:sz w:val="24"/>
          <w:szCs w:val="24"/>
        </w:rPr>
        <w:t>CourseName,CourseDuration</w:t>
      </w:r>
      <w:proofErr w:type="gramEnd"/>
      <w:r w:rsidRPr="00C77E32">
        <w:rPr>
          <w:sz w:val="24"/>
          <w:szCs w:val="24"/>
        </w:rPr>
        <w:t>,Fees,CourseStartDate) VALUES ('Information Systems',2,23000,'2016-10-09');</w:t>
      </w:r>
    </w:p>
    <w:p w14:paraId="206C6D52" w14:textId="77777777" w:rsidR="00C77E32" w:rsidRPr="00C77E32" w:rsidRDefault="00C77E32" w:rsidP="00C77E32">
      <w:pPr>
        <w:ind w:left="720"/>
        <w:rPr>
          <w:sz w:val="24"/>
          <w:szCs w:val="24"/>
        </w:rPr>
      </w:pPr>
      <w:r w:rsidRPr="00C77E32">
        <w:rPr>
          <w:sz w:val="24"/>
          <w:szCs w:val="24"/>
        </w:rPr>
        <w:t>INSERT INTO Course(</w:t>
      </w:r>
      <w:proofErr w:type="gramStart"/>
      <w:r w:rsidRPr="00C77E32">
        <w:rPr>
          <w:sz w:val="24"/>
          <w:szCs w:val="24"/>
        </w:rPr>
        <w:t>CourseName,CourseDuration</w:t>
      </w:r>
      <w:proofErr w:type="gramEnd"/>
      <w:r w:rsidRPr="00C77E32">
        <w:rPr>
          <w:sz w:val="24"/>
          <w:szCs w:val="24"/>
        </w:rPr>
        <w:t>,Fees,CourseStartDate) VALUES ('Computer Science',2,15000,'2016-05-09');</w:t>
      </w:r>
    </w:p>
    <w:p w14:paraId="7AAAB189" w14:textId="77777777" w:rsidR="00C77E32" w:rsidRPr="00C77E32" w:rsidRDefault="00C77E32" w:rsidP="00C77E32">
      <w:pPr>
        <w:ind w:left="720"/>
        <w:rPr>
          <w:sz w:val="24"/>
          <w:szCs w:val="24"/>
        </w:rPr>
      </w:pPr>
      <w:r w:rsidRPr="00C77E32">
        <w:rPr>
          <w:sz w:val="24"/>
          <w:szCs w:val="24"/>
        </w:rPr>
        <w:t>INSERT INTO Course(</w:t>
      </w:r>
      <w:proofErr w:type="gramStart"/>
      <w:r w:rsidRPr="00C77E32">
        <w:rPr>
          <w:sz w:val="24"/>
          <w:szCs w:val="24"/>
        </w:rPr>
        <w:t>CourseName,CourseDuration</w:t>
      </w:r>
      <w:proofErr w:type="gramEnd"/>
      <w:r w:rsidRPr="00C77E32">
        <w:rPr>
          <w:sz w:val="24"/>
          <w:szCs w:val="24"/>
        </w:rPr>
        <w:t>,Fees,CourseStartDate) VALUES ('Cyber Security',2,30000,'2016-01-09');</w:t>
      </w:r>
    </w:p>
    <w:p w14:paraId="0169D14E" w14:textId="77777777" w:rsidR="00C77E32" w:rsidRPr="00C77E32" w:rsidRDefault="00C77E32" w:rsidP="00C77E32">
      <w:pPr>
        <w:ind w:left="720"/>
        <w:rPr>
          <w:sz w:val="24"/>
          <w:szCs w:val="24"/>
        </w:rPr>
      </w:pPr>
      <w:r w:rsidRPr="00C77E32">
        <w:rPr>
          <w:sz w:val="24"/>
          <w:szCs w:val="24"/>
        </w:rPr>
        <w:t>INSERT INTO Course(</w:t>
      </w:r>
      <w:proofErr w:type="gramStart"/>
      <w:r w:rsidRPr="00C77E32">
        <w:rPr>
          <w:sz w:val="24"/>
          <w:szCs w:val="24"/>
        </w:rPr>
        <w:t>CourseName,CourseDuration</w:t>
      </w:r>
      <w:proofErr w:type="gramEnd"/>
      <w:r w:rsidRPr="00C77E32">
        <w:rPr>
          <w:sz w:val="24"/>
          <w:szCs w:val="24"/>
        </w:rPr>
        <w:t>,Fees,CourseStartDate) VALUES ('Engineering Management',2,23000,'2016-04-09');</w:t>
      </w:r>
    </w:p>
    <w:p w14:paraId="538F4C9D" w14:textId="77777777" w:rsidR="00C77E32" w:rsidRPr="00C77E32" w:rsidRDefault="00C77E32" w:rsidP="00C77E32">
      <w:pPr>
        <w:ind w:left="720"/>
        <w:rPr>
          <w:sz w:val="24"/>
          <w:szCs w:val="24"/>
        </w:rPr>
      </w:pPr>
    </w:p>
    <w:p w14:paraId="3B7B147A" w14:textId="77777777" w:rsidR="00C77E32" w:rsidRPr="00C77E32" w:rsidRDefault="00C77E32" w:rsidP="00C77E32">
      <w:pPr>
        <w:ind w:left="720"/>
        <w:rPr>
          <w:sz w:val="24"/>
          <w:szCs w:val="24"/>
        </w:rPr>
      </w:pPr>
    </w:p>
    <w:p w14:paraId="7BCD71C5" w14:textId="77777777" w:rsidR="00C77E32" w:rsidRPr="00C77E32" w:rsidRDefault="00C77E32" w:rsidP="00C77E32">
      <w:pPr>
        <w:ind w:left="720"/>
        <w:rPr>
          <w:sz w:val="24"/>
          <w:szCs w:val="24"/>
        </w:rPr>
      </w:pPr>
      <w:r w:rsidRPr="00C77E32">
        <w:rPr>
          <w:sz w:val="24"/>
          <w:szCs w:val="24"/>
        </w:rPr>
        <w:t xml:space="preserve">-- Insert script </w:t>
      </w:r>
      <w:proofErr w:type="gramStart"/>
      <w:r w:rsidRPr="00C77E32">
        <w:rPr>
          <w:sz w:val="24"/>
          <w:szCs w:val="24"/>
        </w:rPr>
        <w:t>for  university</w:t>
      </w:r>
      <w:proofErr w:type="gramEnd"/>
      <w:r w:rsidRPr="00C77E32">
        <w:rPr>
          <w:sz w:val="24"/>
          <w:szCs w:val="24"/>
        </w:rPr>
        <w:t>.</w:t>
      </w:r>
    </w:p>
    <w:p w14:paraId="13929086" w14:textId="77777777" w:rsidR="00C77E32" w:rsidRPr="00C77E32" w:rsidRDefault="00C77E32" w:rsidP="00C77E32">
      <w:pPr>
        <w:ind w:left="720"/>
        <w:rPr>
          <w:sz w:val="24"/>
          <w:szCs w:val="24"/>
        </w:rPr>
      </w:pPr>
    </w:p>
    <w:p w14:paraId="78BF2531" w14:textId="77777777" w:rsidR="00C77E32" w:rsidRPr="00C77E32" w:rsidRDefault="00C77E32" w:rsidP="00C77E32">
      <w:pPr>
        <w:ind w:left="720"/>
        <w:rPr>
          <w:sz w:val="24"/>
          <w:szCs w:val="24"/>
        </w:rPr>
      </w:pPr>
      <w:r w:rsidRPr="00C77E32">
        <w:rPr>
          <w:sz w:val="24"/>
          <w:szCs w:val="24"/>
        </w:rPr>
        <w:t>INSERT INTO University (`UniversityId`, `UniversityName`, `City`, `Country`) VALUES (1, 'Oxford', 'Orlando', 'Sweden');</w:t>
      </w:r>
    </w:p>
    <w:p w14:paraId="5802B1B3" w14:textId="77777777" w:rsidR="00C77E32" w:rsidRPr="00C77E32" w:rsidRDefault="00C77E32" w:rsidP="00C77E32">
      <w:pPr>
        <w:ind w:left="720"/>
        <w:rPr>
          <w:sz w:val="24"/>
          <w:szCs w:val="24"/>
        </w:rPr>
      </w:pPr>
    </w:p>
    <w:p w14:paraId="7A680541" w14:textId="77777777" w:rsidR="00C77E32" w:rsidRPr="00C77E32" w:rsidRDefault="00C77E32" w:rsidP="00C77E32">
      <w:pPr>
        <w:ind w:left="720"/>
        <w:rPr>
          <w:sz w:val="24"/>
          <w:szCs w:val="24"/>
        </w:rPr>
      </w:pPr>
      <w:r w:rsidRPr="00C77E32">
        <w:rPr>
          <w:sz w:val="24"/>
          <w:szCs w:val="24"/>
        </w:rPr>
        <w:t>INSERT INTO University (`UniversityId`, `UniversityName`, `City`, `Country`) VALUES (2, 'Northeastern university', 'Shreveport', 'Switzerland');</w:t>
      </w:r>
    </w:p>
    <w:p w14:paraId="039E77AB" w14:textId="77777777" w:rsidR="00C77E32" w:rsidRPr="00C77E32" w:rsidRDefault="00C77E32" w:rsidP="00C77E32">
      <w:pPr>
        <w:ind w:left="720"/>
        <w:rPr>
          <w:sz w:val="24"/>
          <w:szCs w:val="24"/>
        </w:rPr>
      </w:pPr>
    </w:p>
    <w:p w14:paraId="716181B5" w14:textId="77777777" w:rsidR="00C77E32" w:rsidRPr="00C77E32" w:rsidRDefault="00C77E32" w:rsidP="00C77E32">
      <w:pPr>
        <w:ind w:left="720"/>
        <w:rPr>
          <w:sz w:val="24"/>
          <w:szCs w:val="24"/>
        </w:rPr>
      </w:pPr>
      <w:r w:rsidRPr="00C77E32">
        <w:rPr>
          <w:sz w:val="24"/>
          <w:szCs w:val="24"/>
        </w:rPr>
        <w:t>INSERT INTO University (`UniversityId`, `UniversityName`, `City`, `Country`) VALUES (3, 'Stevens institute of technology', 'Stutgart', 'Germany');</w:t>
      </w:r>
    </w:p>
    <w:p w14:paraId="44B9EB7F" w14:textId="77777777" w:rsidR="00C77E32" w:rsidRPr="00C77E32" w:rsidRDefault="00C77E32" w:rsidP="00C77E32">
      <w:pPr>
        <w:ind w:left="720"/>
        <w:rPr>
          <w:sz w:val="24"/>
          <w:szCs w:val="24"/>
        </w:rPr>
      </w:pPr>
    </w:p>
    <w:p w14:paraId="2B8C52F6" w14:textId="77777777" w:rsidR="00C77E32" w:rsidRPr="00C77E32" w:rsidRDefault="00C77E32" w:rsidP="00C77E32">
      <w:pPr>
        <w:ind w:left="720"/>
        <w:rPr>
          <w:sz w:val="24"/>
          <w:szCs w:val="24"/>
        </w:rPr>
      </w:pPr>
      <w:r w:rsidRPr="00C77E32">
        <w:rPr>
          <w:sz w:val="24"/>
          <w:szCs w:val="24"/>
        </w:rPr>
        <w:t>INSERT INTO University (`UniversityId`, `UniversityName`, `City`, `Country`) VALUES (4, 'University of Republic', 'Naples', 'Italy');</w:t>
      </w:r>
    </w:p>
    <w:p w14:paraId="41576974" w14:textId="77777777" w:rsidR="00C77E32" w:rsidRPr="00C77E32" w:rsidRDefault="00C77E32" w:rsidP="00C77E32">
      <w:pPr>
        <w:ind w:left="720"/>
        <w:rPr>
          <w:sz w:val="24"/>
          <w:szCs w:val="24"/>
        </w:rPr>
      </w:pPr>
    </w:p>
    <w:p w14:paraId="517568EC" w14:textId="77777777" w:rsidR="00C77E32" w:rsidRPr="00C77E32" w:rsidRDefault="00C77E32" w:rsidP="00C77E32">
      <w:pPr>
        <w:ind w:left="720"/>
        <w:rPr>
          <w:sz w:val="24"/>
          <w:szCs w:val="24"/>
        </w:rPr>
      </w:pPr>
    </w:p>
    <w:p w14:paraId="20470126" w14:textId="77777777" w:rsidR="00C77E32" w:rsidRPr="00C77E32" w:rsidRDefault="00C77E32" w:rsidP="00C77E32">
      <w:pPr>
        <w:ind w:left="720"/>
        <w:rPr>
          <w:sz w:val="24"/>
          <w:szCs w:val="24"/>
        </w:rPr>
      </w:pPr>
    </w:p>
    <w:p w14:paraId="5F03D95B" w14:textId="77777777" w:rsidR="00C77E32" w:rsidRPr="00C77E32" w:rsidRDefault="00C77E32" w:rsidP="00C77E32">
      <w:pPr>
        <w:ind w:left="720"/>
        <w:rPr>
          <w:sz w:val="24"/>
          <w:szCs w:val="24"/>
        </w:rPr>
      </w:pPr>
      <w:r w:rsidRPr="00C77E32">
        <w:rPr>
          <w:sz w:val="24"/>
          <w:szCs w:val="24"/>
        </w:rPr>
        <w:t xml:space="preserve">-- Insert script </w:t>
      </w:r>
      <w:proofErr w:type="gramStart"/>
      <w:r w:rsidRPr="00C77E32">
        <w:rPr>
          <w:sz w:val="24"/>
          <w:szCs w:val="24"/>
        </w:rPr>
        <w:t>for  university</w:t>
      </w:r>
      <w:proofErr w:type="gramEnd"/>
      <w:r w:rsidRPr="00C77E32">
        <w:rPr>
          <w:sz w:val="24"/>
          <w:szCs w:val="24"/>
        </w:rPr>
        <w:t xml:space="preserve"> has courses.</w:t>
      </w:r>
    </w:p>
    <w:p w14:paraId="31B66DFF" w14:textId="77777777" w:rsidR="00C77E32" w:rsidRPr="00C77E32" w:rsidRDefault="00C77E32" w:rsidP="00C77E32">
      <w:pPr>
        <w:ind w:left="720"/>
        <w:rPr>
          <w:sz w:val="24"/>
          <w:szCs w:val="24"/>
        </w:rPr>
      </w:pPr>
    </w:p>
    <w:p w14:paraId="3EA6A5BB" w14:textId="77777777" w:rsidR="00C77E32" w:rsidRPr="00C77E32" w:rsidRDefault="00C77E32" w:rsidP="00C77E32">
      <w:pPr>
        <w:ind w:left="720"/>
        <w:rPr>
          <w:sz w:val="24"/>
          <w:szCs w:val="24"/>
        </w:rPr>
      </w:pPr>
      <w:r w:rsidRPr="00C77E32">
        <w:rPr>
          <w:sz w:val="24"/>
          <w:szCs w:val="24"/>
        </w:rPr>
        <w:t>INSERT INTO University_has_Course VALUES (1,1</w:t>
      </w:r>
      <w:proofErr w:type="gramStart"/>
      <w:r w:rsidRPr="00C77E32">
        <w:rPr>
          <w:sz w:val="24"/>
          <w:szCs w:val="24"/>
        </w:rPr>
        <w:t>),(</w:t>
      </w:r>
      <w:proofErr w:type="gramEnd"/>
      <w:r w:rsidRPr="00C77E32">
        <w:rPr>
          <w:sz w:val="24"/>
          <w:szCs w:val="24"/>
        </w:rPr>
        <w:t>1,2),(1,3),(2,1),(2,2),(2,4),(3,2),(3,4),(3,1),(4,2),(4,1),(4,3),(4,4);</w:t>
      </w:r>
    </w:p>
    <w:p w14:paraId="1A30C576" w14:textId="77777777" w:rsidR="00C77E32" w:rsidRPr="00C77E32" w:rsidRDefault="00C77E32" w:rsidP="00C77E32">
      <w:pPr>
        <w:ind w:left="720"/>
        <w:rPr>
          <w:sz w:val="24"/>
          <w:szCs w:val="24"/>
        </w:rPr>
      </w:pPr>
    </w:p>
    <w:p w14:paraId="5C140121" w14:textId="77777777" w:rsidR="00C77E32" w:rsidRPr="00C77E32" w:rsidRDefault="00C77E32" w:rsidP="00C77E32">
      <w:pPr>
        <w:ind w:left="720"/>
        <w:rPr>
          <w:sz w:val="24"/>
          <w:szCs w:val="24"/>
        </w:rPr>
      </w:pPr>
      <w:r w:rsidRPr="00C77E32">
        <w:rPr>
          <w:sz w:val="24"/>
          <w:szCs w:val="24"/>
        </w:rPr>
        <w:t>-- Insert script for student applicants</w:t>
      </w:r>
    </w:p>
    <w:p w14:paraId="067C30D9" w14:textId="77777777" w:rsidR="00C77E32" w:rsidRPr="00C77E32" w:rsidRDefault="00C77E32" w:rsidP="00C77E32">
      <w:pPr>
        <w:ind w:left="720"/>
        <w:rPr>
          <w:sz w:val="24"/>
          <w:szCs w:val="24"/>
        </w:rPr>
      </w:pPr>
    </w:p>
    <w:p w14:paraId="656AB0D9"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9967118, 'Amalia', 'Kelley', '1988-04-24', 'Madison', 'United States', 'Female', '2005-05-20', '2028-04-16', 'Newgard', 21278, 174, 'Amal.KELL4129@gmail.com', '(862) 133-8662', 'Wisconsin');</w:t>
      </w:r>
    </w:p>
    <w:p w14:paraId="490F61A1" w14:textId="77777777" w:rsidR="00C77E32" w:rsidRPr="00C77E32" w:rsidRDefault="00C77E32" w:rsidP="00C77E32">
      <w:pPr>
        <w:ind w:left="720"/>
        <w:rPr>
          <w:sz w:val="24"/>
          <w:szCs w:val="24"/>
        </w:rPr>
      </w:pPr>
    </w:p>
    <w:p w14:paraId="6E212D6F" w14:textId="77777777" w:rsidR="00C77E32" w:rsidRPr="00C77E32" w:rsidRDefault="00C77E32" w:rsidP="00C77E32">
      <w:pPr>
        <w:ind w:left="720"/>
        <w:rPr>
          <w:sz w:val="24"/>
          <w:szCs w:val="24"/>
        </w:rPr>
      </w:pPr>
      <w:r w:rsidRPr="00C77E32">
        <w:rPr>
          <w:sz w:val="24"/>
          <w:szCs w:val="24"/>
        </w:rPr>
        <w:t>INSERT INTO StudentApplicant (`Passport`, `University_UnvId`, `AcceptanceLetter`) VALUES (9967118, '1', 'Tesoro Corporation');</w:t>
      </w:r>
    </w:p>
    <w:p w14:paraId="09D8F443" w14:textId="77777777" w:rsidR="00C77E32" w:rsidRPr="00C77E32" w:rsidRDefault="00C77E32" w:rsidP="00C77E32">
      <w:pPr>
        <w:ind w:left="720"/>
        <w:rPr>
          <w:sz w:val="24"/>
          <w:szCs w:val="24"/>
        </w:rPr>
      </w:pPr>
    </w:p>
    <w:p w14:paraId="631F6868" w14:textId="77777777" w:rsidR="00C77E32" w:rsidRPr="00C77E32" w:rsidRDefault="00C77E32" w:rsidP="00C77E32">
      <w:pPr>
        <w:ind w:left="720"/>
        <w:rPr>
          <w:sz w:val="24"/>
          <w:szCs w:val="24"/>
        </w:rPr>
      </w:pPr>
      <w:r w:rsidRPr="00C77E32">
        <w:rPr>
          <w:sz w:val="24"/>
          <w:szCs w:val="24"/>
        </w:rPr>
        <w:t xml:space="preserve">INSERT INTO Applicant (`passport`, `First_Name`, `Last_Name`, `Date_Of_Birth`, `City`, `Country`, `Gender`, `DateIssued`, `ExpiryDate`, `Street`, `Zipcode`, `ApartmentNo`, `EmailId`, `PhoneNo`, `State`) VALUES (5828520, 'Maleah', 'Parks', '1996-09-03', </w:t>
      </w:r>
      <w:r w:rsidRPr="00C77E32">
        <w:rPr>
          <w:sz w:val="24"/>
          <w:szCs w:val="24"/>
        </w:rPr>
        <w:lastRenderedPageBreak/>
        <w:t>'Stamford', 'United States', 'Male', '2009-12-02', '2011-05-07', 'Lowerlevelt3', 31549, 507, 'Male.PARKS1783@mail2web.com', '(909) 328-2161', 'Connecticut');</w:t>
      </w:r>
    </w:p>
    <w:p w14:paraId="46F55538" w14:textId="77777777" w:rsidR="00C77E32" w:rsidRPr="00C77E32" w:rsidRDefault="00C77E32" w:rsidP="00C77E32">
      <w:pPr>
        <w:ind w:left="720"/>
        <w:rPr>
          <w:sz w:val="24"/>
          <w:szCs w:val="24"/>
        </w:rPr>
      </w:pPr>
    </w:p>
    <w:p w14:paraId="4CD30D59" w14:textId="77777777" w:rsidR="00C77E32" w:rsidRPr="00C77E32" w:rsidRDefault="00C77E32" w:rsidP="00C77E32">
      <w:pPr>
        <w:ind w:left="720"/>
        <w:rPr>
          <w:sz w:val="24"/>
          <w:szCs w:val="24"/>
        </w:rPr>
      </w:pPr>
      <w:r w:rsidRPr="00C77E32">
        <w:rPr>
          <w:sz w:val="24"/>
          <w:szCs w:val="24"/>
        </w:rPr>
        <w:t>INSERT INTO StudentApplicant (`Passport`, `University_UnvId`, `AcceptanceLetter`) VALUES (5828520, '2', 'Alcoa');</w:t>
      </w:r>
    </w:p>
    <w:p w14:paraId="57B3FE86" w14:textId="77777777" w:rsidR="00C77E32" w:rsidRPr="00C77E32" w:rsidRDefault="00C77E32" w:rsidP="00C77E32">
      <w:pPr>
        <w:ind w:left="720"/>
        <w:rPr>
          <w:sz w:val="24"/>
          <w:szCs w:val="24"/>
        </w:rPr>
      </w:pPr>
    </w:p>
    <w:p w14:paraId="2F3849CD"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2867688, 'Rocco', 'Mendoza', '1995-06-01', 'Newark', 'United States', 'Female', '2003-08-16', '2033-11-03', 'Anchor', 89892, 757, 'Rocc.MENDOZ1189@live.com', '(952) 733-2028', 'New Jersey');</w:t>
      </w:r>
    </w:p>
    <w:p w14:paraId="1D73FF43" w14:textId="77777777" w:rsidR="00C77E32" w:rsidRPr="00C77E32" w:rsidRDefault="00C77E32" w:rsidP="00C77E32">
      <w:pPr>
        <w:ind w:left="720"/>
        <w:rPr>
          <w:sz w:val="24"/>
          <w:szCs w:val="24"/>
        </w:rPr>
      </w:pPr>
    </w:p>
    <w:p w14:paraId="06147340" w14:textId="77777777" w:rsidR="00C77E32" w:rsidRPr="00C77E32" w:rsidRDefault="00C77E32" w:rsidP="00C77E32">
      <w:pPr>
        <w:ind w:left="720"/>
        <w:rPr>
          <w:sz w:val="24"/>
          <w:szCs w:val="24"/>
        </w:rPr>
      </w:pPr>
      <w:r w:rsidRPr="00C77E32">
        <w:rPr>
          <w:sz w:val="24"/>
          <w:szCs w:val="24"/>
        </w:rPr>
        <w:t>INSERT INTO StudentApplicant (`Passport`, `University_UnvId`, `AcceptanceLetter`) VALUES (2867688, '3', 'Mercury General Corporation');</w:t>
      </w:r>
    </w:p>
    <w:p w14:paraId="599623C8"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8872372, 'Chloe', 'Johns', '1977-07-23', 'Augusta', 'United States', 'Female', '1992-09-10', '2023-07-26', 'Kreiter', 54963, 431, 'Chlo.JO9751@live.com', '(503) 426-7194', 'Georgia');</w:t>
      </w:r>
    </w:p>
    <w:p w14:paraId="6FE79F12" w14:textId="77777777" w:rsidR="00C77E32" w:rsidRPr="00C77E32" w:rsidRDefault="00C77E32" w:rsidP="00C77E32">
      <w:pPr>
        <w:ind w:left="720"/>
        <w:rPr>
          <w:sz w:val="24"/>
          <w:szCs w:val="24"/>
        </w:rPr>
      </w:pPr>
    </w:p>
    <w:p w14:paraId="23CE7991" w14:textId="77777777" w:rsidR="00C77E32" w:rsidRPr="00C77E32" w:rsidRDefault="00C77E32" w:rsidP="00C77E32">
      <w:pPr>
        <w:ind w:left="720"/>
        <w:rPr>
          <w:sz w:val="24"/>
          <w:szCs w:val="24"/>
        </w:rPr>
      </w:pPr>
      <w:r w:rsidRPr="00C77E32">
        <w:rPr>
          <w:sz w:val="24"/>
          <w:szCs w:val="24"/>
        </w:rPr>
        <w:t>INSERT INTO StudentApplicant (`Passport`, `University_UnvId`, `AcceptanceLetter`) VALUES (8872372, '2', 'Carlisle Companiesorporated');</w:t>
      </w:r>
    </w:p>
    <w:p w14:paraId="431A6540" w14:textId="77777777" w:rsidR="00C77E32" w:rsidRPr="00C77E32" w:rsidRDefault="00C77E32" w:rsidP="00C77E32">
      <w:pPr>
        <w:ind w:left="720"/>
        <w:rPr>
          <w:sz w:val="24"/>
          <w:szCs w:val="24"/>
        </w:rPr>
      </w:pPr>
    </w:p>
    <w:p w14:paraId="66AB1D37"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9395437, 'Clinton', 'Lane', '1990-09-09', 'Sterling Heights', 'United States', 'Female', '1998-08-15', '2021-08-15', 'Circle', 43654, 631, 'Clinton.LAN5645@hushmail.com', '(351) 910-7949', 'Michigan');</w:t>
      </w:r>
    </w:p>
    <w:p w14:paraId="4D8CC66F" w14:textId="77777777" w:rsidR="00C77E32" w:rsidRPr="00C77E32" w:rsidRDefault="00C77E32" w:rsidP="00C77E32">
      <w:pPr>
        <w:ind w:left="720"/>
        <w:rPr>
          <w:sz w:val="24"/>
          <w:szCs w:val="24"/>
        </w:rPr>
      </w:pPr>
    </w:p>
    <w:p w14:paraId="2CA5690A" w14:textId="77777777" w:rsidR="00C77E32" w:rsidRPr="00C77E32" w:rsidRDefault="00C77E32" w:rsidP="00C77E32">
      <w:pPr>
        <w:ind w:left="720"/>
        <w:rPr>
          <w:sz w:val="24"/>
          <w:szCs w:val="24"/>
        </w:rPr>
      </w:pPr>
      <w:r w:rsidRPr="00C77E32">
        <w:rPr>
          <w:sz w:val="24"/>
          <w:szCs w:val="24"/>
        </w:rPr>
        <w:t>INSERT INTO StudentApplicant (`Passport`, `University_UnvId`, `AcceptanceLetter`) VALUES (9395437, '1', 'Exterran Holdings');</w:t>
      </w:r>
    </w:p>
    <w:p w14:paraId="60BB80DE" w14:textId="77777777" w:rsidR="00C77E32" w:rsidRPr="00C77E32" w:rsidRDefault="00C77E32" w:rsidP="00C77E32">
      <w:pPr>
        <w:ind w:left="720"/>
        <w:rPr>
          <w:sz w:val="24"/>
          <w:szCs w:val="24"/>
        </w:rPr>
      </w:pPr>
    </w:p>
    <w:p w14:paraId="144BB57E" w14:textId="77777777" w:rsidR="00C77E32" w:rsidRPr="00C77E32" w:rsidRDefault="00C77E32" w:rsidP="00C77E32">
      <w:pPr>
        <w:ind w:left="720"/>
        <w:rPr>
          <w:sz w:val="24"/>
          <w:szCs w:val="24"/>
        </w:rPr>
      </w:pPr>
    </w:p>
    <w:p w14:paraId="377E6B61" w14:textId="77777777" w:rsidR="00C77E32" w:rsidRPr="00C77E32" w:rsidRDefault="00C77E32" w:rsidP="00C77E32">
      <w:pPr>
        <w:ind w:left="720"/>
        <w:rPr>
          <w:sz w:val="24"/>
          <w:szCs w:val="24"/>
        </w:rPr>
      </w:pPr>
      <w:r w:rsidRPr="00C77E32">
        <w:rPr>
          <w:sz w:val="24"/>
          <w:szCs w:val="24"/>
        </w:rPr>
        <w:lastRenderedPageBreak/>
        <w:t>-- Insert script for Applicants and working applicants</w:t>
      </w:r>
    </w:p>
    <w:p w14:paraId="07EA4275" w14:textId="77777777" w:rsidR="00C77E32" w:rsidRPr="00C77E32" w:rsidRDefault="00C77E32" w:rsidP="00C77E32">
      <w:pPr>
        <w:ind w:left="720"/>
        <w:rPr>
          <w:sz w:val="24"/>
          <w:szCs w:val="24"/>
        </w:rPr>
      </w:pPr>
    </w:p>
    <w:p w14:paraId="41042A4B"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2106332, 'Danica', 'Whitley', '1976-01-07', 'Houston', 'United States', 'Male', '1990-03-13', '2025-07-17', 'Dan Ryan Ib Franklin Ext', 10398, 813, 'Dani.WHI2612@gmail.com', '(779) 750-5706', 'Texas');</w:t>
      </w:r>
    </w:p>
    <w:p w14:paraId="57D74407" w14:textId="77777777" w:rsidR="00C77E32" w:rsidRPr="00C77E32" w:rsidRDefault="00C77E32" w:rsidP="00C77E32">
      <w:pPr>
        <w:ind w:left="720"/>
        <w:rPr>
          <w:sz w:val="24"/>
          <w:szCs w:val="24"/>
        </w:rPr>
      </w:pPr>
      <w:r w:rsidRPr="00C77E32">
        <w:rPr>
          <w:sz w:val="24"/>
          <w:szCs w:val="24"/>
        </w:rPr>
        <w:t>INSERT INTO WorkingApplicant (`Passport`, `Organization_OrgId`, `Contract</w:t>
      </w:r>
      <w:proofErr w:type="gramStart"/>
      <w:r w:rsidRPr="00C77E32">
        <w:rPr>
          <w:sz w:val="24"/>
          <w:szCs w:val="24"/>
        </w:rPr>
        <w:t>`,`</w:t>
      </w:r>
      <w:proofErr w:type="gramEnd"/>
      <w:r w:rsidRPr="00C77E32">
        <w:rPr>
          <w:sz w:val="24"/>
          <w:szCs w:val="24"/>
        </w:rPr>
        <w:t>Designation`) VALUES (2106332, '1','ContractPath3','Analyst' );</w:t>
      </w:r>
    </w:p>
    <w:p w14:paraId="7859B700"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7868238, 'Hayden', 'Everett', '1980-11-30', 'Lansing', 'United States', 'Female', '1991-03-29', '2023-05-07', 'Dan Ryan 63rd St', 22557, 112, 'Hayde.EVER1867@yahoo.com', '(312) 327-5414', 'Michigan');</w:t>
      </w:r>
    </w:p>
    <w:p w14:paraId="24CE81DF" w14:textId="77777777" w:rsidR="00C77E32" w:rsidRPr="00C77E32" w:rsidRDefault="00C77E32" w:rsidP="00C77E32">
      <w:pPr>
        <w:ind w:left="720"/>
        <w:rPr>
          <w:sz w:val="24"/>
          <w:szCs w:val="24"/>
        </w:rPr>
      </w:pPr>
    </w:p>
    <w:p w14:paraId="2159200E" w14:textId="77777777" w:rsidR="00C77E32" w:rsidRPr="00C77E32" w:rsidRDefault="00C77E32" w:rsidP="00C77E32">
      <w:pPr>
        <w:ind w:left="720"/>
        <w:rPr>
          <w:sz w:val="24"/>
          <w:szCs w:val="24"/>
        </w:rPr>
      </w:pPr>
      <w:r w:rsidRPr="00C77E32">
        <w:rPr>
          <w:sz w:val="24"/>
          <w:szCs w:val="24"/>
        </w:rPr>
        <w:t>INSERT INTO WorkingApplicant (`Passport`, `Organization_OrgId`, `Contract</w:t>
      </w:r>
      <w:proofErr w:type="gramStart"/>
      <w:r w:rsidRPr="00C77E32">
        <w:rPr>
          <w:sz w:val="24"/>
          <w:szCs w:val="24"/>
        </w:rPr>
        <w:t>`,`</w:t>
      </w:r>
      <w:proofErr w:type="gramEnd"/>
      <w:r w:rsidRPr="00C77E32">
        <w:rPr>
          <w:sz w:val="24"/>
          <w:szCs w:val="24"/>
        </w:rPr>
        <w:t>Designation`) VALUES (7868238, '2','ContractPath1','Senior Developer' );</w:t>
      </w:r>
    </w:p>
    <w:p w14:paraId="732F7CF8" w14:textId="77777777" w:rsidR="00C77E32" w:rsidRPr="00C77E32" w:rsidRDefault="00C77E32" w:rsidP="00C77E32">
      <w:pPr>
        <w:ind w:left="720"/>
        <w:rPr>
          <w:sz w:val="24"/>
          <w:szCs w:val="24"/>
        </w:rPr>
      </w:pPr>
    </w:p>
    <w:p w14:paraId="7FDA25A9"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3495221, 'Kristina', 'Tanner', '1992-06-26', 'Anaheim', 'United States', 'Female', '2007-11-04', '2021-02-18', 'Finsbury', 84087, 295, 'Kristina.TANNE1324@mail2web.com', '(985) 389-6353', 'California');</w:t>
      </w:r>
    </w:p>
    <w:p w14:paraId="6EE3B010" w14:textId="77777777" w:rsidR="00C77E32" w:rsidRPr="00C77E32" w:rsidRDefault="00C77E32" w:rsidP="00C77E32">
      <w:pPr>
        <w:ind w:left="720"/>
        <w:rPr>
          <w:sz w:val="24"/>
          <w:szCs w:val="24"/>
        </w:rPr>
      </w:pPr>
    </w:p>
    <w:p w14:paraId="2FE656C4" w14:textId="77777777" w:rsidR="00C77E32" w:rsidRPr="00C77E32" w:rsidRDefault="00C77E32" w:rsidP="00C77E32">
      <w:pPr>
        <w:ind w:left="720"/>
        <w:rPr>
          <w:sz w:val="24"/>
          <w:szCs w:val="24"/>
        </w:rPr>
      </w:pPr>
      <w:r w:rsidRPr="00C77E32">
        <w:rPr>
          <w:sz w:val="24"/>
          <w:szCs w:val="24"/>
        </w:rPr>
        <w:t>INSERT INTO WorkingApplicant (`Passport`, `Organization_OrgId`, `Contract</w:t>
      </w:r>
      <w:proofErr w:type="gramStart"/>
      <w:r w:rsidRPr="00C77E32">
        <w:rPr>
          <w:sz w:val="24"/>
          <w:szCs w:val="24"/>
        </w:rPr>
        <w:t>`,`</w:t>
      </w:r>
      <w:proofErr w:type="gramEnd"/>
      <w:r w:rsidRPr="00C77E32">
        <w:rPr>
          <w:sz w:val="24"/>
          <w:szCs w:val="24"/>
        </w:rPr>
        <w:t>Designation`) VALUES (3495221, '3','ContractPath1','Consultant');</w:t>
      </w:r>
    </w:p>
    <w:p w14:paraId="329B67E8" w14:textId="77777777" w:rsidR="00C77E32" w:rsidRPr="00C77E32" w:rsidRDefault="00C77E32" w:rsidP="00C77E32">
      <w:pPr>
        <w:ind w:left="720"/>
        <w:rPr>
          <w:sz w:val="24"/>
          <w:szCs w:val="24"/>
        </w:rPr>
      </w:pPr>
    </w:p>
    <w:p w14:paraId="0EEE0CCC"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7761508, 'Ryleigh', 'Mcmahon', '1990-02-12', 'Cincinnati', 'United States', 'Female', '2008-06-21', '2028-03-04', 'Waterside', 15717, 276, 'Ryle.MCMA5173@yahoo.com', '(979) 618-8936', 'Ohio');</w:t>
      </w:r>
    </w:p>
    <w:p w14:paraId="5D6D9598" w14:textId="77777777" w:rsidR="00C77E32" w:rsidRPr="00C77E32" w:rsidRDefault="00C77E32" w:rsidP="00C77E32">
      <w:pPr>
        <w:ind w:left="720"/>
        <w:rPr>
          <w:sz w:val="24"/>
          <w:szCs w:val="24"/>
        </w:rPr>
      </w:pPr>
    </w:p>
    <w:p w14:paraId="5010DDDB" w14:textId="77777777" w:rsidR="00C77E32" w:rsidRPr="00C77E32" w:rsidRDefault="00C77E32" w:rsidP="00C77E32">
      <w:pPr>
        <w:ind w:left="720"/>
        <w:rPr>
          <w:sz w:val="24"/>
          <w:szCs w:val="24"/>
        </w:rPr>
      </w:pPr>
      <w:r w:rsidRPr="00C77E32">
        <w:rPr>
          <w:sz w:val="24"/>
          <w:szCs w:val="24"/>
        </w:rPr>
        <w:lastRenderedPageBreak/>
        <w:t>INSERT INTO WorkingApplicant (`Passport`, `Organization_OrgId`, `Contract</w:t>
      </w:r>
      <w:proofErr w:type="gramStart"/>
      <w:r w:rsidRPr="00C77E32">
        <w:rPr>
          <w:sz w:val="24"/>
          <w:szCs w:val="24"/>
        </w:rPr>
        <w:t>`,`</w:t>
      </w:r>
      <w:proofErr w:type="gramEnd"/>
      <w:r w:rsidRPr="00C77E32">
        <w:rPr>
          <w:sz w:val="24"/>
          <w:szCs w:val="24"/>
        </w:rPr>
        <w:t>Designation`) VALUES (7761508, '1','ContractPath3','Test Engineer');</w:t>
      </w:r>
    </w:p>
    <w:p w14:paraId="321BFB24" w14:textId="77777777" w:rsidR="00C77E32" w:rsidRPr="00C77E32" w:rsidRDefault="00C77E32" w:rsidP="00C77E32">
      <w:pPr>
        <w:ind w:left="720"/>
        <w:rPr>
          <w:sz w:val="24"/>
          <w:szCs w:val="24"/>
        </w:rPr>
      </w:pPr>
    </w:p>
    <w:p w14:paraId="767E7316"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9898560, 'Marissa', 'Flowers', '1993-10-17', 'Joliet', 'United States', 'Female', '1994-07-02', '2019-07-31', 'Root', 29135, 797, 'Marissa.FLOWER3292@yahoo.com', '(940) 532-4797', 'Illinois');</w:t>
      </w:r>
    </w:p>
    <w:p w14:paraId="6C11F91E" w14:textId="77777777" w:rsidR="00C77E32" w:rsidRPr="00C77E32" w:rsidRDefault="00C77E32" w:rsidP="00C77E32">
      <w:pPr>
        <w:ind w:left="720"/>
        <w:rPr>
          <w:sz w:val="24"/>
          <w:szCs w:val="24"/>
        </w:rPr>
      </w:pPr>
      <w:r w:rsidRPr="00C77E32">
        <w:rPr>
          <w:sz w:val="24"/>
          <w:szCs w:val="24"/>
        </w:rPr>
        <w:t>INSERT INTO WorkingApplicant (`Passport`, `Organization_OrgId`, `Contract</w:t>
      </w:r>
      <w:proofErr w:type="gramStart"/>
      <w:r w:rsidRPr="00C77E32">
        <w:rPr>
          <w:sz w:val="24"/>
          <w:szCs w:val="24"/>
        </w:rPr>
        <w:t>`,`</w:t>
      </w:r>
      <w:proofErr w:type="gramEnd"/>
      <w:r w:rsidRPr="00C77E32">
        <w:rPr>
          <w:sz w:val="24"/>
          <w:szCs w:val="24"/>
        </w:rPr>
        <w:t>Designation`) VALUES (9898560, '2','ContractPath3','Senior Manager' );</w:t>
      </w:r>
    </w:p>
    <w:p w14:paraId="088EE3EC" w14:textId="77777777" w:rsidR="00C77E32" w:rsidRPr="00C77E32" w:rsidRDefault="00C77E32" w:rsidP="00C77E32">
      <w:pPr>
        <w:ind w:left="720"/>
        <w:rPr>
          <w:sz w:val="24"/>
          <w:szCs w:val="24"/>
        </w:rPr>
      </w:pPr>
    </w:p>
    <w:p w14:paraId="6CCA7720" w14:textId="77777777" w:rsidR="00C77E32" w:rsidRPr="00C77E32" w:rsidRDefault="00C77E32" w:rsidP="00C77E32">
      <w:pPr>
        <w:ind w:left="720"/>
        <w:rPr>
          <w:sz w:val="24"/>
          <w:szCs w:val="24"/>
        </w:rPr>
      </w:pPr>
    </w:p>
    <w:p w14:paraId="2E48EEC7" w14:textId="77777777" w:rsidR="00C77E32" w:rsidRPr="00C77E32" w:rsidRDefault="00C77E32" w:rsidP="00C77E32">
      <w:pPr>
        <w:ind w:left="720"/>
        <w:rPr>
          <w:sz w:val="24"/>
          <w:szCs w:val="24"/>
        </w:rPr>
      </w:pPr>
      <w:r w:rsidRPr="00C77E32">
        <w:rPr>
          <w:sz w:val="24"/>
          <w:szCs w:val="24"/>
        </w:rPr>
        <w:t>-- Insert script for Applicants and tourist applicants</w:t>
      </w:r>
    </w:p>
    <w:p w14:paraId="3EFD0E5A" w14:textId="77777777" w:rsidR="00C77E32" w:rsidRPr="00C77E32" w:rsidRDefault="00C77E32" w:rsidP="00C77E32">
      <w:pPr>
        <w:ind w:left="720"/>
        <w:rPr>
          <w:sz w:val="24"/>
          <w:szCs w:val="24"/>
        </w:rPr>
      </w:pPr>
    </w:p>
    <w:p w14:paraId="0D1C662B"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9719041, 'Yesenia', 'Beach', '1986-06-16', 'Atlanta', 'United States', 'Female', '2008-07-21', '2014-11-20', 'Court', 69044, 22, 'Yeseni.BEA8706@live.com', '(302) 755-1993', 'Georgia');</w:t>
      </w:r>
    </w:p>
    <w:p w14:paraId="15884070" w14:textId="77777777" w:rsidR="00C77E32" w:rsidRPr="00C77E32" w:rsidRDefault="00C77E32" w:rsidP="00C77E32">
      <w:pPr>
        <w:ind w:left="720"/>
        <w:rPr>
          <w:sz w:val="24"/>
          <w:szCs w:val="24"/>
        </w:rPr>
      </w:pPr>
    </w:p>
    <w:p w14:paraId="271CC0BC"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7219757, 'Maritza', 'Shaw', '2000-03-01', 'Reno', 'United States', 'Female', '1997-12-07', '2013-08-18', 'Seeley', 30621, 61, 'Maritza.SHAW6650@live.com', '(262) 559-2652', 'Nevada');</w:t>
      </w:r>
    </w:p>
    <w:p w14:paraId="151AC10B" w14:textId="77777777" w:rsidR="00C77E32" w:rsidRPr="00C77E32" w:rsidRDefault="00C77E32" w:rsidP="00C77E32">
      <w:pPr>
        <w:ind w:left="720"/>
        <w:rPr>
          <w:sz w:val="24"/>
          <w:szCs w:val="24"/>
        </w:rPr>
      </w:pPr>
    </w:p>
    <w:p w14:paraId="3E6C872E"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5794657, 'Gunnar', 'Sampson', '2011-09-29', 'Kent', 'United States', 'Male', '1997-08-17', '2021-10-22', 'Kennedy Harlem Av', 53665, 249, 'Gunn.SAM2582@live.com', '(351) 296-6875', 'Washington');</w:t>
      </w:r>
    </w:p>
    <w:p w14:paraId="648AD4CA" w14:textId="77777777" w:rsidR="00C77E32" w:rsidRPr="00C77E32" w:rsidRDefault="00C77E32" w:rsidP="00C77E32">
      <w:pPr>
        <w:ind w:left="720"/>
        <w:rPr>
          <w:sz w:val="24"/>
          <w:szCs w:val="24"/>
        </w:rPr>
      </w:pPr>
    </w:p>
    <w:p w14:paraId="3D12247F" w14:textId="77777777" w:rsidR="00C77E32" w:rsidRPr="00C77E32" w:rsidRDefault="00C77E32" w:rsidP="00C77E32">
      <w:pPr>
        <w:ind w:left="720"/>
        <w:rPr>
          <w:sz w:val="24"/>
          <w:szCs w:val="24"/>
        </w:rPr>
      </w:pPr>
      <w:r w:rsidRPr="00C77E32">
        <w:rPr>
          <w:sz w:val="24"/>
          <w:szCs w:val="24"/>
        </w:rPr>
        <w:lastRenderedPageBreak/>
        <w:t>INSERT INTO Applicant (`passport`, `First_Name`, `Last_Name`, `Date_Of_Birth`, `City`, `Country`, `Gender`, `DateIssued`, `ExpiryDate`, `Street`, `Zipcode`, `ApartmentNo`, `EmailId`, `PhoneNo`, `State`) VALUES (8552357, 'Christine', 'Skinner', '1980-04-15', 'Grand Rapids', 'United States', 'Male', '1994-10-20', '2013-03-07', 'Bowler', 84069, 965, 'Chri.SKI6981@live.com', '(980) 653-1334', 'Michigan');</w:t>
      </w:r>
    </w:p>
    <w:p w14:paraId="7C0EF12D" w14:textId="77777777" w:rsidR="00C77E32" w:rsidRPr="00C77E32" w:rsidRDefault="00C77E32" w:rsidP="00C77E32">
      <w:pPr>
        <w:ind w:left="720"/>
        <w:rPr>
          <w:sz w:val="24"/>
          <w:szCs w:val="24"/>
        </w:rPr>
      </w:pPr>
    </w:p>
    <w:p w14:paraId="644751C4" w14:textId="77777777" w:rsidR="00C77E32" w:rsidRPr="00C77E32" w:rsidRDefault="00C77E32" w:rsidP="00C77E32">
      <w:pPr>
        <w:ind w:left="720"/>
        <w:rPr>
          <w:sz w:val="24"/>
          <w:szCs w:val="24"/>
        </w:rPr>
      </w:pPr>
    </w:p>
    <w:p w14:paraId="1F18C750" w14:textId="77777777" w:rsidR="00C77E32" w:rsidRPr="00C77E32" w:rsidRDefault="00C77E32" w:rsidP="00C77E32">
      <w:pPr>
        <w:ind w:left="720"/>
        <w:rPr>
          <w:sz w:val="24"/>
          <w:szCs w:val="24"/>
        </w:rPr>
      </w:pPr>
      <w:r w:rsidRPr="00C77E32">
        <w:rPr>
          <w:sz w:val="24"/>
          <w:szCs w:val="24"/>
        </w:rPr>
        <w:t>-- Insert script for Applicants and transit applicants</w:t>
      </w:r>
    </w:p>
    <w:p w14:paraId="14A30C40" w14:textId="77777777" w:rsidR="00C77E32" w:rsidRPr="00C77E32" w:rsidRDefault="00C77E32" w:rsidP="00C77E32">
      <w:pPr>
        <w:ind w:left="720"/>
        <w:rPr>
          <w:sz w:val="24"/>
          <w:szCs w:val="24"/>
        </w:rPr>
      </w:pPr>
    </w:p>
    <w:p w14:paraId="4E19B1F7"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1273530, 'Zion', 'Mcdonald', '1981-04-17', 'Tallahassee', 'United States', 'Male', '2003-05-17', '2025-04-14', 'Lafayette', 45943, 545, 'Zion.MCDO9211@yahoo.com', '(559) 338-6016', 'Florida');</w:t>
      </w:r>
    </w:p>
    <w:p w14:paraId="4ACD2BD8" w14:textId="77777777" w:rsidR="00C77E32" w:rsidRPr="00C77E32" w:rsidRDefault="00C77E32" w:rsidP="00C77E32">
      <w:pPr>
        <w:ind w:left="720"/>
        <w:rPr>
          <w:sz w:val="24"/>
          <w:szCs w:val="24"/>
        </w:rPr>
      </w:pPr>
    </w:p>
    <w:p w14:paraId="3C17D283"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3419741, 'Julia', 'Benson', '1998-12-09', 'San Bernardino', 'United States', 'Female', '2006-05-06', '2014-10-07', 'Reilly', 37324, 707, 'Julia.BENSO9624@mail2web.com', '(310) 172-4165', 'California');</w:t>
      </w:r>
    </w:p>
    <w:p w14:paraId="78F3CBA5" w14:textId="77777777" w:rsidR="00C77E32" w:rsidRPr="00C77E32" w:rsidRDefault="00C77E32" w:rsidP="00C77E32">
      <w:pPr>
        <w:ind w:left="720"/>
        <w:rPr>
          <w:sz w:val="24"/>
          <w:szCs w:val="24"/>
        </w:rPr>
      </w:pPr>
    </w:p>
    <w:p w14:paraId="3BD873E6"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6480344, 'Rylie', 'Bartlett', '1996-06-06', 'Hialeah', 'United States', 'Female', '2005-01-31', '2013-11-30', 'Lyman', 19503, 640, 'Ryli.BART7710@yahoo.com', '(443) 221-7630', 'Florida');</w:t>
      </w:r>
    </w:p>
    <w:p w14:paraId="79E31B3D" w14:textId="77777777" w:rsidR="00C77E32" w:rsidRPr="00C77E32" w:rsidRDefault="00C77E32" w:rsidP="00C77E32">
      <w:pPr>
        <w:ind w:left="720"/>
        <w:rPr>
          <w:sz w:val="24"/>
          <w:szCs w:val="24"/>
        </w:rPr>
      </w:pPr>
    </w:p>
    <w:p w14:paraId="1898E774" w14:textId="77777777" w:rsidR="00C77E32" w:rsidRPr="00C77E32" w:rsidRDefault="00C77E32" w:rsidP="00C77E32">
      <w:pPr>
        <w:ind w:left="720"/>
        <w:rPr>
          <w:sz w:val="24"/>
          <w:szCs w:val="24"/>
        </w:rPr>
      </w:pPr>
    </w:p>
    <w:p w14:paraId="3CF3FD05" w14:textId="77777777" w:rsidR="00C77E32" w:rsidRPr="00C77E32" w:rsidRDefault="00C77E32" w:rsidP="00C77E32">
      <w:pPr>
        <w:ind w:left="720"/>
        <w:rPr>
          <w:sz w:val="24"/>
          <w:szCs w:val="24"/>
        </w:rPr>
      </w:pPr>
      <w:r w:rsidRPr="00C77E32">
        <w:rPr>
          <w:sz w:val="24"/>
          <w:szCs w:val="24"/>
        </w:rPr>
        <w:t>-- Insert script for Applicants and medical applicants</w:t>
      </w:r>
    </w:p>
    <w:p w14:paraId="773E8546" w14:textId="77777777" w:rsidR="00C77E32" w:rsidRPr="00C77E32" w:rsidRDefault="00C77E32" w:rsidP="00C77E32">
      <w:pPr>
        <w:ind w:left="720"/>
        <w:rPr>
          <w:sz w:val="24"/>
          <w:szCs w:val="24"/>
        </w:rPr>
      </w:pPr>
    </w:p>
    <w:p w14:paraId="348BD42D" w14:textId="77777777" w:rsidR="00C77E32" w:rsidRPr="00C77E32" w:rsidRDefault="00C77E32" w:rsidP="00C77E32">
      <w:pPr>
        <w:ind w:left="720"/>
        <w:rPr>
          <w:sz w:val="24"/>
          <w:szCs w:val="24"/>
        </w:rPr>
      </w:pPr>
      <w:r w:rsidRPr="00C77E32">
        <w:rPr>
          <w:sz w:val="24"/>
          <w:szCs w:val="24"/>
        </w:rPr>
        <w:t xml:space="preserve">INSERT INTO Applicant (`passport`, `First_Name`, `Last_Name`, `Date_Of_Birth`, `City`, `Country`, `Gender`, `DateIssued`, `ExpiryDate`, `Street`, `Zipcode`, `ApartmentNo`, `EmailId`, `PhoneNo`, `State`) VALUES (7948907, 'Pablo', 'Meyer', '1992-08-23', </w:t>
      </w:r>
      <w:r w:rsidRPr="00C77E32">
        <w:rPr>
          <w:sz w:val="24"/>
          <w:szCs w:val="24"/>
        </w:rPr>
        <w:lastRenderedPageBreak/>
        <w:t>'Naperville', 'United States', 'Male', '2000-11-08', '2026-03-17', 'Avenue K', 38720, 479, 'Pa.MEYER2405@mail2web.com', '(351) 702-9667', 'Illinois');</w:t>
      </w:r>
    </w:p>
    <w:p w14:paraId="7357A507" w14:textId="77777777" w:rsidR="00C77E32" w:rsidRPr="00C77E32" w:rsidRDefault="00C77E32" w:rsidP="00C77E32">
      <w:pPr>
        <w:ind w:left="720"/>
        <w:rPr>
          <w:sz w:val="24"/>
          <w:szCs w:val="24"/>
        </w:rPr>
      </w:pPr>
    </w:p>
    <w:p w14:paraId="0462DFDA"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3968063, 'Kael', 'Pate', '2008-04-16', 'Chesapeake', 'United States', 'Male', '2005-03-27', '2012-03-11', 'Southspine', 92506, 922, 'Ka.PATE9396@live.com', '(812) 315-6169', 'Virginia');</w:t>
      </w:r>
    </w:p>
    <w:p w14:paraId="60326DA8" w14:textId="77777777" w:rsidR="00C77E32" w:rsidRPr="00C77E32" w:rsidRDefault="00C77E32" w:rsidP="00C77E32">
      <w:pPr>
        <w:ind w:left="720"/>
        <w:rPr>
          <w:sz w:val="24"/>
          <w:szCs w:val="24"/>
        </w:rPr>
      </w:pPr>
    </w:p>
    <w:p w14:paraId="09A5C078" w14:textId="77777777" w:rsidR="00C77E32" w:rsidRPr="00C77E32" w:rsidRDefault="00C77E32" w:rsidP="00C77E32">
      <w:pPr>
        <w:ind w:left="720"/>
        <w:rPr>
          <w:sz w:val="24"/>
          <w:szCs w:val="24"/>
        </w:rPr>
      </w:pPr>
      <w:r w:rsidRPr="00C77E32">
        <w:rPr>
          <w:sz w:val="24"/>
          <w:szCs w:val="24"/>
        </w:rPr>
        <w:t>INSERT INTO Applicant (`passport`, `First_Name`, `Last_Name`, `Date_Of_Birth`, `City`, `Country`, `Gender`, `DateIssued`, `ExpiryDate`, `Street`, `Zipcode`, `ApartmentNo`, `EmailId`, `PhoneNo`, `State`) VALUES (9630037, 'Levi', 'Burch', '1986-12-06', 'Alexandria', 'United States', 'Male', '2009-04-24', '2033-09-20', 'Kennicott', 39648, 616, 'Lev.BURCH1566@yahoo.com', '(903) 481-0633', 'Virginia');</w:t>
      </w:r>
    </w:p>
    <w:p w14:paraId="36D5676D" w14:textId="77777777" w:rsidR="00C77E32" w:rsidRPr="00C77E32" w:rsidRDefault="00C77E32" w:rsidP="00C77E32">
      <w:pPr>
        <w:ind w:left="720"/>
        <w:rPr>
          <w:sz w:val="24"/>
          <w:szCs w:val="24"/>
        </w:rPr>
      </w:pPr>
    </w:p>
    <w:p w14:paraId="33EDA467" w14:textId="77777777" w:rsidR="00C77E32" w:rsidRPr="00C77E32" w:rsidRDefault="00C77E32" w:rsidP="00C77E32">
      <w:pPr>
        <w:ind w:left="720"/>
        <w:rPr>
          <w:sz w:val="24"/>
          <w:szCs w:val="24"/>
        </w:rPr>
      </w:pPr>
    </w:p>
    <w:p w14:paraId="3EC8DB29" w14:textId="77777777" w:rsidR="00C77E32" w:rsidRPr="00C77E32" w:rsidRDefault="00C77E32" w:rsidP="00C77E32">
      <w:pPr>
        <w:ind w:left="720"/>
        <w:rPr>
          <w:sz w:val="24"/>
          <w:szCs w:val="24"/>
        </w:rPr>
      </w:pPr>
      <w:r w:rsidRPr="00C77E32">
        <w:rPr>
          <w:sz w:val="24"/>
          <w:szCs w:val="24"/>
        </w:rPr>
        <w:t>-- Insert script for FinancialStatus</w:t>
      </w:r>
    </w:p>
    <w:p w14:paraId="3A8C8245" w14:textId="77777777" w:rsidR="00C77E32" w:rsidRPr="00C77E32" w:rsidRDefault="00C77E32" w:rsidP="00C77E32">
      <w:pPr>
        <w:ind w:left="720"/>
        <w:rPr>
          <w:sz w:val="24"/>
          <w:szCs w:val="24"/>
        </w:rPr>
      </w:pPr>
    </w:p>
    <w:p w14:paraId="3B6E6AC2" w14:textId="77777777" w:rsidR="00C77E32" w:rsidRPr="00C77E32" w:rsidRDefault="00C77E32" w:rsidP="00C77E32">
      <w:pPr>
        <w:ind w:left="720"/>
        <w:rPr>
          <w:sz w:val="24"/>
          <w:szCs w:val="24"/>
        </w:rPr>
      </w:pPr>
      <w:r w:rsidRPr="00C77E32">
        <w:rPr>
          <w:sz w:val="24"/>
          <w:szCs w:val="24"/>
        </w:rPr>
        <w:t>INSERT INTO FinancialStatus (`Id`, `Funds`, `Amount`) VALUES (1, ('</w:t>
      </w:r>
      <w:proofErr w:type="gramStart"/>
      <w:r w:rsidRPr="00C77E32">
        <w:rPr>
          <w:sz w:val="24"/>
          <w:szCs w:val="24"/>
        </w:rPr>
        <w:t>TravellersCheque,Cash</w:t>
      </w:r>
      <w:proofErr w:type="gramEnd"/>
      <w:r w:rsidRPr="00C77E32">
        <w:rPr>
          <w:sz w:val="24"/>
          <w:szCs w:val="24"/>
        </w:rPr>
        <w:t>'), 52752);</w:t>
      </w:r>
    </w:p>
    <w:p w14:paraId="16025837" w14:textId="77777777" w:rsidR="00C77E32" w:rsidRPr="00C77E32" w:rsidRDefault="00C77E32" w:rsidP="00C77E32">
      <w:pPr>
        <w:ind w:left="720"/>
        <w:rPr>
          <w:sz w:val="24"/>
          <w:szCs w:val="24"/>
        </w:rPr>
      </w:pPr>
      <w:r w:rsidRPr="00C77E32">
        <w:rPr>
          <w:sz w:val="24"/>
          <w:szCs w:val="24"/>
        </w:rPr>
        <w:t>INSERT INTO FinancialStatus (`Id`, `Funds`, `Amount`) VALUES (2, ('TravellersCheque'), 65340);</w:t>
      </w:r>
    </w:p>
    <w:p w14:paraId="72FEF13F" w14:textId="77777777" w:rsidR="00C77E32" w:rsidRPr="00C77E32" w:rsidRDefault="00C77E32" w:rsidP="00C77E32">
      <w:pPr>
        <w:ind w:left="720"/>
        <w:rPr>
          <w:sz w:val="24"/>
          <w:szCs w:val="24"/>
        </w:rPr>
      </w:pPr>
      <w:r w:rsidRPr="00C77E32">
        <w:rPr>
          <w:sz w:val="24"/>
          <w:szCs w:val="24"/>
        </w:rPr>
        <w:t>INSERT INTO FinancialStatus (`Id`, `Funds`, `Amount`) VALUES (3, ('CreditCards'), 61068);</w:t>
      </w:r>
    </w:p>
    <w:p w14:paraId="3979F1BA" w14:textId="77777777" w:rsidR="00C77E32" w:rsidRPr="00C77E32" w:rsidRDefault="00C77E32" w:rsidP="00C77E32">
      <w:pPr>
        <w:ind w:left="720"/>
        <w:rPr>
          <w:sz w:val="24"/>
          <w:szCs w:val="24"/>
        </w:rPr>
      </w:pPr>
      <w:r w:rsidRPr="00C77E32">
        <w:rPr>
          <w:sz w:val="24"/>
          <w:szCs w:val="24"/>
        </w:rPr>
        <w:t>INSERT INTO FinancialStatus (`Id`, `Funds`, `Amount`) VALUES (4, ('TravellersCheque'), 48014);</w:t>
      </w:r>
    </w:p>
    <w:p w14:paraId="163B3F85" w14:textId="77777777" w:rsidR="00C77E32" w:rsidRPr="00C77E32" w:rsidRDefault="00C77E32" w:rsidP="00C77E32">
      <w:pPr>
        <w:ind w:left="720"/>
        <w:rPr>
          <w:sz w:val="24"/>
          <w:szCs w:val="24"/>
        </w:rPr>
      </w:pPr>
      <w:r w:rsidRPr="00C77E32">
        <w:rPr>
          <w:sz w:val="24"/>
          <w:szCs w:val="24"/>
        </w:rPr>
        <w:t>INSERT INTO FinancialStatus (`Id`, `Funds`, `Amount`) VALUES (5, ('CreditCards'), 53322);</w:t>
      </w:r>
    </w:p>
    <w:p w14:paraId="7A0087B6" w14:textId="77777777" w:rsidR="00C77E32" w:rsidRPr="00C77E32" w:rsidRDefault="00C77E32" w:rsidP="00C77E32">
      <w:pPr>
        <w:ind w:left="720"/>
        <w:rPr>
          <w:sz w:val="24"/>
          <w:szCs w:val="24"/>
        </w:rPr>
      </w:pPr>
      <w:r w:rsidRPr="00C77E32">
        <w:rPr>
          <w:sz w:val="24"/>
          <w:szCs w:val="24"/>
        </w:rPr>
        <w:t>INSERT INTO FinancialStatus (`Id`, `Funds`, `Amount`) VALUES (6, ('</w:t>
      </w:r>
      <w:proofErr w:type="gramStart"/>
      <w:r w:rsidRPr="00C77E32">
        <w:rPr>
          <w:sz w:val="24"/>
          <w:szCs w:val="24"/>
        </w:rPr>
        <w:t>TravellersCheque,CreditCards</w:t>
      </w:r>
      <w:proofErr w:type="gramEnd"/>
      <w:r w:rsidRPr="00C77E32">
        <w:rPr>
          <w:sz w:val="24"/>
          <w:szCs w:val="24"/>
        </w:rPr>
        <w:t>'), 61958);</w:t>
      </w:r>
    </w:p>
    <w:p w14:paraId="01634C61" w14:textId="77777777" w:rsidR="00C77E32" w:rsidRPr="00C77E32" w:rsidRDefault="00C77E32" w:rsidP="00C77E32">
      <w:pPr>
        <w:ind w:left="720"/>
        <w:rPr>
          <w:sz w:val="24"/>
          <w:szCs w:val="24"/>
        </w:rPr>
      </w:pPr>
      <w:r w:rsidRPr="00C77E32">
        <w:rPr>
          <w:sz w:val="24"/>
          <w:szCs w:val="24"/>
        </w:rPr>
        <w:t>INSERT INTO FinancialStatus (`Id`, `Funds`, `Amount`) VALUES (7, ('Cash'), 49391);</w:t>
      </w:r>
    </w:p>
    <w:p w14:paraId="5975D112" w14:textId="77777777" w:rsidR="00C77E32" w:rsidRPr="00C77E32" w:rsidRDefault="00C77E32" w:rsidP="00C77E32">
      <w:pPr>
        <w:ind w:left="720"/>
        <w:rPr>
          <w:sz w:val="24"/>
          <w:szCs w:val="24"/>
        </w:rPr>
      </w:pPr>
      <w:r w:rsidRPr="00C77E32">
        <w:rPr>
          <w:sz w:val="24"/>
          <w:szCs w:val="24"/>
        </w:rPr>
        <w:t>INSERT INTO FinancialStatus (`Id`, `Funds`, `Amount`) VALUES (8, ('</w:t>
      </w:r>
      <w:proofErr w:type="gramStart"/>
      <w:r w:rsidRPr="00C77E32">
        <w:rPr>
          <w:sz w:val="24"/>
          <w:szCs w:val="24"/>
        </w:rPr>
        <w:t>ChequeBooks,Cash</w:t>
      </w:r>
      <w:proofErr w:type="gramEnd"/>
      <w:r w:rsidRPr="00C77E32">
        <w:rPr>
          <w:sz w:val="24"/>
          <w:szCs w:val="24"/>
        </w:rPr>
        <w:t>'), 47421);</w:t>
      </w:r>
    </w:p>
    <w:p w14:paraId="17E28359" w14:textId="77777777" w:rsidR="00C77E32" w:rsidRPr="00C77E32" w:rsidRDefault="00C77E32" w:rsidP="00C77E32">
      <w:pPr>
        <w:ind w:left="720"/>
        <w:rPr>
          <w:sz w:val="24"/>
          <w:szCs w:val="24"/>
        </w:rPr>
      </w:pPr>
      <w:r w:rsidRPr="00C77E32">
        <w:rPr>
          <w:sz w:val="24"/>
          <w:szCs w:val="24"/>
        </w:rPr>
        <w:t>INSERT INTO FinancialStatus (`Id`, `Funds`, `Amount`) VALUES (9, ('CreditCards'), 59779);</w:t>
      </w:r>
    </w:p>
    <w:p w14:paraId="67D5AA2C" w14:textId="77777777" w:rsidR="00C77E32" w:rsidRPr="00C77E32" w:rsidRDefault="00C77E32" w:rsidP="00C77E32">
      <w:pPr>
        <w:ind w:left="720"/>
        <w:rPr>
          <w:sz w:val="24"/>
          <w:szCs w:val="24"/>
        </w:rPr>
      </w:pPr>
      <w:r w:rsidRPr="00C77E32">
        <w:rPr>
          <w:sz w:val="24"/>
          <w:szCs w:val="24"/>
        </w:rPr>
        <w:lastRenderedPageBreak/>
        <w:t>INSERT INTO FinancialStatus (`Id`, `Funds`, `Amount`) VALUES (10, ('ChequeBooks'), 50357);</w:t>
      </w:r>
    </w:p>
    <w:p w14:paraId="0AEE46B5" w14:textId="77777777" w:rsidR="00C77E32" w:rsidRPr="00C77E32" w:rsidRDefault="00C77E32" w:rsidP="00C77E32">
      <w:pPr>
        <w:ind w:left="720"/>
        <w:rPr>
          <w:sz w:val="24"/>
          <w:szCs w:val="24"/>
        </w:rPr>
      </w:pPr>
      <w:r w:rsidRPr="00C77E32">
        <w:rPr>
          <w:sz w:val="24"/>
          <w:szCs w:val="24"/>
        </w:rPr>
        <w:t>INSERT INTO FinancialStatus (`Id`, `Funds`, `Amount`) VALUES (11, ('</w:t>
      </w:r>
      <w:proofErr w:type="gramStart"/>
      <w:r w:rsidRPr="00C77E32">
        <w:rPr>
          <w:sz w:val="24"/>
          <w:szCs w:val="24"/>
        </w:rPr>
        <w:t>Cash,CreditCards</w:t>
      </w:r>
      <w:proofErr w:type="gramEnd"/>
      <w:r w:rsidRPr="00C77E32">
        <w:rPr>
          <w:sz w:val="24"/>
          <w:szCs w:val="24"/>
        </w:rPr>
        <w:t>'), 51745);</w:t>
      </w:r>
    </w:p>
    <w:p w14:paraId="721B56BB" w14:textId="77777777" w:rsidR="00C77E32" w:rsidRPr="00C77E32" w:rsidRDefault="00C77E32" w:rsidP="00C77E32">
      <w:pPr>
        <w:ind w:left="720"/>
        <w:rPr>
          <w:sz w:val="24"/>
          <w:szCs w:val="24"/>
        </w:rPr>
      </w:pPr>
      <w:r w:rsidRPr="00C77E32">
        <w:rPr>
          <w:sz w:val="24"/>
          <w:szCs w:val="24"/>
        </w:rPr>
        <w:t>INSERT INTO FinancialStatus (`Id`, `Funds`, `Amount`) VALUES (12, ('TravellersCheque'), 42423);</w:t>
      </w:r>
    </w:p>
    <w:p w14:paraId="1DDB40FE" w14:textId="77777777" w:rsidR="00C77E32" w:rsidRPr="00C77E32" w:rsidRDefault="00C77E32" w:rsidP="00C77E32">
      <w:pPr>
        <w:ind w:left="720"/>
        <w:rPr>
          <w:sz w:val="24"/>
          <w:szCs w:val="24"/>
        </w:rPr>
      </w:pPr>
      <w:r w:rsidRPr="00C77E32">
        <w:rPr>
          <w:sz w:val="24"/>
          <w:szCs w:val="24"/>
        </w:rPr>
        <w:t>INSERT INTO FinancialStatus (`Id`, `Funds`, `Amount`) VALUES (13, ('</w:t>
      </w:r>
      <w:proofErr w:type="gramStart"/>
      <w:r w:rsidRPr="00C77E32">
        <w:rPr>
          <w:sz w:val="24"/>
          <w:szCs w:val="24"/>
        </w:rPr>
        <w:t>ChequeBooks,CreditCards</w:t>
      </w:r>
      <w:proofErr w:type="gramEnd"/>
      <w:r w:rsidRPr="00C77E32">
        <w:rPr>
          <w:sz w:val="24"/>
          <w:szCs w:val="24"/>
        </w:rPr>
        <w:t>'), 58732);</w:t>
      </w:r>
    </w:p>
    <w:p w14:paraId="7F5909E4" w14:textId="77777777" w:rsidR="00C77E32" w:rsidRPr="00C77E32" w:rsidRDefault="00C77E32" w:rsidP="00C77E32">
      <w:pPr>
        <w:ind w:left="720"/>
        <w:rPr>
          <w:sz w:val="24"/>
          <w:szCs w:val="24"/>
        </w:rPr>
      </w:pPr>
      <w:r w:rsidRPr="00C77E32">
        <w:rPr>
          <w:sz w:val="24"/>
          <w:szCs w:val="24"/>
        </w:rPr>
        <w:t>INSERT INTO FinancialStatus (`Id`, `Funds`, `Amount`) VALUES (14, ('</w:t>
      </w:r>
      <w:proofErr w:type="gramStart"/>
      <w:r w:rsidRPr="00C77E32">
        <w:rPr>
          <w:sz w:val="24"/>
          <w:szCs w:val="24"/>
        </w:rPr>
        <w:t>TravellersCheque,Cash</w:t>
      </w:r>
      <w:proofErr w:type="gramEnd"/>
      <w:r w:rsidRPr="00C77E32">
        <w:rPr>
          <w:sz w:val="24"/>
          <w:szCs w:val="24"/>
        </w:rPr>
        <w:t>'), 51267);</w:t>
      </w:r>
    </w:p>
    <w:p w14:paraId="15DD63D2" w14:textId="77777777" w:rsidR="00C77E32" w:rsidRPr="00C77E32" w:rsidRDefault="00C77E32" w:rsidP="00C77E32">
      <w:pPr>
        <w:ind w:left="720"/>
        <w:rPr>
          <w:sz w:val="24"/>
          <w:szCs w:val="24"/>
        </w:rPr>
      </w:pPr>
      <w:r w:rsidRPr="00C77E32">
        <w:rPr>
          <w:sz w:val="24"/>
          <w:szCs w:val="24"/>
        </w:rPr>
        <w:t>INSERT INTO FinancialStatus (`Id`, `Funds`, `Amount`) VALUES (15, ('ChequeBooks'), 44879);</w:t>
      </w:r>
    </w:p>
    <w:p w14:paraId="694B29A8" w14:textId="77777777" w:rsidR="00C77E32" w:rsidRPr="00C77E32" w:rsidRDefault="00C77E32" w:rsidP="00C77E32">
      <w:pPr>
        <w:ind w:left="720"/>
        <w:rPr>
          <w:sz w:val="24"/>
          <w:szCs w:val="24"/>
        </w:rPr>
      </w:pPr>
      <w:r w:rsidRPr="00C77E32">
        <w:rPr>
          <w:sz w:val="24"/>
          <w:szCs w:val="24"/>
        </w:rPr>
        <w:t>INSERT INTO FinancialStatus (`Id`, `Funds`, `Amount`) VALUES (16, ('TravellersCheque'), 57185);</w:t>
      </w:r>
    </w:p>
    <w:p w14:paraId="0389FEFB" w14:textId="77777777" w:rsidR="00C77E32" w:rsidRPr="00C77E32" w:rsidRDefault="00C77E32" w:rsidP="00C77E32">
      <w:pPr>
        <w:ind w:left="720"/>
        <w:rPr>
          <w:sz w:val="24"/>
          <w:szCs w:val="24"/>
        </w:rPr>
      </w:pPr>
      <w:r w:rsidRPr="00C77E32">
        <w:rPr>
          <w:sz w:val="24"/>
          <w:szCs w:val="24"/>
        </w:rPr>
        <w:t>INSERT INTO FinancialStatus (`Id`, `Funds`, `Amount`) VALUES (17, ('TravellersCheque'), 42280);</w:t>
      </w:r>
    </w:p>
    <w:p w14:paraId="60079AB4" w14:textId="77777777" w:rsidR="00C77E32" w:rsidRPr="00C77E32" w:rsidRDefault="00C77E32" w:rsidP="00C77E32">
      <w:pPr>
        <w:ind w:left="720"/>
        <w:rPr>
          <w:sz w:val="24"/>
          <w:szCs w:val="24"/>
        </w:rPr>
      </w:pPr>
      <w:r w:rsidRPr="00C77E32">
        <w:rPr>
          <w:sz w:val="24"/>
          <w:szCs w:val="24"/>
        </w:rPr>
        <w:t>INSERT INTO FinancialStatus (`Id`, `Funds`, `Amount`) VALUES (18, ('ChequeBooks'), 48724);</w:t>
      </w:r>
    </w:p>
    <w:p w14:paraId="1EC6DC16" w14:textId="77777777" w:rsidR="00C77E32" w:rsidRPr="00C77E32" w:rsidRDefault="00C77E32" w:rsidP="00C77E32">
      <w:pPr>
        <w:ind w:left="720"/>
        <w:rPr>
          <w:sz w:val="24"/>
          <w:szCs w:val="24"/>
        </w:rPr>
      </w:pPr>
      <w:r w:rsidRPr="00C77E32">
        <w:rPr>
          <w:sz w:val="24"/>
          <w:szCs w:val="24"/>
        </w:rPr>
        <w:t>INSERT INTO FinancialStatus (`Id`, `Funds`, `Amount`) VALUES (19, ('</w:t>
      </w:r>
      <w:proofErr w:type="gramStart"/>
      <w:r w:rsidRPr="00C77E32">
        <w:rPr>
          <w:sz w:val="24"/>
          <w:szCs w:val="24"/>
        </w:rPr>
        <w:t>ChequeBooks,Cash</w:t>
      </w:r>
      <w:proofErr w:type="gramEnd"/>
      <w:r w:rsidRPr="00C77E32">
        <w:rPr>
          <w:sz w:val="24"/>
          <w:szCs w:val="24"/>
        </w:rPr>
        <w:t>'), 64095);</w:t>
      </w:r>
    </w:p>
    <w:p w14:paraId="4DF5F2A9" w14:textId="77777777" w:rsidR="00C77E32" w:rsidRPr="00C77E32" w:rsidRDefault="00C77E32" w:rsidP="00C77E32">
      <w:pPr>
        <w:ind w:left="720"/>
        <w:rPr>
          <w:sz w:val="24"/>
          <w:szCs w:val="24"/>
        </w:rPr>
      </w:pPr>
      <w:r w:rsidRPr="00C77E32">
        <w:rPr>
          <w:sz w:val="24"/>
          <w:szCs w:val="24"/>
        </w:rPr>
        <w:t>INSERT INTO FinancialStatus (`Id`, `Funds`, `Amount`) VALUES (20, ('TravellersCheque'), 68669);</w:t>
      </w:r>
    </w:p>
    <w:p w14:paraId="6F6B1FD9" w14:textId="77777777" w:rsidR="00C77E32" w:rsidRPr="00C77E32" w:rsidRDefault="00C77E32" w:rsidP="00C77E32">
      <w:pPr>
        <w:ind w:left="720"/>
        <w:rPr>
          <w:sz w:val="24"/>
          <w:szCs w:val="24"/>
        </w:rPr>
      </w:pPr>
    </w:p>
    <w:p w14:paraId="7BB1BB98" w14:textId="77777777" w:rsidR="00C77E32" w:rsidRPr="00C77E32" w:rsidRDefault="00C77E32" w:rsidP="00C77E32">
      <w:pPr>
        <w:ind w:left="720"/>
        <w:rPr>
          <w:sz w:val="24"/>
          <w:szCs w:val="24"/>
        </w:rPr>
      </w:pPr>
      <w:r w:rsidRPr="00C77E32">
        <w:rPr>
          <w:sz w:val="24"/>
          <w:szCs w:val="24"/>
        </w:rPr>
        <w:t>-- Insert script for Relative</w:t>
      </w:r>
    </w:p>
    <w:p w14:paraId="6C76A87B" w14:textId="77777777" w:rsidR="00C77E32" w:rsidRPr="00C77E32" w:rsidRDefault="00C77E32" w:rsidP="00C77E32">
      <w:pPr>
        <w:ind w:left="720"/>
        <w:rPr>
          <w:sz w:val="24"/>
          <w:szCs w:val="24"/>
        </w:rPr>
      </w:pPr>
    </w:p>
    <w:p w14:paraId="1F2A770A" w14:textId="77777777" w:rsidR="00C77E32" w:rsidRPr="00C77E32" w:rsidRDefault="00C77E32" w:rsidP="00C77E32">
      <w:pPr>
        <w:ind w:left="720"/>
        <w:rPr>
          <w:sz w:val="24"/>
          <w:szCs w:val="24"/>
        </w:rPr>
      </w:pPr>
      <w:r w:rsidRPr="00C77E32">
        <w:rPr>
          <w:sz w:val="24"/>
          <w:szCs w:val="24"/>
        </w:rPr>
        <w:t>-- INSERT INTO Relative (`Passport`, `FirstName`, `LastName`, `Street`, `City`, `ApartmentNo`, `FinancialStatus_id`, `Relation`, `Gender`) VALUES (490433, 'Messiah', 'Miller', 'columbia', 'hartford', 371, 15, 'Spouse', 'Female');</w:t>
      </w:r>
    </w:p>
    <w:p w14:paraId="3B2573F4" w14:textId="77777777" w:rsidR="00C77E32" w:rsidRPr="00C77E32" w:rsidRDefault="00C77E32" w:rsidP="00C77E32">
      <w:pPr>
        <w:ind w:left="720"/>
        <w:rPr>
          <w:sz w:val="24"/>
          <w:szCs w:val="24"/>
        </w:rPr>
      </w:pPr>
    </w:p>
    <w:p w14:paraId="26DE2FC2" w14:textId="77777777" w:rsidR="00C77E32" w:rsidRPr="00C77E32" w:rsidRDefault="00C77E32" w:rsidP="00C77E32">
      <w:pPr>
        <w:ind w:left="720"/>
        <w:rPr>
          <w:sz w:val="24"/>
          <w:szCs w:val="24"/>
        </w:rPr>
      </w:pPr>
      <w:r w:rsidRPr="00C77E32">
        <w:rPr>
          <w:sz w:val="24"/>
          <w:szCs w:val="24"/>
        </w:rPr>
        <w:t>INSERT INTO Relative (`Passport`, `FirstName`, `LastName`, `Street`, `City`, `ApartmentNo`, `FinancialStatus_id`, `Relation`, `Gender`) VALUES (710157, 'Danny', 'Stokes', 'norwood', 'manchester', 730, 20, 'Sibling', 'Female');</w:t>
      </w:r>
    </w:p>
    <w:p w14:paraId="34DAF055" w14:textId="77777777" w:rsidR="00C77E32" w:rsidRPr="00C77E32" w:rsidRDefault="00C77E32" w:rsidP="00C77E32">
      <w:pPr>
        <w:ind w:left="720"/>
        <w:rPr>
          <w:sz w:val="24"/>
          <w:szCs w:val="24"/>
        </w:rPr>
      </w:pPr>
    </w:p>
    <w:p w14:paraId="4E42B1F6" w14:textId="77777777" w:rsidR="00C77E32" w:rsidRPr="00C77E32" w:rsidRDefault="00C77E32" w:rsidP="00C77E32">
      <w:pPr>
        <w:ind w:left="720"/>
        <w:rPr>
          <w:sz w:val="24"/>
          <w:szCs w:val="24"/>
        </w:rPr>
      </w:pPr>
      <w:r w:rsidRPr="00C77E32">
        <w:rPr>
          <w:sz w:val="24"/>
          <w:szCs w:val="24"/>
        </w:rPr>
        <w:t>-- INSERT INTO Relative (`Passport`, `FirstName`, `LastName`, `Street`, `City`, `ApartmentNo`, `FinancialStatus_id`, `Relation`, `Gender`) VALUES (480070, 'Pierre', 'Barrett', 'irving park', 'des moines', 646, 16, 'Sibling', 'Male');</w:t>
      </w:r>
    </w:p>
    <w:p w14:paraId="6FB21656" w14:textId="77777777" w:rsidR="00C77E32" w:rsidRPr="00C77E32" w:rsidRDefault="00C77E32" w:rsidP="00C77E32">
      <w:pPr>
        <w:ind w:left="720"/>
        <w:rPr>
          <w:sz w:val="24"/>
          <w:szCs w:val="24"/>
        </w:rPr>
      </w:pPr>
    </w:p>
    <w:p w14:paraId="1E0FD7A2" w14:textId="77777777" w:rsidR="00C77E32" w:rsidRPr="00C77E32" w:rsidRDefault="00C77E32" w:rsidP="00C77E32">
      <w:pPr>
        <w:ind w:left="720"/>
        <w:rPr>
          <w:sz w:val="24"/>
          <w:szCs w:val="24"/>
        </w:rPr>
      </w:pPr>
      <w:r w:rsidRPr="00C77E32">
        <w:rPr>
          <w:sz w:val="24"/>
          <w:szCs w:val="24"/>
        </w:rPr>
        <w:t>INSERT INTO Relative (`Passport`, `FirstName`, `LastName`, `Street`, `City`, `ApartmentNo`, `FinancialStatus_id`, `Relation`, `Gender`) VALUES (435245, 'Titus', 'Saunders', 'blue island', 'virginia beach', 485, 17, 'Parent', 'Male');</w:t>
      </w:r>
    </w:p>
    <w:p w14:paraId="60D01507" w14:textId="77777777" w:rsidR="00C77E32" w:rsidRPr="00C77E32" w:rsidRDefault="00C77E32" w:rsidP="00C77E32">
      <w:pPr>
        <w:ind w:left="720"/>
        <w:rPr>
          <w:sz w:val="24"/>
          <w:szCs w:val="24"/>
        </w:rPr>
      </w:pPr>
    </w:p>
    <w:p w14:paraId="29C389B5" w14:textId="77777777" w:rsidR="00C77E32" w:rsidRPr="00C77E32" w:rsidRDefault="00C77E32" w:rsidP="00C77E32">
      <w:pPr>
        <w:ind w:left="720"/>
        <w:rPr>
          <w:sz w:val="24"/>
          <w:szCs w:val="24"/>
        </w:rPr>
      </w:pPr>
      <w:r w:rsidRPr="00C77E32">
        <w:rPr>
          <w:sz w:val="24"/>
          <w:szCs w:val="24"/>
        </w:rPr>
        <w:t>INSERT INTO Relative (`Passport`, `FirstName`, `LastName`, `Street`, `City`, `ApartmentNo`, `FinancialStatus_id`, `Relation`, `Gender`) VALUES (942445, 'Nicholas', 'Henderson', 'dan ryan ob dan ryan', 'aurora', 768, 18, 'Friend', 'Female');</w:t>
      </w:r>
    </w:p>
    <w:p w14:paraId="4D86A844" w14:textId="77777777" w:rsidR="00C77E32" w:rsidRPr="00C77E32" w:rsidRDefault="00C77E32" w:rsidP="00C77E32">
      <w:pPr>
        <w:ind w:left="720"/>
        <w:rPr>
          <w:sz w:val="24"/>
          <w:szCs w:val="24"/>
        </w:rPr>
      </w:pPr>
    </w:p>
    <w:p w14:paraId="41F2056E" w14:textId="77777777" w:rsidR="00C77E32" w:rsidRPr="00C77E32" w:rsidRDefault="00C77E32" w:rsidP="00C77E32">
      <w:pPr>
        <w:ind w:left="720"/>
        <w:rPr>
          <w:sz w:val="24"/>
          <w:szCs w:val="24"/>
        </w:rPr>
      </w:pPr>
      <w:r w:rsidRPr="00C77E32">
        <w:rPr>
          <w:sz w:val="24"/>
          <w:szCs w:val="24"/>
        </w:rPr>
        <w:t>INSERT INTO Relative (`Passport`, `FirstName`, `LastName`, `Street`, `City`, `ApartmentNo`, `FinancialStatus_id`, `Relation`, `Gender`) VALUES (442225, 'Hazel', 'Heath', 'bosworth', 'san francisco', 813, 19, 'Parent', 'Female');</w:t>
      </w:r>
    </w:p>
    <w:p w14:paraId="7CC726CC" w14:textId="77777777" w:rsidR="00C77E32" w:rsidRPr="00C77E32" w:rsidRDefault="00C77E32" w:rsidP="00C77E32">
      <w:pPr>
        <w:ind w:left="720"/>
        <w:rPr>
          <w:sz w:val="24"/>
          <w:szCs w:val="24"/>
        </w:rPr>
      </w:pPr>
    </w:p>
    <w:p w14:paraId="7F285824" w14:textId="77777777" w:rsidR="00C77E32" w:rsidRPr="00C77E32" w:rsidRDefault="00C77E32" w:rsidP="00C77E32">
      <w:pPr>
        <w:ind w:left="720"/>
        <w:rPr>
          <w:sz w:val="24"/>
          <w:szCs w:val="24"/>
        </w:rPr>
      </w:pPr>
      <w:r w:rsidRPr="00C77E32">
        <w:rPr>
          <w:sz w:val="24"/>
          <w:szCs w:val="24"/>
        </w:rPr>
        <w:t>-- Insert script for TravelInsurance</w:t>
      </w:r>
    </w:p>
    <w:p w14:paraId="49CA5CFB" w14:textId="77777777" w:rsidR="00C77E32" w:rsidRPr="00C77E32" w:rsidRDefault="00C77E32" w:rsidP="00C77E32">
      <w:pPr>
        <w:ind w:left="720"/>
        <w:rPr>
          <w:sz w:val="24"/>
          <w:szCs w:val="24"/>
        </w:rPr>
      </w:pPr>
    </w:p>
    <w:p w14:paraId="735DE56B"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900745, 745221, '2012-07-04', '2014-12-10', 9967118, 'Cinemark Usa');</w:t>
      </w:r>
    </w:p>
    <w:p w14:paraId="74372AB6" w14:textId="77777777" w:rsidR="00C77E32" w:rsidRPr="00C77E32" w:rsidRDefault="00C77E32" w:rsidP="00C77E32">
      <w:pPr>
        <w:ind w:left="720"/>
        <w:rPr>
          <w:sz w:val="24"/>
          <w:szCs w:val="24"/>
        </w:rPr>
      </w:pPr>
    </w:p>
    <w:p w14:paraId="036E773D"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560326, 921809, '2010-11-23', '2014-09-30', 5828520, 'Sungard');</w:t>
      </w:r>
    </w:p>
    <w:p w14:paraId="3FE12106" w14:textId="77777777" w:rsidR="00C77E32" w:rsidRPr="00C77E32" w:rsidRDefault="00C77E32" w:rsidP="00C77E32">
      <w:pPr>
        <w:ind w:left="720"/>
        <w:rPr>
          <w:sz w:val="24"/>
          <w:szCs w:val="24"/>
        </w:rPr>
      </w:pPr>
    </w:p>
    <w:p w14:paraId="3ABCB00F"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489762, 477236, '2012-08-28', '2015-04-08', 2867688, 'Meritor');</w:t>
      </w:r>
    </w:p>
    <w:p w14:paraId="73BAF0DC" w14:textId="77777777" w:rsidR="00C77E32" w:rsidRPr="00C77E32" w:rsidRDefault="00C77E32" w:rsidP="00C77E32">
      <w:pPr>
        <w:ind w:left="720"/>
        <w:rPr>
          <w:sz w:val="24"/>
          <w:szCs w:val="24"/>
        </w:rPr>
      </w:pPr>
    </w:p>
    <w:p w14:paraId="65B717B7" w14:textId="77777777" w:rsidR="00C77E32" w:rsidRPr="00C77E32" w:rsidRDefault="00C77E32" w:rsidP="00C77E32">
      <w:pPr>
        <w:ind w:left="720"/>
        <w:rPr>
          <w:sz w:val="24"/>
          <w:szCs w:val="24"/>
        </w:rPr>
      </w:pPr>
      <w:r w:rsidRPr="00C77E32">
        <w:rPr>
          <w:sz w:val="24"/>
          <w:szCs w:val="24"/>
        </w:rPr>
        <w:lastRenderedPageBreak/>
        <w:t>INSERT INTO TravelInsurance (`InsuranceId`, `Amount`, `StartDate`, `EndDate`, `Passport`, `CompanyName`) VALUES (747778, 373860, '2010-02-03', '2014-03-19', 8872372, 'Supermedia');</w:t>
      </w:r>
    </w:p>
    <w:p w14:paraId="3C15A19F" w14:textId="77777777" w:rsidR="00C77E32" w:rsidRPr="00C77E32" w:rsidRDefault="00C77E32" w:rsidP="00C77E32">
      <w:pPr>
        <w:ind w:left="720"/>
        <w:rPr>
          <w:sz w:val="24"/>
          <w:szCs w:val="24"/>
        </w:rPr>
      </w:pPr>
    </w:p>
    <w:p w14:paraId="24E617F2"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247943, 327042, '2013-12-26', '2016-08-15', 9395437, 'Cytec Industries');</w:t>
      </w:r>
    </w:p>
    <w:p w14:paraId="2A3167D2" w14:textId="77777777" w:rsidR="00C77E32" w:rsidRPr="00C77E32" w:rsidRDefault="00C77E32" w:rsidP="00C77E32">
      <w:pPr>
        <w:ind w:left="720"/>
        <w:rPr>
          <w:sz w:val="24"/>
          <w:szCs w:val="24"/>
        </w:rPr>
      </w:pPr>
    </w:p>
    <w:p w14:paraId="4468B303" w14:textId="77777777" w:rsidR="00C77E32" w:rsidRPr="00C77E32" w:rsidRDefault="00C77E32" w:rsidP="00C77E32">
      <w:pPr>
        <w:ind w:left="720"/>
        <w:rPr>
          <w:sz w:val="24"/>
          <w:szCs w:val="24"/>
        </w:rPr>
      </w:pPr>
    </w:p>
    <w:p w14:paraId="7FA85E1E" w14:textId="77777777" w:rsidR="00C77E32" w:rsidRPr="00C77E32" w:rsidRDefault="00C77E32" w:rsidP="00C77E32">
      <w:pPr>
        <w:ind w:left="720"/>
        <w:rPr>
          <w:sz w:val="24"/>
          <w:szCs w:val="24"/>
        </w:rPr>
      </w:pPr>
    </w:p>
    <w:p w14:paraId="792F918B"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751659, 846191, '2015-02-21', '2017-06-18', 2106332, 'Barnes &amp; Noble');</w:t>
      </w:r>
    </w:p>
    <w:p w14:paraId="30EF6A06" w14:textId="77777777" w:rsidR="00C77E32" w:rsidRPr="00C77E32" w:rsidRDefault="00C77E32" w:rsidP="00C77E32">
      <w:pPr>
        <w:ind w:left="720"/>
        <w:rPr>
          <w:sz w:val="24"/>
          <w:szCs w:val="24"/>
        </w:rPr>
      </w:pPr>
    </w:p>
    <w:p w14:paraId="6BC32AA4"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846482, 708812, '2015-12-15', '2017-01-27', 7868238, 'News Corporation');</w:t>
      </w:r>
    </w:p>
    <w:p w14:paraId="3947B3D7" w14:textId="77777777" w:rsidR="00C77E32" w:rsidRPr="00C77E32" w:rsidRDefault="00C77E32" w:rsidP="00C77E32">
      <w:pPr>
        <w:ind w:left="720"/>
        <w:rPr>
          <w:sz w:val="24"/>
          <w:szCs w:val="24"/>
        </w:rPr>
      </w:pPr>
    </w:p>
    <w:p w14:paraId="0ECB0611"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805672, 640280, '2015-10-18', '2016-12-26', 3495221, 'Seaboard Foods');</w:t>
      </w:r>
    </w:p>
    <w:p w14:paraId="1DB46E2E" w14:textId="77777777" w:rsidR="00C77E32" w:rsidRPr="00C77E32" w:rsidRDefault="00C77E32" w:rsidP="00C77E32">
      <w:pPr>
        <w:ind w:left="720"/>
        <w:rPr>
          <w:sz w:val="24"/>
          <w:szCs w:val="24"/>
        </w:rPr>
      </w:pPr>
    </w:p>
    <w:p w14:paraId="2DF39070"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439923, 577821, '2014-10-02', '2017-07-25', 7761508, 'News Corporation');</w:t>
      </w:r>
    </w:p>
    <w:p w14:paraId="73F8D53A" w14:textId="77777777" w:rsidR="00C77E32" w:rsidRPr="00C77E32" w:rsidRDefault="00C77E32" w:rsidP="00C77E32">
      <w:pPr>
        <w:ind w:left="720"/>
        <w:rPr>
          <w:sz w:val="24"/>
          <w:szCs w:val="24"/>
        </w:rPr>
      </w:pPr>
    </w:p>
    <w:p w14:paraId="2C190948"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264404, 706887, '2015-11-30', '2017-03-13', 9898560, 'Cinemark Usa');</w:t>
      </w:r>
    </w:p>
    <w:p w14:paraId="5785E8B2" w14:textId="77777777" w:rsidR="00C77E32" w:rsidRPr="00C77E32" w:rsidRDefault="00C77E32" w:rsidP="00C77E32">
      <w:pPr>
        <w:ind w:left="720"/>
        <w:rPr>
          <w:sz w:val="24"/>
          <w:szCs w:val="24"/>
        </w:rPr>
      </w:pPr>
    </w:p>
    <w:p w14:paraId="473CD0D3" w14:textId="77777777" w:rsidR="00C77E32" w:rsidRPr="00C77E32" w:rsidRDefault="00C77E32" w:rsidP="00C77E32">
      <w:pPr>
        <w:ind w:left="720"/>
        <w:rPr>
          <w:sz w:val="24"/>
          <w:szCs w:val="24"/>
        </w:rPr>
      </w:pPr>
    </w:p>
    <w:p w14:paraId="03241888" w14:textId="77777777" w:rsidR="00C77E32" w:rsidRPr="00C77E32" w:rsidRDefault="00C77E32" w:rsidP="00C77E32">
      <w:pPr>
        <w:ind w:left="720"/>
        <w:rPr>
          <w:sz w:val="24"/>
          <w:szCs w:val="24"/>
        </w:rPr>
      </w:pPr>
    </w:p>
    <w:p w14:paraId="1ACDBFC6" w14:textId="77777777" w:rsidR="00C77E32" w:rsidRPr="00C77E32" w:rsidRDefault="00C77E32" w:rsidP="00C77E32">
      <w:pPr>
        <w:ind w:left="720"/>
        <w:rPr>
          <w:sz w:val="24"/>
          <w:szCs w:val="24"/>
        </w:rPr>
      </w:pPr>
      <w:r w:rsidRPr="00C77E32">
        <w:rPr>
          <w:sz w:val="24"/>
          <w:szCs w:val="24"/>
        </w:rPr>
        <w:lastRenderedPageBreak/>
        <w:t>INSERT INTO TravelInsurance (`InsuranceId`, `Amount`, `StartDate`, `EndDate`, `Passport`, `CompanyName`) VALUES (132543, 829364, '2015-10-29', '2016-03-01', 9719041, 'Lithia Motors');</w:t>
      </w:r>
    </w:p>
    <w:p w14:paraId="6242C268" w14:textId="77777777" w:rsidR="00C77E32" w:rsidRPr="00C77E32" w:rsidRDefault="00C77E32" w:rsidP="00C77E32">
      <w:pPr>
        <w:ind w:left="720"/>
        <w:rPr>
          <w:sz w:val="24"/>
          <w:szCs w:val="24"/>
        </w:rPr>
      </w:pPr>
    </w:p>
    <w:p w14:paraId="3628F875"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804717, 681766, '2014-07-14', '2017-06-30', 7219757, 'Sunoco');</w:t>
      </w:r>
    </w:p>
    <w:p w14:paraId="5CD070D3" w14:textId="77777777" w:rsidR="00C77E32" w:rsidRPr="00C77E32" w:rsidRDefault="00C77E32" w:rsidP="00C77E32">
      <w:pPr>
        <w:ind w:left="720"/>
        <w:rPr>
          <w:sz w:val="24"/>
          <w:szCs w:val="24"/>
        </w:rPr>
      </w:pPr>
    </w:p>
    <w:p w14:paraId="43854411"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635563, 532530, '2015-04-04', '2016-10-04', 5794657, 'Cbs Corporation');</w:t>
      </w:r>
    </w:p>
    <w:p w14:paraId="6A910BDA" w14:textId="77777777" w:rsidR="00C77E32" w:rsidRPr="00C77E32" w:rsidRDefault="00C77E32" w:rsidP="00C77E32">
      <w:pPr>
        <w:ind w:left="720"/>
        <w:rPr>
          <w:sz w:val="24"/>
          <w:szCs w:val="24"/>
        </w:rPr>
      </w:pPr>
    </w:p>
    <w:p w14:paraId="59809591"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503239, 610517, '2015-02-08', '2016-11-08', 8552357, 'Questar Corporation');</w:t>
      </w:r>
    </w:p>
    <w:p w14:paraId="34F6C0AE" w14:textId="77777777" w:rsidR="00C77E32" w:rsidRPr="00C77E32" w:rsidRDefault="00C77E32" w:rsidP="00C77E32">
      <w:pPr>
        <w:ind w:left="720"/>
        <w:rPr>
          <w:sz w:val="24"/>
          <w:szCs w:val="24"/>
        </w:rPr>
      </w:pPr>
    </w:p>
    <w:p w14:paraId="794AA75A"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151840, 660905, '2014-09-19', '2017-09-01', 1273530, 'News Corporation');</w:t>
      </w:r>
    </w:p>
    <w:p w14:paraId="40032739" w14:textId="77777777" w:rsidR="00C77E32" w:rsidRPr="00C77E32" w:rsidRDefault="00C77E32" w:rsidP="00C77E32">
      <w:pPr>
        <w:ind w:left="720"/>
        <w:rPr>
          <w:sz w:val="24"/>
          <w:szCs w:val="24"/>
        </w:rPr>
      </w:pPr>
    </w:p>
    <w:p w14:paraId="5404958A"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430742, 893322, '2014-04-27', '2017-07-25', 3419741, 'Barnes &amp; Noble');</w:t>
      </w:r>
    </w:p>
    <w:p w14:paraId="4EE9B52F" w14:textId="77777777" w:rsidR="00C77E32" w:rsidRPr="00C77E32" w:rsidRDefault="00C77E32" w:rsidP="00C77E32">
      <w:pPr>
        <w:ind w:left="720"/>
        <w:rPr>
          <w:sz w:val="24"/>
          <w:szCs w:val="24"/>
        </w:rPr>
      </w:pPr>
    </w:p>
    <w:p w14:paraId="76D8B50C" w14:textId="77777777" w:rsidR="00C77E32" w:rsidRPr="00C77E32" w:rsidRDefault="00C77E32" w:rsidP="00C77E32">
      <w:pPr>
        <w:ind w:left="720"/>
        <w:rPr>
          <w:sz w:val="24"/>
          <w:szCs w:val="24"/>
        </w:rPr>
      </w:pPr>
    </w:p>
    <w:p w14:paraId="72A6798E"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824740, 616847, '2014-07-11', '2016-03-03', 6480344, 'Meritor');</w:t>
      </w:r>
    </w:p>
    <w:p w14:paraId="77922183" w14:textId="77777777" w:rsidR="00C77E32" w:rsidRPr="00C77E32" w:rsidRDefault="00C77E32" w:rsidP="00C77E32">
      <w:pPr>
        <w:ind w:left="720"/>
        <w:rPr>
          <w:sz w:val="24"/>
          <w:szCs w:val="24"/>
        </w:rPr>
      </w:pPr>
    </w:p>
    <w:p w14:paraId="3C1C9234"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211017, 541557, '2015-06-22', '2017-07-27', 7948907, 'Cbs Corporation');</w:t>
      </w:r>
    </w:p>
    <w:p w14:paraId="2F21B939" w14:textId="77777777" w:rsidR="00C77E32" w:rsidRPr="00C77E32" w:rsidRDefault="00C77E32" w:rsidP="00C77E32">
      <w:pPr>
        <w:ind w:left="720"/>
        <w:rPr>
          <w:sz w:val="24"/>
          <w:szCs w:val="24"/>
        </w:rPr>
      </w:pPr>
    </w:p>
    <w:p w14:paraId="3BCB7B80"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114174, 543709, '2014-08-21', '2017-12-02', 3968063, 'Sherwin-williams');</w:t>
      </w:r>
    </w:p>
    <w:p w14:paraId="084DB565" w14:textId="77777777" w:rsidR="00C77E32" w:rsidRPr="00C77E32" w:rsidRDefault="00C77E32" w:rsidP="00C77E32">
      <w:pPr>
        <w:ind w:left="720"/>
        <w:rPr>
          <w:sz w:val="24"/>
          <w:szCs w:val="24"/>
        </w:rPr>
      </w:pPr>
    </w:p>
    <w:p w14:paraId="283499A4" w14:textId="77777777" w:rsidR="00C77E32" w:rsidRPr="00C77E32" w:rsidRDefault="00C77E32" w:rsidP="00C77E32">
      <w:pPr>
        <w:ind w:left="720"/>
        <w:rPr>
          <w:sz w:val="24"/>
          <w:szCs w:val="24"/>
        </w:rPr>
      </w:pPr>
      <w:r w:rsidRPr="00C77E32">
        <w:rPr>
          <w:sz w:val="24"/>
          <w:szCs w:val="24"/>
        </w:rPr>
        <w:t>INSERT INTO TravelInsurance (`InsuranceId`, `Amount`, `StartDate`, `EndDate`, `Passport`, `CompanyName`) VALUES (571506, 626292, '2014-01-09', '2017-08-27', 9630037, 'Questar Corporation');</w:t>
      </w:r>
    </w:p>
    <w:p w14:paraId="04F6FA07" w14:textId="77777777" w:rsidR="00C77E32" w:rsidRPr="00C77E32" w:rsidRDefault="00C77E32" w:rsidP="00C77E32">
      <w:pPr>
        <w:ind w:left="720"/>
        <w:rPr>
          <w:sz w:val="24"/>
          <w:szCs w:val="24"/>
        </w:rPr>
      </w:pPr>
    </w:p>
    <w:p w14:paraId="11E2A308" w14:textId="77777777" w:rsidR="00C77E32" w:rsidRPr="00C77E32" w:rsidRDefault="00C77E32" w:rsidP="00C77E32">
      <w:pPr>
        <w:ind w:left="720"/>
        <w:rPr>
          <w:sz w:val="24"/>
          <w:szCs w:val="24"/>
        </w:rPr>
      </w:pPr>
    </w:p>
    <w:p w14:paraId="3E951E22" w14:textId="77777777" w:rsidR="00C77E32" w:rsidRPr="00C77E32" w:rsidRDefault="00C77E32" w:rsidP="00C77E32">
      <w:pPr>
        <w:ind w:left="720"/>
        <w:rPr>
          <w:sz w:val="24"/>
          <w:szCs w:val="24"/>
        </w:rPr>
      </w:pPr>
    </w:p>
    <w:p w14:paraId="79B1C8FA" w14:textId="77777777" w:rsidR="00C77E32" w:rsidRPr="00C77E32" w:rsidRDefault="00C77E32" w:rsidP="00C77E32">
      <w:pPr>
        <w:ind w:left="720"/>
        <w:rPr>
          <w:sz w:val="24"/>
          <w:szCs w:val="24"/>
        </w:rPr>
      </w:pPr>
    </w:p>
    <w:p w14:paraId="34781BBA" w14:textId="77777777" w:rsidR="00C77E32" w:rsidRPr="00C77E32" w:rsidRDefault="00C77E32" w:rsidP="00C77E32">
      <w:pPr>
        <w:ind w:left="720"/>
        <w:rPr>
          <w:sz w:val="24"/>
          <w:szCs w:val="24"/>
        </w:rPr>
      </w:pPr>
      <w:r w:rsidRPr="00C77E32">
        <w:rPr>
          <w:sz w:val="24"/>
          <w:szCs w:val="24"/>
        </w:rPr>
        <w:t>-- Insert script for Application</w:t>
      </w:r>
    </w:p>
    <w:p w14:paraId="7ECC809D" w14:textId="77777777" w:rsidR="00C77E32" w:rsidRPr="00C77E32" w:rsidRDefault="00C77E32" w:rsidP="00C77E32">
      <w:pPr>
        <w:ind w:left="720"/>
        <w:rPr>
          <w:sz w:val="24"/>
          <w:szCs w:val="24"/>
        </w:rPr>
      </w:pPr>
    </w:p>
    <w:p w14:paraId="066F0345"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Education',9967118,900745,1,3,3,1);</w:t>
      </w:r>
    </w:p>
    <w:p w14:paraId="6BDD27D5"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Education',5828520,560326,3,3,6,2);</w:t>
      </w:r>
    </w:p>
    <w:p w14:paraId="1E4E184F"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Education',2867688,489762,5,3,9,3);</w:t>
      </w:r>
    </w:p>
    <w:p w14:paraId="350740FA"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Education',8872372,747778,7,3,10,4);</w:t>
      </w:r>
    </w:p>
    <w:p w14:paraId="72548C16"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w:t>
      </w:r>
      <w:r w:rsidRPr="00C77E32">
        <w:rPr>
          <w:sz w:val="24"/>
          <w:szCs w:val="24"/>
        </w:rPr>
        <w:lastRenderedPageBreak/>
        <w:t>saId`,`SchengenCountry_CountryId`,`FinancialStatus_Id`)  VALUES (null,'Submitted','Education',9395437,247943,13,3,16,5);</w:t>
      </w:r>
    </w:p>
    <w:p w14:paraId="308F1CF5" w14:textId="77777777" w:rsidR="00C77E32" w:rsidRPr="00C77E32" w:rsidRDefault="00C77E32" w:rsidP="00C77E32">
      <w:pPr>
        <w:ind w:left="720"/>
        <w:rPr>
          <w:sz w:val="24"/>
          <w:szCs w:val="24"/>
        </w:rPr>
      </w:pPr>
    </w:p>
    <w:p w14:paraId="7D56AB4E"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Business',2106332,751659,9,3,12,6);</w:t>
      </w:r>
    </w:p>
    <w:p w14:paraId="00F6DA68"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Business',7868238,846482,11,3,15,7);</w:t>
      </w:r>
    </w:p>
    <w:p w14:paraId="1925800E"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Business',3495221,805672,13,3,16,8);</w:t>
      </w:r>
    </w:p>
    <w:p w14:paraId="4EAE5C5F"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Business',7761508,439923,15,3,22,9);</w:t>
      </w:r>
    </w:p>
    <w:p w14:paraId="121A9234"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Business',9898560,264404,2,3,3,10);</w:t>
      </w:r>
    </w:p>
    <w:p w14:paraId="20677D0E" w14:textId="77777777" w:rsidR="00C77E32" w:rsidRPr="00C77E32" w:rsidRDefault="00C77E32" w:rsidP="00C77E32">
      <w:pPr>
        <w:ind w:left="720"/>
        <w:rPr>
          <w:sz w:val="24"/>
          <w:szCs w:val="24"/>
        </w:rPr>
      </w:pPr>
    </w:p>
    <w:p w14:paraId="3D354359"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Tourism',9719041,132543,4,1,6,17);</w:t>
      </w:r>
    </w:p>
    <w:p w14:paraId="3F658F30"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Tourism',7219757,804717,6,1,9,18);</w:t>
      </w:r>
    </w:p>
    <w:p w14:paraId="363306D2"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Tourism',5794657,635563,8,1,10,19);</w:t>
      </w:r>
    </w:p>
    <w:p w14:paraId="5E996CB8" w14:textId="77777777" w:rsidR="00C77E32" w:rsidRPr="00C77E32" w:rsidRDefault="00C77E32" w:rsidP="00C77E32">
      <w:pPr>
        <w:ind w:left="720"/>
        <w:rPr>
          <w:sz w:val="24"/>
          <w:szCs w:val="24"/>
        </w:rPr>
      </w:pPr>
      <w:r w:rsidRPr="00C77E32">
        <w:rPr>
          <w:sz w:val="24"/>
          <w:szCs w:val="24"/>
        </w:rPr>
        <w:lastRenderedPageBreak/>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Tourism',8552357,503239,10,1,12,20);</w:t>
      </w:r>
    </w:p>
    <w:p w14:paraId="3EECC528" w14:textId="77777777" w:rsidR="00C77E32" w:rsidRPr="00C77E32" w:rsidRDefault="00C77E32" w:rsidP="00C77E32">
      <w:pPr>
        <w:ind w:left="720"/>
        <w:rPr>
          <w:sz w:val="24"/>
          <w:szCs w:val="24"/>
        </w:rPr>
      </w:pPr>
    </w:p>
    <w:p w14:paraId="1C54621B"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Transit',1273530,151840,12,1,15,11);</w:t>
      </w:r>
    </w:p>
    <w:p w14:paraId="6C445FBA"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Transit',3419741,430742,14,1,16,12);</w:t>
      </w:r>
    </w:p>
    <w:p w14:paraId="16194C12"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Transit',6480344,824740,16,1,22,13);</w:t>
      </w:r>
    </w:p>
    <w:p w14:paraId="63881EC9" w14:textId="77777777" w:rsidR="00C77E32" w:rsidRPr="00C77E32" w:rsidRDefault="00C77E32" w:rsidP="00C77E32">
      <w:pPr>
        <w:ind w:left="720"/>
        <w:rPr>
          <w:sz w:val="24"/>
          <w:szCs w:val="24"/>
        </w:rPr>
      </w:pPr>
    </w:p>
    <w:p w14:paraId="7811F376"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Medical',7948907,211017,1,2,3,14);</w:t>
      </w:r>
    </w:p>
    <w:p w14:paraId="63B5EC07"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Medical',3968063,114174,7,2,10,15);</w:t>
      </w:r>
    </w:p>
    <w:p w14:paraId="552CB39D" w14:textId="77777777" w:rsidR="00C77E32" w:rsidRPr="00C77E32" w:rsidRDefault="00C77E32" w:rsidP="00C77E32">
      <w:pPr>
        <w:ind w:left="720"/>
        <w:rPr>
          <w:sz w:val="24"/>
          <w:szCs w:val="24"/>
        </w:rPr>
      </w:pPr>
      <w:r w:rsidRPr="00C77E32">
        <w:rPr>
          <w:sz w:val="24"/>
          <w:szCs w:val="24"/>
        </w:rPr>
        <w:t>INSERT INTO Application(`ApplicationDate</w:t>
      </w:r>
      <w:proofErr w:type="gramStart"/>
      <w:r w:rsidRPr="00C77E32">
        <w:rPr>
          <w:sz w:val="24"/>
          <w:szCs w:val="24"/>
        </w:rPr>
        <w:t>`,`</w:t>
      </w:r>
      <w:proofErr w:type="gramEnd"/>
      <w:r w:rsidRPr="00C77E32">
        <w:rPr>
          <w:sz w:val="24"/>
          <w:szCs w:val="24"/>
        </w:rPr>
        <w:t>Status`,`Purpose`,`Passport`,`InsuranceId`,`EmbassyId`,`VisaId`,`SchengenCountry_CountryId`,`FinancialStatus_Id`)  VALUES (null,'Submitted','Medical',9630037,571506,8,2,10,16);</w:t>
      </w:r>
    </w:p>
    <w:p w14:paraId="2EF37D88" w14:textId="77777777" w:rsidR="00C77E32" w:rsidRPr="00C77E32" w:rsidRDefault="00C77E32" w:rsidP="00C77E32">
      <w:pPr>
        <w:ind w:left="720"/>
        <w:rPr>
          <w:sz w:val="24"/>
          <w:szCs w:val="24"/>
        </w:rPr>
      </w:pPr>
    </w:p>
    <w:p w14:paraId="4E2388AC" w14:textId="77777777" w:rsidR="00C77E32" w:rsidRPr="00C77E32" w:rsidRDefault="00C77E32" w:rsidP="00C77E32">
      <w:pPr>
        <w:ind w:left="720"/>
        <w:rPr>
          <w:sz w:val="24"/>
          <w:szCs w:val="24"/>
        </w:rPr>
      </w:pPr>
      <w:r w:rsidRPr="00C77E32">
        <w:rPr>
          <w:sz w:val="24"/>
          <w:szCs w:val="24"/>
        </w:rPr>
        <w:t>-- Insert script for Accomodation</w:t>
      </w:r>
    </w:p>
    <w:p w14:paraId="443F0627" w14:textId="77777777" w:rsidR="00C77E32" w:rsidRPr="00C77E32" w:rsidRDefault="00C77E32" w:rsidP="00C77E32">
      <w:pPr>
        <w:ind w:left="720"/>
        <w:rPr>
          <w:sz w:val="24"/>
          <w:szCs w:val="24"/>
        </w:rPr>
      </w:pPr>
    </w:p>
    <w:p w14:paraId="40DBCD93" w14:textId="77777777" w:rsidR="00C77E32" w:rsidRPr="00C77E32" w:rsidRDefault="00C77E32" w:rsidP="00C77E32">
      <w:pPr>
        <w:ind w:left="720"/>
        <w:rPr>
          <w:sz w:val="24"/>
          <w:szCs w:val="24"/>
        </w:rPr>
      </w:pPr>
      <w:r w:rsidRPr="00C77E32">
        <w:rPr>
          <w:sz w:val="24"/>
          <w:szCs w:val="24"/>
        </w:rPr>
        <w:lastRenderedPageBreak/>
        <w:t>INSERT INTO Accomodation (`BookingId`, `HotelName`, `City`, `Country`, `CheckIn`, `CheckOut`, `Passport`) VALUES (54905, 'J. C. Penney Company', 'Chandler', 'Austria', '2012-12-17', '2016-11-10', 1273530);</w:t>
      </w:r>
    </w:p>
    <w:p w14:paraId="4B6A5E36" w14:textId="77777777" w:rsidR="00C77E32" w:rsidRPr="00C77E32" w:rsidRDefault="00C77E32" w:rsidP="00C77E32">
      <w:pPr>
        <w:ind w:left="720"/>
        <w:rPr>
          <w:sz w:val="24"/>
          <w:szCs w:val="24"/>
        </w:rPr>
      </w:pPr>
    </w:p>
    <w:p w14:paraId="4AAD2757" w14:textId="77777777" w:rsidR="00C77E32" w:rsidRPr="00C77E32" w:rsidRDefault="00C77E32" w:rsidP="00C77E32">
      <w:pPr>
        <w:ind w:left="720"/>
        <w:rPr>
          <w:sz w:val="24"/>
          <w:szCs w:val="24"/>
        </w:rPr>
      </w:pPr>
      <w:r w:rsidRPr="00C77E32">
        <w:rPr>
          <w:sz w:val="24"/>
          <w:szCs w:val="24"/>
        </w:rPr>
        <w:t>INSERT INTO Accomodation (`BookingId`, `HotelName`, `City`, `Country`, `CheckIn`, `CheckOut`, `Passport`) VALUES (36848, 'Wal-mart Stores', 'Plano', 'Germany', '2012-03-03', '2014-11-29', 3419741);</w:t>
      </w:r>
    </w:p>
    <w:p w14:paraId="6FCB19C2" w14:textId="77777777" w:rsidR="00C77E32" w:rsidRPr="00C77E32" w:rsidRDefault="00C77E32" w:rsidP="00C77E32">
      <w:pPr>
        <w:ind w:left="720"/>
        <w:rPr>
          <w:sz w:val="24"/>
          <w:szCs w:val="24"/>
        </w:rPr>
      </w:pPr>
    </w:p>
    <w:p w14:paraId="5DA8098E" w14:textId="77777777" w:rsidR="00C77E32" w:rsidRPr="00C77E32" w:rsidRDefault="00C77E32" w:rsidP="00C77E32">
      <w:pPr>
        <w:ind w:left="720"/>
        <w:rPr>
          <w:sz w:val="24"/>
          <w:szCs w:val="24"/>
        </w:rPr>
      </w:pPr>
      <w:r w:rsidRPr="00C77E32">
        <w:rPr>
          <w:sz w:val="24"/>
          <w:szCs w:val="24"/>
        </w:rPr>
        <w:t>INSERT INTO Accomodation (`BookingId`, `HotelName`, `City`, `Country`, `CheckIn`, `CheckOut`, `Passport`) VALUES (72959, 'Kansas City Power &amp; Light Company', 'Philadelphia', 'Italy', '2014-05-02', '2015-02-02', 6480344);</w:t>
      </w:r>
    </w:p>
    <w:p w14:paraId="128383F3" w14:textId="77777777" w:rsidR="00C77E32" w:rsidRPr="00C77E32" w:rsidRDefault="00C77E32" w:rsidP="00C77E32">
      <w:pPr>
        <w:ind w:left="720"/>
        <w:rPr>
          <w:sz w:val="24"/>
          <w:szCs w:val="24"/>
        </w:rPr>
      </w:pPr>
    </w:p>
    <w:p w14:paraId="5A69C250" w14:textId="77777777" w:rsidR="00C77E32" w:rsidRPr="00C77E32" w:rsidRDefault="00C77E32" w:rsidP="00C77E32">
      <w:pPr>
        <w:ind w:left="720"/>
        <w:rPr>
          <w:sz w:val="24"/>
          <w:szCs w:val="24"/>
        </w:rPr>
      </w:pPr>
      <w:r w:rsidRPr="00C77E32">
        <w:rPr>
          <w:sz w:val="24"/>
          <w:szCs w:val="24"/>
        </w:rPr>
        <w:t>INSERT INTO Accomodation (`BookingId`, `HotelName`, `City`, `Country`, `CheckIn`, `CheckOut`, `Passport`) VALUES (40757, 'International Business Machines Corporation', 'Colorado Springs', 'Spain', '2010-08-17', '2015-05-02', 7948907);</w:t>
      </w:r>
    </w:p>
    <w:p w14:paraId="26506A61" w14:textId="77777777" w:rsidR="00C77E32" w:rsidRPr="00C77E32" w:rsidRDefault="00C77E32" w:rsidP="00C77E32">
      <w:pPr>
        <w:ind w:left="720"/>
        <w:rPr>
          <w:sz w:val="24"/>
          <w:szCs w:val="24"/>
        </w:rPr>
      </w:pPr>
    </w:p>
    <w:p w14:paraId="760DD39E" w14:textId="77777777" w:rsidR="00C77E32" w:rsidRPr="00C77E32" w:rsidRDefault="00C77E32" w:rsidP="00C77E32">
      <w:pPr>
        <w:ind w:left="720"/>
        <w:rPr>
          <w:sz w:val="24"/>
          <w:szCs w:val="24"/>
        </w:rPr>
      </w:pPr>
      <w:r w:rsidRPr="00C77E32">
        <w:rPr>
          <w:sz w:val="24"/>
          <w:szCs w:val="24"/>
        </w:rPr>
        <w:t>INSERT INTO Accomodation (`BookingId`, `HotelName`, `City`, `Country`, `CheckIn`, `CheckOut`, `Passport`) VALUES (66513, 'Sally Beauty', 'Little Rock', 'Sweden', '2015-01-17', '2015-08-01', 3968063);</w:t>
      </w:r>
    </w:p>
    <w:p w14:paraId="0B7C4013" w14:textId="77777777" w:rsidR="00C77E32" w:rsidRPr="00C77E32" w:rsidRDefault="00C77E32" w:rsidP="00C77E32">
      <w:pPr>
        <w:ind w:left="720"/>
        <w:rPr>
          <w:sz w:val="24"/>
          <w:szCs w:val="24"/>
        </w:rPr>
      </w:pPr>
      <w:r w:rsidRPr="00C77E32">
        <w:rPr>
          <w:sz w:val="24"/>
          <w:szCs w:val="24"/>
        </w:rPr>
        <w:t>INSERT INTO Accomodation (`BookingId`, `HotelName`, `City`, `Country`, `CheckIn`, `CheckOut`, `Passport`) VALUES (92124, 'Realogy Corporation', 'Jersey City', 'Netherlands', '2011-08-18', '2015-03-27', 9630037);</w:t>
      </w:r>
    </w:p>
    <w:p w14:paraId="38B2CD21" w14:textId="77777777" w:rsidR="00C77E32" w:rsidRPr="00C77E32" w:rsidRDefault="00C77E32" w:rsidP="00C77E32">
      <w:pPr>
        <w:ind w:left="720"/>
        <w:rPr>
          <w:sz w:val="24"/>
          <w:szCs w:val="24"/>
        </w:rPr>
      </w:pPr>
    </w:p>
    <w:p w14:paraId="3E74359E" w14:textId="77777777" w:rsidR="00C77E32" w:rsidRPr="00C77E32" w:rsidRDefault="00C77E32" w:rsidP="00C77E32">
      <w:pPr>
        <w:ind w:left="720"/>
        <w:rPr>
          <w:sz w:val="24"/>
          <w:szCs w:val="24"/>
        </w:rPr>
      </w:pPr>
      <w:r w:rsidRPr="00C77E32">
        <w:rPr>
          <w:sz w:val="24"/>
          <w:szCs w:val="24"/>
        </w:rPr>
        <w:t>-- Insert into accomodation application script</w:t>
      </w:r>
    </w:p>
    <w:p w14:paraId="0B39C4F2" w14:textId="77777777" w:rsidR="00C77E32" w:rsidRPr="00C77E32" w:rsidRDefault="00C77E32" w:rsidP="00C77E32">
      <w:pPr>
        <w:ind w:left="720"/>
        <w:rPr>
          <w:sz w:val="24"/>
          <w:szCs w:val="24"/>
        </w:rPr>
      </w:pPr>
      <w:r w:rsidRPr="00C77E32">
        <w:rPr>
          <w:sz w:val="24"/>
          <w:szCs w:val="24"/>
        </w:rPr>
        <w:t>INSERT INTO Application_has_Accomodation(Application_</w:t>
      </w:r>
      <w:proofErr w:type="gramStart"/>
      <w:r w:rsidRPr="00C77E32">
        <w:rPr>
          <w:sz w:val="24"/>
          <w:szCs w:val="24"/>
        </w:rPr>
        <w:t>ApplicationId,Accomodation</w:t>
      </w:r>
      <w:proofErr w:type="gramEnd"/>
      <w:r w:rsidRPr="00C77E32">
        <w:rPr>
          <w:sz w:val="24"/>
          <w:szCs w:val="24"/>
        </w:rPr>
        <w:t>_BookingId) VALUES(15,54905);</w:t>
      </w:r>
    </w:p>
    <w:p w14:paraId="42452386" w14:textId="77777777" w:rsidR="00C77E32" w:rsidRPr="00C77E32" w:rsidRDefault="00C77E32" w:rsidP="00C77E32">
      <w:pPr>
        <w:ind w:left="720"/>
        <w:rPr>
          <w:sz w:val="24"/>
          <w:szCs w:val="24"/>
        </w:rPr>
      </w:pPr>
      <w:r w:rsidRPr="00C77E32">
        <w:rPr>
          <w:sz w:val="24"/>
          <w:szCs w:val="24"/>
        </w:rPr>
        <w:t>INSERT INTO Application_has_Accomodation(Application_</w:t>
      </w:r>
      <w:proofErr w:type="gramStart"/>
      <w:r w:rsidRPr="00C77E32">
        <w:rPr>
          <w:sz w:val="24"/>
          <w:szCs w:val="24"/>
        </w:rPr>
        <w:t>ApplicationId,Accomodation</w:t>
      </w:r>
      <w:proofErr w:type="gramEnd"/>
      <w:r w:rsidRPr="00C77E32">
        <w:rPr>
          <w:sz w:val="24"/>
          <w:szCs w:val="24"/>
        </w:rPr>
        <w:t>_BookingId) VALUES(16,36848);</w:t>
      </w:r>
    </w:p>
    <w:p w14:paraId="71709A94" w14:textId="77777777" w:rsidR="00C77E32" w:rsidRPr="00C77E32" w:rsidRDefault="00C77E32" w:rsidP="00C77E32">
      <w:pPr>
        <w:ind w:left="720"/>
        <w:rPr>
          <w:sz w:val="24"/>
          <w:szCs w:val="24"/>
        </w:rPr>
      </w:pPr>
      <w:r w:rsidRPr="00C77E32">
        <w:rPr>
          <w:sz w:val="24"/>
          <w:szCs w:val="24"/>
        </w:rPr>
        <w:t>INSERT INTO Application_has_Accomodation(Application_</w:t>
      </w:r>
      <w:proofErr w:type="gramStart"/>
      <w:r w:rsidRPr="00C77E32">
        <w:rPr>
          <w:sz w:val="24"/>
          <w:szCs w:val="24"/>
        </w:rPr>
        <w:t>ApplicationId,Accomodation</w:t>
      </w:r>
      <w:proofErr w:type="gramEnd"/>
      <w:r w:rsidRPr="00C77E32">
        <w:rPr>
          <w:sz w:val="24"/>
          <w:szCs w:val="24"/>
        </w:rPr>
        <w:t>_BookingId) VALUES(17,72959);</w:t>
      </w:r>
    </w:p>
    <w:p w14:paraId="07E703E0" w14:textId="77777777" w:rsidR="00C77E32" w:rsidRPr="00C77E32" w:rsidRDefault="00C77E32" w:rsidP="00C77E32">
      <w:pPr>
        <w:ind w:left="720"/>
        <w:rPr>
          <w:sz w:val="24"/>
          <w:szCs w:val="24"/>
        </w:rPr>
      </w:pPr>
      <w:r w:rsidRPr="00C77E32">
        <w:rPr>
          <w:sz w:val="24"/>
          <w:szCs w:val="24"/>
        </w:rPr>
        <w:lastRenderedPageBreak/>
        <w:t>INSERT INTO Application_has_Accomodation(Application_</w:t>
      </w:r>
      <w:proofErr w:type="gramStart"/>
      <w:r w:rsidRPr="00C77E32">
        <w:rPr>
          <w:sz w:val="24"/>
          <w:szCs w:val="24"/>
        </w:rPr>
        <w:t>ApplicationId,Accomodation</w:t>
      </w:r>
      <w:proofErr w:type="gramEnd"/>
      <w:r w:rsidRPr="00C77E32">
        <w:rPr>
          <w:sz w:val="24"/>
          <w:szCs w:val="24"/>
        </w:rPr>
        <w:t>_BookingId) VALUES(18,40757);</w:t>
      </w:r>
    </w:p>
    <w:p w14:paraId="448C4F43" w14:textId="77777777" w:rsidR="00C77E32" w:rsidRPr="00C77E32" w:rsidRDefault="00C77E32" w:rsidP="00C77E32">
      <w:pPr>
        <w:ind w:left="720"/>
        <w:rPr>
          <w:sz w:val="24"/>
          <w:szCs w:val="24"/>
        </w:rPr>
      </w:pPr>
      <w:r w:rsidRPr="00C77E32">
        <w:rPr>
          <w:sz w:val="24"/>
          <w:szCs w:val="24"/>
        </w:rPr>
        <w:t>INSERT INTO Application_has_Accomodation(Application_</w:t>
      </w:r>
      <w:proofErr w:type="gramStart"/>
      <w:r w:rsidRPr="00C77E32">
        <w:rPr>
          <w:sz w:val="24"/>
          <w:szCs w:val="24"/>
        </w:rPr>
        <w:t>ApplicationId,Accomodation</w:t>
      </w:r>
      <w:proofErr w:type="gramEnd"/>
      <w:r w:rsidRPr="00C77E32">
        <w:rPr>
          <w:sz w:val="24"/>
          <w:szCs w:val="24"/>
        </w:rPr>
        <w:t>_BookingId) VALUES(19,66513);</w:t>
      </w:r>
    </w:p>
    <w:p w14:paraId="55C9A198" w14:textId="77777777" w:rsidR="00C77E32" w:rsidRPr="00C77E32" w:rsidRDefault="00C77E32" w:rsidP="00C77E32">
      <w:pPr>
        <w:ind w:left="720"/>
        <w:rPr>
          <w:sz w:val="24"/>
          <w:szCs w:val="24"/>
        </w:rPr>
      </w:pPr>
      <w:r w:rsidRPr="00C77E32">
        <w:rPr>
          <w:sz w:val="24"/>
          <w:szCs w:val="24"/>
        </w:rPr>
        <w:t>INSERT INTO Application_has_Accomodation(Application_</w:t>
      </w:r>
      <w:proofErr w:type="gramStart"/>
      <w:r w:rsidRPr="00C77E32">
        <w:rPr>
          <w:sz w:val="24"/>
          <w:szCs w:val="24"/>
        </w:rPr>
        <w:t>ApplicationId,Accomodation</w:t>
      </w:r>
      <w:proofErr w:type="gramEnd"/>
      <w:r w:rsidRPr="00C77E32">
        <w:rPr>
          <w:sz w:val="24"/>
          <w:szCs w:val="24"/>
        </w:rPr>
        <w:t>_BookingId) VALUES(20,92124);</w:t>
      </w:r>
    </w:p>
    <w:p w14:paraId="33491F68" w14:textId="77777777" w:rsidR="00C77E32" w:rsidRPr="00C77E32" w:rsidRDefault="00C77E32" w:rsidP="00C77E32">
      <w:pPr>
        <w:ind w:left="720"/>
        <w:rPr>
          <w:sz w:val="24"/>
          <w:szCs w:val="24"/>
        </w:rPr>
      </w:pPr>
    </w:p>
    <w:p w14:paraId="1746B4CC" w14:textId="77777777" w:rsidR="00C77E32" w:rsidRPr="00C77E32" w:rsidRDefault="00C77E32" w:rsidP="00C77E32">
      <w:pPr>
        <w:ind w:left="720"/>
        <w:rPr>
          <w:sz w:val="24"/>
          <w:szCs w:val="24"/>
        </w:rPr>
      </w:pPr>
      <w:r w:rsidRPr="00C77E32">
        <w:rPr>
          <w:sz w:val="24"/>
          <w:szCs w:val="24"/>
        </w:rPr>
        <w:t>-- Insert script for TravelItinerary for student</w:t>
      </w:r>
    </w:p>
    <w:p w14:paraId="0E92ABB0" w14:textId="77777777" w:rsidR="00C77E32" w:rsidRPr="00C77E32" w:rsidRDefault="00C77E32" w:rsidP="00C77E32">
      <w:pPr>
        <w:ind w:left="720"/>
        <w:rPr>
          <w:sz w:val="24"/>
          <w:szCs w:val="24"/>
        </w:rPr>
      </w:pPr>
    </w:p>
    <w:p w14:paraId="2BD12D8B" w14:textId="77777777" w:rsidR="00C77E32" w:rsidRPr="00C77E32" w:rsidRDefault="00C77E32" w:rsidP="00C77E32">
      <w:pPr>
        <w:ind w:left="720"/>
        <w:rPr>
          <w:sz w:val="24"/>
          <w:szCs w:val="24"/>
        </w:rPr>
      </w:pPr>
      <w:r w:rsidRPr="00C77E32">
        <w:rPr>
          <w:sz w:val="24"/>
          <w:szCs w:val="24"/>
        </w:rPr>
        <w:t xml:space="preserve">INSERT INTO TravelItinerary (`BookingId`, `Source`, `Destination`, `Transit`, `Departure`, `Arrival`, `ReturnBooking`, `Application_ApplicationId`, `Applicant_passport`) VALUES (25987, 'Mumbai', 'Berlin', null, </w:t>
      </w:r>
      <w:proofErr w:type="gramStart"/>
      <w:r w:rsidRPr="00C77E32">
        <w:rPr>
          <w:sz w:val="24"/>
          <w:szCs w:val="24"/>
        </w:rPr>
        <w:t>localtimestamp(</w:t>
      </w:r>
      <w:proofErr w:type="gramEnd"/>
      <w:r w:rsidRPr="00C77E32">
        <w:rPr>
          <w:sz w:val="24"/>
          <w:szCs w:val="24"/>
        </w:rPr>
        <w:t>), localtimestamp(), null, 1, 9967118);</w:t>
      </w:r>
    </w:p>
    <w:p w14:paraId="12CD0697" w14:textId="77777777" w:rsidR="00C77E32" w:rsidRPr="00C77E32" w:rsidRDefault="00C77E32" w:rsidP="00C77E32">
      <w:pPr>
        <w:ind w:left="720"/>
        <w:rPr>
          <w:sz w:val="24"/>
          <w:szCs w:val="24"/>
        </w:rPr>
      </w:pPr>
    </w:p>
    <w:p w14:paraId="5E828135"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69083, 'Kolkata', 'Paris', null, localtimestamp(</w:t>
      </w:r>
      <w:proofErr w:type="gramStart"/>
      <w:r w:rsidRPr="00C77E32">
        <w:rPr>
          <w:sz w:val="24"/>
          <w:szCs w:val="24"/>
        </w:rPr>
        <w:t>),localtimestamp</w:t>
      </w:r>
      <w:proofErr w:type="gramEnd"/>
      <w:r w:rsidRPr="00C77E32">
        <w:rPr>
          <w:sz w:val="24"/>
          <w:szCs w:val="24"/>
        </w:rPr>
        <w:t>(), null, 2, 5828520);</w:t>
      </w:r>
    </w:p>
    <w:p w14:paraId="4FA3AA7D" w14:textId="77777777" w:rsidR="00C77E32" w:rsidRPr="00C77E32" w:rsidRDefault="00C77E32" w:rsidP="00C77E32">
      <w:pPr>
        <w:ind w:left="720"/>
        <w:rPr>
          <w:sz w:val="24"/>
          <w:szCs w:val="24"/>
        </w:rPr>
      </w:pPr>
    </w:p>
    <w:p w14:paraId="54D06E40"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83311, 'Chennai', 'bellevue', null, '2017-10-04 14:20:30', '2017-10-04 20:20:30', null, 3, 2867688);</w:t>
      </w:r>
    </w:p>
    <w:p w14:paraId="5B227C38" w14:textId="77777777" w:rsidR="00C77E32" w:rsidRPr="00C77E32" w:rsidRDefault="00C77E32" w:rsidP="00C77E32">
      <w:pPr>
        <w:ind w:left="720"/>
        <w:rPr>
          <w:sz w:val="24"/>
          <w:szCs w:val="24"/>
        </w:rPr>
      </w:pPr>
    </w:p>
    <w:p w14:paraId="55044A8E"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11276, 'Boston', 'Barcelona', null,'2017-10-04 14:20:30', '2017-10-04 20:20:30', null, 4, 8872372);</w:t>
      </w:r>
    </w:p>
    <w:p w14:paraId="20AD1E1A" w14:textId="77777777" w:rsidR="00C77E32" w:rsidRPr="00C77E32" w:rsidRDefault="00C77E32" w:rsidP="00C77E32">
      <w:pPr>
        <w:ind w:left="720"/>
        <w:rPr>
          <w:sz w:val="24"/>
          <w:szCs w:val="24"/>
        </w:rPr>
      </w:pPr>
    </w:p>
    <w:p w14:paraId="2C68903B" w14:textId="77777777" w:rsidR="00C77E32" w:rsidRPr="00C77E32" w:rsidRDefault="00C77E32" w:rsidP="00C77E32">
      <w:pPr>
        <w:ind w:left="720"/>
        <w:rPr>
          <w:sz w:val="24"/>
          <w:szCs w:val="24"/>
        </w:rPr>
      </w:pPr>
      <w:r w:rsidRPr="00C77E32">
        <w:rPr>
          <w:sz w:val="24"/>
          <w:szCs w:val="24"/>
        </w:rPr>
        <w:t xml:space="preserve">INSERT INTO TravelItinerary (`BookingId`, `Source`, `Destination`, `Transit`, `Departure`, `Arrival`, `ReturnBooking`, `Application_ApplicationId`, `Applicant_passport`) VALUES </w:t>
      </w:r>
      <w:r w:rsidRPr="00C77E32">
        <w:rPr>
          <w:sz w:val="24"/>
          <w:szCs w:val="24"/>
        </w:rPr>
        <w:lastRenderedPageBreak/>
        <w:t>(37085, 'Gainesville', 'Gainesville</w:t>
      </w:r>
      <w:proofErr w:type="gramStart"/>
      <w:r w:rsidRPr="00C77E32">
        <w:rPr>
          <w:sz w:val="24"/>
          <w:szCs w:val="24"/>
        </w:rPr>
        <w:t>',null</w:t>
      </w:r>
      <w:proofErr w:type="gramEnd"/>
      <w:r w:rsidRPr="00C77E32">
        <w:rPr>
          <w:sz w:val="24"/>
          <w:szCs w:val="24"/>
        </w:rPr>
        <w:t>,'2017-10-04 14:20:30', '2017-10-04 20:20:30', null, 5, 9395437);</w:t>
      </w:r>
    </w:p>
    <w:p w14:paraId="4271F788" w14:textId="77777777" w:rsidR="00C77E32" w:rsidRPr="00C77E32" w:rsidRDefault="00C77E32" w:rsidP="00C77E32">
      <w:pPr>
        <w:ind w:left="720"/>
        <w:rPr>
          <w:sz w:val="24"/>
          <w:szCs w:val="24"/>
        </w:rPr>
      </w:pPr>
    </w:p>
    <w:p w14:paraId="2931FCEA" w14:textId="77777777" w:rsidR="00C77E32" w:rsidRPr="00C77E32" w:rsidRDefault="00C77E32" w:rsidP="00C77E32">
      <w:pPr>
        <w:ind w:left="720"/>
        <w:rPr>
          <w:sz w:val="24"/>
          <w:szCs w:val="24"/>
        </w:rPr>
      </w:pPr>
    </w:p>
    <w:p w14:paraId="7DC0750C" w14:textId="77777777" w:rsidR="00C77E32" w:rsidRPr="00C77E32" w:rsidRDefault="00C77E32" w:rsidP="00C77E32">
      <w:pPr>
        <w:ind w:left="720"/>
        <w:rPr>
          <w:sz w:val="24"/>
          <w:szCs w:val="24"/>
        </w:rPr>
      </w:pPr>
      <w:r w:rsidRPr="00C77E32">
        <w:rPr>
          <w:sz w:val="24"/>
          <w:szCs w:val="24"/>
        </w:rPr>
        <w:t>-- Insert script for TravelItinerary for working</w:t>
      </w:r>
    </w:p>
    <w:p w14:paraId="5B57379B" w14:textId="77777777" w:rsidR="00C77E32" w:rsidRPr="00C77E32" w:rsidRDefault="00C77E32" w:rsidP="00C77E32">
      <w:pPr>
        <w:ind w:left="720"/>
        <w:rPr>
          <w:sz w:val="24"/>
          <w:szCs w:val="24"/>
        </w:rPr>
      </w:pPr>
    </w:p>
    <w:p w14:paraId="3BFD2507"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86243, 'Orlando', 'Naples', null, '2017-10-04 14:20:30', '2017-10-04 20:20:30', null, 6, 2106332);</w:t>
      </w:r>
    </w:p>
    <w:p w14:paraId="798250B6" w14:textId="77777777" w:rsidR="00C77E32" w:rsidRPr="00C77E32" w:rsidRDefault="00C77E32" w:rsidP="00C77E32">
      <w:pPr>
        <w:ind w:left="720"/>
        <w:rPr>
          <w:sz w:val="24"/>
          <w:szCs w:val="24"/>
        </w:rPr>
      </w:pPr>
    </w:p>
    <w:p w14:paraId="175F47C9"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70606, 'Tacoma', 'Amsterdam', null, '2017-10-04 14:20:30', '2017-10-04 20:20:30', null, 7, 7868238);</w:t>
      </w:r>
    </w:p>
    <w:p w14:paraId="3D51B2A0" w14:textId="77777777" w:rsidR="00C77E32" w:rsidRPr="00C77E32" w:rsidRDefault="00C77E32" w:rsidP="00C77E32">
      <w:pPr>
        <w:ind w:left="720"/>
        <w:rPr>
          <w:sz w:val="24"/>
          <w:szCs w:val="24"/>
        </w:rPr>
      </w:pPr>
    </w:p>
    <w:p w14:paraId="023E7E58"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21278, 'Mumbai', 'fort lauderdale', null, '2017-10-04 14:20:30', '2017-10-04 20:20:30', null, 8, 3495221);</w:t>
      </w:r>
    </w:p>
    <w:p w14:paraId="32819DC2" w14:textId="77777777" w:rsidR="00C77E32" w:rsidRPr="00C77E32" w:rsidRDefault="00C77E32" w:rsidP="00C77E32">
      <w:pPr>
        <w:ind w:left="720"/>
        <w:rPr>
          <w:sz w:val="24"/>
          <w:szCs w:val="24"/>
        </w:rPr>
      </w:pPr>
    </w:p>
    <w:p w14:paraId="318DE044"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54537, 'Colorado Springs', 'Bruggels', null, '2017-10-04 14:20:30', '2017-10-04 20:20:30', null, 9, 7761508);</w:t>
      </w:r>
    </w:p>
    <w:p w14:paraId="2AE15171" w14:textId="77777777" w:rsidR="00C77E32" w:rsidRPr="00C77E32" w:rsidRDefault="00C77E32" w:rsidP="00C77E32">
      <w:pPr>
        <w:ind w:left="720"/>
        <w:rPr>
          <w:sz w:val="24"/>
          <w:szCs w:val="24"/>
        </w:rPr>
      </w:pPr>
    </w:p>
    <w:p w14:paraId="20FE337F"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19131, 'Delhi', 'oxnard', null, '2017-10-04 14:20:30', '2017-10-04 20:20:30', null, 10, 9898560);</w:t>
      </w:r>
    </w:p>
    <w:p w14:paraId="530A41A3" w14:textId="77777777" w:rsidR="00C77E32" w:rsidRPr="00C77E32" w:rsidRDefault="00C77E32" w:rsidP="00C77E32">
      <w:pPr>
        <w:ind w:left="720"/>
        <w:rPr>
          <w:sz w:val="24"/>
          <w:szCs w:val="24"/>
        </w:rPr>
      </w:pPr>
    </w:p>
    <w:p w14:paraId="4B84F463" w14:textId="77777777" w:rsidR="00C77E32" w:rsidRPr="00C77E32" w:rsidRDefault="00C77E32" w:rsidP="00C77E32">
      <w:pPr>
        <w:ind w:left="720"/>
        <w:rPr>
          <w:sz w:val="24"/>
          <w:szCs w:val="24"/>
        </w:rPr>
      </w:pPr>
    </w:p>
    <w:p w14:paraId="46A06291" w14:textId="77777777" w:rsidR="00C77E32" w:rsidRPr="00C77E32" w:rsidRDefault="00C77E32" w:rsidP="00C77E32">
      <w:pPr>
        <w:ind w:left="720"/>
        <w:rPr>
          <w:sz w:val="24"/>
          <w:szCs w:val="24"/>
        </w:rPr>
      </w:pPr>
      <w:r w:rsidRPr="00C77E32">
        <w:rPr>
          <w:sz w:val="24"/>
          <w:szCs w:val="24"/>
        </w:rPr>
        <w:lastRenderedPageBreak/>
        <w:t>-- Insert script for TravelItinerary for tourist</w:t>
      </w:r>
    </w:p>
    <w:p w14:paraId="11F21E09" w14:textId="77777777" w:rsidR="00C77E32" w:rsidRPr="00C77E32" w:rsidRDefault="00C77E32" w:rsidP="00C77E32">
      <w:pPr>
        <w:ind w:left="720"/>
        <w:rPr>
          <w:sz w:val="24"/>
          <w:szCs w:val="24"/>
        </w:rPr>
      </w:pPr>
    </w:p>
    <w:p w14:paraId="1076EC14"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55269, 'Mumbai', 'Nashville', 'abudhabi', '2017-10-04 14:20:30', '2017-10-04 20:20:30', 12345, 11, 9719041);</w:t>
      </w:r>
    </w:p>
    <w:p w14:paraId="3D4B8692" w14:textId="77777777" w:rsidR="00C77E32" w:rsidRPr="00C77E32" w:rsidRDefault="00C77E32" w:rsidP="00C77E32">
      <w:pPr>
        <w:ind w:left="720"/>
        <w:rPr>
          <w:sz w:val="24"/>
          <w:szCs w:val="24"/>
        </w:rPr>
      </w:pPr>
    </w:p>
    <w:p w14:paraId="15765793"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12345, 'Nashville', 'mumbai', 'dubai', '2017-10-04 14:20:30', '2017-10-04 20:20:30', null, 11, 9719041);</w:t>
      </w:r>
    </w:p>
    <w:p w14:paraId="780A4F48" w14:textId="77777777" w:rsidR="00C77E32" w:rsidRPr="00C77E32" w:rsidRDefault="00C77E32" w:rsidP="00C77E32">
      <w:pPr>
        <w:ind w:left="720"/>
        <w:rPr>
          <w:sz w:val="24"/>
          <w:szCs w:val="24"/>
        </w:rPr>
      </w:pPr>
    </w:p>
    <w:p w14:paraId="3E9075CB" w14:textId="77777777" w:rsidR="00C77E32" w:rsidRPr="00C77E32" w:rsidRDefault="00C77E32" w:rsidP="00C77E32">
      <w:pPr>
        <w:ind w:left="720"/>
        <w:rPr>
          <w:sz w:val="24"/>
          <w:szCs w:val="24"/>
        </w:rPr>
      </w:pPr>
    </w:p>
    <w:p w14:paraId="4703B14E"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78711, 'Baton Rouge', 'Delhi', 'Baton Rouge', '2017-10-04 14:20:30', '2017-10-04 20:20:30', 54321, 12, 7219757);</w:t>
      </w:r>
    </w:p>
    <w:p w14:paraId="73B5DEE4" w14:textId="77777777" w:rsidR="00C77E32" w:rsidRPr="00C77E32" w:rsidRDefault="00C77E32" w:rsidP="00C77E32">
      <w:pPr>
        <w:ind w:left="720"/>
        <w:rPr>
          <w:sz w:val="24"/>
          <w:szCs w:val="24"/>
        </w:rPr>
      </w:pPr>
    </w:p>
    <w:p w14:paraId="2334BDB3"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54321, 'Delhi', 'baton rouge', 'Baton Rouge', '2017-10-04 14:20:30', '2017-10-04 20:20:30', null, 12,</w:t>
      </w:r>
      <w:proofErr w:type="gramStart"/>
      <w:r w:rsidRPr="00C77E32">
        <w:rPr>
          <w:sz w:val="24"/>
          <w:szCs w:val="24"/>
        </w:rPr>
        <w:t>7219757 )</w:t>
      </w:r>
      <w:proofErr w:type="gramEnd"/>
      <w:r w:rsidRPr="00C77E32">
        <w:rPr>
          <w:sz w:val="24"/>
          <w:szCs w:val="24"/>
        </w:rPr>
        <w:t>;</w:t>
      </w:r>
    </w:p>
    <w:p w14:paraId="395E5305" w14:textId="77777777" w:rsidR="00C77E32" w:rsidRPr="00C77E32" w:rsidRDefault="00C77E32" w:rsidP="00C77E32">
      <w:pPr>
        <w:ind w:left="720"/>
        <w:rPr>
          <w:sz w:val="24"/>
          <w:szCs w:val="24"/>
        </w:rPr>
      </w:pPr>
    </w:p>
    <w:p w14:paraId="72A3BC3B" w14:textId="77777777" w:rsidR="00C77E32" w:rsidRPr="00C77E32" w:rsidRDefault="00C77E32" w:rsidP="00C77E32">
      <w:pPr>
        <w:ind w:left="720"/>
        <w:rPr>
          <w:sz w:val="24"/>
          <w:szCs w:val="24"/>
        </w:rPr>
      </w:pPr>
    </w:p>
    <w:p w14:paraId="0E792656"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78689, 'Bangalore', 'aurora', 'Aurora', '2017-10-04 14:20:30', '2017-10-04 20:20:30', 56789, 13, 5794657);</w:t>
      </w:r>
    </w:p>
    <w:p w14:paraId="58C0714E" w14:textId="77777777" w:rsidR="00C77E32" w:rsidRPr="00C77E32" w:rsidRDefault="00C77E32" w:rsidP="00C77E32">
      <w:pPr>
        <w:ind w:left="720"/>
        <w:rPr>
          <w:sz w:val="24"/>
          <w:szCs w:val="24"/>
        </w:rPr>
      </w:pPr>
    </w:p>
    <w:p w14:paraId="69C7A2C9"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56789, 'Aurora', 'Bangalore', 'Aurora', '2017-10-04 14:20:30', '2017-10-04 20:20:30', null, 13, 5794657);</w:t>
      </w:r>
    </w:p>
    <w:p w14:paraId="2ABCF6FA" w14:textId="77777777" w:rsidR="00C77E32" w:rsidRPr="00C77E32" w:rsidRDefault="00C77E32" w:rsidP="00C77E32">
      <w:pPr>
        <w:ind w:left="720"/>
        <w:rPr>
          <w:sz w:val="24"/>
          <w:szCs w:val="24"/>
        </w:rPr>
      </w:pPr>
    </w:p>
    <w:p w14:paraId="2E5B9543" w14:textId="77777777" w:rsidR="00C77E32" w:rsidRPr="00C77E32" w:rsidRDefault="00C77E32" w:rsidP="00C77E32">
      <w:pPr>
        <w:ind w:left="720"/>
        <w:rPr>
          <w:sz w:val="24"/>
          <w:szCs w:val="24"/>
        </w:rPr>
      </w:pPr>
    </w:p>
    <w:p w14:paraId="0A79E6E9"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73659, 'Mesa', 'Madrid', 'Mesa', '2017-10-04 14:20:30', '2017-10-04 20:20:30', null, 14, 8552357);</w:t>
      </w:r>
    </w:p>
    <w:p w14:paraId="019C3BA2" w14:textId="77777777" w:rsidR="00C77E32" w:rsidRPr="00C77E32" w:rsidRDefault="00C77E32" w:rsidP="00C77E32">
      <w:pPr>
        <w:ind w:left="720"/>
        <w:rPr>
          <w:sz w:val="24"/>
          <w:szCs w:val="24"/>
        </w:rPr>
      </w:pPr>
    </w:p>
    <w:p w14:paraId="61A87829" w14:textId="77777777" w:rsidR="00C77E32" w:rsidRPr="00C77E32" w:rsidRDefault="00C77E32" w:rsidP="00C77E32">
      <w:pPr>
        <w:ind w:left="720"/>
        <w:rPr>
          <w:sz w:val="24"/>
          <w:szCs w:val="24"/>
        </w:rPr>
      </w:pPr>
    </w:p>
    <w:p w14:paraId="1716B396" w14:textId="77777777" w:rsidR="00C77E32" w:rsidRPr="00C77E32" w:rsidRDefault="00C77E32" w:rsidP="00C77E32">
      <w:pPr>
        <w:ind w:left="720"/>
        <w:rPr>
          <w:sz w:val="24"/>
          <w:szCs w:val="24"/>
        </w:rPr>
      </w:pPr>
      <w:r w:rsidRPr="00C77E32">
        <w:rPr>
          <w:sz w:val="24"/>
          <w:szCs w:val="24"/>
        </w:rPr>
        <w:t>-- Insert script for TravelItinerary for transit</w:t>
      </w:r>
    </w:p>
    <w:p w14:paraId="5CF435A4" w14:textId="77777777" w:rsidR="00C77E32" w:rsidRPr="00C77E32" w:rsidRDefault="00C77E32" w:rsidP="00C77E32">
      <w:pPr>
        <w:ind w:left="720"/>
        <w:rPr>
          <w:sz w:val="24"/>
          <w:szCs w:val="24"/>
        </w:rPr>
      </w:pPr>
    </w:p>
    <w:p w14:paraId="1FBABE9B"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80008, 'Elizabeth', 'Bangalore', 'Paris','2017-10-04 14:20:30', '2017-10-04 20:20:30', null, 15, 1273530);</w:t>
      </w:r>
    </w:p>
    <w:p w14:paraId="5A2EF49B" w14:textId="77777777" w:rsidR="00C77E32" w:rsidRPr="00C77E32" w:rsidRDefault="00C77E32" w:rsidP="00C77E32">
      <w:pPr>
        <w:ind w:left="720"/>
        <w:rPr>
          <w:sz w:val="24"/>
          <w:szCs w:val="24"/>
        </w:rPr>
      </w:pPr>
    </w:p>
    <w:p w14:paraId="566AD645"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15019, 'Chennai', 'st. louis', 'Munich', '2017-10-04 14:20:30', '2017-10-04 20:20:30', null, 16, 3419741);</w:t>
      </w:r>
    </w:p>
    <w:p w14:paraId="5BAAE77C" w14:textId="77777777" w:rsidR="00C77E32" w:rsidRPr="00C77E32" w:rsidRDefault="00C77E32" w:rsidP="00C77E32">
      <w:pPr>
        <w:ind w:left="720"/>
        <w:rPr>
          <w:sz w:val="24"/>
          <w:szCs w:val="24"/>
        </w:rPr>
      </w:pPr>
    </w:p>
    <w:p w14:paraId="467F78C2"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69483, 'San Bernardino', 'Mumbai', 'Milan', '2017-10-04 14:20:30', '2017-10-04 20:20:30', null, 17, 6480344);</w:t>
      </w:r>
    </w:p>
    <w:p w14:paraId="234875DB" w14:textId="77777777" w:rsidR="00C77E32" w:rsidRPr="00C77E32" w:rsidRDefault="00C77E32" w:rsidP="00C77E32">
      <w:pPr>
        <w:ind w:left="720"/>
        <w:rPr>
          <w:sz w:val="24"/>
          <w:szCs w:val="24"/>
        </w:rPr>
      </w:pPr>
    </w:p>
    <w:p w14:paraId="2DDE220F" w14:textId="77777777" w:rsidR="00C77E32" w:rsidRPr="00C77E32" w:rsidRDefault="00C77E32" w:rsidP="00C77E32">
      <w:pPr>
        <w:ind w:left="720"/>
        <w:rPr>
          <w:sz w:val="24"/>
          <w:szCs w:val="24"/>
        </w:rPr>
      </w:pPr>
    </w:p>
    <w:p w14:paraId="3DCD6893" w14:textId="77777777" w:rsidR="00C77E32" w:rsidRPr="00C77E32" w:rsidRDefault="00C77E32" w:rsidP="00C77E32">
      <w:pPr>
        <w:ind w:left="720"/>
        <w:rPr>
          <w:sz w:val="24"/>
          <w:szCs w:val="24"/>
        </w:rPr>
      </w:pPr>
      <w:r w:rsidRPr="00C77E32">
        <w:rPr>
          <w:sz w:val="24"/>
          <w:szCs w:val="24"/>
        </w:rPr>
        <w:t>-- Insert script for TravelItinerary for medical</w:t>
      </w:r>
    </w:p>
    <w:p w14:paraId="0C31A20D" w14:textId="77777777" w:rsidR="00C77E32" w:rsidRPr="00C77E32" w:rsidRDefault="00C77E32" w:rsidP="00C77E32">
      <w:pPr>
        <w:ind w:left="720"/>
        <w:rPr>
          <w:sz w:val="24"/>
          <w:szCs w:val="24"/>
        </w:rPr>
      </w:pPr>
    </w:p>
    <w:p w14:paraId="67228D9C"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36859, 'Eugene', 'Paris', 'Monaco', '2017-10-04 14:20:30', '2017-10-04 20:20:30', null, 18, 7948907);</w:t>
      </w:r>
    </w:p>
    <w:p w14:paraId="339F7F0D" w14:textId="77777777" w:rsidR="00C77E32" w:rsidRPr="00C77E32" w:rsidRDefault="00C77E32" w:rsidP="00C77E32">
      <w:pPr>
        <w:ind w:left="720"/>
        <w:rPr>
          <w:sz w:val="24"/>
          <w:szCs w:val="24"/>
        </w:rPr>
      </w:pPr>
    </w:p>
    <w:p w14:paraId="08D9E659"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78596, 'Greece', 'Hialeadg', 'Lyon', '2017-10-04 14:20:30', '2017-10-04 20:20:30', null, 19, 3968063);</w:t>
      </w:r>
    </w:p>
    <w:p w14:paraId="2A66A8E5" w14:textId="77777777" w:rsidR="00C77E32" w:rsidRPr="00C77E32" w:rsidRDefault="00C77E32" w:rsidP="00C77E32">
      <w:pPr>
        <w:ind w:left="720"/>
        <w:rPr>
          <w:sz w:val="24"/>
          <w:szCs w:val="24"/>
        </w:rPr>
      </w:pPr>
    </w:p>
    <w:p w14:paraId="3F6A1463" w14:textId="77777777" w:rsidR="00C77E32" w:rsidRPr="00C77E32" w:rsidRDefault="00C77E32" w:rsidP="00C77E32">
      <w:pPr>
        <w:ind w:left="720"/>
        <w:rPr>
          <w:sz w:val="24"/>
          <w:szCs w:val="24"/>
        </w:rPr>
      </w:pPr>
      <w:r w:rsidRPr="00C77E32">
        <w:rPr>
          <w:sz w:val="24"/>
          <w:szCs w:val="24"/>
        </w:rPr>
        <w:t>INSERT INTO TravelItinerary (`BookingId`, `Source`, `Destination`, `Transit`, `Departure`, `Arrival`, `ReturnBooking`, `Application_ApplicationId`, `Applicant_passport`) VALUES (75935, 'Atlanta', 'duthces', 'Paris','2017-10-04 14:20:30', '2017-10-04 20:20:30', null, 20, 9630037);</w:t>
      </w:r>
    </w:p>
    <w:p w14:paraId="639CE078" w14:textId="77777777" w:rsidR="00C77E32" w:rsidRPr="00C77E32" w:rsidRDefault="00C77E32" w:rsidP="00C77E32">
      <w:pPr>
        <w:ind w:left="720"/>
        <w:rPr>
          <w:sz w:val="24"/>
          <w:szCs w:val="24"/>
        </w:rPr>
      </w:pPr>
    </w:p>
    <w:p w14:paraId="145C58E0" w14:textId="77777777" w:rsidR="00C77E32" w:rsidRPr="00C77E32" w:rsidRDefault="00C77E32" w:rsidP="00C77E32">
      <w:pPr>
        <w:ind w:left="720"/>
        <w:rPr>
          <w:sz w:val="24"/>
          <w:szCs w:val="24"/>
        </w:rPr>
      </w:pPr>
    </w:p>
    <w:p w14:paraId="35CA57D3" w14:textId="77777777" w:rsidR="00C77E32" w:rsidRPr="00C77E32" w:rsidRDefault="00C77E32" w:rsidP="00C77E32">
      <w:pPr>
        <w:ind w:left="720"/>
        <w:rPr>
          <w:sz w:val="24"/>
          <w:szCs w:val="24"/>
        </w:rPr>
      </w:pPr>
    </w:p>
    <w:p w14:paraId="46005E66" w14:textId="29D405C9" w:rsidR="00C77E32" w:rsidRDefault="00C77E32" w:rsidP="00C77E32">
      <w:pPr>
        <w:ind w:left="720"/>
        <w:rPr>
          <w:sz w:val="24"/>
          <w:szCs w:val="24"/>
        </w:rPr>
      </w:pPr>
    </w:p>
    <w:p w14:paraId="45EEADD6" w14:textId="708FBEF5" w:rsidR="00C16A46" w:rsidRDefault="00C16A46" w:rsidP="00C77E32">
      <w:pPr>
        <w:ind w:left="720"/>
        <w:rPr>
          <w:sz w:val="24"/>
          <w:szCs w:val="24"/>
        </w:rPr>
      </w:pPr>
    </w:p>
    <w:p w14:paraId="559DC380" w14:textId="2061E124" w:rsidR="00C16A46" w:rsidRDefault="00C16A46" w:rsidP="00C77E32">
      <w:pPr>
        <w:ind w:left="720"/>
        <w:rPr>
          <w:sz w:val="24"/>
          <w:szCs w:val="24"/>
        </w:rPr>
      </w:pPr>
    </w:p>
    <w:p w14:paraId="6606DB2C" w14:textId="3013108F" w:rsidR="00C16A46" w:rsidRDefault="00C16A46" w:rsidP="00C77E32">
      <w:pPr>
        <w:ind w:left="720"/>
        <w:rPr>
          <w:sz w:val="24"/>
          <w:szCs w:val="24"/>
        </w:rPr>
      </w:pPr>
    </w:p>
    <w:p w14:paraId="666F152A" w14:textId="4E8BD695" w:rsidR="00C16A46" w:rsidRDefault="00C16A46" w:rsidP="00C77E32">
      <w:pPr>
        <w:ind w:left="720"/>
        <w:rPr>
          <w:sz w:val="24"/>
          <w:szCs w:val="24"/>
        </w:rPr>
      </w:pPr>
    </w:p>
    <w:p w14:paraId="65B3E24D" w14:textId="40FD8B73" w:rsidR="00C16A46" w:rsidRDefault="00C16A46" w:rsidP="00C77E32">
      <w:pPr>
        <w:ind w:left="720"/>
        <w:rPr>
          <w:sz w:val="24"/>
          <w:szCs w:val="24"/>
        </w:rPr>
      </w:pPr>
    </w:p>
    <w:p w14:paraId="59DB8EB2" w14:textId="56FE2D49" w:rsidR="00C16A46" w:rsidRDefault="00C16A46" w:rsidP="00C77E32">
      <w:pPr>
        <w:ind w:left="720"/>
        <w:rPr>
          <w:sz w:val="24"/>
          <w:szCs w:val="24"/>
        </w:rPr>
      </w:pPr>
    </w:p>
    <w:p w14:paraId="701C3590" w14:textId="053FD2AC" w:rsidR="00C16A46" w:rsidRDefault="00C16A46" w:rsidP="00C77E32">
      <w:pPr>
        <w:ind w:left="720"/>
        <w:rPr>
          <w:sz w:val="24"/>
          <w:szCs w:val="24"/>
        </w:rPr>
      </w:pPr>
    </w:p>
    <w:p w14:paraId="7C81BF9C" w14:textId="18A0CD8B" w:rsidR="00C16A46" w:rsidRDefault="00C16A46" w:rsidP="00C77E32">
      <w:pPr>
        <w:ind w:left="720"/>
        <w:rPr>
          <w:sz w:val="24"/>
          <w:szCs w:val="24"/>
        </w:rPr>
      </w:pPr>
    </w:p>
    <w:p w14:paraId="6BFA095D" w14:textId="724613A4" w:rsidR="00C16A46" w:rsidRDefault="00C16A46" w:rsidP="00C77E32">
      <w:pPr>
        <w:ind w:left="720"/>
        <w:rPr>
          <w:sz w:val="24"/>
          <w:szCs w:val="24"/>
        </w:rPr>
      </w:pPr>
    </w:p>
    <w:p w14:paraId="056C7949" w14:textId="2D759EFE" w:rsidR="00C16A46" w:rsidRDefault="00C16A46" w:rsidP="00C77E32">
      <w:pPr>
        <w:ind w:left="720"/>
        <w:rPr>
          <w:sz w:val="24"/>
          <w:szCs w:val="24"/>
        </w:rPr>
      </w:pPr>
    </w:p>
    <w:p w14:paraId="146135F7" w14:textId="70600757" w:rsidR="00C16A46" w:rsidRDefault="00C16A46" w:rsidP="00C77E32">
      <w:pPr>
        <w:ind w:left="720"/>
        <w:rPr>
          <w:sz w:val="24"/>
          <w:szCs w:val="24"/>
        </w:rPr>
      </w:pPr>
    </w:p>
    <w:p w14:paraId="2F0680CE" w14:textId="27881D67" w:rsidR="00C16A46" w:rsidRDefault="00C16A46" w:rsidP="00C77E32">
      <w:pPr>
        <w:ind w:left="720"/>
        <w:rPr>
          <w:sz w:val="24"/>
          <w:szCs w:val="24"/>
        </w:rPr>
      </w:pPr>
    </w:p>
    <w:p w14:paraId="2BDCC598" w14:textId="4F953581" w:rsidR="00C16A46" w:rsidRDefault="00C16A46" w:rsidP="00C77E32">
      <w:pPr>
        <w:ind w:left="720"/>
        <w:rPr>
          <w:sz w:val="24"/>
          <w:szCs w:val="24"/>
        </w:rPr>
      </w:pPr>
    </w:p>
    <w:p w14:paraId="2A32752C" w14:textId="6CC5F49F" w:rsidR="00C16A46" w:rsidRDefault="00C16A46" w:rsidP="00C77E32">
      <w:pPr>
        <w:ind w:left="720"/>
        <w:rPr>
          <w:sz w:val="24"/>
          <w:szCs w:val="24"/>
        </w:rPr>
      </w:pPr>
    </w:p>
    <w:p w14:paraId="01465739" w14:textId="028CE912" w:rsidR="00C16A46" w:rsidRDefault="00C16A46" w:rsidP="00C77E32">
      <w:pPr>
        <w:ind w:left="720"/>
        <w:rPr>
          <w:sz w:val="24"/>
          <w:szCs w:val="24"/>
        </w:rPr>
      </w:pPr>
    </w:p>
    <w:p w14:paraId="071E9D59" w14:textId="77777777" w:rsidR="00C16A46" w:rsidRPr="00C16A46" w:rsidRDefault="00C16A46" w:rsidP="00C16A46">
      <w:pPr>
        <w:ind w:left="720"/>
        <w:rPr>
          <w:sz w:val="24"/>
          <w:szCs w:val="24"/>
        </w:rPr>
      </w:pPr>
    </w:p>
    <w:sectPr w:rsidR="00C16A46" w:rsidRPr="00C16A46">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B1CF7" w14:textId="77777777" w:rsidR="003A635C" w:rsidRDefault="003A635C" w:rsidP="009D6358">
      <w:pPr>
        <w:spacing w:after="0" w:line="240" w:lineRule="auto"/>
      </w:pPr>
      <w:r>
        <w:separator/>
      </w:r>
    </w:p>
  </w:endnote>
  <w:endnote w:type="continuationSeparator" w:id="0">
    <w:p w14:paraId="6B5F910E" w14:textId="77777777" w:rsidR="003A635C" w:rsidRDefault="003A635C" w:rsidP="009D63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44653" w14:textId="77777777" w:rsidR="003A635C" w:rsidRDefault="003A635C" w:rsidP="009D6358">
      <w:pPr>
        <w:spacing w:after="0" w:line="240" w:lineRule="auto"/>
      </w:pPr>
      <w:r>
        <w:separator/>
      </w:r>
    </w:p>
  </w:footnote>
  <w:footnote w:type="continuationSeparator" w:id="0">
    <w:p w14:paraId="33C01979" w14:textId="77777777" w:rsidR="003A635C" w:rsidRDefault="003A635C" w:rsidP="009D63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2717" w14:textId="752A812A" w:rsidR="00DD2985" w:rsidRPr="00DD2985" w:rsidRDefault="00DD2985" w:rsidP="00DD2985">
    <w:pPr>
      <w:pStyle w:val="Header"/>
      <w:jc w:val="center"/>
      <w:rPr>
        <w:b/>
        <w:sz w:val="28"/>
        <w:szCs w:val="28"/>
      </w:rPr>
    </w:pPr>
    <w:r w:rsidRPr="00DD2985">
      <w:rPr>
        <w:b/>
        <w:sz w:val="28"/>
        <w:szCs w:val="28"/>
      </w:rPr>
      <w:t>E-R diagram with Index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80D1C"/>
    <w:multiLevelType w:val="hybridMultilevel"/>
    <w:tmpl w:val="F076A484"/>
    <w:lvl w:ilvl="0" w:tplc="312010AC">
      <w:start w:val="1"/>
      <w:numFmt w:val="decimal"/>
      <w:lvlText w:val="%1."/>
      <w:lvlJc w:val="left"/>
      <w:pPr>
        <w:ind w:left="72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123F16"/>
    <w:multiLevelType w:val="hybridMultilevel"/>
    <w:tmpl w:val="819831EA"/>
    <w:lvl w:ilvl="0" w:tplc="312010AC">
      <w:start w:val="1"/>
      <w:numFmt w:val="decimal"/>
      <w:lvlText w:val="%1."/>
      <w:lvlJc w:val="left"/>
      <w:pPr>
        <w:ind w:left="72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263702"/>
    <w:multiLevelType w:val="hybridMultilevel"/>
    <w:tmpl w:val="7A801104"/>
    <w:lvl w:ilvl="0" w:tplc="4216C51C">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7FB12B0"/>
    <w:multiLevelType w:val="hybridMultilevel"/>
    <w:tmpl w:val="2E92E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E159B2"/>
    <w:multiLevelType w:val="hybridMultilevel"/>
    <w:tmpl w:val="0B287226"/>
    <w:lvl w:ilvl="0" w:tplc="312010AC">
      <w:start w:val="1"/>
      <w:numFmt w:val="decimal"/>
      <w:lvlText w:val="%1."/>
      <w:lvlJc w:val="left"/>
      <w:pPr>
        <w:ind w:left="72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7E4CCD"/>
    <w:multiLevelType w:val="hybridMultilevel"/>
    <w:tmpl w:val="97CC0D7E"/>
    <w:lvl w:ilvl="0" w:tplc="312010AC">
      <w:start w:val="1"/>
      <w:numFmt w:val="decimal"/>
      <w:lvlText w:val="%1."/>
      <w:lvlJc w:val="left"/>
      <w:pPr>
        <w:ind w:left="72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446522"/>
    <w:multiLevelType w:val="hybridMultilevel"/>
    <w:tmpl w:val="0D18C5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72368D9"/>
    <w:multiLevelType w:val="hybridMultilevel"/>
    <w:tmpl w:val="0D8AEB86"/>
    <w:lvl w:ilvl="0" w:tplc="312010AC">
      <w:start w:val="1"/>
      <w:numFmt w:val="decimal"/>
      <w:lvlText w:val="%1."/>
      <w:lvlJc w:val="left"/>
      <w:pPr>
        <w:ind w:left="72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723CE8"/>
    <w:multiLevelType w:val="hybridMultilevel"/>
    <w:tmpl w:val="415CD320"/>
    <w:lvl w:ilvl="0" w:tplc="312010AC">
      <w:start w:val="1"/>
      <w:numFmt w:val="decimal"/>
      <w:lvlText w:val="%1."/>
      <w:lvlJc w:val="left"/>
      <w:pPr>
        <w:ind w:left="720" w:hanging="360"/>
      </w:pPr>
      <w:rPr>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8"/>
  </w:num>
  <w:num w:numId="4">
    <w:abstractNumId w:val="4"/>
  </w:num>
  <w:num w:numId="5">
    <w:abstractNumId w:val="1"/>
  </w:num>
  <w:num w:numId="6">
    <w:abstractNumId w:val="0"/>
  </w:num>
  <w:num w:numId="7">
    <w:abstractNumId w:val="7"/>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2MDM1tDQ3N7c0MjRU0lEKTi0uzszPAykwrwUAjg1caCwAAAA="/>
  </w:docVars>
  <w:rsids>
    <w:rsidRoot w:val="00987498"/>
    <w:rsid w:val="00015316"/>
    <w:rsid w:val="000576AF"/>
    <w:rsid w:val="000663FC"/>
    <w:rsid w:val="000A6B77"/>
    <w:rsid w:val="001045D7"/>
    <w:rsid w:val="00165410"/>
    <w:rsid w:val="001657AC"/>
    <w:rsid w:val="00193967"/>
    <w:rsid w:val="002351AA"/>
    <w:rsid w:val="00260CE1"/>
    <w:rsid w:val="002B34DD"/>
    <w:rsid w:val="002D183A"/>
    <w:rsid w:val="00324D17"/>
    <w:rsid w:val="0032509C"/>
    <w:rsid w:val="00335ADC"/>
    <w:rsid w:val="0036783F"/>
    <w:rsid w:val="003A635C"/>
    <w:rsid w:val="003B70FC"/>
    <w:rsid w:val="003D4ECD"/>
    <w:rsid w:val="00497092"/>
    <w:rsid w:val="004B542E"/>
    <w:rsid w:val="004B5BAA"/>
    <w:rsid w:val="00503200"/>
    <w:rsid w:val="00581729"/>
    <w:rsid w:val="00610E37"/>
    <w:rsid w:val="00661D80"/>
    <w:rsid w:val="0066220E"/>
    <w:rsid w:val="006B6E66"/>
    <w:rsid w:val="006E51CE"/>
    <w:rsid w:val="007772CF"/>
    <w:rsid w:val="008240BE"/>
    <w:rsid w:val="00831B21"/>
    <w:rsid w:val="00967519"/>
    <w:rsid w:val="00972E7E"/>
    <w:rsid w:val="00987498"/>
    <w:rsid w:val="009D6358"/>
    <w:rsid w:val="00A55137"/>
    <w:rsid w:val="00A84394"/>
    <w:rsid w:val="00AA1B08"/>
    <w:rsid w:val="00AB596F"/>
    <w:rsid w:val="00C16A46"/>
    <w:rsid w:val="00C44855"/>
    <w:rsid w:val="00C71D99"/>
    <w:rsid w:val="00C76454"/>
    <w:rsid w:val="00C77E32"/>
    <w:rsid w:val="00C8625E"/>
    <w:rsid w:val="00C97E61"/>
    <w:rsid w:val="00D25A44"/>
    <w:rsid w:val="00D3095A"/>
    <w:rsid w:val="00DD2985"/>
    <w:rsid w:val="00DD5312"/>
    <w:rsid w:val="00E22930"/>
    <w:rsid w:val="00E33100"/>
    <w:rsid w:val="00E575CD"/>
    <w:rsid w:val="00E93F49"/>
    <w:rsid w:val="00F37273"/>
    <w:rsid w:val="00F5639B"/>
    <w:rsid w:val="00F96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2D80B"/>
  <w15:chartTrackingRefBased/>
  <w15:docId w15:val="{099DD259-02BF-43E3-AD36-5C1D53F1E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63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358"/>
  </w:style>
  <w:style w:type="paragraph" w:styleId="Footer">
    <w:name w:val="footer"/>
    <w:basedOn w:val="Normal"/>
    <w:link w:val="FooterChar"/>
    <w:uiPriority w:val="99"/>
    <w:unhideWhenUsed/>
    <w:rsid w:val="009D63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358"/>
  </w:style>
  <w:style w:type="paragraph" w:styleId="ListParagraph">
    <w:name w:val="List Paragraph"/>
    <w:basedOn w:val="Normal"/>
    <w:uiPriority w:val="34"/>
    <w:qFormat/>
    <w:rsid w:val="009D63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051">
      <w:bodyDiv w:val="1"/>
      <w:marLeft w:val="0"/>
      <w:marRight w:val="0"/>
      <w:marTop w:val="0"/>
      <w:marBottom w:val="0"/>
      <w:divBdr>
        <w:top w:val="none" w:sz="0" w:space="0" w:color="auto"/>
        <w:left w:val="none" w:sz="0" w:space="0" w:color="auto"/>
        <w:bottom w:val="none" w:sz="0" w:space="0" w:color="auto"/>
        <w:right w:val="none" w:sz="0" w:space="0" w:color="auto"/>
      </w:divBdr>
    </w:div>
    <w:div w:id="42406859">
      <w:bodyDiv w:val="1"/>
      <w:marLeft w:val="0"/>
      <w:marRight w:val="0"/>
      <w:marTop w:val="0"/>
      <w:marBottom w:val="0"/>
      <w:divBdr>
        <w:top w:val="none" w:sz="0" w:space="0" w:color="auto"/>
        <w:left w:val="none" w:sz="0" w:space="0" w:color="auto"/>
        <w:bottom w:val="none" w:sz="0" w:space="0" w:color="auto"/>
        <w:right w:val="none" w:sz="0" w:space="0" w:color="auto"/>
      </w:divBdr>
    </w:div>
    <w:div w:id="60101957">
      <w:bodyDiv w:val="1"/>
      <w:marLeft w:val="0"/>
      <w:marRight w:val="0"/>
      <w:marTop w:val="0"/>
      <w:marBottom w:val="0"/>
      <w:divBdr>
        <w:top w:val="none" w:sz="0" w:space="0" w:color="auto"/>
        <w:left w:val="none" w:sz="0" w:space="0" w:color="auto"/>
        <w:bottom w:val="none" w:sz="0" w:space="0" w:color="auto"/>
        <w:right w:val="none" w:sz="0" w:space="0" w:color="auto"/>
      </w:divBdr>
    </w:div>
    <w:div w:id="254169862">
      <w:bodyDiv w:val="1"/>
      <w:marLeft w:val="0"/>
      <w:marRight w:val="0"/>
      <w:marTop w:val="0"/>
      <w:marBottom w:val="0"/>
      <w:divBdr>
        <w:top w:val="none" w:sz="0" w:space="0" w:color="auto"/>
        <w:left w:val="none" w:sz="0" w:space="0" w:color="auto"/>
        <w:bottom w:val="none" w:sz="0" w:space="0" w:color="auto"/>
        <w:right w:val="none" w:sz="0" w:space="0" w:color="auto"/>
      </w:divBdr>
    </w:div>
    <w:div w:id="284428178">
      <w:bodyDiv w:val="1"/>
      <w:marLeft w:val="0"/>
      <w:marRight w:val="0"/>
      <w:marTop w:val="0"/>
      <w:marBottom w:val="0"/>
      <w:divBdr>
        <w:top w:val="none" w:sz="0" w:space="0" w:color="auto"/>
        <w:left w:val="none" w:sz="0" w:space="0" w:color="auto"/>
        <w:bottom w:val="none" w:sz="0" w:space="0" w:color="auto"/>
        <w:right w:val="none" w:sz="0" w:space="0" w:color="auto"/>
      </w:divBdr>
    </w:div>
    <w:div w:id="327515028">
      <w:bodyDiv w:val="1"/>
      <w:marLeft w:val="0"/>
      <w:marRight w:val="0"/>
      <w:marTop w:val="0"/>
      <w:marBottom w:val="0"/>
      <w:divBdr>
        <w:top w:val="none" w:sz="0" w:space="0" w:color="auto"/>
        <w:left w:val="none" w:sz="0" w:space="0" w:color="auto"/>
        <w:bottom w:val="none" w:sz="0" w:space="0" w:color="auto"/>
        <w:right w:val="none" w:sz="0" w:space="0" w:color="auto"/>
      </w:divBdr>
    </w:div>
    <w:div w:id="342056616">
      <w:bodyDiv w:val="1"/>
      <w:marLeft w:val="0"/>
      <w:marRight w:val="0"/>
      <w:marTop w:val="0"/>
      <w:marBottom w:val="0"/>
      <w:divBdr>
        <w:top w:val="none" w:sz="0" w:space="0" w:color="auto"/>
        <w:left w:val="none" w:sz="0" w:space="0" w:color="auto"/>
        <w:bottom w:val="none" w:sz="0" w:space="0" w:color="auto"/>
        <w:right w:val="none" w:sz="0" w:space="0" w:color="auto"/>
      </w:divBdr>
    </w:div>
    <w:div w:id="560138574">
      <w:bodyDiv w:val="1"/>
      <w:marLeft w:val="0"/>
      <w:marRight w:val="0"/>
      <w:marTop w:val="0"/>
      <w:marBottom w:val="0"/>
      <w:divBdr>
        <w:top w:val="none" w:sz="0" w:space="0" w:color="auto"/>
        <w:left w:val="none" w:sz="0" w:space="0" w:color="auto"/>
        <w:bottom w:val="none" w:sz="0" w:space="0" w:color="auto"/>
        <w:right w:val="none" w:sz="0" w:space="0" w:color="auto"/>
      </w:divBdr>
    </w:div>
    <w:div w:id="787509271">
      <w:bodyDiv w:val="1"/>
      <w:marLeft w:val="0"/>
      <w:marRight w:val="0"/>
      <w:marTop w:val="0"/>
      <w:marBottom w:val="0"/>
      <w:divBdr>
        <w:top w:val="none" w:sz="0" w:space="0" w:color="auto"/>
        <w:left w:val="none" w:sz="0" w:space="0" w:color="auto"/>
        <w:bottom w:val="none" w:sz="0" w:space="0" w:color="auto"/>
        <w:right w:val="none" w:sz="0" w:space="0" w:color="auto"/>
      </w:divBdr>
    </w:div>
    <w:div w:id="845023510">
      <w:bodyDiv w:val="1"/>
      <w:marLeft w:val="0"/>
      <w:marRight w:val="0"/>
      <w:marTop w:val="0"/>
      <w:marBottom w:val="0"/>
      <w:divBdr>
        <w:top w:val="none" w:sz="0" w:space="0" w:color="auto"/>
        <w:left w:val="none" w:sz="0" w:space="0" w:color="auto"/>
        <w:bottom w:val="none" w:sz="0" w:space="0" w:color="auto"/>
        <w:right w:val="none" w:sz="0" w:space="0" w:color="auto"/>
      </w:divBdr>
    </w:div>
    <w:div w:id="1438404407">
      <w:bodyDiv w:val="1"/>
      <w:marLeft w:val="0"/>
      <w:marRight w:val="0"/>
      <w:marTop w:val="0"/>
      <w:marBottom w:val="0"/>
      <w:divBdr>
        <w:top w:val="none" w:sz="0" w:space="0" w:color="auto"/>
        <w:left w:val="none" w:sz="0" w:space="0" w:color="auto"/>
        <w:bottom w:val="none" w:sz="0" w:space="0" w:color="auto"/>
        <w:right w:val="none" w:sz="0" w:space="0" w:color="auto"/>
      </w:divBdr>
    </w:div>
    <w:div w:id="1545676439">
      <w:bodyDiv w:val="1"/>
      <w:marLeft w:val="0"/>
      <w:marRight w:val="0"/>
      <w:marTop w:val="0"/>
      <w:marBottom w:val="0"/>
      <w:divBdr>
        <w:top w:val="none" w:sz="0" w:space="0" w:color="auto"/>
        <w:left w:val="none" w:sz="0" w:space="0" w:color="auto"/>
        <w:bottom w:val="none" w:sz="0" w:space="0" w:color="auto"/>
        <w:right w:val="none" w:sz="0" w:space="0" w:color="auto"/>
      </w:divBdr>
    </w:div>
    <w:div w:id="1596741002">
      <w:bodyDiv w:val="1"/>
      <w:marLeft w:val="0"/>
      <w:marRight w:val="0"/>
      <w:marTop w:val="0"/>
      <w:marBottom w:val="0"/>
      <w:divBdr>
        <w:top w:val="none" w:sz="0" w:space="0" w:color="auto"/>
        <w:left w:val="none" w:sz="0" w:space="0" w:color="auto"/>
        <w:bottom w:val="none" w:sz="0" w:space="0" w:color="auto"/>
        <w:right w:val="none" w:sz="0" w:space="0" w:color="auto"/>
      </w:divBdr>
    </w:div>
    <w:div w:id="1686176169">
      <w:bodyDiv w:val="1"/>
      <w:marLeft w:val="0"/>
      <w:marRight w:val="0"/>
      <w:marTop w:val="0"/>
      <w:marBottom w:val="0"/>
      <w:divBdr>
        <w:top w:val="none" w:sz="0" w:space="0" w:color="auto"/>
        <w:left w:val="none" w:sz="0" w:space="0" w:color="auto"/>
        <w:bottom w:val="none" w:sz="0" w:space="0" w:color="auto"/>
        <w:right w:val="none" w:sz="0" w:space="0" w:color="auto"/>
      </w:divBdr>
    </w:div>
    <w:div w:id="1714576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6</TotalTime>
  <Pages>57</Pages>
  <Words>10861</Words>
  <Characters>61912</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dc:creator>
  <cp:keywords/>
  <dc:description/>
  <cp:lastModifiedBy>Chaitanya</cp:lastModifiedBy>
  <cp:revision>26</cp:revision>
  <dcterms:created xsi:type="dcterms:W3CDTF">2017-12-09T15:21:00Z</dcterms:created>
  <dcterms:modified xsi:type="dcterms:W3CDTF">2018-01-27T22:48:00Z</dcterms:modified>
</cp:coreProperties>
</file>